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413E1E" w14:textId="65D4D4DF" w:rsidR="00F414F8" w:rsidRPr="00523576" w:rsidRDefault="00011B08" w:rsidP="00E36DDA">
      <w:pPr>
        <w:pStyle w:val="Captiontext"/>
        <w:rPr>
          <w:b/>
          <w:sz w:val="18"/>
          <w:szCs w:val="18"/>
        </w:rPr>
      </w:pPr>
      <w:r>
        <w:t xml:space="preserve">Static </w:t>
      </w:r>
      <w:r w:rsidR="00893BD5">
        <w:t>GPS/</w:t>
      </w:r>
      <w:r>
        <w:t>GNSS Survey Methods</w:t>
      </w:r>
      <w:r w:rsidR="00CC74F5">
        <w:t xml:space="preserve"> Manual</w:t>
      </w:r>
    </w:p>
    <w:p w14:paraId="44F8D885" w14:textId="640101D3" w:rsidR="00720DC6" w:rsidRDefault="00011B08" w:rsidP="008945A5">
      <w:pPr>
        <w:pStyle w:val="Authortext"/>
      </w:pPr>
      <w:r>
        <w:t xml:space="preserve">Ian Lauer </w:t>
      </w:r>
      <w:r w:rsidR="006C2863">
        <w:t>(</w:t>
      </w:r>
      <w:r>
        <w:t>Idaho State University</w:t>
      </w:r>
      <w:r w:rsidR="00D95059">
        <w:t>)</w:t>
      </w:r>
    </w:p>
    <w:p w14:paraId="3606CC6B" w14:textId="797250DA" w:rsidR="00F0541A" w:rsidRPr="00D26F68" w:rsidRDefault="00F0541A" w:rsidP="00F0541A">
      <w:pPr>
        <w:rPr>
          <w:i/>
        </w:rPr>
      </w:pPr>
      <w:r w:rsidRPr="00D26F68">
        <w:rPr>
          <w:i/>
        </w:rPr>
        <w:t>This document is a practical guide to field methods for static positioning systems. It does not cover positioning computation or theory, b</w:t>
      </w:r>
      <w:r w:rsidR="00F35FE4" w:rsidRPr="00D26F68">
        <w:rPr>
          <w:i/>
        </w:rPr>
        <w:t>ut is focused on field-based application</w:t>
      </w:r>
      <w:r w:rsidRPr="00D26F68">
        <w:rPr>
          <w:i/>
        </w:rPr>
        <w:t xml:space="preserve"> of survey systems. This guide is intended for both instructors and students in its current form and may include asides of technical material targeted toward advanced users.</w:t>
      </w:r>
    </w:p>
    <w:sdt>
      <w:sdtPr>
        <w:rPr>
          <w:rFonts w:ascii="Times New Roman" w:eastAsia="MS Mincho" w:hAnsi="Times New Roman" w:cs="Times New Roman"/>
          <w:color w:val="auto"/>
          <w:sz w:val="24"/>
          <w:szCs w:val="24"/>
        </w:rPr>
        <w:id w:val="-1678882646"/>
        <w:docPartObj>
          <w:docPartGallery w:val="Table of Contents"/>
          <w:docPartUnique/>
        </w:docPartObj>
      </w:sdtPr>
      <w:sdtEndPr>
        <w:rPr>
          <w:b/>
          <w:bCs/>
          <w:noProof/>
        </w:rPr>
      </w:sdtEndPr>
      <w:sdtContent>
        <w:p w14:paraId="014BDE32" w14:textId="04AF23A6" w:rsidR="00396F7E" w:rsidRPr="00396F7E" w:rsidRDefault="00396F7E" w:rsidP="00696FE2">
          <w:pPr>
            <w:pStyle w:val="TOCHeading"/>
            <w:spacing w:line="240" w:lineRule="auto"/>
            <w:rPr>
              <w:rStyle w:val="Heading1Char"/>
              <w:color w:val="auto"/>
            </w:rPr>
          </w:pPr>
          <w:r w:rsidRPr="00396F7E">
            <w:rPr>
              <w:rStyle w:val="Heading1Char"/>
              <w:color w:val="auto"/>
            </w:rPr>
            <w:t>Table of Contents</w:t>
          </w:r>
        </w:p>
        <w:p w14:paraId="2D252CBD" w14:textId="65D202D0" w:rsidR="00696FE2" w:rsidRDefault="00396F7E" w:rsidP="00696FE2">
          <w:pPr>
            <w:pStyle w:val="TOC1"/>
            <w:rPr>
              <w:rFonts w:asciiTheme="minorHAnsi" w:eastAsiaTheme="minorEastAsia" w:hAnsiTheme="minorHAnsi" w:cstheme="minorBidi"/>
              <w:noProof/>
              <w:lang w:eastAsia="ja-JP"/>
            </w:rPr>
          </w:pPr>
          <w:r>
            <w:fldChar w:fldCharType="begin"/>
          </w:r>
          <w:r>
            <w:instrText xml:space="preserve"> TOC \o "1-3" \h \z \u </w:instrText>
          </w:r>
          <w:r>
            <w:fldChar w:fldCharType="separate"/>
          </w:r>
          <w:r w:rsidR="00696FE2">
            <w:rPr>
              <w:noProof/>
            </w:rPr>
            <w:t>Note on GNSS and GPS Terminology</w:t>
          </w:r>
          <w:r w:rsidR="00696FE2">
            <w:rPr>
              <w:noProof/>
            </w:rPr>
            <w:tab/>
          </w:r>
          <w:r w:rsidR="00696FE2">
            <w:rPr>
              <w:noProof/>
            </w:rPr>
            <w:fldChar w:fldCharType="begin"/>
          </w:r>
          <w:r w:rsidR="00696FE2">
            <w:rPr>
              <w:noProof/>
            </w:rPr>
            <w:instrText xml:space="preserve"> PAGEREF _Toc384646939 \h </w:instrText>
          </w:r>
          <w:r w:rsidR="00696FE2">
            <w:rPr>
              <w:noProof/>
            </w:rPr>
          </w:r>
          <w:r w:rsidR="00696FE2">
            <w:rPr>
              <w:noProof/>
            </w:rPr>
            <w:fldChar w:fldCharType="separate"/>
          </w:r>
          <w:r w:rsidR="00D9241C">
            <w:rPr>
              <w:noProof/>
            </w:rPr>
            <w:t>1</w:t>
          </w:r>
          <w:r w:rsidR="00696FE2">
            <w:rPr>
              <w:noProof/>
            </w:rPr>
            <w:fldChar w:fldCharType="end"/>
          </w:r>
        </w:p>
        <w:p w14:paraId="06322907" w14:textId="01745EB8" w:rsidR="00696FE2" w:rsidRDefault="00696FE2" w:rsidP="00696FE2">
          <w:pPr>
            <w:pStyle w:val="TOC1"/>
            <w:rPr>
              <w:rFonts w:asciiTheme="minorHAnsi" w:eastAsiaTheme="minorEastAsia" w:hAnsiTheme="minorHAnsi" w:cstheme="minorBidi"/>
              <w:noProof/>
              <w:lang w:eastAsia="ja-JP"/>
            </w:rPr>
          </w:pPr>
          <w:r>
            <w:rPr>
              <w:noProof/>
            </w:rPr>
            <w:t>1. Introduction to Static GPS/GNSS</w:t>
          </w:r>
          <w:r>
            <w:rPr>
              <w:noProof/>
            </w:rPr>
            <w:tab/>
          </w:r>
          <w:r>
            <w:rPr>
              <w:noProof/>
            </w:rPr>
            <w:fldChar w:fldCharType="begin"/>
          </w:r>
          <w:r>
            <w:rPr>
              <w:noProof/>
            </w:rPr>
            <w:instrText xml:space="preserve"> PAGEREF _Toc384646940 \h </w:instrText>
          </w:r>
          <w:r>
            <w:rPr>
              <w:noProof/>
            </w:rPr>
          </w:r>
          <w:r>
            <w:rPr>
              <w:noProof/>
            </w:rPr>
            <w:fldChar w:fldCharType="separate"/>
          </w:r>
          <w:r w:rsidR="00D9241C">
            <w:rPr>
              <w:noProof/>
            </w:rPr>
            <w:t>2</w:t>
          </w:r>
          <w:r>
            <w:rPr>
              <w:noProof/>
            </w:rPr>
            <w:fldChar w:fldCharType="end"/>
          </w:r>
        </w:p>
        <w:p w14:paraId="4D5CA744" w14:textId="228EFB37" w:rsidR="00696FE2" w:rsidRDefault="00696FE2" w:rsidP="00696FE2">
          <w:pPr>
            <w:pStyle w:val="TOC2"/>
            <w:tabs>
              <w:tab w:val="right" w:leader="dot" w:pos="9350"/>
            </w:tabs>
            <w:spacing w:line="240" w:lineRule="auto"/>
            <w:rPr>
              <w:rFonts w:asciiTheme="minorHAnsi" w:eastAsiaTheme="minorEastAsia" w:hAnsiTheme="minorHAnsi" w:cstheme="minorBidi"/>
              <w:noProof/>
              <w:lang w:eastAsia="ja-JP"/>
            </w:rPr>
          </w:pPr>
          <w:r>
            <w:rPr>
              <w:noProof/>
            </w:rPr>
            <w:t>1.1 Rapid Static Survey</w:t>
          </w:r>
          <w:r>
            <w:rPr>
              <w:noProof/>
            </w:rPr>
            <w:tab/>
          </w:r>
          <w:r>
            <w:rPr>
              <w:noProof/>
            </w:rPr>
            <w:fldChar w:fldCharType="begin"/>
          </w:r>
          <w:r>
            <w:rPr>
              <w:noProof/>
            </w:rPr>
            <w:instrText xml:space="preserve"> PAGEREF _Toc384646941 \h </w:instrText>
          </w:r>
          <w:r>
            <w:rPr>
              <w:noProof/>
            </w:rPr>
          </w:r>
          <w:r>
            <w:rPr>
              <w:noProof/>
            </w:rPr>
            <w:fldChar w:fldCharType="separate"/>
          </w:r>
          <w:r w:rsidR="00D9241C">
            <w:rPr>
              <w:noProof/>
            </w:rPr>
            <w:t>2</w:t>
          </w:r>
          <w:r>
            <w:rPr>
              <w:noProof/>
            </w:rPr>
            <w:fldChar w:fldCharType="end"/>
          </w:r>
        </w:p>
        <w:p w14:paraId="7689BE9B" w14:textId="06621F8A" w:rsidR="00696FE2" w:rsidRDefault="00696FE2" w:rsidP="00696FE2">
          <w:pPr>
            <w:pStyle w:val="TOC2"/>
            <w:tabs>
              <w:tab w:val="right" w:leader="dot" w:pos="9350"/>
            </w:tabs>
            <w:spacing w:line="240" w:lineRule="auto"/>
            <w:rPr>
              <w:rFonts w:asciiTheme="minorHAnsi" w:eastAsiaTheme="minorEastAsia" w:hAnsiTheme="minorHAnsi" w:cstheme="minorBidi"/>
              <w:noProof/>
              <w:lang w:eastAsia="ja-JP"/>
            </w:rPr>
          </w:pPr>
          <w:r>
            <w:rPr>
              <w:noProof/>
            </w:rPr>
            <w:t>1.2 Static Surveys</w:t>
          </w:r>
          <w:r>
            <w:rPr>
              <w:noProof/>
            </w:rPr>
            <w:tab/>
          </w:r>
          <w:r>
            <w:rPr>
              <w:noProof/>
            </w:rPr>
            <w:fldChar w:fldCharType="begin"/>
          </w:r>
          <w:r>
            <w:rPr>
              <w:noProof/>
            </w:rPr>
            <w:instrText xml:space="preserve"> PAGEREF _Toc384646942 \h </w:instrText>
          </w:r>
          <w:r>
            <w:rPr>
              <w:noProof/>
            </w:rPr>
          </w:r>
          <w:r>
            <w:rPr>
              <w:noProof/>
            </w:rPr>
            <w:fldChar w:fldCharType="separate"/>
          </w:r>
          <w:r w:rsidR="00D9241C">
            <w:rPr>
              <w:noProof/>
            </w:rPr>
            <w:t>4</w:t>
          </w:r>
          <w:r>
            <w:rPr>
              <w:noProof/>
            </w:rPr>
            <w:fldChar w:fldCharType="end"/>
          </w:r>
        </w:p>
        <w:p w14:paraId="1D623786" w14:textId="7EC8CFA7" w:rsidR="00696FE2" w:rsidRDefault="00696FE2" w:rsidP="00696FE2">
          <w:pPr>
            <w:pStyle w:val="TOC2"/>
            <w:tabs>
              <w:tab w:val="right" w:leader="dot" w:pos="9350"/>
            </w:tabs>
            <w:spacing w:line="240" w:lineRule="auto"/>
            <w:rPr>
              <w:rFonts w:asciiTheme="minorHAnsi" w:eastAsiaTheme="minorEastAsia" w:hAnsiTheme="minorHAnsi" w:cstheme="minorBidi"/>
              <w:noProof/>
              <w:lang w:eastAsia="ja-JP"/>
            </w:rPr>
          </w:pPr>
          <w:r>
            <w:rPr>
              <w:noProof/>
            </w:rPr>
            <w:t>1.3 Continuous Surveys (Semi-permanent to Permanent Stations)</w:t>
          </w:r>
          <w:r>
            <w:rPr>
              <w:noProof/>
            </w:rPr>
            <w:tab/>
          </w:r>
          <w:r>
            <w:rPr>
              <w:noProof/>
            </w:rPr>
            <w:fldChar w:fldCharType="begin"/>
          </w:r>
          <w:r>
            <w:rPr>
              <w:noProof/>
            </w:rPr>
            <w:instrText xml:space="preserve"> PAGEREF _Toc384646943 \h </w:instrText>
          </w:r>
          <w:r>
            <w:rPr>
              <w:noProof/>
            </w:rPr>
          </w:r>
          <w:r>
            <w:rPr>
              <w:noProof/>
            </w:rPr>
            <w:fldChar w:fldCharType="separate"/>
          </w:r>
          <w:r w:rsidR="00D9241C">
            <w:rPr>
              <w:noProof/>
            </w:rPr>
            <w:t>4</w:t>
          </w:r>
          <w:r>
            <w:rPr>
              <w:noProof/>
            </w:rPr>
            <w:fldChar w:fldCharType="end"/>
          </w:r>
        </w:p>
        <w:p w14:paraId="5BF8C2DB" w14:textId="58CD83DD" w:rsidR="00696FE2" w:rsidRDefault="00696FE2" w:rsidP="00696FE2">
          <w:pPr>
            <w:pStyle w:val="TOC1"/>
            <w:rPr>
              <w:rFonts w:asciiTheme="minorHAnsi" w:eastAsiaTheme="minorEastAsia" w:hAnsiTheme="minorHAnsi" w:cstheme="minorBidi"/>
              <w:noProof/>
              <w:lang w:eastAsia="ja-JP"/>
            </w:rPr>
          </w:pPr>
          <w:r>
            <w:rPr>
              <w:noProof/>
            </w:rPr>
            <w:t>2. Equipment</w:t>
          </w:r>
          <w:r>
            <w:rPr>
              <w:noProof/>
            </w:rPr>
            <w:tab/>
          </w:r>
          <w:r>
            <w:rPr>
              <w:noProof/>
            </w:rPr>
            <w:fldChar w:fldCharType="begin"/>
          </w:r>
          <w:r>
            <w:rPr>
              <w:noProof/>
            </w:rPr>
            <w:instrText xml:space="preserve"> PAGEREF _Toc384646944 \h </w:instrText>
          </w:r>
          <w:r>
            <w:rPr>
              <w:noProof/>
            </w:rPr>
          </w:r>
          <w:r>
            <w:rPr>
              <w:noProof/>
            </w:rPr>
            <w:fldChar w:fldCharType="separate"/>
          </w:r>
          <w:r w:rsidR="00D9241C">
            <w:rPr>
              <w:noProof/>
            </w:rPr>
            <w:t>4</w:t>
          </w:r>
          <w:r>
            <w:rPr>
              <w:noProof/>
            </w:rPr>
            <w:fldChar w:fldCharType="end"/>
          </w:r>
        </w:p>
        <w:p w14:paraId="715827B8" w14:textId="7EDE0253" w:rsidR="00696FE2" w:rsidRDefault="00696FE2" w:rsidP="00696FE2">
          <w:pPr>
            <w:pStyle w:val="TOC2"/>
            <w:tabs>
              <w:tab w:val="right" w:leader="dot" w:pos="9350"/>
            </w:tabs>
            <w:spacing w:line="240" w:lineRule="auto"/>
            <w:rPr>
              <w:rFonts w:asciiTheme="minorHAnsi" w:eastAsiaTheme="minorEastAsia" w:hAnsiTheme="minorHAnsi" w:cstheme="minorBidi"/>
              <w:noProof/>
              <w:lang w:eastAsia="ja-JP"/>
            </w:rPr>
          </w:pPr>
          <w:r>
            <w:rPr>
              <w:noProof/>
            </w:rPr>
            <w:t>2.1 Antennas</w:t>
          </w:r>
          <w:r>
            <w:rPr>
              <w:noProof/>
            </w:rPr>
            <w:tab/>
          </w:r>
          <w:r>
            <w:rPr>
              <w:noProof/>
            </w:rPr>
            <w:fldChar w:fldCharType="begin"/>
          </w:r>
          <w:r>
            <w:rPr>
              <w:noProof/>
            </w:rPr>
            <w:instrText xml:space="preserve"> PAGEREF _Toc384646945 \h </w:instrText>
          </w:r>
          <w:r>
            <w:rPr>
              <w:noProof/>
            </w:rPr>
          </w:r>
          <w:r>
            <w:rPr>
              <w:noProof/>
            </w:rPr>
            <w:fldChar w:fldCharType="separate"/>
          </w:r>
          <w:r w:rsidR="00D9241C">
            <w:rPr>
              <w:noProof/>
            </w:rPr>
            <w:t>4</w:t>
          </w:r>
          <w:r>
            <w:rPr>
              <w:noProof/>
            </w:rPr>
            <w:fldChar w:fldCharType="end"/>
          </w:r>
        </w:p>
        <w:p w14:paraId="5DF8A7B7" w14:textId="3DFADD33" w:rsidR="00696FE2" w:rsidRDefault="00696FE2" w:rsidP="00696FE2">
          <w:pPr>
            <w:pStyle w:val="TOC2"/>
            <w:tabs>
              <w:tab w:val="right" w:leader="dot" w:pos="9350"/>
            </w:tabs>
            <w:spacing w:line="240" w:lineRule="auto"/>
            <w:rPr>
              <w:rFonts w:asciiTheme="minorHAnsi" w:eastAsiaTheme="minorEastAsia" w:hAnsiTheme="minorHAnsi" w:cstheme="minorBidi"/>
              <w:noProof/>
              <w:lang w:eastAsia="ja-JP"/>
            </w:rPr>
          </w:pPr>
          <w:r>
            <w:rPr>
              <w:noProof/>
            </w:rPr>
            <w:t>2.2 Receivers</w:t>
          </w:r>
          <w:r>
            <w:rPr>
              <w:noProof/>
            </w:rPr>
            <w:tab/>
          </w:r>
          <w:r>
            <w:rPr>
              <w:noProof/>
            </w:rPr>
            <w:fldChar w:fldCharType="begin"/>
          </w:r>
          <w:r>
            <w:rPr>
              <w:noProof/>
            </w:rPr>
            <w:instrText xml:space="preserve"> PAGEREF _Toc384646946 \h </w:instrText>
          </w:r>
          <w:r>
            <w:rPr>
              <w:noProof/>
            </w:rPr>
          </w:r>
          <w:r>
            <w:rPr>
              <w:noProof/>
            </w:rPr>
            <w:fldChar w:fldCharType="separate"/>
          </w:r>
          <w:r w:rsidR="00D9241C">
            <w:rPr>
              <w:noProof/>
            </w:rPr>
            <w:t>5</w:t>
          </w:r>
          <w:r>
            <w:rPr>
              <w:noProof/>
            </w:rPr>
            <w:fldChar w:fldCharType="end"/>
          </w:r>
        </w:p>
        <w:p w14:paraId="27470AA6" w14:textId="3DCE996B" w:rsidR="00696FE2" w:rsidRDefault="00696FE2" w:rsidP="00696FE2">
          <w:pPr>
            <w:pStyle w:val="TOC2"/>
            <w:tabs>
              <w:tab w:val="right" w:leader="dot" w:pos="9350"/>
            </w:tabs>
            <w:spacing w:line="240" w:lineRule="auto"/>
            <w:rPr>
              <w:rFonts w:asciiTheme="minorHAnsi" w:eastAsiaTheme="minorEastAsia" w:hAnsiTheme="minorHAnsi" w:cstheme="minorBidi"/>
              <w:noProof/>
              <w:lang w:eastAsia="ja-JP"/>
            </w:rPr>
          </w:pPr>
          <w:r>
            <w:rPr>
              <w:noProof/>
            </w:rPr>
            <w:t>2.3 Power and Batteries</w:t>
          </w:r>
          <w:r>
            <w:rPr>
              <w:noProof/>
            </w:rPr>
            <w:tab/>
          </w:r>
          <w:r>
            <w:rPr>
              <w:noProof/>
            </w:rPr>
            <w:fldChar w:fldCharType="begin"/>
          </w:r>
          <w:r>
            <w:rPr>
              <w:noProof/>
            </w:rPr>
            <w:instrText xml:space="preserve"> PAGEREF _Toc384646947 \h </w:instrText>
          </w:r>
          <w:r>
            <w:rPr>
              <w:noProof/>
            </w:rPr>
          </w:r>
          <w:r>
            <w:rPr>
              <w:noProof/>
            </w:rPr>
            <w:fldChar w:fldCharType="separate"/>
          </w:r>
          <w:r w:rsidR="00D9241C">
            <w:rPr>
              <w:noProof/>
            </w:rPr>
            <w:t>5</w:t>
          </w:r>
          <w:r>
            <w:rPr>
              <w:noProof/>
            </w:rPr>
            <w:fldChar w:fldCharType="end"/>
          </w:r>
        </w:p>
        <w:p w14:paraId="6B703CBF" w14:textId="704C9618" w:rsidR="00696FE2" w:rsidRDefault="00696FE2" w:rsidP="00696FE2">
          <w:pPr>
            <w:pStyle w:val="TOC2"/>
            <w:tabs>
              <w:tab w:val="right" w:leader="dot" w:pos="9350"/>
            </w:tabs>
            <w:spacing w:line="240" w:lineRule="auto"/>
            <w:rPr>
              <w:rFonts w:asciiTheme="minorHAnsi" w:eastAsiaTheme="minorEastAsia" w:hAnsiTheme="minorHAnsi" w:cstheme="minorBidi"/>
              <w:noProof/>
              <w:lang w:eastAsia="ja-JP"/>
            </w:rPr>
          </w:pPr>
          <w:r>
            <w:rPr>
              <w:noProof/>
            </w:rPr>
            <w:t>2.4 Data Management, Storage, and Initial Settings</w:t>
          </w:r>
          <w:r>
            <w:rPr>
              <w:noProof/>
            </w:rPr>
            <w:tab/>
          </w:r>
          <w:r>
            <w:rPr>
              <w:noProof/>
            </w:rPr>
            <w:fldChar w:fldCharType="begin"/>
          </w:r>
          <w:r>
            <w:rPr>
              <w:noProof/>
            </w:rPr>
            <w:instrText xml:space="preserve"> PAGEREF _Toc384646948 \h </w:instrText>
          </w:r>
          <w:r>
            <w:rPr>
              <w:noProof/>
            </w:rPr>
          </w:r>
          <w:r>
            <w:rPr>
              <w:noProof/>
            </w:rPr>
            <w:fldChar w:fldCharType="separate"/>
          </w:r>
          <w:r w:rsidR="00D9241C">
            <w:rPr>
              <w:noProof/>
            </w:rPr>
            <w:t>6</w:t>
          </w:r>
          <w:r>
            <w:rPr>
              <w:noProof/>
            </w:rPr>
            <w:fldChar w:fldCharType="end"/>
          </w:r>
        </w:p>
        <w:p w14:paraId="4BD75F4D" w14:textId="03B63ACE" w:rsidR="00696FE2" w:rsidRDefault="00696FE2" w:rsidP="00696FE2">
          <w:pPr>
            <w:pStyle w:val="TOC2"/>
            <w:tabs>
              <w:tab w:val="right" w:leader="dot" w:pos="9350"/>
            </w:tabs>
            <w:spacing w:line="240" w:lineRule="auto"/>
            <w:rPr>
              <w:rFonts w:asciiTheme="minorHAnsi" w:eastAsiaTheme="minorEastAsia" w:hAnsiTheme="minorHAnsi" w:cstheme="minorBidi"/>
              <w:noProof/>
              <w:lang w:eastAsia="ja-JP"/>
            </w:rPr>
          </w:pPr>
          <w:r>
            <w:rPr>
              <w:noProof/>
            </w:rPr>
            <w:t>2.5 Tripods, Monuments, and Distance Measurement</w:t>
          </w:r>
          <w:r>
            <w:rPr>
              <w:noProof/>
            </w:rPr>
            <w:tab/>
          </w:r>
          <w:r>
            <w:rPr>
              <w:noProof/>
            </w:rPr>
            <w:fldChar w:fldCharType="begin"/>
          </w:r>
          <w:r>
            <w:rPr>
              <w:noProof/>
            </w:rPr>
            <w:instrText xml:space="preserve"> PAGEREF _Toc384646949 \h </w:instrText>
          </w:r>
          <w:r>
            <w:rPr>
              <w:noProof/>
            </w:rPr>
          </w:r>
          <w:r>
            <w:rPr>
              <w:noProof/>
            </w:rPr>
            <w:fldChar w:fldCharType="separate"/>
          </w:r>
          <w:r w:rsidR="00D9241C">
            <w:rPr>
              <w:noProof/>
            </w:rPr>
            <w:t>7</w:t>
          </w:r>
          <w:r>
            <w:rPr>
              <w:noProof/>
            </w:rPr>
            <w:fldChar w:fldCharType="end"/>
          </w:r>
        </w:p>
        <w:p w14:paraId="206FE6D0" w14:textId="28BB170A" w:rsidR="00696FE2" w:rsidRDefault="00696FE2" w:rsidP="00696FE2">
          <w:pPr>
            <w:pStyle w:val="TOC1"/>
            <w:rPr>
              <w:rFonts w:asciiTheme="minorHAnsi" w:eastAsiaTheme="minorEastAsia" w:hAnsiTheme="minorHAnsi" w:cstheme="minorBidi"/>
              <w:noProof/>
              <w:lang w:eastAsia="ja-JP"/>
            </w:rPr>
          </w:pPr>
          <w:r>
            <w:rPr>
              <w:noProof/>
            </w:rPr>
            <w:t>3. Field Workflow: General</w:t>
          </w:r>
          <w:r>
            <w:rPr>
              <w:noProof/>
            </w:rPr>
            <w:tab/>
          </w:r>
          <w:r>
            <w:rPr>
              <w:noProof/>
            </w:rPr>
            <w:fldChar w:fldCharType="begin"/>
          </w:r>
          <w:r>
            <w:rPr>
              <w:noProof/>
            </w:rPr>
            <w:instrText xml:space="preserve"> PAGEREF _Toc384646950 \h </w:instrText>
          </w:r>
          <w:r>
            <w:rPr>
              <w:noProof/>
            </w:rPr>
          </w:r>
          <w:r>
            <w:rPr>
              <w:noProof/>
            </w:rPr>
            <w:fldChar w:fldCharType="separate"/>
          </w:r>
          <w:r w:rsidR="00D9241C">
            <w:rPr>
              <w:noProof/>
            </w:rPr>
            <w:t>7</w:t>
          </w:r>
          <w:r>
            <w:rPr>
              <w:noProof/>
            </w:rPr>
            <w:fldChar w:fldCharType="end"/>
          </w:r>
        </w:p>
        <w:p w14:paraId="7FF68B3B" w14:textId="5393CCD4" w:rsidR="00696FE2" w:rsidRDefault="00696FE2" w:rsidP="00696FE2">
          <w:pPr>
            <w:pStyle w:val="TOC2"/>
            <w:tabs>
              <w:tab w:val="right" w:leader="dot" w:pos="9350"/>
            </w:tabs>
            <w:spacing w:line="240" w:lineRule="auto"/>
            <w:rPr>
              <w:rFonts w:asciiTheme="minorHAnsi" w:eastAsiaTheme="minorEastAsia" w:hAnsiTheme="minorHAnsi" w:cstheme="minorBidi"/>
              <w:noProof/>
              <w:lang w:eastAsia="ja-JP"/>
            </w:rPr>
          </w:pPr>
          <w:r>
            <w:rPr>
              <w:noProof/>
            </w:rPr>
            <w:t>3.1 Site Analysis</w:t>
          </w:r>
          <w:r>
            <w:rPr>
              <w:noProof/>
            </w:rPr>
            <w:tab/>
          </w:r>
          <w:r>
            <w:rPr>
              <w:noProof/>
            </w:rPr>
            <w:fldChar w:fldCharType="begin"/>
          </w:r>
          <w:r>
            <w:rPr>
              <w:noProof/>
            </w:rPr>
            <w:instrText xml:space="preserve"> PAGEREF _Toc384646951 \h </w:instrText>
          </w:r>
          <w:r>
            <w:rPr>
              <w:noProof/>
            </w:rPr>
          </w:r>
          <w:r>
            <w:rPr>
              <w:noProof/>
            </w:rPr>
            <w:fldChar w:fldCharType="separate"/>
          </w:r>
          <w:r w:rsidR="00D9241C">
            <w:rPr>
              <w:noProof/>
            </w:rPr>
            <w:t>7</w:t>
          </w:r>
          <w:r>
            <w:rPr>
              <w:noProof/>
            </w:rPr>
            <w:fldChar w:fldCharType="end"/>
          </w:r>
        </w:p>
        <w:p w14:paraId="30485630" w14:textId="0CF248F0" w:rsidR="00696FE2" w:rsidRDefault="00696FE2" w:rsidP="00696FE2">
          <w:pPr>
            <w:pStyle w:val="TOC2"/>
            <w:tabs>
              <w:tab w:val="right" w:leader="dot" w:pos="9350"/>
            </w:tabs>
            <w:spacing w:line="240" w:lineRule="auto"/>
            <w:rPr>
              <w:rFonts w:asciiTheme="minorHAnsi" w:eastAsiaTheme="minorEastAsia" w:hAnsiTheme="minorHAnsi" w:cstheme="minorBidi"/>
              <w:noProof/>
              <w:lang w:eastAsia="ja-JP"/>
            </w:rPr>
          </w:pPr>
          <w:r>
            <w:rPr>
              <w:noProof/>
            </w:rPr>
            <w:t>3.2 Preparation and Logistics</w:t>
          </w:r>
          <w:r>
            <w:rPr>
              <w:noProof/>
            </w:rPr>
            <w:tab/>
          </w:r>
          <w:r>
            <w:rPr>
              <w:noProof/>
            </w:rPr>
            <w:fldChar w:fldCharType="begin"/>
          </w:r>
          <w:r>
            <w:rPr>
              <w:noProof/>
            </w:rPr>
            <w:instrText xml:space="preserve"> PAGEREF _Toc384646952 \h </w:instrText>
          </w:r>
          <w:r>
            <w:rPr>
              <w:noProof/>
            </w:rPr>
          </w:r>
          <w:r>
            <w:rPr>
              <w:noProof/>
            </w:rPr>
            <w:fldChar w:fldCharType="separate"/>
          </w:r>
          <w:r w:rsidR="00D9241C">
            <w:rPr>
              <w:noProof/>
            </w:rPr>
            <w:t>8</w:t>
          </w:r>
          <w:r>
            <w:rPr>
              <w:noProof/>
            </w:rPr>
            <w:fldChar w:fldCharType="end"/>
          </w:r>
        </w:p>
        <w:p w14:paraId="621F3DBC" w14:textId="78E5393C" w:rsidR="00696FE2" w:rsidRDefault="00696FE2" w:rsidP="00696FE2">
          <w:pPr>
            <w:pStyle w:val="TOC1"/>
            <w:rPr>
              <w:rFonts w:asciiTheme="minorHAnsi" w:eastAsiaTheme="minorEastAsia" w:hAnsiTheme="minorHAnsi" w:cstheme="minorBidi"/>
              <w:noProof/>
              <w:lang w:eastAsia="ja-JP"/>
            </w:rPr>
          </w:pPr>
          <w:r>
            <w:rPr>
              <w:noProof/>
            </w:rPr>
            <w:t>4. Static Field Setup</w:t>
          </w:r>
          <w:r>
            <w:rPr>
              <w:noProof/>
            </w:rPr>
            <w:tab/>
          </w:r>
          <w:r>
            <w:rPr>
              <w:noProof/>
            </w:rPr>
            <w:fldChar w:fldCharType="begin"/>
          </w:r>
          <w:r>
            <w:rPr>
              <w:noProof/>
            </w:rPr>
            <w:instrText xml:space="preserve"> PAGEREF _Toc384646953 \h </w:instrText>
          </w:r>
          <w:r>
            <w:rPr>
              <w:noProof/>
            </w:rPr>
          </w:r>
          <w:r>
            <w:rPr>
              <w:noProof/>
            </w:rPr>
            <w:fldChar w:fldCharType="separate"/>
          </w:r>
          <w:r w:rsidR="00D9241C">
            <w:rPr>
              <w:noProof/>
            </w:rPr>
            <w:t>8</w:t>
          </w:r>
          <w:r>
            <w:rPr>
              <w:noProof/>
            </w:rPr>
            <w:fldChar w:fldCharType="end"/>
          </w:r>
        </w:p>
        <w:p w14:paraId="63904E61" w14:textId="61547532" w:rsidR="00696FE2" w:rsidRDefault="00696FE2" w:rsidP="00696FE2">
          <w:pPr>
            <w:pStyle w:val="TOC1"/>
            <w:rPr>
              <w:rFonts w:asciiTheme="minorHAnsi" w:eastAsiaTheme="minorEastAsia" w:hAnsiTheme="minorHAnsi" w:cstheme="minorBidi"/>
              <w:noProof/>
              <w:lang w:eastAsia="ja-JP"/>
            </w:rPr>
          </w:pPr>
          <w:r>
            <w:rPr>
              <w:noProof/>
            </w:rPr>
            <w:t>5. Data Processing</w:t>
          </w:r>
          <w:r>
            <w:rPr>
              <w:noProof/>
            </w:rPr>
            <w:tab/>
          </w:r>
          <w:r>
            <w:rPr>
              <w:noProof/>
            </w:rPr>
            <w:fldChar w:fldCharType="begin"/>
          </w:r>
          <w:r>
            <w:rPr>
              <w:noProof/>
            </w:rPr>
            <w:instrText xml:space="preserve"> PAGEREF _Toc384646954 \h </w:instrText>
          </w:r>
          <w:r>
            <w:rPr>
              <w:noProof/>
            </w:rPr>
          </w:r>
          <w:r>
            <w:rPr>
              <w:noProof/>
            </w:rPr>
            <w:fldChar w:fldCharType="separate"/>
          </w:r>
          <w:r w:rsidR="00D9241C">
            <w:rPr>
              <w:noProof/>
            </w:rPr>
            <w:t>11</w:t>
          </w:r>
          <w:r>
            <w:rPr>
              <w:noProof/>
            </w:rPr>
            <w:fldChar w:fldCharType="end"/>
          </w:r>
        </w:p>
        <w:p w14:paraId="321BCD75" w14:textId="0BCF37E3" w:rsidR="00696FE2" w:rsidRDefault="00696FE2" w:rsidP="00696FE2">
          <w:pPr>
            <w:pStyle w:val="TOC2"/>
            <w:tabs>
              <w:tab w:val="right" w:leader="dot" w:pos="9350"/>
            </w:tabs>
            <w:spacing w:line="240" w:lineRule="auto"/>
            <w:rPr>
              <w:rFonts w:asciiTheme="minorHAnsi" w:eastAsiaTheme="minorEastAsia" w:hAnsiTheme="minorHAnsi" w:cstheme="minorBidi"/>
              <w:noProof/>
              <w:lang w:eastAsia="ja-JP"/>
            </w:rPr>
          </w:pPr>
          <w:r>
            <w:rPr>
              <w:noProof/>
            </w:rPr>
            <w:t>5.1 Data downloading and backup</w:t>
          </w:r>
          <w:r>
            <w:rPr>
              <w:noProof/>
            </w:rPr>
            <w:tab/>
          </w:r>
          <w:r>
            <w:rPr>
              <w:noProof/>
            </w:rPr>
            <w:fldChar w:fldCharType="begin"/>
          </w:r>
          <w:r>
            <w:rPr>
              <w:noProof/>
            </w:rPr>
            <w:instrText xml:space="preserve"> PAGEREF _Toc384646955 \h </w:instrText>
          </w:r>
          <w:r>
            <w:rPr>
              <w:noProof/>
            </w:rPr>
          </w:r>
          <w:r>
            <w:rPr>
              <w:noProof/>
            </w:rPr>
            <w:fldChar w:fldCharType="separate"/>
          </w:r>
          <w:r w:rsidR="00D9241C">
            <w:rPr>
              <w:noProof/>
            </w:rPr>
            <w:t>11</w:t>
          </w:r>
          <w:r>
            <w:rPr>
              <w:noProof/>
            </w:rPr>
            <w:fldChar w:fldCharType="end"/>
          </w:r>
        </w:p>
        <w:p w14:paraId="6FA5E2C2" w14:textId="33B21256" w:rsidR="00696FE2" w:rsidRDefault="00696FE2" w:rsidP="00696FE2">
          <w:pPr>
            <w:pStyle w:val="TOC2"/>
            <w:tabs>
              <w:tab w:val="right" w:leader="dot" w:pos="9350"/>
            </w:tabs>
            <w:spacing w:line="240" w:lineRule="auto"/>
            <w:rPr>
              <w:rFonts w:asciiTheme="minorHAnsi" w:eastAsiaTheme="minorEastAsia" w:hAnsiTheme="minorHAnsi" w:cstheme="minorBidi"/>
              <w:noProof/>
              <w:lang w:eastAsia="ja-JP"/>
            </w:rPr>
          </w:pPr>
          <w:r>
            <w:rPr>
              <w:noProof/>
            </w:rPr>
            <w:t>5.2 Data formats</w:t>
          </w:r>
          <w:r>
            <w:rPr>
              <w:noProof/>
            </w:rPr>
            <w:tab/>
          </w:r>
          <w:r>
            <w:rPr>
              <w:noProof/>
            </w:rPr>
            <w:fldChar w:fldCharType="begin"/>
          </w:r>
          <w:r>
            <w:rPr>
              <w:noProof/>
            </w:rPr>
            <w:instrText xml:space="preserve"> PAGEREF _Toc384646956 \h </w:instrText>
          </w:r>
          <w:r>
            <w:rPr>
              <w:noProof/>
            </w:rPr>
          </w:r>
          <w:r>
            <w:rPr>
              <w:noProof/>
            </w:rPr>
            <w:fldChar w:fldCharType="separate"/>
          </w:r>
          <w:r w:rsidR="00D9241C">
            <w:rPr>
              <w:noProof/>
            </w:rPr>
            <w:t>11</w:t>
          </w:r>
          <w:r>
            <w:rPr>
              <w:noProof/>
            </w:rPr>
            <w:fldChar w:fldCharType="end"/>
          </w:r>
        </w:p>
        <w:p w14:paraId="49F923D6" w14:textId="3E03FB3C" w:rsidR="00696FE2" w:rsidRDefault="00696FE2" w:rsidP="00696FE2">
          <w:pPr>
            <w:pStyle w:val="TOC2"/>
            <w:tabs>
              <w:tab w:val="right" w:leader="dot" w:pos="9350"/>
            </w:tabs>
            <w:spacing w:line="240" w:lineRule="auto"/>
            <w:rPr>
              <w:rFonts w:asciiTheme="minorHAnsi" w:eastAsiaTheme="minorEastAsia" w:hAnsiTheme="minorHAnsi" w:cstheme="minorBidi"/>
              <w:noProof/>
              <w:lang w:eastAsia="ja-JP"/>
            </w:rPr>
          </w:pPr>
          <w:r>
            <w:rPr>
              <w:noProof/>
            </w:rPr>
            <w:t>5.3 Data processing</w:t>
          </w:r>
          <w:r>
            <w:rPr>
              <w:noProof/>
            </w:rPr>
            <w:tab/>
          </w:r>
          <w:r>
            <w:rPr>
              <w:noProof/>
            </w:rPr>
            <w:fldChar w:fldCharType="begin"/>
          </w:r>
          <w:r>
            <w:rPr>
              <w:noProof/>
            </w:rPr>
            <w:instrText xml:space="preserve"> PAGEREF _Toc384646957 \h </w:instrText>
          </w:r>
          <w:r>
            <w:rPr>
              <w:noProof/>
            </w:rPr>
          </w:r>
          <w:r>
            <w:rPr>
              <w:noProof/>
            </w:rPr>
            <w:fldChar w:fldCharType="separate"/>
          </w:r>
          <w:r w:rsidR="00D9241C">
            <w:rPr>
              <w:noProof/>
            </w:rPr>
            <w:t>12</w:t>
          </w:r>
          <w:r>
            <w:rPr>
              <w:noProof/>
            </w:rPr>
            <w:fldChar w:fldCharType="end"/>
          </w:r>
        </w:p>
        <w:p w14:paraId="75E0B037" w14:textId="13796EE7" w:rsidR="00696FE2" w:rsidRDefault="00696FE2" w:rsidP="00696FE2">
          <w:pPr>
            <w:pStyle w:val="TOC2"/>
            <w:tabs>
              <w:tab w:val="right" w:leader="dot" w:pos="9350"/>
            </w:tabs>
            <w:spacing w:line="240" w:lineRule="auto"/>
            <w:rPr>
              <w:rFonts w:asciiTheme="minorHAnsi" w:eastAsiaTheme="minorEastAsia" w:hAnsiTheme="minorHAnsi" w:cstheme="minorBidi"/>
              <w:noProof/>
              <w:lang w:eastAsia="ja-JP"/>
            </w:rPr>
          </w:pPr>
          <w:r>
            <w:rPr>
              <w:noProof/>
            </w:rPr>
            <w:t>5.4 Data archiving and data access</w:t>
          </w:r>
          <w:r>
            <w:rPr>
              <w:noProof/>
            </w:rPr>
            <w:tab/>
          </w:r>
          <w:r>
            <w:rPr>
              <w:noProof/>
            </w:rPr>
            <w:fldChar w:fldCharType="begin"/>
          </w:r>
          <w:r>
            <w:rPr>
              <w:noProof/>
            </w:rPr>
            <w:instrText xml:space="preserve"> PAGEREF _Toc384646958 \h </w:instrText>
          </w:r>
          <w:r>
            <w:rPr>
              <w:noProof/>
            </w:rPr>
          </w:r>
          <w:r>
            <w:rPr>
              <w:noProof/>
            </w:rPr>
            <w:fldChar w:fldCharType="separate"/>
          </w:r>
          <w:r w:rsidR="00D9241C">
            <w:rPr>
              <w:noProof/>
            </w:rPr>
            <w:t>14</w:t>
          </w:r>
          <w:r>
            <w:rPr>
              <w:noProof/>
            </w:rPr>
            <w:fldChar w:fldCharType="end"/>
          </w:r>
        </w:p>
        <w:p w14:paraId="1DD896BE" w14:textId="41522FE7" w:rsidR="00396F7E" w:rsidRPr="00F0541A" w:rsidRDefault="00396F7E" w:rsidP="00696FE2">
          <w:r>
            <w:rPr>
              <w:b/>
              <w:bCs/>
              <w:noProof/>
            </w:rPr>
            <w:fldChar w:fldCharType="end"/>
          </w:r>
        </w:p>
      </w:sdtContent>
    </w:sdt>
    <w:p w14:paraId="17520A8F" w14:textId="77777777" w:rsidR="00F0541A" w:rsidRPr="00F0541A" w:rsidRDefault="00F0541A" w:rsidP="00F0541A">
      <w:pPr>
        <w:pStyle w:val="Heading1"/>
      </w:pPr>
      <w:bookmarkStart w:id="0" w:name="_Toc384646939"/>
      <w:r w:rsidRPr="00F0541A">
        <w:t>Note on GNSS and GPS Terminology</w:t>
      </w:r>
      <w:bookmarkEnd w:id="0"/>
    </w:p>
    <w:p w14:paraId="416BC719" w14:textId="33A8EEF8" w:rsidR="00F0541A" w:rsidRPr="00F0541A" w:rsidRDefault="00F0541A" w:rsidP="00F0541A">
      <w:r w:rsidRPr="00F0541A">
        <w:t>GPS or GPS/GNSS will be simplified to GNSS herein. GPS</w:t>
      </w:r>
      <w:r w:rsidR="00F35FE4">
        <w:t>, Global Positioning System,</w:t>
      </w:r>
      <w:r w:rsidRPr="00F0541A">
        <w:t xml:space="preserve"> is the most commonly used system in the United States but is being complemented by a growing number of systems from international organizations. GNSS</w:t>
      </w:r>
      <w:r w:rsidR="00F35FE4">
        <w:t>, Global Navigation Satellite Systems,</w:t>
      </w:r>
      <w:r w:rsidRPr="00F0541A">
        <w:t xml:space="preserve"> refers </w:t>
      </w:r>
      <w:r w:rsidR="00F35FE4">
        <w:t xml:space="preserve">to </w:t>
      </w:r>
      <w:r w:rsidRPr="00F0541A">
        <w:t xml:space="preserve">the various active satellite constellations including GPS (USA), GLONASS (Russia), Galileo (EU), </w:t>
      </w:r>
      <w:proofErr w:type="spellStart"/>
      <w:r w:rsidRPr="00F0541A">
        <w:t>BeiDou</w:t>
      </w:r>
      <w:proofErr w:type="spellEnd"/>
      <w:r w:rsidRPr="00F0541A">
        <w:t xml:space="preserve"> (China), and others.</w:t>
      </w:r>
    </w:p>
    <w:p w14:paraId="5EC1EEEF" w14:textId="7EEB9CCE" w:rsidR="00F0541A" w:rsidRPr="00F0541A" w:rsidRDefault="00F0541A" w:rsidP="00F0541A">
      <w:pPr>
        <w:pStyle w:val="Heading1"/>
      </w:pPr>
      <w:bookmarkStart w:id="1" w:name="_Toc384646940"/>
      <w:r w:rsidRPr="00F0541A">
        <w:lastRenderedPageBreak/>
        <w:t xml:space="preserve">1. Introduction to </w:t>
      </w:r>
      <w:r w:rsidR="009D32A8">
        <w:t>Static</w:t>
      </w:r>
      <w:r w:rsidRPr="00F0541A">
        <w:t xml:space="preserve"> GPS/GNSS</w:t>
      </w:r>
      <w:bookmarkEnd w:id="1"/>
    </w:p>
    <w:p w14:paraId="50F83365" w14:textId="33B8EC09" w:rsidR="00F0541A" w:rsidRPr="00F0541A" w:rsidRDefault="00F35FE4" w:rsidP="00F0541A">
      <w:r>
        <w:t>Static G</w:t>
      </w:r>
      <w:r w:rsidR="001F6110">
        <w:t>NSS surveys deliver the highest-</w:t>
      </w:r>
      <w:r>
        <w:t>accuracy positions available in a system</w:t>
      </w:r>
      <w:r w:rsidR="00D001F1">
        <w:t>,</w:t>
      </w:r>
      <w:r>
        <w:t xml:space="preserve"> which occupies a point for longer periods of time than kinematic systems. Static systems include a range of survey styles from rapid static surveys to continuously operating</w:t>
      </w:r>
      <w:r w:rsidR="00A0784C">
        <w:t xml:space="preserve"> stations, such as CORS a</w:t>
      </w:r>
      <w:r w:rsidR="001F6110">
        <w:t xml:space="preserve">nd </w:t>
      </w:r>
      <w:r w:rsidR="00E36DDA">
        <w:t>NOTA</w:t>
      </w:r>
      <w:r w:rsidR="001F6110">
        <w:t xml:space="preserve"> sites. The equipment set</w:t>
      </w:r>
      <w:r w:rsidR="00A0784C">
        <w:t>up varies significantly</w:t>
      </w:r>
      <w:r w:rsidR="001F6110">
        <w:t>,</w:t>
      </w:r>
      <w:r w:rsidR="00A0784C">
        <w:t xml:space="preserve"> depending on how long the site will be operational, which could vary from 15 minutes to several years. For the practicality of this field module, instructional material will focus on surveys ranging from rapid static to </w:t>
      </w:r>
      <w:r w:rsidR="00834F12">
        <w:t xml:space="preserve">semi-permanent installations. Continuously operating permanent stations require many of the same techniques as other static systems, but require a level of precision and detail in their installation and processing </w:t>
      </w:r>
      <w:r w:rsidR="001F6110">
        <w:t>that</w:t>
      </w:r>
      <w:r w:rsidR="00834F12">
        <w:t xml:space="preserve"> is beyond the level of this course. </w:t>
      </w:r>
    </w:p>
    <w:p w14:paraId="555D9ACB" w14:textId="15F0BB84" w:rsidR="0035760F" w:rsidRPr="004D3B2B" w:rsidRDefault="00834F12" w:rsidP="00C618EF">
      <w:pPr>
        <w:rPr>
          <w:u w:val="single"/>
        </w:rPr>
      </w:pPr>
      <w:r>
        <w:t>Static surveys rely on long o</w:t>
      </w:r>
      <w:r w:rsidR="001F6110">
        <w:t>ccupation times to produce high-</w:t>
      </w:r>
      <w:r>
        <w:t>accuracy positions, and the details of their setup will vary to reflect the quality of measurements required. A static survey typically consists of a single receiver and antenna combination</w:t>
      </w:r>
      <w:r w:rsidR="007D7A33">
        <w:t>,</w:t>
      </w:r>
      <w:r>
        <w:t xml:space="preserve"> which individually records satellite observations that are post-processed using a variety of techniques to receive a position. The precision of the position is a function of the length of survey and also the precision of the mounting and monument </w:t>
      </w:r>
      <w:r w:rsidR="00BA7A8F">
        <w:t>system</w:t>
      </w:r>
      <w:r>
        <w:t xml:space="preserve"> used. Static surveys require much more stable </w:t>
      </w:r>
      <w:r w:rsidR="00BA7A8F">
        <w:t xml:space="preserve">and precise mounts than kinematic surveys. A typical mounting system ranges from a range pole and bipod for rapid static occupations to anchored rods with direct antenna mounts for permanent surveys. </w:t>
      </w:r>
    </w:p>
    <w:p w14:paraId="612F019C" w14:textId="58D30DD8" w:rsidR="00F0541A" w:rsidRDefault="004D3B2B" w:rsidP="004D3B2B">
      <w:pPr>
        <w:pStyle w:val="Heading2"/>
      </w:pPr>
      <w:bookmarkStart w:id="2" w:name="_Toc384646941"/>
      <w:r>
        <w:t xml:space="preserve">1.1 </w:t>
      </w:r>
      <w:r w:rsidR="00C02D64" w:rsidRPr="004D3B2B">
        <w:t>Rapid Static</w:t>
      </w:r>
      <w:r w:rsidR="00F0541A" w:rsidRPr="00F0541A">
        <w:t xml:space="preserve"> Survey</w:t>
      </w:r>
      <w:bookmarkEnd w:id="2"/>
    </w:p>
    <w:p w14:paraId="027708E8" w14:textId="67BC73CD" w:rsidR="00C618EF" w:rsidRDefault="00E353F8" w:rsidP="00C618EF">
      <w:pPr>
        <w:rPr>
          <w:color w:val="000000" w:themeColor="text1"/>
        </w:rPr>
      </w:pPr>
      <w:r>
        <w:t>Rapid static surveys u</w:t>
      </w:r>
      <w:r w:rsidR="001F6110">
        <w:t>s</w:t>
      </w:r>
      <w:r>
        <w:t xml:space="preserve">e shorter occupation times to collect </w:t>
      </w:r>
      <w:r w:rsidR="002B0EE2">
        <w:t>a moderate</w:t>
      </w:r>
      <w:r>
        <w:t xml:space="preserve"> number of points</w:t>
      </w:r>
      <w:r w:rsidR="005515B8">
        <w:t>. They do this by occupying a given point for a long</w:t>
      </w:r>
      <w:r w:rsidR="00C618EF">
        <w:t>er</w:t>
      </w:r>
      <w:r w:rsidR="005515B8">
        <w:t xml:space="preserve"> period of time</w:t>
      </w:r>
      <w:r w:rsidR="00C618EF">
        <w:t xml:space="preserve"> than </w:t>
      </w:r>
      <w:r w:rsidR="00D001F1">
        <w:t xml:space="preserve">most kinematic surveys </w:t>
      </w:r>
      <w:r w:rsidR="00C618EF">
        <w:t>but much les</w:t>
      </w:r>
      <w:r w:rsidR="00D001F1">
        <w:t>s than regular static surveys (S</w:t>
      </w:r>
      <w:r w:rsidR="00C618EF">
        <w:t>ection 1.2</w:t>
      </w:r>
      <w:r w:rsidR="00D001F1">
        <w:t xml:space="preserve"> below</w:t>
      </w:r>
      <w:r w:rsidR="00C618EF">
        <w:t>);</w:t>
      </w:r>
      <w:r w:rsidR="005515B8">
        <w:t xml:space="preserve"> </w:t>
      </w:r>
      <w:r w:rsidR="00D26F68">
        <w:t>typically,</w:t>
      </w:r>
      <w:r w:rsidR="005515B8">
        <w:t xml:space="preserve"> </w:t>
      </w:r>
      <w:r w:rsidR="00C618EF">
        <w:t xml:space="preserve">rapid static surveys are </w:t>
      </w:r>
      <w:r w:rsidR="005515B8">
        <w:t>15 minutes to 2 hours</w:t>
      </w:r>
      <w:r w:rsidR="002B0EE2">
        <w:rPr>
          <w:color w:val="000000" w:themeColor="text1"/>
        </w:rPr>
        <w:t>. A static survey is advantageous due to the simplicity of its setup, using a single antenna and receiver combination that has half as many components as a kinematic setup.</w:t>
      </w:r>
      <w:r w:rsidR="002D3B9F">
        <w:rPr>
          <w:color w:val="000000" w:themeColor="text1"/>
        </w:rPr>
        <w:t xml:space="preserve"> This configuration is also necessary wh</w:t>
      </w:r>
      <w:r w:rsidR="001F6110">
        <w:rPr>
          <w:color w:val="000000" w:themeColor="text1"/>
        </w:rPr>
        <w:t>en radio communications or base</w:t>
      </w:r>
      <w:r w:rsidR="002D3B9F">
        <w:rPr>
          <w:color w:val="000000" w:themeColor="text1"/>
        </w:rPr>
        <w:t>line distances for a survey exceed the capability of a kinematic design.</w:t>
      </w:r>
      <w:r w:rsidR="002B0EE2">
        <w:rPr>
          <w:color w:val="000000" w:themeColor="text1"/>
        </w:rPr>
        <w:t xml:space="preserve"> However, static surveys typically have reduced accuracy compared to a kinematic surv</w:t>
      </w:r>
      <w:r w:rsidR="002D3B9F">
        <w:rPr>
          <w:color w:val="000000" w:themeColor="text1"/>
        </w:rPr>
        <w:t>ey of the same occupation time.</w:t>
      </w:r>
      <w:r w:rsidR="0003572B">
        <w:rPr>
          <w:color w:val="000000" w:themeColor="text1"/>
        </w:rPr>
        <w:t xml:space="preserve"> Rapid static surveys also rely on proximity and availability of CORS or IGS stations for positional corrections.</w:t>
      </w:r>
      <w:r w:rsidR="002B0EE2">
        <w:rPr>
          <w:color w:val="000000" w:themeColor="text1"/>
        </w:rPr>
        <w:t xml:space="preserve"> </w:t>
      </w:r>
      <w:r w:rsidR="005438E2">
        <w:t xml:space="preserve">A map of the US with coded potential quality of CORS corrections can be found on the OPUS page </w:t>
      </w:r>
      <w:hyperlink r:id="rId8" w:history="1">
        <w:r w:rsidR="005438E2" w:rsidRPr="005438E2">
          <w:rPr>
            <w:rStyle w:val="Hyperlink"/>
          </w:rPr>
          <w:t>https://www.ngs.noaa.gov/OPUSI/Plots/Gmap/OPUSRS_sigmap.shtml</w:t>
        </w:r>
      </w:hyperlink>
      <w:r w:rsidR="005438E2">
        <w:t>.</w:t>
      </w:r>
      <w:r w:rsidR="00C618EF" w:rsidRPr="00C618EF">
        <w:rPr>
          <w:color w:val="000000" w:themeColor="text1"/>
        </w:rPr>
        <w:t xml:space="preserve"> </w:t>
      </w:r>
    </w:p>
    <w:p w14:paraId="0D9F5340" w14:textId="5584008F" w:rsidR="00C618EF" w:rsidRPr="00D001F1" w:rsidRDefault="00C618EF" w:rsidP="00D001F1">
      <w:pPr>
        <w:rPr>
          <w:color w:val="000000" w:themeColor="text1"/>
        </w:rPr>
      </w:pPr>
      <w:r>
        <w:rPr>
          <w:color w:val="000000" w:themeColor="text1"/>
        </w:rPr>
        <w:t>Rapid static surveys are typically conducted by surveying monument locations and then post-processing positions in the lab. First, monuments are established for any point</w:t>
      </w:r>
      <w:r w:rsidR="00D001F1">
        <w:rPr>
          <w:color w:val="000000" w:themeColor="text1"/>
        </w:rPr>
        <w:t>,</w:t>
      </w:r>
      <w:r>
        <w:rPr>
          <w:color w:val="000000" w:themeColor="text1"/>
        </w:rPr>
        <w:t xml:space="preserve"> which will be reoccupied, such as measuring change or movement. Then the antenna is placed over the monument using a stable mount. The antenna records for the necessary occupation time and is then removed and taken to the next point of the survey. When the survey is complete, data is downloaded from the receivers, transformed into a RINEX file, and processed using proprietary software or a service such as OPUS (Online Positioning User Service). Processing through OPUS follows a similar style to PPK (post-processe</w:t>
      </w:r>
      <w:r w:rsidR="00D001F1">
        <w:rPr>
          <w:color w:val="000000" w:themeColor="text1"/>
        </w:rPr>
        <w:t xml:space="preserve">d kinematic) surveys such as in </w:t>
      </w:r>
      <w:r w:rsidR="001F6110">
        <w:rPr>
          <w:i/>
          <w:color w:val="000000" w:themeColor="text1"/>
        </w:rPr>
        <w:t>High-</w:t>
      </w:r>
      <w:r w:rsidR="00D001F1" w:rsidRPr="00D001F1">
        <w:rPr>
          <w:i/>
          <w:color w:val="000000" w:themeColor="text1"/>
        </w:rPr>
        <w:t>Precision Positioning with Static and Kinematic GPS</w:t>
      </w:r>
      <w:r w:rsidR="007D7A33">
        <w:rPr>
          <w:i/>
          <w:color w:val="000000" w:themeColor="text1"/>
        </w:rPr>
        <w:t>/GNSS</w:t>
      </w:r>
      <w:r w:rsidR="00D001F1">
        <w:rPr>
          <w:color w:val="000000" w:themeColor="text1"/>
        </w:rPr>
        <w:t xml:space="preserve">, </w:t>
      </w:r>
      <w:r w:rsidRPr="00D26F68">
        <w:rPr>
          <w:color w:val="000000" w:themeColor="text1"/>
        </w:rPr>
        <w:t>Unit 2</w:t>
      </w:r>
      <w:r w:rsidR="00D001F1">
        <w:rPr>
          <w:color w:val="000000" w:themeColor="text1"/>
        </w:rPr>
        <w:t xml:space="preserve">: </w:t>
      </w:r>
      <w:r w:rsidR="00D001F1" w:rsidRPr="00D001F1">
        <w:rPr>
          <w:color w:val="000000" w:themeColor="text1"/>
        </w:rPr>
        <w:t>Kinematic GPS/GNSS Methods</w:t>
      </w:r>
      <w:r w:rsidR="00D001F1">
        <w:rPr>
          <w:color w:val="000000" w:themeColor="text1"/>
        </w:rPr>
        <w:t xml:space="preserve"> (</w:t>
      </w:r>
      <w:hyperlink r:id="rId9" w:history="1">
        <w:r w:rsidR="00D001F1" w:rsidRPr="005F602C">
          <w:rPr>
            <w:rStyle w:val="Hyperlink"/>
          </w:rPr>
          <w:t>https://serc.carleton.edu/getsi/teaching_materials/high-precision/index.html</w:t>
        </w:r>
      </w:hyperlink>
      <w:r w:rsidR="00D001F1">
        <w:rPr>
          <w:color w:val="000000" w:themeColor="text1"/>
        </w:rPr>
        <w:t>)</w:t>
      </w:r>
      <w:r>
        <w:t>.</w:t>
      </w:r>
    </w:p>
    <w:p w14:paraId="50401393" w14:textId="47072058" w:rsidR="00844C7C" w:rsidRDefault="00844C7C">
      <w:pPr>
        <w:spacing w:after="0"/>
      </w:pPr>
      <w:r>
        <w:br w:type="page"/>
      </w:r>
    </w:p>
    <w:p w14:paraId="7770B80B" w14:textId="2955AA57" w:rsidR="002B0EE2" w:rsidRPr="005438E2" w:rsidRDefault="00CB6044" w:rsidP="00E353F8">
      <w:r>
        <w:rPr>
          <w:noProof/>
        </w:rPr>
        <w:lastRenderedPageBreak/>
        <w:drawing>
          <wp:anchor distT="0" distB="0" distL="114300" distR="114300" simplePos="0" relativeHeight="251658752" behindDoc="0" locked="0" layoutInCell="1" allowOverlap="1" wp14:anchorId="6BCA088C" wp14:editId="43EAB915">
            <wp:simplePos x="0" y="0"/>
            <wp:positionH relativeFrom="leftMargin">
              <wp:posOffset>914400</wp:posOffset>
            </wp:positionH>
            <wp:positionV relativeFrom="topMargin">
              <wp:posOffset>4343400</wp:posOffset>
            </wp:positionV>
            <wp:extent cx="3708400" cy="4572000"/>
            <wp:effectExtent l="0" t="0" r="0" b="0"/>
            <wp:wrapTight wrapText="bothSides">
              <wp:wrapPolygon edited="0">
                <wp:start x="0" y="0"/>
                <wp:lineTo x="0" y="21480"/>
                <wp:lineTo x="21452" y="21480"/>
                <wp:lineTo x="21452" y="0"/>
                <wp:lineTo x="0" y="0"/>
              </wp:wrapPolygon>
            </wp:wrapTight>
            <wp:docPr id="11" name="Picture 5" descr="RapidStatic_Slumguillion_20160721_Lau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apidStatic_Slumguillion_20160721_Lauer"/>
                    <pic:cNvPicPr>
                      <a:picLocks noChangeAspect="1" noChangeArrowheads="1"/>
                    </pic:cNvPicPr>
                  </pic:nvPicPr>
                  <pic:blipFill>
                    <a:blip r:embed="rId10">
                      <a:extLst>
                        <a:ext uri="{28A0092B-C50C-407E-A947-70E740481C1C}">
                          <a14:useLocalDpi xmlns:a14="http://schemas.microsoft.com/office/drawing/2010/main" val="0"/>
                        </a:ext>
                      </a:extLst>
                    </a:blip>
                    <a:srcRect l="44153" t="36514" r="46913"/>
                    <a:stretch>
                      <a:fillRect/>
                    </a:stretch>
                  </pic:blipFill>
                  <pic:spPr bwMode="auto">
                    <a:xfrm>
                      <a:off x="0" y="0"/>
                      <a:ext cx="3708400" cy="457200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Style w:val="TableGrid"/>
        <w:tblpPr w:leftFromText="187" w:rightFromText="187" w:vertAnchor="text" w:horzAnchor="page" w:tblpX="1513" w:tblpY="-575"/>
        <w:tblW w:w="9378" w:type="dxa"/>
        <w:tblLook w:val="04A0" w:firstRow="1" w:lastRow="0" w:firstColumn="1" w:lastColumn="0" w:noHBand="0" w:noVBand="1"/>
      </w:tblPr>
      <w:tblGrid>
        <w:gridCol w:w="1435"/>
        <w:gridCol w:w="3870"/>
        <w:gridCol w:w="4073"/>
      </w:tblGrid>
      <w:tr w:rsidR="00CB6044" w:rsidRPr="00F0541A" w14:paraId="4948FD23" w14:textId="77777777" w:rsidTr="00CB6044">
        <w:trPr>
          <w:trHeight w:val="274"/>
        </w:trPr>
        <w:tc>
          <w:tcPr>
            <w:tcW w:w="9378" w:type="dxa"/>
            <w:gridSpan w:val="3"/>
            <w:tcBorders>
              <w:top w:val="nil"/>
              <w:left w:val="nil"/>
              <w:bottom w:val="single" w:sz="4" w:space="0" w:color="auto"/>
              <w:right w:val="nil"/>
            </w:tcBorders>
            <w:tcMar>
              <w:top w:w="0" w:type="dxa"/>
              <w:left w:w="0" w:type="dxa"/>
              <w:bottom w:w="0" w:type="dxa"/>
              <w:right w:w="0" w:type="dxa"/>
            </w:tcMar>
          </w:tcPr>
          <w:p w14:paraId="25159D87" w14:textId="5ED043C9" w:rsidR="00CB6044" w:rsidRPr="00CB6044" w:rsidRDefault="00CB6044" w:rsidP="00CB6044">
            <w:pPr>
              <w:pStyle w:val="Captiontext"/>
            </w:pPr>
            <w:r>
              <w:t>Table 1. Advantages and disadvantages of different types of GNSS surveys</w:t>
            </w:r>
          </w:p>
        </w:tc>
      </w:tr>
      <w:tr w:rsidR="00844C7C" w:rsidRPr="00F0541A" w14:paraId="4D7E0EE4" w14:textId="77777777" w:rsidTr="00CB6044">
        <w:trPr>
          <w:trHeight w:val="274"/>
        </w:trPr>
        <w:tc>
          <w:tcPr>
            <w:tcW w:w="1435" w:type="dxa"/>
            <w:tcBorders>
              <w:top w:val="single" w:sz="4" w:space="0" w:color="auto"/>
            </w:tcBorders>
            <w:tcMar>
              <w:top w:w="72" w:type="dxa"/>
              <w:left w:w="72" w:type="dxa"/>
              <w:bottom w:w="72" w:type="dxa"/>
              <w:right w:w="72" w:type="dxa"/>
            </w:tcMar>
          </w:tcPr>
          <w:p w14:paraId="041329D2" w14:textId="5CA6123C" w:rsidR="00844C7C" w:rsidRPr="00844C7C" w:rsidRDefault="00CB6044" w:rsidP="00CB6044">
            <w:pPr>
              <w:pStyle w:val="Captiontext"/>
              <w:rPr>
                <w:b/>
              </w:rPr>
            </w:pPr>
            <w:r w:rsidRPr="00844C7C">
              <w:rPr>
                <w:b/>
              </w:rPr>
              <w:t>S</w:t>
            </w:r>
            <w:r>
              <w:rPr>
                <w:b/>
              </w:rPr>
              <w:t>urvey</w:t>
            </w:r>
            <w:r w:rsidRPr="00844C7C">
              <w:rPr>
                <w:b/>
              </w:rPr>
              <w:t xml:space="preserve"> </w:t>
            </w:r>
            <w:r w:rsidR="00844C7C" w:rsidRPr="00844C7C">
              <w:rPr>
                <w:b/>
              </w:rPr>
              <w:t>Type</w:t>
            </w:r>
          </w:p>
        </w:tc>
        <w:tc>
          <w:tcPr>
            <w:tcW w:w="3870" w:type="dxa"/>
            <w:tcBorders>
              <w:top w:val="single" w:sz="4" w:space="0" w:color="auto"/>
            </w:tcBorders>
            <w:tcMar>
              <w:top w:w="72" w:type="dxa"/>
              <w:left w:w="72" w:type="dxa"/>
              <w:bottom w:w="72" w:type="dxa"/>
              <w:right w:w="72" w:type="dxa"/>
            </w:tcMar>
          </w:tcPr>
          <w:p w14:paraId="6E381795" w14:textId="519E4BA6" w:rsidR="00CB6044" w:rsidRPr="00844C7C" w:rsidRDefault="00844C7C" w:rsidP="00CB6044">
            <w:pPr>
              <w:pStyle w:val="Captiontext"/>
              <w:rPr>
                <w:b/>
              </w:rPr>
            </w:pPr>
            <w:r w:rsidRPr="00844C7C">
              <w:rPr>
                <w:b/>
              </w:rPr>
              <w:t>Advantages</w:t>
            </w:r>
          </w:p>
        </w:tc>
        <w:tc>
          <w:tcPr>
            <w:tcW w:w="4073" w:type="dxa"/>
            <w:tcBorders>
              <w:top w:val="single" w:sz="4" w:space="0" w:color="auto"/>
            </w:tcBorders>
            <w:tcMar>
              <w:top w:w="72" w:type="dxa"/>
              <w:left w:w="72" w:type="dxa"/>
              <w:bottom w:w="72" w:type="dxa"/>
              <w:right w:w="72" w:type="dxa"/>
            </w:tcMar>
          </w:tcPr>
          <w:p w14:paraId="78ED951A" w14:textId="77777777" w:rsidR="00844C7C" w:rsidRPr="00844C7C" w:rsidRDefault="00844C7C" w:rsidP="00CB6044">
            <w:pPr>
              <w:pStyle w:val="Captiontext"/>
              <w:rPr>
                <w:b/>
              </w:rPr>
            </w:pPr>
            <w:r w:rsidRPr="00844C7C">
              <w:rPr>
                <w:b/>
              </w:rPr>
              <w:t>Disadvantages</w:t>
            </w:r>
          </w:p>
        </w:tc>
      </w:tr>
      <w:tr w:rsidR="00844C7C" w:rsidRPr="00F0541A" w14:paraId="2D0D6104" w14:textId="77777777" w:rsidTr="00844C7C">
        <w:trPr>
          <w:trHeight w:val="882"/>
        </w:trPr>
        <w:tc>
          <w:tcPr>
            <w:tcW w:w="1435" w:type="dxa"/>
            <w:tcMar>
              <w:top w:w="72" w:type="dxa"/>
              <w:left w:w="72" w:type="dxa"/>
              <w:bottom w:w="72" w:type="dxa"/>
              <w:right w:w="72" w:type="dxa"/>
            </w:tcMar>
          </w:tcPr>
          <w:p w14:paraId="780E11D3" w14:textId="0553AD55" w:rsidR="00844C7C" w:rsidRPr="00844C7C" w:rsidRDefault="00844C7C" w:rsidP="00844C7C">
            <w:pPr>
              <w:pStyle w:val="Captiontext"/>
              <w:rPr>
                <w:b/>
              </w:rPr>
            </w:pPr>
            <w:r w:rsidRPr="00844C7C">
              <w:rPr>
                <w:b/>
              </w:rPr>
              <w:t>R</w:t>
            </w:r>
            <w:r>
              <w:rPr>
                <w:b/>
              </w:rPr>
              <w:t>eal-time kinematic (RTK)</w:t>
            </w:r>
          </w:p>
        </w:tc>
        <w:tc>
          <w:tcPr>
            <w:tcW w:w="3870" w:type="dxa"/>
            <w:tcMar>
              <w:top w:w="72" w:type="dxa"/>
              <w:left w:w="72" w:type="dxa"/>
              <w:bottom w:w="72" w:type="dxa"/>
              <w:right w:w="72" w:type="dxa"/>
            </w:tcMar>
          </w:tcPr>
          <w:p w14:paraId="4ECEB30E" w14:textId="2479B151" w:rsidR="00844C7C" w:rsidRPr="00F0541A" w:rsidRDefault="001F6110" w:rsidP="00844C7C">
            <w:pPr>
              <w:pStyle w:val="Captiontext"/>
            </w:pPr>
            <w:r>
              <w:t>Real-</w:t>
            </w:r>
            <w:r w:rsidR="00844C7C" w:rsidRPr="00F0541A">
              <w:t>time corrected positions in a known coordinate plane. Able to navigate to and compute geometries of data points in the field</w:t>
            </w:r>
          </w:p>
        </w:tc>
        <w:tc>
          <w:tcPr>
            <w:tcW w:w="4073" w:type="dxa"/>
            <w:tcMar>
              <w:top w:w="72" w:type="dxa"/>
              <w:left w:w="72" w:type="dxa"/>
              <w:bottom w:w="72" w:type="dxa"/>
              <w:right w:w="72" w:type="dxa"/>
            </w:tcMar>
          </w:tcPr>
          <w:p w14:paraId="6AB7ED09" w14:textId="6AEDB2F4" w:rsidR="00844C7C" w:rsidRPr="00F0541A" w:rsidRDefault="00844C7C" w:rsidP="001F6110">
            <w:pPr>
              <w:pStyle w:val="Captiontext"/>
            </w:pPr>
            <w:r w:rsidRPr="00F0541A">
              <w:t>Significantly increased equipment cost and logistics. Must have radio connection between base and rover. Must set up base on a known position to u</w:t>
            </w:r>
            <w:r w:rsidR="001F6110">
              <w:t>s</w:t>
            </w:r>
            <w:r w:rsidRPr="00F0541A">
              <w:t>e advantages</w:t>
            </w:r>
          </w:p>
        </w:tc>
      </w:tr>
      <w:tr w:rsidR="00844C7C" w:rsidRPr="00F0541A" w14:paraId="2C996D82" w14:textId="77777777" w:rsidTr="00844C7C">
        <w:trPr>
          <w:trHeight w:val="490"/>
        </w:trPr>
        <w:tc>
          <w:tcPr>
            <w:tcW w:w="1435" w:type="dxa"/>
            <w:tcMar>
              <w:top w:w="72" w:type="dxa"/>
              <w:left w:w="72" w:type="dxa"/>
              <w:bottom w:w="72" w:type="dxa"/>
              <w:right w:w="72" w:type="dxa"/>
            </w:tcMar>
          </w:tcPr>
          <w:p w14:paraId="754F9BC2" w14:textId="46EC8A9D" w:rsidR="00844C7C" w:rsidRPr="00844C7C" w:rsidRDefault="00844C7C" w:rsidP="00844C7C">
            <w:pPr>
              <w:pStyle w:val="Captiontext"/>
              <w:rPr>
                <w:b/>
              </w:rPr>
            </w:pPr>
            <w:r>
              <w:rPr>
                <w:b/>
              </w:rPr>
              <w:t>Post-processing kinematic (</w:t>
            </w:r>
            <w:r w:rsidRPr="00844C7C">
              <w:rPr>
                <w:b/>
              </w:rPr>
              <w:t>PPK</w:t>
            </w:r>
            <w:r>
              <w:rPr>
                <w:b/>
              </w:rPr>
              <w:t>)</w:t>
            </w:r>
          </w:p>
        </w:tc>
        <w:tc>
          <w:tcPr>
            <w:tcW w:w="3870" w:type="dxa"/>
            <w:tcMar>
              <w:top w:w="72" w:type="dxa"/>
              <w:left w:w="72" w:type="dxa"/>
              <w:bottom w:w="72" w:type="dxa"/>
              <w:right w:w="72" w:type="dxa"/>
            </w:tcMar>
          </w:tcPr>
          <w:p w14:paraId="0A17625B" w14:textId="6D83EB38" w:rsidR="00844C7C" w:rsidRPr="00F0541A" w:rsidRDefault="00844C7C" w:rsidP="001F6110">
            <w:pPr>
              <w:pStyle w:val="Captiontext"/>
            </w:pPr>
            <w:r w:rsidRPr="00F0541A">
              <w:t xml:space="preserve">Reduced logistics, cost, and complications. Sufficient for most </w:t>
            </w:r>
            <w:proofErr w:type="spellStart"/>
            <w:r w:rsidRPr="00F0541A">
              <w:t>non</w:t>
            </w:r>
            <w:r w:rsidR="001F6110">
              <w:t>engineering</w:t>
            </w:r>
            <w:proofErr w:type="spellEnd"/>
            <w:r w:rsidR="001F6110">
              <w:t>-</w:t>
            </w:r>
            <w:r w:rsidRPr="00F0541A">
              <w:t>type surveys</w:t>
            </w:r>
          </w:p>
        </w:tc>
        <w:tc>
          <w:tcPr>
            <w:tcW w:w="4073" w:type="dxa"/>
            <w:tcMar>
              <w:top w:w="72" w:type="dxa"/>
              <w:left w:w="72" w:type="dxa"/>
              <w:bottom w:w="72" w:type="dxa"/>
              <w:right w:w="72" w:type="dxa"/>
            </w:tcMar>
          </w:tcPr>
          <w:p w14:paraId="3E2500B8" w14:textId="77777777" w:rsidR="00844C7C" w:rsidRPr="00F0541A" w:rsidRDefault="00844C7C" w:rsidP="00844C7C">
            <w:pPr>
              <w:pStyle w:val="Captiontext"/>
            </w:pPr>
            <w:r w:rsidRPr="00F0541A">
              <w:t>Corrected data is typically not available until processed. Necessary to set up base at benchmark or fix its location later</w:t>
            </w:r>
          </w:p>
        </w:tc>
      </w:tr>
      <w:tr w:rsidR="00844C7C" w:rsidRPr="00F0541A" w14:paraId="6299B3A0" w14:textId="77777777" w:rsidTr="00844C7C">
        <w:trPr>
          <w:trHeight w:val="490"/>
        </w:trPr>
        <w:tc>
          <w:tcPr>
            <w:tcW w:w="1435" w:type="dxa"/>
            <w:tcMar>
              <w:top w:w="72" w:type="dxa"/>
              <w:left w:w="72" w:type="dxa"/>
              <w:bottom w:w="72" w:type="dxa"/>
              <w:right w:w="72" w:type="dxa"/>
            </w:tcMar>
          </w:tcPr>
          <w:p w14:paraId="150AE5D4" w14:textId="77777777" w:rsidR="00844C7C" w:rsidRPr="00844C7C" w:rsidRDefault="00844C7C" w:rsidP="00844C7C">
            <w:pPr>
              <w:pStyle w:val="Captiontext"/>
              <w:rPr>
                <w:b/>
              </w:rPr>
            </w:pPr>
            <w:r w:rsidRPr="00844C7C">
              <w:rPr>
                <w:b/>
              </w:rPr>
              <w:t>Rapid Static</w:t>
            </w:r>
          </w:p>
        </w:tc>
        <w:tc>
          <w:tcPr>
            <w:tcW w:w="3870" w:type="dxa"/>
            <w:tcMar>
              <w:top w:w="72" w:type="dxa"/>
              <w:left w:w="72" w:type="dxa"/>
              <w:bottom w:w="72" w:type="dxa"/>
              <w:right w:w="72" w:type="dxa"/>
            </w:tcMar>
          </w:tcPr>
          <w:p w14:paraId="5E1FA212" w14:textId="77777777" w:rsidR="00844C7C" w:rsidRPr="00F0541A" w:rsidRDefault="00844C7C" w:rsidP="00844C7C">
            <w:pPr>
              <w:pStyle w:val="Captiontext"/>
            </w:pPr>
            <w:r>
              <w:t>Reduced equipment expense and complication compared to PPK. Local base stations not necessary</w:t>
            </w:r>
          </w:p>
        </w:tc>
        <w:tc>
          <w:tcPr>
            <w:tcW w:w="4073" w:type="dxa"/>
            <w:tcMar>
              <w:top w:w="72" w:type="dxa"/>
              <w:left w:w="72" w:type="dxa"/>
              <w:bottom w:w="72" w:type="dxa"/>
              <w:right w:w="72" w:type="dxa"/>
            </w:tcMar>
          </w:tcPr>
          <w:p w14:paraId="7E99853F" w14:textId="77777777" w:rsidR="00844C7C" w:rsidRPr="00F0541A" w:rsidRDefault="00844C7C" w:rsidP="00844C7C">
            <w:pPr>
              <w:pStyle w:val="Captiontext"/>
            </w:pPr>
            <w:r>
              <w:t>Requires longer occupation times up to 2 hours, with fewer potential measurements. Lower accuracy than RTK or PPK</w:t>
            </w:r>
          </w:p>
        </w:tc>
      </w:tr>
      <w:tr w:rsidR="00844C7C" w:rsidRPr="00F0541A" w14:paraId="7AA946A9" w14:textId="77777777" w:rsidTr="00844C7C">
        <w:trPr>
          <w:trHeight w:val="490"/>
        </w:trPr>
        <w:tc>
          <w:tcPr>
            <w:tcW w:w="1435" w:type="dxa"/>
            <w:tcMar>
              <w:top w:w="72" w:type="dxa"/>
              <w:left w:w="72" w:type="dxa"/>
              <w:bottom w:w="72" w:type="dxa"/>
              <w:right w:w="72" w:type="dxa"/>
            </w:tcMar>
          </w:tcPr>
          <w:p w14:paraId="3D8CF723" w14:textId="77777777" w:rsidR="00844C7C" w:rsidRPr="00844C7C" w:rsidRDefault="00844C7C" w:rsidP="00844C7C">
            <w:pPr>
              <w:pStyle w:val="Captiontext"/>
              <w:rPr>
                <w:b/>
              </w:rPr>
            </w:pPr>
            <w:r w:rsidRPr="00844C7C">
              <w:rPr>
                <w:b/>
              </w:rPr>
              <w:t>Static</w:t>
            </w:r>
          </w:p>
        </w:tc>
        <w:tc>
          <w:tcPr>
            <w:tcW w:w="3870" w:type="dxa"/>
            <w:tcMar>
              <w:top w:w="72" w:type="dxa"/>
              <w:left w:w="72" w:type="dxa"/>
              <w:bottom w:w="72" w:type="dxa"/>
              <w:right w:w="72" w:type="dxa"/>
            </w:tcMar>
          </w:tcPr>
          <w:p w14:paraId="63F1D6C6" w14:textId="77777777" w:rsidR="00844C7C" w:rsidRPr="00F0541A" w:rsidRDefault="00844C7C" w:rsidP="00844C7C">
            <w:pPr>
              <w:pStyle w:val="Captiontext"/>
            </w:pPr>
            <w:r>
              <w:t>Higher precision than rapid static, less equipment than RTK or PPK</w:t>
            </w:r>
          </w:p>
        </w:tc>
        <w:tc>
          <w:tcPr>
            <w:tcW w:w="4073" w:type="dxa"/>
            <w:tcMar>
              <w:top w:w="72" w:type="dxa"/>
              <w:left w:w="72" w:type="dxa"/>
              <w:bottom w:w="72" w:type="dxa"/>
              <w:right w:w="72" w:type="dxa"/>
            </w:tcMar>
          </w:tcPr>
          <w:p w14:paraId="4FC95AB2" w14:textId="61E5A7A2" w:rsidR="00844C7C" w:rsidRPr="00F0541A" w:rsidRDefault="00844C7C" w:rsidP="00844C7C">
            <w:pPr>
              <w:pStyle w:val="Captiontext"/>
            </w:pPr>
            <w:r>
              <w:t>Requires long occupation times to reach similar accuracy to RTK or PPK. Requires more precise mounting and metadata collection than RTK, PPK, and rapid static</w:t>
            </w:r>
          </w:p>
        </w:tc>
      </w:tr>
      <w:tr w:rsidR="00844C7C" w:rsidRPr="00F0541A" w14:paraId="15DCC1A6" w14:textId="77777777" w:rsidTr="00844C7C">
        <w:trPr>
          <w:trHeight w:val="490"/>
        </w:trPr>
        <w:tc>
          <w:tcPr>
            <w:tcW w:w="1435" w:type="dxa"/>
            <w:tcMar>
              <w:top w:w="72" w:type="dxa"/>
              <w:left w:w="72" w:type="dxa"/>
              <w:bottom w:w="72" w:type="dxa"/>
              <w:right w:w="72" w:type="dxa"/>
            </w:tcMar>
          </w:tcPr>
          <w:p w14:paraId="4B08C618" w14:textId="77777777" w:rsidR="00844C7C" w:rsidRPr="00844C7C" w:rsidRDefault="00844C7C" w:rsidP="00844C7C">
            <w:pPr>
              <w:pStyle w:val="Captiontext"/>
              <w:rPr>
                <w:b/>
              </w:rPr>
            </w:pPr>
            <w:r w:rsidRPr="00844C7C">
              <w:rPr>
                <w:b/>
              </w:rPr>
              <w:t>Continuous</w:t>
            </w:r>
          </w:p>
        </w:tc>
        <w:tc>
          <w:tcPr>
            <w:tcW w:w="3870" w:type="dxa"/>
            <w:tcMar>
              <w:top w:w="72" w:type="dxa"/>
              <w:left w:w="72" w:type="dxa"/>
              <w:bottom w:w="72" w:type="dxa"/>
              <w:right w:w="72" w:type="dxa"/>
            </w:tcMar>
          </w:tcPr>
          <w:p w14:paraId="2AA45492" w14:textId="77777777" w:rsidR="00844C7C" w:rsidRPr="00F0541A" w:rsidRDefault="00844C7C" w:rsidP="00844C7C">
            <w:pPr>
              <w:pStyle w:val="Captiontext"/>
            </w:pPr>
            <w:r>
              <w:t>Highest possible precision and accuracy (mm)</w:t>
            </w:r>
          </w:p>
        </w:tc>
        <w:tc>
          <w:tcPr>
            <w:tcW w:w="4073" w:type="dxa"/>
            <w:tcMar>
              <w:top w:w="72" w:type="dxa"/>
              <w:left w:w="72" w:type="dxa"/>
              <w:bottom w:w="72" w:type="dxa"/>
              <w:right w:w="72" w:type="dxa"/>
            </w:tcMar>
          </w:tcPr>
          <w:p w14:paraId="7D4D344F" w14:textId="77777777" w:rsidR="00844C7C" w:rsidRPr="00F0541A" w:rsidRDefault="00844C7C" w:rsidP="00844C7C">
            <w:pPr>
              <w:pStyle w:val="Captiontext"/>
            </w:pPr>
            <w:r>
              <w:t xml:space="preserve">Requires complex infrastructure, precision mounting, and very long occupation times. </w:t>
            </w:r>
          </w:p>
        </w:tc>
      </w:tr>
    </w:tbl>
    <w:p w14:paraId="7346D088" w14:textId="0D2D7EB9" w:rsidR="00F0541A" w:rsidRPr="00F0541A" w:rsidRDefault="00F0541A" w:rsidP="00F0541A">
      <w:pPr>
        <w:pStyle w:val="Authortext"/>
      </w:pPr>
    </w:p>
    <w:p w14:paraId="36861A47" w14:textId="606A7C7D" w:rsidR="00D95059" w:rsidRDefault="00B94713" w:rsidP="00C618EF">
      <w:pPr>
        <w:pStyle w:val="Captiontext"/>
      </w:pPr>
      <w:r>
        <w:t>Figure 1.</w:t>
      </w:r>
      <w:r w:rsidR="00FC4DF7">
        <w:t xml:space="preserve"> An example of a rapid static</w:t>
      </w:r>
      <w:r w:rsidR="00F0541A" w:rsidRPr="00F0541A">
        <w:t xml:space="preserve"> </w:t>
      </w:r>
      <w:r w:rsidR="00FC4DF7">
        <w:t>survey</w:t>
      </w:r>
      <w:r w:rsidR="00F0541A" w:rsidRPr="00F0541A">
        <w:t xml:space="preserve">. </w:t>
      </w:r>
      <w:r w:rsidR="00FC4DF7">
        <w:t>The antenna is mounted on a bipod centered over a monument pin in the ground</w:t>
      </w:r>
      <w:r w:rsidR="00F0541A" w:rsidRPr="00F0541A">
        <w:t>.</w:t>
      </w:r>
      <w:r w:rsidR="00FC4DF7">
        <w:t xml:space="preserve"> This allows the antenna to remain stable over the occupation time (15 min in this case). </w:t>
      </w:r>
      <w:r w:rsidR="00C37C0D">
        <w:t xml:space="preserve">Antenna mounts depend on the stability of the survey needed, with tripod, tribrach, and fixed mounts in </w:t>
      </w:r>
      <w:r w:rsidR="001516BB">
        <w:t>ascending levels of stability. (</w:t>
      </w:r>
      <w:r w:rsidR="00D26F68">
        <w:t xml:space="preserve">Photo: </w:t>
      </w:r>
      <w:r w:rsidR="00D95059">
        <w:t>Ian Lauer</w:t>
      </w:r>
      <w:r w:rsidR="001516BB">
        <w:t>)</w:t>
      </w:r>
    </w:p>
    <w:p w14:paraId="3FBD3BB3" w14:textId="6EA3FCF7" w:rsidR="00F0541A" w:rsidRPr="008D24E0" w:rsidRDefault="008D24E0" w:rsidP="008D24E0">
      <w:pPr>
        <w:spacing w:after="0"/>
        <w:rPr>
          <w:rFonts w:ascii="Arial" w:hAnsi="Arial" w:cs="Arial"/>
          <w:sz w:val="20"/>
          <w:szCs w:val="20"/>
        </w:rPr>
      </w:pPr>
      <w:r>
        <w:br w:type="page"/>
      </w:r>
    </w:p>
    <w:p w14:paraId="42AB5A5A" w14:textId="70CA093A" w:rsidR="00F0541A" w:rsidRDefault="004D3B2B" w:rsidP="004D3B2B">
      <w:pPr>
        <w:pStyle w:val="Heading2"/>
      </w:pPr>
      <w:bookmarkStart w:id="3" w:name="_Toc384646942"/>
      <w:r>
        <w:lastRenderedPageBreak/>
        <w:t xml:space="preserve">1.2 </w:t>
      </w:r>
      <w:r w:rsidR="00C37C0D">
        <w:t xml:space="preserve">Static </w:t>
      </w:r>
      <w:r w:rsidR="00F0541A" w:rsidRPr="00F0541A">
        <w:t>Survey</w:t>
      </w:r>
      <w:r w:rsidR="00396F7E">
        <w:t>s</w:t>
      </w:r>
      <w:bookmarkEnd w:id="3"/>
    </w:p>
    <w:p w14:paraId="6D42BFE0" w14:textId="5614AF45" w:rsidR="001D1084" w:rsidRDefault="001D1084" w:rsidP="001D1084">
      <w:r>
        <w:t xml:space="preserve">Static surveys offer the second highest precision of static surveys by occupying a single location </w:t>
      </w:r>
      <w:r w:rsidR="00EB5BCC">
        <w:t xml:space="preserve">for </w:t>
      </w:r>
      <w:r w:rsidR="0044401E">
        <w:t>occupation times ranging from 2</w:t>
      </w:r>
      <w:r w:rsidR="001D0137">
        <w:t xml:space="preserve"> to </w:t>
      </w:r>
      <w:r w:rsidR="0044401E">
        <w:t xml:space="preserve">48 hours. When processed through OPUS, </w:t>
      </w:r>
      <w:r w:rsidR="008D24E0">
        <w:t xml:space="preserve">static surveys </w:t>
      </w:r>
      <w:r w:rsidR="0044401E">
        <w:t xml:space="preserve">have a maximum accuracy of </w:t>
      </w:r>
      <w:r w:rsidR="008D24E0">
        <w:t>~</w:t>
      </w:r>
      <w:r w:rsidR="001D0137">
        <w:t>1–</w:t>
      </w:r>
      <w:r w:rsidR="0044401E">
        <w:t>2 cm</w:t>
      </w:r>
      <w:r w:rsidR="001D0137">
        <w:t>,</w:t>
      </w:r>
      <w:r w:rsidR="0044401E">
        <w:t xml:space="preserve"> depending on the quality and length of data collection. This is most comparable to accuracies achievable by PPK systems with long baselines, but in general PPK surveys are recommended if a local base station with short baseline is possible.</w:t>
      </w:r>
      <w:r w:rsidR="00DA76AA">
        <w:t xml:space="preserve"> </w:t>
      </w:r>
    </w:p>
    <w:p w14:paraId="3851C34E" w14:textId="53A11B1A" w:rsidR="0044401E" w:rsidRPr="001D1084" w:rsidRDefault="00F11205" w:rsidP="001D1084">
      <w:r>
        <w:t xml:space="preserve">Static surveys are conducted </w:t>
      </w:r>
      <w:r w:rsidR="00C77B3F">
        <w:t xml:space="preserve">and processed </w:t>
      </w:r>
      <w:r>
        <w:t xml:space="preserve">in the same way as </w:t>
      </w:r>
      <w:r w:rsidR="001D0137">
        <w:t xml:space="preserve">a rapid </w:t>
      </w:r>
      <w:r w:rsidR="00630ADE">
        <w:t>static survey</w:t>
      </w:r>
      <w:r>
        <w:t xml:space="preserve">, but </w:t>
      </w:r>
      <w:r w:rsidR="00C77B3F">
        <w:t xml:space="preserve">typically </w:t>
      </w:r>
      <w:r>
        <w:t>u</w:t>
      </w:r>
      <w:r w:rsidR="001D0137">
        <w:t>s</w:t>
      </w:r>
      <w:r>
        <w:t>e</w:t>
      </w:r>
      <w:r w:rsidR="001D0137">
        <w:t xml:space="preserve"> higher-</w:t>
      </w:r>
      <w:r w:rsidR="00C77B3F">
        <w:t>precision mounts and more equipment, such as large batteries, solar panels, and equipment enclosures to support the GNSS receivers during the length of the survey. The amount of equipment needed increases with increa</w:t>
      </w:r>
      <w:r w:rsidR="0044401E">
        <w:t>sed occupation times. See Section 2.3 for advice on batteries and length of surveys with some known hardware configurations.</w:t>
      </w:r>
    </w:p>
    <w:p w14:paraId="6869EC32" w14:textId="08A1069C" w:rsidR="00396F7E" w:rsidRPr="00396F7E" w:rsidRDefault="00396F7E" w:rsidP="00396F7E">
      <w:pPr>
        <w:pStyle w:val="Heading2"/>
      </w:pPr>
      <w:bookmarkStart w:id="4" w:name="_Toc384646943"/>
      <w:r w:rsidRPr="004D3B2B">
        <w:t xml:space="preserve">1.3 </w:t>
      </w:r>
      <w:r>
        <w:t>Continuous Surveys (</w:t>
      </w:r>
      <w:r w:rsidR="0044401E">
        <w:t>Semi</w:t>
      </w:r>
      <w:r w:rsidR="00696FE2">
        <w:t>-</w:t>
      </w:r>
      <w:r w:rsidR="001D0137">
        <w:t>permanent</w:t>
      </w:r>
      <w:r w:rsidR="0044401E">
        <w:t xml:space="preserve"> to </w:t>
      </w:r>
      <w:r>
        <w:t>Permanent</w:t>
      </w:r>
      <w:r w:rsidR="0044401E">
        <w:t xml:space="preserve"> Stations</w:t>
      </w:r>
      <w:r>
        <w:t>)</w:t>
      </w:r>
      <w:bookmarkEnd w:id="4"/>
    </w:p>
    <w:p w14:paraId="1CA80386" w14:textId="60DA5FB1" w:rsidR="00F0541A" w:rsidRPr="00F0541A" w:rsidRDefault="0044401E" w:rsidP="00D95059">
      <w:r>
        <w:t>Semi-permanent to permanent surveys involve extended deployment of a station beyond 48 hours and potentially for many years. The advantage of a permanent survey is continuous</w:t>
      </w:r>
      <w:r w:rsidR="00630ADE">
        <w:t xml:space="preserve"> data collection</w:t>
      </w:r>
      <w:r w:rsidR="00470AFC">
        <w:t>, which enables high-</w:t>
      </w:r>
      <w:r w:rsidR="00D001F1">
        <w:t>precision (mm-scale)</w:t>
      </w:r>
      <w:r w:rsidR="00630ADE">
        <w:t xml:space="preserve"> positioning and the potential for monitoring an area beyond what is practical for a single field deployment. </w:t>
      </w:r>
      <w:r>
        <w:t>These installations require significant knowledge in geodesy and processing techniques, which are not included in this guide. However, field techniques for site selection, logistics, installation, and execution are similar and can be applied for the whole range of applications.</w:t>
      </w:r>
      <w:r w:rsidR="00630ADE">
        <w:t xml:space="preserve"> In general, the additional hardware requirements of permanent installations include precision mounting devices, extended battery banks, and solar panels or other auxiliary power charging units.</w:t>
      </w:r>
    </w:p>
    <w:p w14:paraId="749BF542" w14:textId="77777777" w:rsidR="00F0541A" w:rsidRPr="00F0541A" w:rsidRDefault="00F0541A" w:rsidP="00D25112">
      <w:pPr>
        <w:pStyle w:val="Heading1"/>
      </w:pPr>
      <w:bookmarkStart w:id="5" w:name="_Toc384646944"/>
      <w:r w:rsidRPr="00F0541A">
        <w:t>2. Equipment</w:t>
      </w:r>
      <w:bookmarkEnd w:id="5"/>
    </w:p>
    <w:p w14:paraId="1E1CCD0E" w14:textId="5328E07E" w:rsidR="00F0541A" w:rsidRPr="00F0541A" w:rsidRDefault="00F0541A" w:rsidP="00D25112">
      <w:r w:rsidRPr="00F0541A">
        <w:t>Various types and combinations of antennas, receivers, and controllers are available in the modern market and are constantly evolving. Generally, it is easiest to work with antennas and receivers from the same manufacturer</w:t>
      </w:r>
      <w:r w:rsidR="00957224">
        <w:t>,</w:t>
      </w:r>
      <w:r w:rsidRPr="00F0541A">
        <w:t xml:space="preserve"> unless other compatibility is specifically mentioned, although the data is completely interchangeabl</w:t>
      </w:r>
      <w:r w:rsidR="00C37C0D">
        <w:t>e once retrieved and processed.</w:t>
      </w:r>
      <w:r w:rsidRPr="00F0541A">
        <w:t xml:space="preserve"> </w:t>
      </w:r>
      <w:proofErr w:type="spellStart"/>
      <w:r w:rsidR="0005127F">
        <w:t>EarthScope</w:t>
      </w:r>
      <w:proofErr w:type="spellEnd"/>
      <w:r w:rsidR="008D24E0">
        <w:t>-</w:t>
      </w:r>
      <w:r w:rsidRPr="00F0541A">
        <w:t>s</w:t>
      </w:r>
      <w:r w:rsidR="00C37C0D">
        <w:t>upported projects receive Topcon,</w:t>
      </w:r>
      <w:r w:rsidRPr="00F0541A">
        <w:t xml:space="preserve"> Trimble</w:t>
      </w:r>
      <w:r w:rsidR="00C37C0D">
        <w:t>,</w:t>
      </w:r>
      <w:r w:rsidRPr="00F0541A">
        <w:t xml:space="preserve"> or Septentrio branded units. Because processing software and </w:t>
      </w:r>
      <w:r w:rsidR="00D001F1" w:rsidRPr="00F0541A">
        <w:t>workflow</w:t>
      </w:r>
      <w:r w:rsidRPr="00F0541A">
        <w:t xml:space="preserve"> is manufacturer dependent, instructions provided here are manufacturer independent. The general </w:t>
      </w:r>
      <w:r w:rsidR="00D001F1" w:rsidRPr="00F0541A">
        <w:t>workflow</w:t>
      </w:r>
      <w:r w:rsidRPr="00F0541A">
        <w:t xml:space="preserve"> should apply to most manufactures, but see manufacturer literature or the </w:t>
      </w:r>
      <w:r w:rsidR="0005127F">
        <w:t>GAGE</w:t>
      </w:r>
      <w:r w:rsidRPr="00F0541A">
        <w:t xml:space="preserve"> Knowledge Base for specific instructions. </w:t>
      </w:r>
    </w:p>
    <w:p w14:paraId="51F3511A" w14:textId="77777777" w:rsidR="00F0541A" w:rsidRPr="00F0541A" w:rsidRDefault="00F0541A" w:rsidP="00D25112">
      <w:pPr>
        <w:pStyle w:val="Heading2"/>
      </w:pPr>
      <w:bookmarkStart w:id="6" w:name="_Toc384646945"/>
      <w:r w:rsidRPr="00F0541A">
        <w:t>2.1 Antennas</w:t>
      </w:r>
      <w:bookmarkEnd w:id="6"/>
    </w:p>
    <w:p w14:paraId="7E7B2311" w14:textId="7AA443A0" w:rsidR="00F0541A" w:rsidRPr="00F0541A" w:rsidRDefault="00F0541A" w:rsidP="00D25112">
      <w:r w:rsidRPr="00F0541A">
        <w:t xml:space="preserve">Antennas are the physical equipment </w:t>
      </w:r>
      <w:r w:rsidR="00957224">
        <w:t>that</w:t>
      </w:r>
      <w:r w:rsidRPr="00F0541A">
        <w:t xml:space="preserve"> receive the carrier frequency and positioning code from the satellites and transmits it to the receiver for processing (Figure 2). Antennas may consist of just an antenna or include on</w:t>
      </w:r>
      <w:r w:rsidR="00957224">
        <w:t>e or more signal-</w:t>
      </w:r>
      <w:r w:rsidRPr="00F0541A">
        <w:t>modifying or blocking apparatus</w:t>
      </w:r>
      <w:r w:rsidR="00FD354E">
        <w:t>,</w:t>
      </w:r>
      <w:r w:rsidRPr="00F0541A">
        <w:t xml:space="preserve"> which are aimed at reducing or enhancing multi</w:t>
      </w:r>
      <w:r w:rsidR="00957224">
        <w:t>-</w:t>
      </w:r>
      <w:r w:rsidRPr="00F0541A">
        <w:t xml:space="preserve">path signals and atmospheric distortion. Some modern antennas, such as the Septentrio APS-3 (Figure 2, </w:t>
      </w:r>
      <w:r w:rsidRPr="00957224">
        <w:rPr>
          <w:i/>
        </w:rPr>
        <w:t>left</w:t>
      </w:r>
      <w:r w:rsidRPr="00F0541A">
        <w:t>), have a combined antenna and receiver unit in one package, sometimes referred to as a smart antenna.</w:t>
      </w:r>
    </w:p>
    <w:p w14:paraId="54FD2E19" w14:textId="77777777" w:rsidR="00F0541A" w:rsidRPr="00F0541A" w:rsidRDefault="00F0541A" w:rsidP="00F0541A">
      <w:pPr>
        <w:pStyle w:val="Authortext"/>
      </w:pPr>
      <w:r w:rsidRPr="00F0541A">
        <w:rPr>
          <w:noProof/>
        </w:rPr>
        <w:lastRenderedPageBreak/>
        <w:drawing>
          <wp:inline distT="0" distB="0" distL="0" distR="0" wp14:anchorId="4DFDA6ED" wp14:editId="16F9A160">
            <wp:extent cx="2743200" cy="1744997"/>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ltus_septentrio_aps3g.png"/>
                    <pic:cNvPicPr/>
                  </pic:nvPicPr>
                  <pic:blipFill rotWithShape="1">
                    <a:blip r:embed="rId11">
                      <a:extLst>
                        <a:ext uri="{28A0092B-C50C-407E-A947-70E740481C1C}">
                          <a14:useLocalDpi xmlns:a14="http://schemas.microsoft.com/office/drawing/2010/main" val="0"/>
                        </a:ext>
                      </a:extLst>
                    </a:blip>
                    <a:srcRect l="9304" t="13439" r="7521" b="11845"/>
                    <a:stretch/>
                  </pic:blipFill>
                  <pic:spPr bwMode="auto">
                    <a:xfrm>
                      <a:off x="0" y="0"/>
                      <a:ext cx="2743200" cy="1744997"/>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r w:rsidRPr="00F0541A">
        <w:tab/>
      </w:r>
      <w:r w:rsidRPr="00F0541A">
        <w:rPr>
          <w:noProof/>
        </w:rPr>
        <w:drawing>
          <wp:inline distT="0" distB="0" distL="0" distR="0" wp14:anchorId="01B09A19" wp14:editId="6F1469BA">
            <wp:extent cx="2743006" cy="1748536"/>
            <wp:effectExtent l="0" t="0" r="635"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SC_5673.JPG"/>
                    <pic:cNvPicPr/>
                  </pic:nvPicPr>
                  <pic:blipFill rotWithShape="1">
                    <a:blip r:embed="rId12">
                      <a:extLst>
                        <a:ext uri="{28A0092B-C50C-407E-A947-70E740481C1C}">
                          <a14:useLocalDpi xmlns:a14="http://schemas.microsoft.com/office/drawing/2010/main" val="0"/>
                        </a:ext>
                      </a:extLst>
                    </a:blip>
                    <a:srcRect l="33444" t="17692" r="52379" b="68750"/>
                    <a:stretch/>
                  </pic:blipFill>
                  <pic:spPr bwMode="auto">
                    <a:xfrm>
                      <a:off x="0" y="0"/>
                      <a:ext cx="2743200" cy="1748660"/>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0FDE56B8" w14:textId="000AF251" w:rsidR="00F0541A" w:rsidRPr="00F0541A" w:rsidRDefault="00B94713" w:rsidP="00D25112">
      <w:pPr>
        <w:pStyle w:val="Captiontext"/>
      </w:pPr>
      <w:r>
        <w:t>Figure 2.</w:t>
      </w:r>
      <w:r w:rsidR="00F0541A" w:rsidRPr="00F0541A">
        <w:t xml:space="preserve"> </w:t>
      </w:r>
      <w:r w:rsidR="00F0541A" w:rsidRPr="00957224">
        <w:rPr>
          <w:i/>
        </w:rPr>
        <w:t>(Left)</w:t>
      </w:r>
      <w:r w:rsidR="00F0541A" w:rsidRPr="00F0541A">
        <w:t xml:space="preserve"> Septentrio smart Antenna/receiver combination. It is designed to be a self-contained unit for </w:t>
      </w:r>
      <w:r w:rsidR="00893BD5">
        <w:t>static, PPK, and RTK</w:t>
      </w:r>
      <w:r w:rsidR="00F0541A" w:rsidRPr="00F0541A">
        <w:t xml:space="preserve"> surveys. </w:t>
      </w:r>
      <w:r w:rsidR="00F0541A" w:rsidRPr="00957224">
        <w:rPr>
          <w:i/>
        </w:rPr>
        <w:t>(Right)</w:t>
      </w:r>
      <w:r w:rsidR="00F0541A" w:rsidRPr="00F0541A">
        <w:t xml:space="preserve"> Trimble Zephyr geodetic antenna mounted on a tribrach and connected to an external receiver via a</w:t>
      </w:r>
      <w:r w:rsidR="00893BD5">
        <w:t xml:space="preserve"> port on the bottom the antenna. </w:t>
      </w:r>
      <w:r w:rsidR="007F0685">
        <w:t>(</w:t>
      </w:r>
      <w:proofErr w:type="spellStart"/>
      <w:r w:rsidR="0005127F">
        <w:t>EarthScope</w:t>
      </w:r>
      <w:proofErr w:type="spellEnd"/>
      <w:r w:rsidR="007F0685">
        <w:t>)</w:t>
      </w:r>
    </w:p>
    <w:p w14:paraId="5FB177F4" w14:textId="77777777" w:rsidR="00F0541A" w:rsidRPr="00F0541A" w:rsidRDefault="00F0541A" w:rsidP="00F0541A">
      <w:pPr>
        <w:pStyle w:val="Authortext"/>
      </w:pPr>
    </w:p>
    <w:p w14:paraId="3653C4CD" w14:textId="22C4F0FA" w:rsidR="00F0541A" w:rsidRPr="00F0541A" w:rsidRDefault="00F0541A" w:rsidP="00D25112">
      <w:pPr>
        <w:pStyle w:val="Heading2"/>
      </w:pPr>
      <w:bookmarkStart w:id="7" w:name="_Toc384646946"/>
      <w:r w:rsidRPr="00F0541A">
        <w:rPr>
          <w:noProof/>
        </w:rPr>
        <w:drawing>
          <wp:anchor distT="0" distB="0" distL="114300" distR="114300" simplePos="0" relativeHeight="251649536" behindDoc="0" locked="0" layoutInCell="1" allowOverlap="1" wp14:anchorId="1CD9964E" wp14:editId="7045045A">
            <wp:simplePos x="0" y="0"/>
            <wp:positionH relativeFrom="column">
              <wp:posOffset>4401185</wp:posOffset>
            </wp:positionH>
            <wp:positionV relativeFrom="paragraph">
              <wp:posOffset>125095</wp:posOffset>
            </wp:positionV>
            <wp:extent cx="1990090" cy="3039110"/>
            <wp:effectExtent l="0" t="0" r="0" b="8890"/>
            <wp:wrapSquare wrapText="bothSides"/>
            <wp:docPr id="25" name="Picture 25" descr="20160719_161944_H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20160719_161944_HDR"/>
                    <pic:cNvPicPr>
                      <a:picLocks noChangeAspect="1" noChangeArrowheads="1"/>
                    </pic:cNvPicPr>
                  </pic:nvPicPr>
                  <pic:blipFill>
                    <a:blip r:embed="rId13">
                      <a:clrChange>
                        <a:clrFrom>
                          <a:srgbClr val="88837F"/>
                        </a:clrFrom>
                        <a:clrTo>
                          <a:srgbClr val="88837F">
                            <a:alpha val="0"/>
                          </a:srgbClr>
                        </a:clrTo>
                      </a:clrChange>
                      <a:lum bright="20000" contrast="60000"/>
                      <a:extLst>
                        <a:ext uri="{28A0092B-C50C-407E-A947-70E740481C1C}">
                          <a14:useLocalDpi xmlns:a14="http://schemas.microsoft.com/office/drawing/2010/main" val="0"/>
                        </a:ext>
                      </a:extLst>
                    </a:blip>
                    <a:srcRect l="14531" t="11391" r="17297" b="10582"/>
                    <a:stretch>
                      <a:fillRect/>
                    </a:stretch>
                  </pic:blipFill>
                  <pic:spPr bwMode="auto">
                    <a:xfrm>
                      <a:off x="0" y="0"/>
                      <a:ext cx="1990090" cy="3039110"/>
                    </a:xfrm>
                    <a:prstGeom prst="rect">
                      <a:avLst/>
                    </a:prstGeom>
                    <a:noFill/>
                  </pic:spPr>
                </pic:pic>
              </a:graphicData>
            </a:graphic>
            <wp14:sizeRelH relativeFrom="page">
              <wp14:pctWidth>0</wp14:pctWidth>
            </wp14:sizeRelH>
            <wp14:sizeRelV relativeFrom="page">
              <wp14:pctHeight>0</wp14:pctHeight>
            </wp14:sizeRelV>
          </wp:anchor>
        </w:drawing>
      </w:r>
      <w:r w:rsidRPr="00F0541A">
        <w:t>2.2 Receivers</w:t>
      </w:r>
      <w:bookmarkEnd w:id="7"/>
    </w:p>
    <w:p w14:paraId="4A1383C2" w14:textId="573416AC" w:rsidR="00F0541A" w:rsidRPr="00F0541A" w:rsidRDefault="00F0541A" w:rsidP="005C26AA">
      <w:r w:rsidRPr="00F0541A">
        <w:t>Receivers are the central processing units of the GNSS system</w:t>
      </w:r>
      <w:r w:rsidR="00D27009">
        <w:t xml:space="preserve"> (Figure 3)</w:t>
      </w:r>
      <w:r w:rsidRPr="00F0541A">
        <w:t>. They connect the various other hardware inclu</w:t>
      </w:r>
      <w:r w:rsidR="005438E2">
        <w:t>ding antennas, radios, and</w:t>
      </w:r>
      <w:r w:rsidRPr="00F0541A">
        <w:t xml:space="preserve"> power. They receive signals from the antenna and compare the satellite and receiver time codes to calculate distance between them. This time differential is fed into a complex code for determining position based on at least 4 satellite signals. Positional data may be stored in various formats, most of which are proprietary for each manufacturer. The receiver is responsible for sending the position data to the controller computer for user viewing and for taking user input and executing the commands. </w:t>
      </w:r>
    </w:p>
    <w:p w14:paraId="69B28D5B" w14:textId="54923DA8" w:rsidR="00F0541A" w:rsidRPr="00F0541A" w:rsidRDefault="00F0541A" w:rsidP="00D25112">
      <w:pPr>
        <w:pStyle w:val="Heading2"/>
      </w:pPr>
      <w:bookmarkStart w:id="8" w:name="_Toc384646947"/>
      <w:r w:rsidRPr="00F0541A">
        <w:t>2</w:t>
      </w:r>
      <w:r w:rsidR="005C26AA">
        <w:t>.3</w:t>
      </w:r>
      <w:r w:rsidRPr="00F0541A">
        <w:t xml:space="preserve"> Power and Batteries</w:t>
      </w:r>
      <w:bookmarkEnd w:id="8"/>
    </w:p>
    <w:p w14:paraId="01E5BAC6" w14:textId="430CC425" w:rsidR="00F0541A" w:rsidRPr="00F0541A" w:rsidRDefault="00930379" w:rsidP="00D25112">
      <w:r w:rsidRPr="00F0541A">
        <w:rPr>
          <w:noProof/>
        </w:rPr>
        <mc:AlternateContent>
          <mc:Choice Requires="wps">
            <w:drawing>
              <wp:anchor distT="45720" distB="45720" distL="114300" distR="114300" simplePos="0" relativeHeight="251664896" behindDoc="0" locked="0" layoutInCell="1" allowOverlap="1" wp14:anchorId="7D28EAB2" wp14:editId="785467CC">
                <wp:simplePos x="0" y="0"/>
                <wp:positionH relativeFrom="column">
                  <wp:posOffset>4350385</wp:posOffset>
                </wp:positionH>
                <wp:positionV relativeFrom="paragraph">
                  <wp:posOffset>706120</wp:posOffset>
                </wp:positionV>
                <wp:extent cx="1973580" cy="746125"/>
                <wp:effectExtent l="0" t="0" r="762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3580" cy="746125"/>
                        </a:xfrm>
                        <a:prstGeom prst="rect">
                          <a:avLst/>
                        </a:prstGeom>
                        <a:solidFill>
                          <a:srgbClr val="FFFFFF"/>
                        </a:solidFill>
                        <a:ln w="9525">
                          <a:noFill/>
                          <a:miter lim="800000"/>
                          <a:headEnd/>
                          <a:tailEnd/>
                        </a:ln>
                      </wps:spPr>
                      <wps:txbx>
                        <w:txbxContent>
                          <w:p w14:paraId="62F8FCF4" w14:textId="070DB992" w:rsidR="00C92F39" w:rsidRPr="00D25112" w:rsidRDefault="00C92F39" w:rsidP="00D25112">
                            <w:pPr>
                              <w:pStyle w:val="Captiontext"/>
                            </w:pPr>
                            <w:r>
                              <w:t>Figure 3.</w:t>
                            </w:r>
                            <w:r w:rsidRPr="00D25112">
                              <w:t xml:space="preserve"> A Trimble R7 receiver commonly used at </w:t>
                            </w:r>
                            <w:proofErr w:type="spellStart"/>
                            <w:r w:rsidR="0005127F">
                              <w:t>EarthScope</w:t>
                            </w:r>
                            <w:proofErr w:type="spellEnd"/>
                            <w:r w:rsidRPr="00D25112">
                              <w:t>. Receiver designs vary with manufacturer.</w:t>
                            </w:r>
                            <w:r>
                              <w:t xml:space="preserve"> (</w:t>
                            </w:r>
                            <w:proofErr w:type="spellStart"/>
                            <w:r w:rsidR="0005127F">
                              <w:t>EarthScope</w:t>
                            </w:r>
                            <w:proofErr w:type="spellEnd"/>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28EAB2" id="_x0000_t202" coordsize="21600,21600" o:spt="202" path="m,l,21600r21600,l21600,xe">
                <v:stroke joinstyle="miter"/>
                <v:path gradientshapeok="t" o:connecttype="rect"/>
              </v:shapetype>
              <v:shape id="Text Box 2" o:spid="_x0000_s1026" type="#_x0000_t202" style="position:absolute;margin-left:342.55pt;margin-top:55.6pt;width:155.4pt;height:58.75pt;z-index:2516648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" stroked="f">
                <v:textbox>
                  <w:txbxContent>
                    <w:p w14:paraId="62F8FCF4" w14:textId="070DB992" w:rsidR="00C92F39" w:rsidRPr="00D25112" w:rsidRDefault="00C92F39" w:rsidP="00D25112">
                      <w:pPr>
                        <w:pStyle w:val="Captiontext"/>
                      </w:pPr>
                      <w:r>
                        <w:t>Figure 3.</w:t>
                      </w:r>
                      <w:r w:rsidRPr="00D25112">
                        <w:t xml:space="preserve"> A Trimble R7 receiver commonly used at </w:t>
                      </w:r>
                      <w:proofErr w:type="spellStart"/>
                      <w:r w:rsidR="0005127F">
                        <w:t>EarthScope</w:t>
                      </w:r>
                      <w:proofErr w:type="spellEnd"/>
                      <w:r w:rsidRPr="00D25112">
                        <w:t>. Receiver designs vary with manufacturer.</w:t>
                      </w:r>
                      <w:r>
                        <w:t xml:space="preserve"> (</w:t>
                      </w:r>
                      <w:proofErr w:type="spellStart"/>
                      <w:r w:rsidR="0005127F">
                        <w:t>EarthScope</w:t>
                      </w:r>
                      <w:proofErr w:type="spellEnd"/>
                      <w:r>
                        <w:t>)</w:t>
                      </w:r>
                    </w:p>
                  </w:txbxContent>
                </v:textbox>
                <w10:wrap type="square"/>
              </v:shape>
            </w:pict>
          </mc:Fallback>
        </mc:AlternateContent>
      </w:r>
      <w:r w:rsidR="00F0541A" w:rsidRPr="00F0541A">
        <w:t>Receivers, antennas, and controllers u</w:t>
      </w:r>
      <w:r w:rsidR="00957224">
        <w:t>s</w:t>
      </w:r>
      <w:r w:rsidR="00F0541A" w:rsidRPr="00F0541A">
        <w:t>e both internal and external batteries for power. Average running time for batteries depends on manufactu</w:t>
      </w:r>
      <w:r w:rsidR="00957224">
        <w:t>rer design but typically last 4–</w:t>
      </w:r>
      <w:r w:rsidR="00F0541A" w:rsidRPr="00F0541A">
        <w:t>10 hours for internal setups, with external setups limited only by ability to transport larger batteries to the site (Table 1). Battery technology will depend on environmental conditions. Gel cell and LiPo batteries have the advantage of being e</w:t>
      </w:r>
      <w:r w:rsidR="00957224">
        <w:t>nvironmentally stable and spill</w:t>
      </w:r>
      <w:r w:rsidR="00F0541A" w:rsidRPr="00F0541A">
        <w:t xml:space="preserve">proof. Battery estimates need to be made based on </w:t>
      </w:r>
      <w:r w:rsidR="005438E2">
        <w:t xml:space="preserve">power draw of the </w:t>
      </w:r>
      <w:r w:rsidR="00F0541A" w:rsidRPr="00F0541A">
        <w:t>equipment. A simple formula for estimating battery consumption is</w:t>
      </w:r>
    </w:p>
    <w:p w14:paraId="653AE1D2" w14:textId="77777777" w:rsidR="00F0541A" w:rsidRPr="00F0541A" w:rsidRDefault="00F0541A" w:rsidP="00D25112">
      <w:r w:rsidRPr="00F0541A">
        <w:t>Total Amperage (Volt*Watts) * Total Operational Time (hours) = Battery Capacity (Amp/</w:t>
      </w:r>
      <w:proofErr w:type="spellStart"/>
      <w:r w:rsidRPr="00F0541A">
        <w:t>Hrs</w:t>
      </w:r>
      <w:proofErr w:type="spellEnd"/>
      <w:r w:rsidRPr="00F0541A">
        <w:t>)</w:t>
      </w:r>
    </w:p>
    <w:p w14:paraId="6E7F98CE" w14:textId="56599EFF" w:rsidR="00CB6044" w:rsidRDefault="00957224" w:rsidP="00D25112">
      <w:r>
        <w:t>Capacity should be over</w:t>
      </w:r>
      <w:r w:rsidR="00F0541A" w:rsidRPr="00F0541A">
        <w:t xml:space="preserve">estimated to account for logistical oversight or complications, keeping in mind battery capacity </w:t>
      </w:r>
      <w:r w:rsidR="005438E2">
        <w:t xml:space="preserve">is reduced over time </w:t>
      </w:r>
      <w:r w:rsidR="00F0541A" w:rsidRPr="00F0541A">
        <w:t xml:space="preserve">with use. Power can also be supplemented by many means including solar, wind, or other power sources as demanded by the site. </w:t>
      </w:r>
      <w:r w:rsidR="00D26F68">
        <w:t xml:space="preserve">For more information on alternative power, see the </w:t>
      </w:r>
      <w:proofErr w:type="spellStart"/>
      <w:r w:rsidR="0005127F">
        <w:t>EarthScope</w:t>
      </w:r>
      <w:proofErr w:type="spellEnd"/>
      <w:r w:rsidR="00F52EFC">
        <w:t xml:space="preserve"> Resources: Power page on the Knowledge Base. </w:t>
      </w:r>
      <w:hyperlink r:id="rId14" w:history="1">
        <w:r w:rsidR="00426B3D">
          <w:rPr>
            <w:rStyle w:val="Hyperlink"/>
          </w:rPr>
          <w:t>http://kb.unavco.org/article/unavco-resources-power-524.html</w:t>
        </w:r>
      </w:hyperlink>
    </w:p>
    <w:p w14:paraId="6DFECC37" w14:textId="77777777" w:rsidR="00F52EFC" w:rsidRPr="00F0541A" w:rsidRDefault="00F52EFC" w:rsidP="00D25112"/>
    <w:p w14:paraId="60B7ED46" w14:textId="68700411" w:rsidR="00F0541A" w:rsidRPr="00F0541A" w:rsidRDefault="00F0541A" w:rsidP="00D25112">
      <w:pPr>
        <w:pStyle w:val="Captiontext"/>
      </w:pPr>
      <w:r w:rsidRPr="00F0541A">
        <w:t xml:space="preserve">Table </w:t>
      </w:r>
      <w:r w:rsidR="00CE54E7">
        <w:t>2.</w:t>
      </w:r>
      <w:r w:rsidRPr="00F0541A">
        <w:t xml:space="preserve"> </w:t>
      </w:r>
      <w:proofErr w:type="spellStart"/>
      <w:r w:rsidR="0005127F">
        <w:t>EarthScope</w:t>
      </w:r>
      <w:proofErr w:type="spellEnd"/>
      <w:r w:rsidRPr="00F0541A">
        <w:t xml:space="preserve"> Campaign GPS GNSS Handbook, Receiver Power Consumption</w:t>
      </w:r>
    </w:p>
    <w:tbl>
      <w:tblPr>
        <w:tblStyle w:val="TableGrid"/>
        <w:tblW w:w="0" w:type="auto"/>
        <w:tblInd w:w="108" w:type="dxa"/>
        <w:tblLook w:val="01E0" w:firstRow="1" w:lastRow="1" w:firstColumn="1" w:lastColumn="1" w:noHBand="0" w:noVBand="0"/>
      </w:tblPr>
      <w:tblGrid>
        <w:gridCol w:w="2227"/>
        <w:gridCol w:w="3240"/>
        <w:gridCol w:w="3775"/>
      </w:tblGrid>
      <w:tr w:rsidR="00F0541A" w:rsidRPr="00F0541A" w14:paraId="2FC741A2" w14:textId="77777777" w:rsidTr="00CE54E7">
        <w:tc>
          <w:tcPr>
            <w:tcW w:w="2227" w:type="dxa"/>
            <w:tcMar>
              <w:top w:w="72" w:type="dxa"/>
              <w:left w:w="72" w:type="dxa"/>
              <w:bottom w:w="72" w:type="dxa"/>
              <w:right w:w="72" w:type="dxa"/>
            </w:tcMar>
          </w:tcPr>
          <w:p w14:paraId="0B1680C2" w14:textId="77777777" w:rsidR="00F0541A" w:rsidRPr="001516BB" w:rsidRDefault="00F0541A" w:rsidP="005345A0">
            <w:pPr>
              <w:pStyle w:val="Captiontext"/>
              <w:keepNext/>
              <w:keepLines/>
              <w:outlineLvl w:val="6"/>
              <w:rPr>
                <w:b/>
              </w:rPr>
            </w:pPr>
            <w:r w:rsidRPr="001516BB">
              <w:rPr>
                <w:b/>
              </w:rPr>
              <w:lastRenderedPageBreak/>
              <w:t>Receiver</w:t>
            </w:r>
          </w:p>
        </w:tc>
        <w:tc>
          <w:tcPr>
            <w:tcW w:w="3240" w:type="dxa"/>
            <w:tcMar>
              <w:top w:w="72" w:type="dxa"/>
              <w:left w:w="72" w:type="dxa"/>
              <w:bottom w:w="72" w:type="dxa"/>
              <w:right w:w="72" w:type="dxa"/>
            </w:tcMar>
          </w:tcPr>
          <w:p w14:paraId="79563C49" w14:textId="77777777" w:rsidR="00F0541A" w:rsidRPr="001516BB" w:rsidRDefault="00F0541A" w:rsidP="005345A0">
            <w:pPr>
              <w:pStyle w:val="Captiontext"/>
              <w:keepNext/>
              <w:keepLines/>
              <w:outlineLvl w:val="6"/>
              <w:rPr>
                <w:b/>
              </w:rPr>
            </w:pPr>
            <w:r w:rsidRPr="001516BB">
              <w:rPr>
                <w:b/>
              </w:rPr>
              <w:t>Power draw (approximate)*</w:t>
            </w:r>
          </w:p>
        </w:tc>
        <w:tc>
          <w:tcPr>
            <w:tcW w:w="3775" w:type="dxa"/>
            <w:tcMar>
              <w:top w:w="72" w:type="dxa"/>
              <w:left w:w="72" w:type="dxa"/>
              <w:bottom w:w="72" w:type="dxa"/>
              <w:right w:w="72" w:type="dxa"/>
            </w:tcMar>
          </w:tcPr>
          <w:p w14:paraId="7C53A3FE" w14:textId="77777777" w:rsidR="00F0541A" w:rsidRPr="001516BB" w:rsidRDefault="00F0541A" w:rsidP="005345A0">
            <w:pPr>
              <w:pStyle w:val="Captiontext"/>
              <w:keepNext/>
              <w:keepLines/>
              <w:outlineLvl w:val="6"/>
              <w:rPr>
                <w:b/>
              </w:rPr>
            </w:pPr>
            <w:r w:rsidRPr="001516BB">
              <w:rPr>
                <w:b/>
              </w:rPr>
              <w:t>Lifetime w/ a 12 V, 18 Ah battery*</w:t>
            </w:r>
          </w:p>
        </w:tc>
      </w:tr>
      <w:tr w:rsidR="00F0541A" w:rsidRPr="00F0541A" w14:paraId="6A5270B8" w14:textId="77777777" w:rsidTr="00CE54E7">
        <w:tc>
          <w:tcPr>
            <w:tcW w:w="2227" w:type="dxa"/>
            <w:tcMar>
              <w:top w:w="29" w:type="dxa"/>
              <w:left w:w="72" w:type="dxa"/>
              <w:bottom w:w="29" w:type="dxa"/>
              <w:right w:w="72" w:type="dxa"/>
            </w:tcMar>
          </w:tcPr>
          <w:p w14:paraId="0A2DAF28" w14:textId="77777777" w:rsidR="00F0541A" w:rsidRPr="00F0541A" w:rsidRDefault="00F0541A" w:rsidP="00D25112">
            <w:pPr>
              <w:pStyle w:val="Captiontext"/>
            </w:pPr>
            <w:r w:rsidRPr="00F0541A">
              <w:t>Trimble NetRS</w:t>
            </w:r>
          </w:p>
        </w:tc>
        <w:tc>
          <w:tcPr>
            <w:tcW w:w="3240" w:type="dxa"/>
            <w:tcMar>
              <w:top w:w="29" w:type="dxa"/>
              <w:left w:w="72" w:type="dxa"/>
              <w:bottom w:w="29" w:type="dxa"/>
              <w:right w:w="72" w:type="dxa"/>
            </w:tcMar>
          </w:tcPr>
          <w:p w14:paraId="15A55A11" w14:textId="77777777" w:rsidR="00F0541A" w:rsidRPr="00F0541A" w:rsidRDefault="00F0541A" w:rsidP="00D25112">
            <w:pPr>
              <w:pStyle w:val="Captiontext"/>
            </w:pPr>
            <w:r w:rsidRPr="00F0541A">
              <w:t>3.5 W</w:t>
            </w:r>
          </w:p>
        </w:tc>
        <w:tc>
          <w:tcPr>
            <w:tcW w:w="3775" w:type="dxa"/>
            <w:tcMar>
              <w:top w:w="29" w:type="dxa"/>
              <w:left w:w="72" w:type="dxa"/>
              <w:bottom w:w="29" w:type="dxa"/>
              <w:right w:w="72" w:type="dxa"/>
            </w:tcMar>
          </w:tcPr>
          <w:p w14:paraId="037CEB10" w14:textId="77777777" w:rsidR="00F0541A" w:rsidRPr="00F0541A" w:rsidRDefault="00F0541A" w:rsidP="00D25112">
            <w:pPr>
              <w:pStyle w:val="Captiontext"/>
            </w:pPr>
            <w:r w:rsidRPr="00F0541A">
              <w:t>2.25 days</w:t>
            </w:r>
          </w:p>
        </w:tc>
      </w:tr>
      <w:tr w:rsidR="00F0541A" w:rsidRPr="00F0541A" w14:paraId="1CD950D9" w14:textId="77777777" w:rsidTr="00CE54E7">
        <w:tc>
          <w:tcPr>
            <w:tcW w:w="2227" w:type="dxa"/>
            <w:tcMar>
              <w:top w:w="29" w:type="dxa"/>
              <w:left w:w="72" w:type="dxa"/>
              <w:bottom w:w="29" w:type="dxa"/>
              <w:right w:w="72" w:type="dxa"/>
            </w:tcMar>
          </w:tcPr>
          <w:p w14:paraId="77BB2D9D" w14:textId="77777777" w:rsidR="00F0541A" w:rsidRPr="00F0541A" w:rsidRDefault="00F0541A" w:rsidP="00D25112">
            <w:pPr>
              <w:pStyle w:val="Captiontext"/>
            </w:pPr>
            <w:r w:rsidRPr="00F0541A">
              <w:t>Trimble 5700 or R7</w:t>
            </w:r>
          </w:p>
        </w:tc>
        <w:tc>
          <w:tcPr>
            <w:tcW w:w="3240" w:type="dxa"/>
            <w:tcMar>
              <w:top w:w="29" w:type="dxa"/>
              <w:left w:w="72" w:type="dxa"/>
              <w:bottom w:w="29" w:type="dxa"/>
              <w:right w:w="72" w:type="dxa"/>
            </w:tcMar>
          </w:tcPr>
          <w:p w14:paraId="62D1DA04" w14:textId="57FBB38C" w:rsidR="00F0541A" w:rsidRPr="00F0541A" w:rsidRDefault="00957224" w:rsidP="00D25112">
            <w:pPr>
              <w:pStyle w:val="Captiontext"/>
            </w:pPr>
            <w:r>
              <w:t>3–</w:t>
            </w:r>
            <w:r w:rsidR="00F0541A" w:rsidRPr="00F0541A">
              <w:t>4 W</w:t>
            </w:r>
          </w:p>
        </w:tc>
        <w:tc>
          <w:tcPr>
            <w:tcW w:w="3775" w:type="dxa"/>
            <w:tcMar>
              <w:top w:w="29" w:type="dxa"/>
              <w:left w:w="72" w:type="dxa"/>
              <w:bottom w:w="29" w:type="dxa"/>
              <w:right w:w="72" w:type="dxa"/>
            </w:tcMar>
          </w:tcPr>
          <w:p w14:paraId="27A5C091" w14:textId="71796AA5" w:rsidR="00F0541A" w:rsidRPr="00F0541A" w:rsidRDefault="00957224" w:rsidP="00D25112">
            <w:pPr>
              <w:pStyle w:val="Captiontext"/>
            </w:pPr>
            <w:r>
              <w:t>2–</w:t>
            </w:r>
            <w:r w:rsidR="00F0541A" w:rsidRPr="00F0541A">
              <w:t>2.5 days</w:t>
            </w:r>
          </w:p>
        </w:tc>
      </w:tr>
      <w:tr w:rsidR="00F0541A" w:rsidRPr="00F0541A" w14:paraId="0C7A3176" w14:textId="77777777" w:rsidTr="00CE54E7">
        <w:tc>
          <w:tcPr>
            <w:tcW w:w="2227" w:type="dxa"/>
            <w:tcMar>
              <w:top w:w="29" w:type="dxa"/>
              <w:left w:w="72" w:type="dxa"/>
              <w:bottom w:w="29" w:type="dxa"/>
              <w:right w:w="72" w:type="dxa"/>
            </w:tcMar>
          </w:tcPr>
          <w:p w14:paraId="57FF43F6" w14:textId="77777777" w:rsidR="00F0541A" w:rsidRPr="00F0541A" w:rsidRDefault="00F0541A" w:rsidP="00D25112">
            <w:pPr>
              <w:pStyle w:val="Captiontext"/>
            </w:pPr>
            <w:r w:rsidRPr="00F0541A">
              <w:t>Topcon GB1000</w:t>
            </w:r>
          </w:p>
        </w:tc>
        <w:tc>
          <w:tcPr>
            <w:tcW w:w="3240" w:type="dxa"/>
            <w:tcMar>
              <w:top w:w="29" w:type="dxa"/>
              <w:left w:w="72" w:type="dxa"/>
              <w:bottom w:w="29" w:type="dxa"/>
              <w:right w:w="72" w:type="dxa"/>
            </w:tcMar>
          </w:tcPr>
          <w:p w14:paraId="76DF17DE" w14:textId="77777777" w:rsidR="00F0541A" w:rsidRPr="00F0541A" w:rsidRDefault="00F0541A" w:rsidP="00D25112">
            <w:pPr>
              <w:pStyle w:val="Captiontext"/>
            </w:pPr>
            <w:r w:rsidRPr="00F0541A">
              <w:t>4 W</w:t>
            </w:r>
          </w:p>
        </w:tc>
        <w:tc>
          <w:tcPr>
            <w:tcW w:w="3775" w:type="dxa"/>
            <w:tcMar>
              <w:top w:w="29" w:type="dxa"/>
              <w:left w:w="72" w:type="dxa"/>
              <w:bottom w:w="29" w:type="dxa"/>
              <w:right w:w="72" w:type="dxa"/>
            </w:tcMar>
          </w:tcPr>
          <w:p w14:paraId="67A3A83E" w14:textId="5025D2C8" w:rsidR="00D95059" w:rsidRPr="00F0541A" w:rsidRDefault="00F0541A" w:rsidP="00D25112">
            <w:pPr>
              <w:pStyle w:val="Captiontext"/>
            </w:pPr>
            <w:r w:rsidRPr="00F0541A">
              <w:t>1.9 days</w:t>
            </w:r>
          </w:p>
        </w:tc>
      </w:tr>
      <w:tr w:rsidR="00D95059" w:rsidRPr="00F0541A" w14:paraId="0E3138CC" w14:textId="77777777" w:rsidTr="00CE54E7">
        <w:tc>
          <w:tcPr>
            <w:tcW w:w="2227" w:type="dxa"/>
            <w:tcMar>
              <w:top w:w="29" w:type="dxa"/>
              <w:left w:w="72" w:type="dxa"/>
              <w:bottom w:w="29" w:type="dxa"/>
              <w:right w:w="72" w:type="dxa"/>
            </w:tcMar>
          </w:tcPr>
          <w:p w14:paraId="45FA66B6" w14:textId="6FB4B738" w:rsidR="00D95059" w:rsidRPr="00F0541A" w:rsidRDefault="00D95059" w:rsidP="00D25112">
            <w:pPr>
              <w:pStyle w:val="Captiontext"/>
            </w:pPr>
            <w:r>
              <w:t>Septentrio APS3G</w:t>
            </w:r>
          </w:p>
        </w:tc>
        <w:tc>
          <w:tcPr>
            <w:tcW w:w="3240" w:type="dxa"/>
            <w:tcMar>
              <w:top w:w="29" w:type="dxa"/>
              <w:left w:w="72" w:type="dxa"/>
              <w:bottom w:w="29" w:type="dxa"/>
              <w:right w:w="72" w:type="dxa"/>
            </w:tcMar>
          </w:tcPr>
          <w:p w14:paraId="324324AB" w14:textId="0ABC4FC3" w:rsidR="00D95059" w:rsidRPr="00F0541A" w:rsidRDefault="00D95059" w:rsidP="00D25112">
            <w:pPr>
              <w:pStyle w:val="Captiontext"/>
            </w:pPr>
            <w:r>
              <w:t>4 W</w:t>
            </w:r>
            <w:r w:rsidR="001516BB">
              <w:t xml:space="preserve"> </w:t>
            </w:r>
          </w:p>
        </w:tc>
        <w:tc>
          <w:tcPr>
            <w:tcW w:w="3775" w:type="dxa"/>
            <w:tcMar>
              <w:top w:w="29" w:type="dxa"/>
              <w:left w:w="72" w:type="dxa"/>
              <w:bottom w:w="29" w:type="dxa"/>
              <w:right w:w="72" w:type="dxa"/>
            </w:tcMar>
          </w:tcPr>
          <w:p w14:paraId="54E271B6" w14:textId="5FEB4C5D" w:rsidR="00D95059" w:rsidRPr="00F0541A" w:rsidRDefault="00D95059" w:rsidP="00D25112">
            <w:pPr>
              <w:pStyle w:val="Captiontext"/>
            </w:pPr>
            <w:r>
              <w:t>~</w:t>
            </w:r>
            <w:r w:rsidR="00957224">
              <w:t>1.5–</w:t>
            </w:r>
            <w:r>
              <w:t>2 days</w:t>
            </w:r>
          </w:p>
        </w:tc>
      </w:tr>
    </w:tbl>
    <w:p w14:paraId="09992B76" w14:textId="1A8B8D2E" w:rsidR="00F0541A" w:rsidRDefault="00F0541A" w:rsidP="00374C06">
      <w:pPr>
        <w:pStyle w:val="Captiontext"/>
      </w:pPr>
      <w:r w:rsidRPr="00F0541A">
        <w:t xml:space="preserve">*For information on power options available from and testing performed by </w:t>
      </w:r>
      <w:proofErr w:type="spellStart"/>
      <w:r w:rsidR="0005127F">
        <w:t>EarthScope</w:t>
      </w:r>
      <w:proofErr w:type="spellEnd"/>
      <w:r w:rsidRPr="00F0541A">
        <w:t xml:space="preserve">, see </w:t>
      </w:r>
      <w:hyperlink r:id="rId15" w:history="1">
        <w:r w:rsidR="00426B3D">
          <w:rPr>
            <w:rStyle w:val="Hyperlink"/>
          </w:rPr>
          <w:t>http://kb.unavco.org/category/gnss-and-related-equipment/power/93/</w:t>
        </w:r>
      </w:hyperlink>
      <w:r w:rsidR="004D3B2B">
        <w:t xml:space="preserve">. </w:t>
      </w:r>
    </w:p>
    <w:p w14:paraId="5AF70544" w14:textId="77777777" w:rsidR="00374C06" w:rsidRPr="00F0541A" w:rsidRDefault="00374C06" w:rsidP="00374C06">
      <w:pPr>
        <w:pStyle w:val="Captiontext"/>
      </w:pPr>
    </w:p>
    <w:p w14:paraId="54250F34" w14:textId="4AF8053B" w:rsidR="00F0541A" w:rsidRPr="00F0541A" w:rsidRDefault="00EB4D3B" w:rsidP="00374C06">
      <w:pPr>
        <w:pStyle w:val="Heading2"/>
      </w:pPr>
      <w:bookmarkStart w:id="9" w:name="_Toc384646948"/>
      <w:r>
        <w:t>2.4</w:t>
      </w:r>
      <w:r w:rsidR="00F0541A" w:rsidRPr="00F0541A">
        <w:t xml:space="preserve"> Data Management, Storage, and Initial Settings</w:t>
      </w:r>
      <w:bookmarkEnd w:id="9"/>
    </w:p>
    <w:p w14:paraId="2CC526B8" w14:textId="27147A66" w:rsidR="00F0541A" w:rsidRPr="00F0541A" w:rsidRDefault="00F0541A" w:rsidP="00D25112">
      <w:r w:rsidRPr="00F0541A">
        <w:t>Data management is a small but critical step in the survey design. It is ineffective to have a well-designed survey only to find out you have run out of storage space, lost the data, or collected improper occupation lengths for the precision needed. Each unit has a unique set of capabilities and limitations (Table 2).</w:t>
      </w:r>
      <w:r w:rsidR="00DA76AA">
        <w:t xml:space="preserve"> </w:t>
      </w:r>
      <w:r w:rsidRPr="00F0541A">
        <w:t>Consider the following:</w:t>
      </w:r>
    </w:p>
    <w:p w14:paraId="226B18BE" w14:textId="77777777" w:rsidR="00F0541A" w:rsidRPr="00F0541A" w:rsidRDefault="00F0541A" w:rsidP="002E60B1">
      <w:pPr>
        <w:pStyle w:val="ListParagraph"/>
        <w:numPr>
          <w:ilvl w:val="0"/>
          <w:numId w:val="48"/>
        </w:numPr>
        <w:spacing w:line="240" w:lineRule="auto"/>
      </w:pPr>
      <w:r w:rsidRPr="002E60B1">
        <w:rPr>
          <w:b/>
        </w:rPr>
        <w:t>File length</w:t>
      </w:r>
      <w:r w:rsidRPr="00F0541A">
        <w:t xml:space="preserve"> – do you want the receiver to bin the data into files of a fixed time window?</w:t>
      </w:r>
    </w:p>
    <w:p w14:paraId="01A0F7D6" w14:textId="77D1E733" w:rsidR="00F0541A" w:rsidRPr="00F0541A" w:rsidRDefault="00F0541A" w:rsidP="002E60B1">
      <w:pPr>
        <w:pStyle w:val="ListParagraph"/>
        <w:numPr>
          <w:ilvl w:val="0"/>
          <w:numId w:val="48"/>
        </w:numPr>
        <w:spacing w:line="240" w:lineRule="auto"/>
      </w:pPr>
      <w:r w:rsidRPr="002E60B1">
        <w:rPr>
          <w:b/>
        </w:rPr>
        <w:t>Sample rate</w:t>
      </w:r>
      <w:r w:rsidRPr="00F0541A">
        <w:t xml:space="preserve"> – how often do you want the receiver to collect data?</w:t>
      </w:r>
      <w:r w:rsidR="00DA76AA">
        <w:t xml:space="preserve"> </w:t>
      </w:r>
      <w:r w:rsidRPr="00F0541A">
        <w:t>The base station (fast static and kinematic surveys) must collect data at least as often as the rover(s). A kinematic rover will typically collect 1 sample/sec</w:t>
      </w:r>
      <w:r w:rsidR="00C0373F">
        <w:t>ond</w:t>
      </w:r>
      <w:r w:rsidRPr="00F0541A">
        <w:t xml:space="preserve"> for a tot</w:t>
      </w:r>
      <w:r w:rsidR="00C0373F">
        <w:t>al occupation at each site of 5–</w:t>
      </w:r>
      <w:r w:rsidRPr="00F0541A">
        <w:t>15 sec</w:t>
      </w:r>
      <w:r w:rsidR="00C0373F">
        <w:t>onds</w:t>
      </w:r>
      <w:r w:rsidRPr="00F0541A">
        <w:t>.</w:t>
      </w:r>
    </w:p>
    <w:p w14:paraId="175072CF" w14:textId="66C9E5B6" w:rsidR="00F0541A" w:rsidRPr="00F0541A" w:rsidRDefault="00F0541A" w:rsidP="002E60B1">
      <w:pPr>
        <w:pStyle w:val="ListParagraph"/>
        <w:numPr>
          <w:ilvl w:val="0"/>
          <w:numId w:val="48"/>
        </w:numPr>
        <w:spacing w:line="240" w:lineRule="auto"/>
      </w:pPr>
      <w:r w:rsidRPr="002E60B1">
        <w:rPr>
          <w:b/>
        </w:rPr>
        <w:t>Elevation cutoff angle</w:t>
      </w:r>
      <w:r w:rsidRPr="00F0541A">
        <w:t xml:space="preserve"> – data coming from low-elevation satellites is often noisy because of the atmosphere; below what elevation do you want the receiver to discard, rather than store, the data?</w:t>
      </w:r>
      <w:r w:rsidR="00DA76AA">
        <w:t xml:space="preserve"> </w:t>
      </w:r>
      <w:r w:rsidRPr="00F0541A">
        <w:t>Note that this data can also be discarded during p</w:t>
      </w:r>
      <w:r w:rsidR="00C0373F">
        <w:t>rocessing. A typical value is 5–</w:t>
      </w:r>
      <w:r w:rsidRPr="00F0541A">
        <w:t>10°</w:t>
      </w:r>
      <w:r w:rsidRPr="002E60B1">
        <w:rPr>
          <w:b/>
        </w:rPr>
        <w:t xml:space="preserve"> </w:t>
      </w:r>
    </w:p>
    <w:p w14:paraId="3070A48C" w14:textId="7FD6BF5D" w:rsidR="00F0541A" w:rsidRPr="00F0541A" w:rsidRDefault="00F0541A" w:rsidP="002E60B1">
      <w:pPr>
        <w:pStyle w:val="ListParagraph"/>
        <w:numPr>
          <w:ilvl w:val="0"/>
          <w:numId w:val="48"/>
        </w:numPr>
        <w:spacing w:line="240" w:lineRule="auto"/>
      </w:pPr>
      <w:r w:rsidRPr="002E60B1">
        <w:rPr>
          <w:b/>
        </w:rPr>
        <w:t xml:space="preserve">Storage Capacity </w:t>
      </w:r>
      <w:r w:rsidR="00092C61">
        <w:softHyphen/>
        <w:t>–</w:t>
      </w:r>
      <w:r w:rsidRPr="00F0541A">
        <w:t xml:space="preserve"> There must be enough free memory in the receiver for the desired survey.</w:t>
      </w:r>
      <w:r w:rsidR="00DA76AA">
        <w:t xml:space="preserve"> </w:t>
      </w:r>
      <w:r w:rsidRPr="00F0541A">
        <w:t>Whereas memory is an issue with older receivers, the later generation receivers have large amounts of data storage. File size is dependent on manufacturer file formatting. Note the Topcon collects half as much data at a 30</w:t>
      </w:r>
      <w:r w:rsidR="00F13C0F">
        <w:t>-</w:t>
      </w:r>
      <w:r w:rsidRPr="00F0541A">
        <w:t>s</w:t>
      </w:r>
      <w:r w:rsidR="00F13C0F">
        <w:t>econd</w:t>
      </w:r>
      <w:r w:rsidRPr="00F0541A">
        <w:t xml:space="preserve"> sample rate (versus 15</w:t>
      </w:r>
      <w:r w:rsidR="00F13C0F">
        <w:t>-</w:t>
      </w:r>
      <w:r w:rsidRPr="00F0541A">
        <w:t>s</w:t>
      </w:r>
      <w:r w:rsidR="00F13C0F">
        <w:t>econd</w:t>
      </w:r>
      <w:r w:rsidRPr="00F0541A">
        <w:t xml:space="preserve"> on Trimble), but produces a larger file. Upgraded storage space is relatively cheap and easy to acquire.</w:t>
      </w:r>
    </w:p>
    <w:p w14:paraId="3BEA4385" w14:textId="4D26AD44" w:rsidR="005345A0" w:rsidRPr="00F35176" w:rsidRDefault="005345A0" w:rsidP="005345A0">
      <w:pPr>
        <w:rPr>
          <w:rFonts w:ascii="Arial" w:hAnsi="Arial" w:cs="Arial"/>
          <w:sz w:val="20"/>
          <w:szCs w:val="20"/>
        </w:rPr>
      </w:pPr>
      <w:r w:rsidRPr="00F35176">
        <w:rPr>
          <w:rFonts w:ascii="Arial" w:hAnsi="Arial" w:cs="Arial"/>
          <w:sz w:val="20"/>
          <w:szCs w:val="20"/>
        </w:rPr>
        <w:t>T</w:t>
      </w:r>
      <w:r>
        <w:rPr>
          <w:rFonts w:ascii="Arial" w:hAnsi="Arial" w:cs="Arial"/>
          <w:sz w:val="20"/>
          <w:szCs w:val="20"/>
        </w:rPr>
        <w:t>able 3. T</w:t>
      </w:r>
      <w:r w:rsidRPr="00F35176">
        <w:rPr>
          <w:rFonts w:ascii="Arial" w:hAnsi="Arial" w:cs="Arial"/>
          <w:sz w:val="20"/>
          <w:szCs w:val="20"/>
        </w:rPr>
        <w:t xml:space="preserve">ypical </w:t>
      </w:r>
      <w:r>
        <w:rPr>
          <w:rFonts w:ascii="Arial" w:hAnsi="Arial" w:cs="Arial"/>
          <w:sz w:val="20"/>
          <w:szCs w:val="20"/>
        </w:rPr>
        <w:t>parameters for different survey styles (</w:t>
      </w:r>
      <w:r w:rsidRPr="00F35176">
        <w:rPr>
          <w:rFonts w:ascii="Arial" w:hAnsi="Arial" w:cs="Arial"/>
          <w:sz w:val="20"/>
          <w:szCs w:val="20"/>
        </w:rPr>
        <w:t>file lengths, sample rates</w:t>
      </w:r>
      <w:r>
        <w:rPr>
          <w:rFonts w:ascii="Arial" w:hAnsi="Arial" w:cs="Arial"/>
          <w:sz w:val="20"/>
          <w:szCs w:val="20"/>
        </w:rPr>
        <w:t>, and elevation cutoffs)</w:t>
      </w:r>
    </w:p>
    <w:tbl>
      <w:tblPr>
        <w:tblStyle w:val="TableGrid"/>
        <w:tblW w:w="0" w:type="auto"/>
        <w:tblInd w:w="108" w:type="dxa"/>
        <w:tblLook w:val="01E0" w:firstRow="1" w:lastRow="1" w:firstColumn="1" w:lastColumn="1" w:noHBand="0" w:noVBand="0"/>
      </w:tblPr>
      <w:tblGrid>
        <w:gridCol w:w="1507"/>
        <w:gridCol w:w="1350"/>
        <w:gridCol w:w="1710"/>
        <w:gridCol w:w="2070"/>
        <w:gridCol w:w="2605"/>
      </w:tblGrid>
      <w:tr w:rsidR="005345A0" w:rsidRPr="003C2B66" w14:paraId="5DC826DB" w14:textId="77777777" w:rsidTr="00C92F39">
        <w:trPr>
          <w:trHeight w:val="350"/>
        </w:trPr>
        <w:tc>
          <w:tcPr>
            <w:tcW w:w="1507" w:type="dxa"/>
            <w:vAlign w:val="center"/>
          </w:tcPr>
          <w:p w14:paraId="252D21B4" w14:textId="77777777" w:rsidR="005345A0" w:rsidRPr="003C2B66" w:rsidRDefault="005345A0" w:rsidP="005345A0">
            <w:pPr>
              <w:spacing w:after="0"/>
              <w:rPr>
                <w:rFonts w:ascii="Arial" w:hAnsi="Arial" w:cs="Arial"/>
                <w:b/>
                <w:bCs/>
                <w:sz w:val="20"/>
                <w:szCs w:val="20"/>
              </w:rPr>
            </w:pPr>
            <w:r>
              <w:rPr>
                <w:rFonts w:ascii="Arial" w:hAnsi="Arial" w:cs="Arial"/>
                <w:b/>
                <w:bCs/>
                <w:sz w:val="20"/>
                <w:szCs w:val="20"/>
              </w:rPr>
              <w:t>Survey s</w:t>
            </w:r>
            <w:r w:rsidRPr="003C2B66">
              <w:rPr>
                <w:rFonts w:ascii="Arial" w:hAnsi="Arial" w:cs="Arial"/>
                <w:b/>
                <w:bCs/>
                <w:sz w:val="20"/>
                <w:szCs w:val="20"/>
              </w:rPr>
              <w:t>tyle</w:t>
            </w:r>
          </w:p>
        </w:tc>
        <w:tc>
          <w:tcPr>
            <w:tcW w:w="1350" w:type="dxa"/>
            <w:vAlign w:val="center"/>
          </w:tcPr>
          <w:p w14:paraId="4F72CECE" w14:textId="77777777" w:rsidR="005345A0" w:rsidRPr="003C2B66" w:rsidRDefault="005345A0" w:rsidP="005345A0">
            <w:pPr>
              <w:spacing w:after="0"/>
              <w:rPr>
                <w:rFonts w:ascii="Arial" w:hAnsi="Arial" w:cs="Arial"/>
                <w:b/>
                <w:bCs/>
                <w:sz w:val="20"/>
                <w:szCs w:val="20"/>
              </w:rPr>
            </w:pPr>
            <w:r>
              <w:rPr>
                <w:rFonts w:ascii="Arial" w:hAnsi="Arial" w:cs="Arial"/>
                <w:b/>
                <w:bCs/>
                <w:sz w:val="20"/>
                <w:szCs w:val="20"/>
              </w:rPr>
              <w:t>File length</w:t>
            </w:r>
          </w:p>
        </w:tc>
        <w:tc>
          <w:tcPr>
            <w:tcW w:w="1710" w:type="dxa"/>
            <w:vAlign w:val="center"/>
          </w:tcPr>
          <w:p w14:paraId="02749B91" w14:textId="77777777" w:rsidR="005345A0" w:rsidRPr="003C2B66" w:rsidRDefault="005345A0" w:rsidP="005345A0">
            <w:pPr>
              <w:spacing w:after="0"/>
              <w:rPr>
                <w:rFonts w:ascii="Arial" w:hAnsi="Arial" w:cs="Arial"/>
                <w:b/>
                <w:bCs/>
                <w:sz w:val="20"/>
                <w:szCs w:val="20"/>
              </w:rPr>
            </w:pPr>
            <w:r>
              <w:rPr>
                <w:rFonts w:ascii="Arial" w:hAnsi="Arial" w:cs="Arial"/>
                <w:b/>
                <w:bCs/>
                <w:sz w:val="20"/>
                <w:szCs w:val="20"/>
              </w:rPr>
              <w:t>Sample r</w:t>
            </w:r>
            <w:r w:rsidRPr="003C2B66">
              <w:rPr>
                <w:rFonts w:ascii="Arial" w:hAnsi="Arial" w:cs="Arial"/>
                <w:b/>
                <w:bCs/>
                <w:sz w:val="20"/>
                <w:szCs w:val="20"/>
              </w:rPr>
              <w:t>ate</w:t>
            </w:r>
          </w:p>
        </w:tc>
        <w:tc>
          <w:tcPr>
            <w:tcW w:w="2070" w:type="dxa"/>
            <w:vAlign w:val="center"/>
          </w:tcPr>
          <w:p w14:paraId="4E80BE46" w14:textId="77777777" w:rsidR="005345A0" w:rsidRPr="008E3497" w:rsidRDefault="005345A0" w:rsidP="005345A0">
            <w:pPr>
              <w:spacing w:after="0"/>
              <w:rPr>
                <w:rFonts w:ascii="Arial" w:hAnsi="Arial" w:cs="Arial"/>
                <w:b/>
                <w:bCs/>
                <w:sz w:val="20"/>
                <w:szCs w:val="20"/>
              </w:rPr>
            </w:pPr>
            <w:r>
              <w:rPr>
                <w:rFonts w:ascii="Arial" w:hAnsi="Arial" w:cs="Arial"/>
                <w:b/>
                <w:bCs/>
                <w:sz w:val="20"/>
                <w:szCs w:val="20"/>
              </w:rPr>
              <w:t>Occupation t</w:t>
            </w:r>
            <w:r w:rsidRPr="008E3497">
              <w:rPr>
                <w:rFonts w:ascii="Arial" w:hAnsi="Arial" w:cs="Arial"/>
                <w:b/>
                <w:bCs/>
                <w:sz w:val="20"/>
                <w:szCs w:val="20"/>
              </w:rPr>
              <w:t>ime</w:t>
            </w:r>
          </w:p>
        </w:tc>
        <w:tc>
          <w:tcPr>
            <w:tcW w:w="2605" w:type="dxa"/>
            <w:vAlign w:val="center"/>
          </w:tcPr>
          <w:p w14:paraId="3C1070E7" w14:textId="77777777" w:rsidR="005345A0" w:rsidRPr="003C2B66" w:rsidRDefault="005345A0" w:rsidP="005345A0">
            <w:pPr>
              <w:spacing w:after="0"/>
              <w:rPr>
                <w:rFonts w:ascii="Arial" w:hAnsi="Arial" w:cs="Arial"/>
                <w:b/>
                <w:bCs/>
                <w:sz w:val="20"/>
                <w:szCs w:val="20"/>
              </w:rPr>
            </w:pPr>
            <w:r>
              <w:rPr>
                <w:rFonts w:ascii="Arial" w:hAnsi="Arial" w:cs="Arial"/>
                <w:b/>
                <w:bCs/>
                <w:sz w:val="20"/>
                <w:szCs w:val="20"/>
              </w:rPr>
              <w:t>Elevation cutoff a</w:t>
            </w:r>
            <w:r w:rsidRPr="003C2B66">
              <w:rPr>
                <w:rFonts w:ascii="Arial" w:hAnsi="Arial" w:cs="Arial"/>
                <w:b/>
                <w:bCs/>
                <w:sz w:val="20"/>
                <w:szCs w:val="20"/>
              </w:rPr>
              <w:t>ngle</w:t>
            </w:r>
          </w:p>
        </w:tc>
      </w:tr>
      <w:tr w:rsidR="005345A0" w:rsidRPr="003C2B66" w14:paraId="6F7D887C" w14:textId="77777777" w:rsidTr="005345A0">
        <w:trPr>
          <w:trHeight w:val="346"/>
        </w:trPr>
        <w:tc>
          <w:tcPr>
            <w:tcW w:w="1507" w:type="dxa"/>
            <w:vAlign w:val="center"/>
          </w:tcPr>
          <w:p w14:paraId="628790B3" w14:textId="77777777" w:rsidR="005345A0" w:rsidRPr="003C2B66" w:rsidRDefault="005345A0" w:rsidP="005345A0">
            <w:pPr>
              <w:spacing w:after="0"/>
              <w:rPr>
                <w:rFonts w:ascii="Arial" w:hAnsi="Arial" w:cs="Arial"/>
                <w:sz w:val="20"/>
                <w:szCs w:val="20"/>
              </w:rPr>
            </w:pPr>
            <w:r>
              <w:rPr>
                <w:rFonts w:ascii="Arial" w:hAnsi="Arial" w:cs="Arial"/>
                <w:sz w:val="20"/>
                <w:szCs w:val="20"/>
              </w:rPr>
              <w:t>Continuous</w:t>
            </w:r>
          </w:p>
        </w:tc>
        <w:tc>
          <w:tcPr>
            <w:tcW w:w="1350" w:type="dxa"/>
            <w:vAlign w:val="center"/>
          </w:tcPr>
          <w:p w14:paraId="05C70783" w14:textId="77777777" w:rsidR="005345A0" w:rsidRDefault="005345A0" w:rsidP="005345A0">
            <w:pPr>
              <w:spacing w:after="0"/>
              <w:rPr>
                <w:rFonts w:ascii="Arial" w:hAnsi="Arial" w:cs="Arial"/>
                <w:sz w:val="20"/>
                <w:szCs w:val="20"/>
              </w:rPr>
            </w:pPr>
            <w:r>
              <w:rPr>
                <w:rFonts w:ascii="Arial" w:hAnsi="Arial" w:cs="Arial"/>
                <w:sz w:val="20"/>
                <w:szCs w:val="20"/>
              </w:rPr>
              <w:t xml:space="preserve">24 </w:t>
            </w:r>
            <w:proofErr w:type="spellStart"/>
            <w:r>
              <w:rPr>
                <w:rFonts w:ascii="Arial" w:hAnsi="Arial" w:cs="Arial"/>
                <w:sz w:val="20"/>
                <w:szCs w:val="20"/>
              </w:rPr>
              <w:t>hr</w:t>
            </w:r>
            <w:proofErr w:type="spellEnd"/>
          </w:p>
        </w:tc>
        <w:tc>
          <w:tcPr>
            <w:tcW w:w="1710" w:type="dxa"/>
            <w:vAlign w:val="center"/>
          </w:tcPr>
          <w:p w14:paraId="3F77CFF5" w14:textId="77777777" w:rsidR="005345A0" w:rsidRPr="003C2B66" w:rsidRDefault="005345A0" w:rsidP="005345A0">
            <w:pPr>
              <w:spacing w:after="0"/>
              <w:rPr>
                <w:rFonts w:ascii="Arial" w:hAnsi="Arial" w:cs="Arial"/>
                <w:sz w:val="20"/>
                <w:szCs w:val="20"/>
              </w:rPr>
            </w:pPr>
            <w:r w:rsidRPr="003C2B66">
              <w:rPr>
                <w:rFonts w:ascii="Arial" w:hAnsi="Arial" w:cs="Arial"/>
                <w:sz w:val="20"/>
                <w:szCs w:val="20"/>
              </w:rPr>
              <w:t>30 seconds</w:t>
            </w:r>
          </w:p>
        </w:tc>
        <w:tc>
          <w:tcPr>
            <w:tcW w:w="2070" w:type="dxa"/>
            <w:vAlign w:val="center"/>
          </w:tcPr>
          <w:p w14:paraId="7271B9A6" w14:textId="77777777" w:rsidR="005345A0" w:rsidRDefault="005345A0" w:rsidP="005345A0">
            <w:pPr>
              <w:spacing w:after="0"/>
              <w:rPr>
                <w:rFonts w:ascii="Arial" w:hAnsi="Arial" w:cs="Arial"/>
                <w:sz w:val="20"/>
                <w:szCs w:val="20"/>
              </w:rPr>
            </w:pPr>
            <w:r>
              <w:rPr>
                <w:rFonts w:ascii="Arial" w:hAnsi="Arial" w:cs="Arial"/>
                <w:sz w:val="20"/>
                <w:szCs w:val="20"/>
              </w:rPr>
              <w:t>Continuous</w:t>
            </w:r>
          </w:p>
        </w:tc>
        <w:tc>
          <w:tcPr>
            <w:tcW w:w="2605" w:type="dxa"/>
            <w:vAlign w:val="center"/>
          </w:tcPr>
          <w:p w14:paraId="0FEC18BB" w14:textId="689DD466" w:rsidR="005345A0" w:rsidRPr="003C2B66" w:rsidRDefault="001476ED" w:rsidP="005345A0">
            <w:pPr>
              <w:spacing w:after="0"/>
              <w:rPr>
                <w:rFonts w:ascii="Arial" w:hAnsi="Arial" w:cs="Arial"/>
                <w:sz w:val="20"/>
                <w:szCs w:val="20"/>
              </w:rPr>
            </w:pPr>
            <w:r>
              <w:rPr>
                <w:rFonts w:ascii="Arial" w:hAnsi="Arial" w:cs="Arial"/>
                <w:sz w:val="20"/>
                <w:szCs w:val="20"/>
              </w:rPr>
              <w:t>0-10</w:t>
            </w:r>
            <w:r w:rsidR="005345A0" w:rsidRPr="003C2B66">
              <w:rPr>
                <w:rFonts w:ascii="Arial" w:hAnsi="Arial" w:cs="Arial"/>
                <w:sz w:val="20"/>
                <w:szCs w:val="20"/>
              </w:rPr>
              <w:t xml:space="preserve"> degrees</w:t>
            </w:r>
          </w:p>
        </w:tc>
      </w:tr>
      <w:tr w:rsidR="005345A0" w:rsidRPr="003C2B66" w14:paraId="34FE49D0" w14:textId="77777777" w:rsidTr="005345A0">
        <w:trPr>
          <w:trHeight w:val="346"/>
        </w:trPr>
        <w:tc>
          <w:tcPr>
            <w:tcW w:w="1507" w:type="dxa"/>
            <w:vAlign w:val="center"/>
          </w:tcPr>
          <w:p w14:paraId="3DE9F2FC" w14:textId="77777777" w:rsidR="005345A0" w:rsidRPr="003C2B66" w:rsidRDefault="005345A0" w:rsidP="005345A0">
            <w:pPr>
              <w:spacing w:after="0"/>
              <w:rPr>
                <w:rFonts w:ascii="Arial" w:hAnsi="Arial" w:cs="Arial"/>
                <w:sz w:val="20"/>
                <w:szCs w:val="20"/>
              </w:rPr>
            </w:pPr>
            <w:r w:rsidRPr="003C2B66">
              <w:rPr>
                <w:rFonts w:ascii="Arial" w:hAnsi="Arial" w:cs="Arial"/>
                <w:sz w:val="20"/>
                <w:szCs w:val="20"/>
              </w:rPr>
              <w:t>Static</w:t>
            </w:r>
          </w:p>
        </w:tc>
        <w:tc>
          <w:tcPr>
            <w:tcW w:w="1350" w:type="dxa"/>
            <w:vAlign w:val="center"/>
          </w:tcPr>
          <w:p w14:paraId="531B83CA" w14:textId="77777777" w:rsidR="005345A0" w:rsidRPr="003C2B66" w:rsidRDefault="005345A0" w:rsidP="005345A0">
            <w:pPr>
              <w:spacing w:after="0"/>
              <w:rPr>
                <w:rFonts w:ascii="Arial" w:hAnsi="Arial" w:cs="Arial"/>
                <w:sz w:val="20"/>
                <w:szCs w:val="20"/>
              </w:rPr>
            </w:pPr>
            <w:r>
              <w:rPr>
                <w:rFonts w:ascii="Arial" w:hAnsi="Arial" w:cs="Arial"/>
                <w:sz w:val="20"/>
                <w:szCs w:val="20"/>
              </w:rPr>
              <w:t xml:space="preserve">2+ </w:t>
            </w:r>
            <w:proofErr w:type="spellStart"/>
            <w:r>
              <w:rPr>
                <w:rFonts w:ascii="Arial" w:hAnsi="Arial" w:cs="Arial"/>
                <w:sz w:val="20"/>
                <w:szCs w:val="20"/>
              </w:rPr>
              <w:t>hr</w:t>
            </w:r>
            <w:proofErr w:type="spellEnd"/>
          </w:p>
        </w:tc>
        <w:tc>
          <w:tcPr>
            <w:tcW w:w="1710" w:type="dxa"/>
            <w:vAlign w:val="center"/>
          </w:tcPr>
          <w:p w14:paraId="619BB8D8" w14:textId="77777777" w:rsidR="005345A0" w:rsidRPr="003C2B66" w:rsidRDefault="005345A0" w:rsidP="005345A0">
            <w:pPr>
              <w:spacing w:after="0"/>
              <w:rPr>
                <w:rFonts w:ascii="Arial" w:hAnsi="Arial" w:cs="Arial"/>
                <w:sz w:val="20"/>
                <w:szCs w:val="20"/>
              </w:rPr>
            </w:pPr>
            <w:r w:rsidRPr="003C2B66">
              <w:rPr>
                <w:rFonts w:ascii="Arial" w:hAnsi="Arial" w:cs="Arial"/>
                <w:sz w:val="20"/>
                <w:szCs w:val="20"/>
              </w:rPr>
              <w:t>30 seconds</w:t>
            </w:r>
          </w:p>
        </w:tc>
        <w:tc>
          <w:tcPr>
            <w:tcW w:w="2070" w:type="dxa"/>
            <w:vAlign w:val="center"/>
          </w:tcPr>
          <w:p w14:paraId="2E0F15DB" w14:textId="77777777" w:rsidR="005345A0" w:rsidRPr="003C2B66" w:rsidRDefault="005345A0" w:rsidP="005345A0">
            <w:pPr>
              <w:spacing w:after="0"/>
              <w:rPr>
                <w:rFonts w:ascii="Arial" w:hAnsi="Arial" w:cs="Arial"/>
                <w:sz w:val="20"/>
                <w:szCs w:val="20"/>
              </w:rPr>
            </w:pPr>
            <w:r>
              <w:rPr>
                <w:rFonts w:ascii="Arial" w:hAnsi="Arial" w:cs="Arial"/>
                <w:sz w:val="20"/>
                <w:szCs w:val="20"/>
              </w:rPr>
              <w:t>2+ hours</w:t>
            </w:r>
          </w:p>
        </w:tc>
        <w:tc>
          <w:tcPr>
            <w:tcW w:w="2605" w:type="dxa"/>
            <w:vAlign w:val="center"/>
          </w:tcPr>
          <w:p w14:paraId="13C62ECE" w14:textId="4D8ED87F" w:rsidR="005345A0" w:rsidRPr="003C2B66" w:rsidRDefault="005345A0" w:rsidP="005345A0">
            <w:pPr>
              <w:spacing w:after="0"/>
              <w:rPr>
                <w:rFonts w:ascii="Arial" w:hAnsi="Arial" w:cs="Arial"/>
                <w:sz w:val="20"/>
                <w:szCs w:val="20"/>
              </w:rPr>
            </w:pPr>
            <w:r>
              <w:rPr>
                <w:rFonts w:ascii="Arial" w:hAnsi="Arial" w:cs="Arial"/>
                <w:sz w:val="20"/>
                <w:szCs w:val="20"/>
              </w:rPr>
              <w:t>0</w:t>
            </w:r>
            <w:r w:rsidR="001476ED">
              <w:rPr>
                <w:rFonts w:ascii="Arial" w:hAnsi="Arial" w:cs="Arial"/>
                <w:sz w:val="20"/>
                <w:szCs w:val="20"/>
              </w:rPr>
              <w:t>-10</w:t>
            </w:r>
            <w:r w:rsidRPr="003C2B66">
              <w:rPr>
                <w:rFonts w:ascii="Arial" w:hAnsi="Arial" w:cs="Arial"/>
                <w:sz w:val="20"/>
                <w:szCs w:val="20"/>
              </w:rPr>
              <w:t xml:space="preserve"> degrees</w:t>
            </w:r>
          </w:p>
        </w:tc>
      </w:tr>
      <w:tr w:rsidR="005345A0" w:rsidRPr="003C2B66" w14:paraId="62981B25" w14:textId="77777777" w:rsidTr="005345A0">
        <w:trPr>
          <w:trHeight w:val="346"/>
        </w:trPr>
        <w:tc>
          <w:tcPr>
            <w:tcW w:w="1507" w:type="dxa"/>
            <w:vAlign w:val="center"/>
          </w:tcPr>
          <w:p w14:paraId="1A627427" w14:textId="77777777" w:rsidR="005345A0" w:rsidRPr="003C2B66" w:rsidRDefault="005345A0" w:rsidP="005345A0">
            <w:pPr>
              <w:spacing w:after="0"/>
              <w:rPr>
                <w:rFonts w:ascii="Arial" w:hAnsi="Arial" w:cs="Arial"/>
                <w:sz w:val="20"/>
                <w:szCs w:val="20"/>
              </w:rPr>
            </w:pPr>
            <w:r w:rsidRPr="003C2B66">
              <w:rPr>
                <w:rFonts w:ascii="Arial" w:hAnsi="Arial" w:cs="Arial"/>
                <w:sz w:val="20"/>
                <w:szCs w:val="20"/>
              </w:rPr>
              <w:t>Rapid Static</w:t>
            </w:r>
          </w:p>
        </w:tc>
        <w:tc>
          <w:tcPr>
            <w:tcW w:w="1350" w:type="dxa"/>
            <w:vAlign w:val="center"/>
          </w:tcPr>
          <w:p w14:paraId="4E0EA980" w14:textId="77777777" w:rsidR="005345A0" w:rsidRPr="003C2B66" w:rsidRDefault="005345A0" w:rsidP="005345A0">
            <w:pPr>
              <w:spacing w:after="0"/>
              <w:rPr>
                <w:rFonts w:ascii="Arial" w:hAnsi="Arial" w:cs="Arial"/>
                <w:sz w:val="20"/>
                <w:szCs w:val="20"/>
              </w:rPr>
            </w:pPr>
            <w:r>
              <w:rPr>
                <w:rFonts w:ascii="Arial" w:hAnsi="Arial" w:cs="Arial"/>
                <w:sz w:val="20"/>
                <w:szCs w:val="20"/>
              </w:rPr>
              <w:t>none</w:t>
            </w:r>
          </w:p>
        </w:tc>
        <w:tc>
          <w:tcPr>
            <w:tcW w:w="1710" w:type="dxa"/>
            <w:vAlign w:val="center"/>
          </w:tcPr>
          <w:p w14:paraId="23896938" w14:textId="77777777" w:rsidR="005345A0" w:rsidRPr="003C2B66" w:rsidRDefault="005345A0" w:rsidP="005345A0">
            <w:pPr>
              <w:spacing w:after="0"/>
              <w:rPr>
                <w:rFonts w:ascii="Arial" w:hAnsi="Arial" w:cs="Arial"/>
                <w:sz w:val="20"/>
                <w:szCs w:val="20"/>
              </w:rPr>
            </w:pPr>
            <w:r w:rsidRPr="003C2B66">
              <w:rPr>
                <w:rFonts w:ascii="Arial" w:hAnsi="Arial" w:cs="Arial"/>
                <w:sz w:val="20"/>
                <w:szCs w:val="20"/>
              </w:rPr>
              <w:t>15 seconds</w:t>
            </w:r>
          </w:p>
        </w:tc>
        <w:tc>
          <w:tcPr>
            <w:tcW w:w="2070" w:type="dxa"/>
            <w:vAlign w:val="center"/>
          </w:tcPr>
          <w:p w14:paraId="69965B63" w14:textId="77777777" w:rsidR="005345A0" w:rsidRPr="003C2B66" w:rsidRDefault="005345A0" w:rsidP="005345A0">
            <w:pPr>
              <w:spacing w:after="0"/>
              <w:rPr>
                <w:rFonts w:ascii="Arial" w:hAnsi="Arial" w:cs="Arial"/>
                <w:sz w:val="20"/>
                <w:szCs w:val="20"/>
              </w:rPr>
            </w:pPr>
            <w:r>
              <w:rPr>
                <w:rFonts w:ascii="Arial" w:hAnsi="Arial" w:cs="Arial"/>
                <w:sz w:val="20"/>
                <w:szCs w:val="20"/>
              </w:rPr>
              <w:t>5+ minutes</w:t>
            </w:r>
          </w:p>
        </w:tc>
        <w:tc>
          <w:tcPr>
            <w:tcW w:w="2605" w:type="dxa"/>
            <w:vAlign w:val="center"/>
          </w:tcPr>
          <w:p w14:paraId="483CE132" w14:textId="7C145122" w:rsidR="005345A0" w:rsidRPr="003C2B66" w:rsidRDefault="001476ED" w:rsidP="005345A0">
            <w:pPr>
              <w:spacing w:after="0"/>
              <w:rPr>
                <w:rFonts w:ascii="Arial" w:hAnsi="Arial" w:cs="Arial"/>
                <w:sz w:val="20"/>
                <w:szCs w:val="20"/>
              </w:rPr>
            </w:pPr>
            <w:r>
              <w:rPr>
                <w:rFonts w:ascii="Arial" w:hAnsi="Arial" w:cs="Arial"/>
                <w:sz w:val="20"/>
                <w:szCs w:val="20"/>
              </w:rPr>
              <w:t>0-10</w:t>
            </w:r>
            <w:r w:rsidR="005345A0" w:rsidRPr="003C2B66">
              <w:rPr>
                <w:rFonts w:ascii="Arial" w:hAnsi="Arial" w:cs="Arial"/>
                <w:sz w:val="20"/>
                <w:szCs w:val="20"/>
              </w:rPr>
              <w:t xml:space="preserve"> degrees</w:t>
            </w:r>
          </w:p>
        </w:tc>
      </w:tr>
      <w:tr w:rsidR="005345A0" w:rsidRPr="003C2B66" w14:paraId="26F0DBB3" w14:textId="77777777" w:rsidTr="005345A0">
        <w:trPr>
          <w:trHeight w:val="346"/>
        </w:trPr>
        <w:tc>
          <w:tcPr>
            <w:tcW w:w="1507" w:type="dxa"/>
            <w:vAlign w:val="center"/>
          </w:tcPr>
          <w:p w14:paraId="00564E6F" w14:textId="77777777" w:rsidR="005345A0" w:rsidRPr="003C2B66" w:rsidRDefault="005345A0" w:rsidP="005345A0">
            <w:pPr>
              <w:spacing w:after="0"/>
              <w:rPr>
                <w:rFonts w:ascii="Arial" w:hAnsi="Arial" w:cs="Arial"/>
                <w:sz w:val="20"/>
                <w:szCs w:val="20"/>
              </w:rPr>
            </w:pPr>
            <w:r w:rsidRPr="003C2B66">
              <w:rPr>
                <w:rFonts w:ascii="Arial" w:hAnsi="Arial" w:cs="Arial"/>
                <w:sz w:val="20"/>
                <w:szCs w:val="20"/>
              </w:rPr>
              <w:t>Kinematic</w:t>
            </w:r>
          </w:p>
        </w:tc>
        <w:tc>
          <w:tcPr>
            <w:tcW w:w="1350" w:type="dxa"/>
            <w:vAlign w:val="center"/>
          </w:tcPr>
          <w:p w14:paraId="0A0BB2B2" w14:textId="77777777" w:rsidR="005345A0" w:rsidRPr="003C2B66" w:rsidRDefault="005345A0" w:rsidP="005345A0">
            <w:pPr>
              <w:spacing w:after="0"/>
              <w:rPr>
                <w:rFonts w:ascii="Arial" w:hAnsi="Arial" w:cs="Arial"/>
                <w:sz w:val="20"/>
                <w:szCs w:val="20"/>
              </w:rPr>
            </w:pPr>
            <w:r>
              <w:rPr>
                <w:rFonts w:ascii="Arial" w:hAnsi="Arial" w:cs="Arial"/>
                <w:sz w:val="20"/>
                <w:szCs w:val="20"/>
              </w:rPr>
              <w:t>none</w:t>
            </w:r>
          </w:p>
        </w:tc>
        <w:tc>
          <w:tcPr>
            <w:tcW w:w="1710" w:type="dxa"/>
            <w:vAlign w:val="center"/>
          </w:tcPr>
          <w:p w14:paraId="7DD31D3F" w14:textId="77777777" w:rsidR="005345A0" w:rsidRPr="003C2B66" w:rsidRDefault="005345A0" w:rsidP="005345A0">
            <w:pPr>
              <w:spacing w:after="0"/>
              <w:rPr>
                <w:rFonts w:ascii="Arial" w:hAnsi="Arial" w:cs="Arial"/>
                <w:sz w:val="20"/>
                <w:szCs w:val="20"/>
              </w:rPr>
            </w:pPr>
            <w:r>
              <w:rPr>
                <w:rFonts w:ascii="Arial" w:hAnsi="Arial" w:cs="Arial"/>
                <w:sz w:val="20"/>
                <w:szCs w:val="20"/>
              </w:rPr>
              <w:t>1–</w:t>
            </w:r>
            <w:r w:rsidRPr="003C2B66">
              <w:rPr>
                <w:rFonts w:ascii="Arial" w:hAnsi="Arial" w:cs="Arial"/>
                <w:sz w:val="20"/>
                <w:szCs w:val="20"/>
              </w:rPr>
              <w:t>15 seconds</w:t>
            </w:r>
          </w:p>
        </w:tc>
        <w:tc>
          <w:tcPr>
            <w:tcW w:w="2070" w:type="dxa"/>
            <w:vAlign w:val="center"/>
          </w:tcPr>
          <w:p w14:paraId="2715E627" w14:textId="77777777" w:rsidR="005345A0" w:rsidRPr="003C2B66" w:rsidRDefault="005345A0" w:rsidP="005345A0">
            <w:pPr>
              <w:spacing w:after="0"/>
              <w:rPr>
                <w:rFonts w:ascii="Arial" w:hAnsi="Arial" w:cs="Arial"/>
                <w:sz w:val="20"/>
                <w:szCs w:val="20"/>
              </w:rPr>
            </w:pPr>
            <w:r>
              <w:rPr>
                <w:rFonts w:ascii="Arial" w:hAnsi="Arial" w:cs="Arial"/>
                <w:sz w:val="20"/>
                <w:szCs w:val="20"/>
              </w:rPr>
              <w:t>5+ seconds</w:t>
            </w:r>
          </w:p>
        </w:tc>
        <w:tc>
          <w:tcPr>
            <w:tcW w:w="2605" w:type="dxa"/>
            <w:vAlign w:val="center"/>
          </w:tcPr>
          <w:p w14:paraId="0E2B1C7F" w14:textId="32796CC1" w:rsidR="005345A0" w:rsidRPr="003C2B66" w:rsidRDefault="001476ED" w:rsidP="005345A0">
            <w:pPr>
              <w:spacing w:after="0"/>
              <w:rPr>
                <w:rFonts w:ascii="Arial" w:hAnsi="Arial" w:cs="Arial"/>
                <w:sz w:val="20"/>
                <w:szCs w:val="20"/>
              </w:rPr>
            </w:pPr>
            <w:r>
              <w:rPr>
                <w:rFonts w:ascii="Arial" w:hAnsi="Arial" w:cs="Arial"/>
                <w:sz w:val="20"/>
                <w:szCs w:val="20"/>
              </w:rPr>
              <w:t>0-10</w:t>
            </w:r>
            <w:r w:rsidR="005345A0" w:rsidRPr="003C2B66">
              <w:rPr>
                <w:rFonts w:ascii="Arial" w:hAnsi="Arial" w:cs="Arial"/>
                <w:sz w:val="20"/>
                <w:szCs w:val="20"/>
              </w:rPr>
              <w:t xml:space="preserve"> degrees</w:t>
            </w:r>
          </w:p>
        </w:tc>
      </w:tr>
    </w:tbl>
    <w:p w14:paraId="08849702" w14:textId="087CEF05" w:rsidR="00F0541A" w:rsidRPr="00F0541A" w:rsidRDefault="00F0541A" w:rsidP="005345A0">
      <w:pPr>
        <w:pStyle w:val="Captiontext"/>
      </w:pPr>
    </w:p>
    <w:p w14:paraId="00EA44F8" w14:textId="3A0C3680" w:rsidR="005345A0" w:rsidRPr="00F35176" w:rsidRDefault="005345A0" w:rsidP="005345A0">
      <w:pPr>
        <w:rPr>
          <w:rFonts w:ascii="Arial" w:hAnsi="Arial" w:cs="Arial"/>
          <w:sz w:val="20"/>
          <w:szCs w:val="20"/>
        </w:rPr>
      </w:pPr>
      <w:r>
        <w:rPr>
          <w:rFonts w:ascii="Arial" w:hAnsi="Arial" w:cs="Arial"/>
          <w:sz w:val="20"/>
          <w:szCs w:val="20"/>
        </w:rPr>
        <w:t>Table 4. Potential maximum survey length for specific equipment and parameters (available memory, sample rate, elevation cutoff).</w:t>
      </w:r>
    </w:p>
    <w:tbl>
      <w:tblPr>
        <w:tblStyle w:val="TableGrid"/>
        <w:tblW w:w="0" w:type="auto"/>
        <w:tblInd w:w="108" w:type="dxa"/>
        <w:tblLook w:val="01E0" w:firstRow="1" w:lastRow="1" w:firstColumn="1" w:lastColumn="1" w:noHBand="0" w:noVBand="0"/>
      </w:tblPr>
      <w:tblGrid>
        <w:gridCol w:w="1990"/>
        <w:gridCol w:w="1317"/>
        <w:gridCol w:w="1710"/>
        <w:gridCol w:w="1710"/>
        <w:gridCol w:w="2515"/>
      </w:tblGrid>
      <w:tr w:rsidR="005345A0" w:rsidRPr="003C2B66" w14:paraId="7F281CD5" w14:textId="77777777" w:rsidTr="005345A0">
        <w:trPr>
          <w:trHeight w:val="350"/>
        </w:trPr>
        <w:tc>
          <w:tcPr>
            <w:tcW w:w="1990" w:type="dxa"/>
            <w:vAlign w:val="center"/>
          </w:tcPr>
          <w:p w14:paraId="36649A90" w14:textId="77777777" w:rsidR="005345A0" w:rsidRPr="003C2B66" w:rsidRDefault="005345A0" w:rsidP="005345A0">
            <w:pPr>
              <w:rPr>
                <w:rFonts w:ascii="Arial" w:hAnsi="Arial" w:cs="Arial"/>
                <w:b/>
                <w:bCs/>
                <w:sz w:val="20"/>
                <w:szCs w:val="20"/>
              </w:rPr>
            </w:pPr>
            <w:r>
              <w:rPr>
                <w:rFonts w:ascii="Arial" w:hAnsi="Arial" w:cs="Arial"/>
                <w:b/>
                <w:bCs/>
                <w:sz w:val="20"/>
                <w:szCs w:val="20"/>
              </w:rPr>
              <w:t>Receiver *</w:t>
            </w:r>
          </w:p>
        </w:tc>
        <w:tc>
          <w:tcPr>
            <w:tcW w:w="1317" w:type="dxa"/>
            <w:vAlign w:val="center"/>
          </w:tcPr>
          <w:p w14:paraId="4C8A5031" w14:textId="77777777" w:rsidR="005345A0" w:rsidRPr="003C2B66" w:rsidRDefault="005345A0" w:rsidP="005345A0">
            <w:pPr>
              <w:rPr>
                <w:rFonts w:ascii="Arial" w:hAnsi="Arial" w:cs="Arial"/>
                <w:b/>
                <w:bCs/>
                <w:sz w:val="20"/>
                <w:szCs w:val="20"/>
              </w:rPr>
            </w:pPr>
            <w:r>
              <w:rPr>
                <w:rFonts w:ascii="Arial" w:hAnsi="Arial" w:cs="Arial"/>
                <w:b/>
                <w:bCs/>
                <w:sz w:val="20"/>
                <w:szCs w:val="20"/>
              </w:rPr>
              <w:t>Memory (Typical)</w:t>
            </w:r>
          </w:p>
        </w:tc>
        <w:tc>
          <w:tcPr>
            <w:tcW w:w="1710" w:type="dxa"/>
            <w:vAlign w:val="center"/>
          </w:tcPr>
          <w:p w14:paraId="713350D9" w14:textId="77777777" w:rsidR="005345A0" w:rsidRPr="003C2B66" w:rsidRDefault="005345A0" w:rsidP="005345A0">
            <w:pPr>
              <w:rPr>
                <w:rFonts w:ascii="Arial" w:hAnsi="Arial" w:cs="Arial"/>
                <w:b/>
                <w:bCs/>
                <w:sz w:val="20"/>
                <w:szCs w:val="20"/>
              </w:rPr>
            </w:pPr>
            <w:r>
              <w:rPr>
                <w:rFonts w:ascii="Arial" w:hAnsi="Arial" w:cs="Arial"/>
                <w:b/>
                <w:bCs/>
                <w:sz w:val="20"/>
                <w:szCs w:val="20"/>
              </w:rPr>
              <w:t>Sample r</w:t>
            </w:r>
            <w:r w:rsidRPr="003C2B66">
              <w:rPr>
                <w:rFonts w:ascii="Arial" w:hAnsi="Arial" w:cs="Arial"/>
                <w:b/>
                <w:bCs/>
                <w:sz w:val="20"/>
                <w:szCs w:val="20"/>
              </w:rPr>
              <w:t>ate</w:t>
            </w:r>
          </w:p>
        </w:tc>
        <w:tc>
          <w:tcPr>
            <w:tcW w:w="1710" w:type="dxa"/>
            <w:vAlign w:val="center"/>
          </w:tcPr>
          <w:p w14:paraId="58B187FF" w14:textId="77777777" w:rsidR="005345A0" w:rsidRPr="003C2B66" w:rsidRDefault="005345A0" w:rsidP="005345A0">
            <w:pPr>
              <w:rPr>
                <w:rFonts w:ascii="Arial" w:hAnsi="Arial" w:cs="Arial"/>
                <w:b/>
                <w:bCs/>
                <w:sz w:val="20"/>
                <w:szCs w:val="20"/>
              </w:rPr>
            </w:pPr>
            <w:r>
              <w:rPr>
                <w:rFonts w:ascii="Arial" w:hAnsi="Arial" w:cs="Arial"/>
                <w:b/>
                <w:bCs/>
                <w:sz w:val="20"/>
                <w:szCs w:val="20"/>
              </w:rPr>
              <w:t>Elevation cutoff a</w:t>
            </w:r>
            <w:r w:rsidRPr="003C2B66">
              <w:rPr>
                <w:rFonts w:ascii="Arial" w:hAnsi="Arial" w:cs="Arial"/>
                <w:b/>
                <w:bCs/>
                <w:sz w:val="20"/>
                <w:szCs w:val="20"/>
              </w:rPr>
              <w:t>ngle</w:t>
            </w:r>
          </w:p>
        </w:tc>
        <w:tc>
          <w:tcPr>
            <w:tcW w:w="2515" w:type="dxa"/>
            <w:vAlign w:val="center"/>
          </w:tcPr>
          <w:p w14:paraId="2DBB2285" w14:textId="77777777" w:rsidR="005345A0" w:rsidRDefault="005345A0" w:rsidP="005345A0">
            <w:pPr>
              <w:rPr>
                <w:rFonts w:ascii="Arial" w:hAnsi="Arial" w:cs="Arial"/>
                <w:b/>
                <w:bCs/>
                <w:sz w:val="20"/>
                <w:szCs w:val="20"/>
              </w:rPr>
            </w:pPr>
            <w:r>
              <w:rPr>
                <w:rFonts w:ascii="Arial" w:hAnsi="Arial" w:cs="Arial"/>
                <w:b/>
                <w:bCs/>
                <w:sz w:val="20"/>
                <w:szCs w:val="20"/>
              </w:rPr>
              <w:t>Potential Survey length</w:t>
            </w:r>
          </w:p>
        </w:tc>
      </w:tr>
      <w:tr w:rsidR="005345A0" w:rsidRPr="003C2B66" w14:paraId="11B33E57" w14:textId="77777777" w:rsidTr="005345A0">
        <w:trPr>
          <w:trHeight w:val="346"/>
        </w:trPr>
        <w:tc>
          <w:tcPr>
            <w:tcW w:w="1990" w:type="dxa"/>
            <w:vAlign w:val="center"/>
          </w:tcPr>
          <w:p w14:paraId="40E71363" w14:textId="77777777" w:rsidR="005345A0" w:rsidRPr="003C2B66" w:rsidRDefault="005345A0" w:rsidP="005345A0">
            <w:pPr>
              <w:spacing w:after="0"/>
              <w:rPr>
                <w:rFonts w:ascii="Arial" w:hAnsi="Arial" w:cs="Arial"/>
                <w:sz w:val="20"/>
                <w:szCs w:val="20"/>
              </w:rPr>
            </w:pPr>
            <w:r>
              <w:rPr>
                <w:rFonts w:ascii="Arial" w:hAnsi="Arial" w:cs="Arial"/>
                <w:sz w:val="20"/>
                <w:szCs w:val="20"/>
              </w:rPr>
              <w:t>Trimble 5700 or R7</w:t>
            </w:r>
          </w:p>
        </w:tc>
        <w:tc>
          <w:tcPr>
            <w:tcW w:w="1317" w:type="dxa"/>
            <w:vAlign w:val="center"/>
          </w:tcPr>
          <w:p w14:paraId="7BDF881D" w14:textId="77777777" w:rsidR="005345A0" w:rsidRDefault="005345A0" w:rsidP="005345A0">
            <w:pPr>
              <w:spacing w:after="0"/>
              <w:rPr>
                <w:rFonts w:ascii="Arial" w:hAnsi="Arial" w:cs="Arial"/>
                <w:sz w:val="20"/>
                <w:szCs w:val="20"/>
              </w:rPr>
            </w:pPr>
            <w:r>
              <w:rPr>
                <w:rFonts w:ascii="Arial" w:hAnsi="Arial" w:cs="Arial"/>
                <w:sz w:val="20"/>
                <w:szCs w:val="20"/>
              </w:rPr>
              <w:t>128 Mb</w:t>
            </w:r>
          </w:p>
        </w:tc>
        <w:tc>
          <w:tcPr>
            <w:tcW w:w="1710" w:type="dxa"/>
            <w:vAlign w:val="center"/>
          </w:tcPr>
          <w:p w14:paraId="4975C7DB" w14:textId="77777777" w:rsidR="005345A0" w:rsidRPr="003C2B66" w:rsidRDefault="005345A0" w:rsidP="005345A0">
            <w:pPr>
              <w:spacing w:after="0"/>
              <w:rPr>
                <w:rFonts w:ascii="Arial" w:hAnsi="Arial" w:cs="Arial"/>
                <w:sz w:val="20"/>
                <w:szCs w:val="20"/>
              </w:rPr>
            </w:pPr>
            <w:r>
              <w:rPr>
                <w:rFonts w:ascii="Arial" w:hAnsi="Arial" w:cs="Arial"/>
                <w:sz w:val="20"/>
                <w:szCs w:val="20"/>
              </w:rPr>
              <w:t>15</w:t>
            </w:r>
            <w:r w:rsidRPr="003C2B66">
              <w:rPr>
                <w:rFonts w:ascii="Arial" w:hAnsi="Arial" w:cs="Arial"/>
                <w:sz w:val="20"/>
                <w:szCs w:val="20"/>
              </w:rPr>
              <w:t xml:space="preserve"> seconds</w:t>
            </w:r>
          </w:p>
        </w:tc>
        <w:tc>
          <w:tcPr>
            <w:tcW w:w="1710" w:type="dxa"/>
            <w:vAlign w:val="center"/>
          </w:tcPr>
          <w:p w14:paraId="4680F832" w14:textId="77777777" w:rsidR="005345A0" w:rsidRPr="003C2B66" w:rsidRDefault="005345A0" w:rsidP="005345A0">
            <w:pPr>
              <w:spacing w:after="0"/>
              <w:rPr>
                <w:rFonts w:ascii="Arial" w:hAnsi="Arial" w:cs="Arial"/>
                <w:sz w:val="20"/>
                <w:szCs w:val="20"/>
              </w:rPr>
            </w:pPr>
            <w:r w:rsidRPr="003C2B66">
              <w:rPr>
                <w:rFonts w:ascii="Arial" w:hAnsi="Arial" w:cs="Arial"/>
                <w:sz w:val="20"/>
                <w:szCs w:val="20"/>
              </w:rPr>
              <w:t>5 degrees</w:t>
            </w:r>
          </w:p>
        </w:tc>
        <w:tc>
          <w:tcPr>
            <w:tcW w:w="2515" w:type="dxa"/>
            <w:vAlign w:val="center"/>
          </w:tcPr>
          <w:p w14:paraId="5CBE759F" w14:textId="76DCBCA8" w:rsidR="005345A0" w:rsidRDefault="00C92F39" w:rsidP="005345A0">
            <w:pPr>
              <w:spacing w:after="0"/>
              <w:rPr>
                <w:rFonts w:ascii="Arial" w:hAnsi="Arial" w:cs="Arial"/>
                <w:sz w:val="20"/>
                <w:szCs w:val="20"/>
              </w:rPr>
            </w:pPr>
            <w:r>
              <w:rPr>
                <w:rFonts w:ascii="Arial" w:hAnsi="Arial" w:cs="Arial"/>
                <w:sz w:val="20"/>
                <w:szCs w:val="20"/>
              </w:rPr>
              <w:t>~90 Days</w:t>
            </w:r>
          </w:p>
        </w:tc>
      </w:tr>
      <w:tr w:rsidR="005345A0" w:rsidRPr="003C2B66" w14:paraId="61376138" w14:textId="77777777" w:rsidTr="005345A0">
        <w:trPr>
          <w:trHeight w:val="346"/>
        </w:trPr>
        <w:tc>
          <w:tcPr>
            <w:tcW w:w="1990" w:type="dxa"/>
            <w:vAlign w:val="center"/>
          </w:tcPr>
          <w:p w14:paraId="246B4076" w14:textId="77777777" w:rsidR="005345A0" w:rsidRPr="003C2B66" w:rsidRDefault="005345A0" w:rsidP="005345A0">
            <w:pPr>
              <w:spacing w:after="0"/>
              <w:rPr>
                <w:rFonts w:ascii="Arial" w:hAnsi="Arial" w:cs="Arial"/>
                <w:sz w:val="20"/>
                <w:szCs w:val="20"/>
              </w:rPr>
            </w:pPr>
            <w:r>
              <w:rPr>
                <w:rFonts w:ascii="Arial" w:hAnsi="Arial" w:cs="Arial"/>
                <w:sz w:val="20"/>
                <w:szCs w:val="20"/>
              </w:rPr>
              <w:t>Trimble NetRS</w:t>
            </w:r>
          </w:p>
        </w:tc>
        <w:tc>
          <w:tcPr>
            <w:tcW w:w="1317" w:type="dxa"/>
            <w:vAlign w:val="center"/>
          </w:tcPr>
          <w:p w14:paraId="4194B2D4" w14:textId="77777777" w:rsidR="005345A0" w:rsidRPr="003C2B66" w:rsidRDefault="005345A0" w:rsidP="005345A0">
            <w:pPr>
              <w:spacing w:after="0"/>
              <w:rPr>
                <w:rFonts w:ascii="Arial" w:hAnsi="Arial" w:cs="Arial"/>
                <w:sz w:val="20"/>
                <w:szCs w:val="20"/>
              </w:rPr>
            </w:pPr>
            <w:r>
              <w:rPr>
                <w:rFonts w:ascii="Arial" w:hAnsi="Arial" w:cs="Arial"/>
                <w:sz w:val="20"/>
                <w:szCs w:val="20"/>
              </w:rPr>
              <w:t>1 Gb</w:t>
            </w:r>
          </w:p>
        </w:tc>
        <w:tc>
          <w:tcPr>
            <w:tcW w:w="1710" w:type="dxa"/>
            <w:vAlign w:val="center"/>
          </w:tcPr>
          <w:p w14:paraId="009D3F31" w14:textId="77777777" w:rsidR="005345A0" w:rsidRPr="003C2B66" w:rsidRDefault="005345A0" w:rsidP="005345A0">
            <w:pPr>
              <w:spacing w:after="0"/>
              <w:rPr>
                <w:rFonts w:ascii="Arial" w:hAnsi="Arial" w:cs="Arial"/>
                <w:sz w:val="20"/>
                <w:szCs w:val="20"/>
              </w:rPr>
            </w:pPr>
            <w:r>
              <w:rPr>
                <w:rFonts w:ascii="Arial" w:hAnsi="Arial" w:cs="Arial"/>
                <w:sz w:val="20"/>
                <w:szCs w:val="20"/>
              </w:rPr>
              <w:t>15</w:t>
            </w:r>
            <w:r w:rsidRPr="003C2B66">
              <w:rPr>
                <w:rFonts w:ascii="Arial" w:hAnsi="Arial" w:cs="Arial"/>
                <w:sz w:val="20"/>
                <w:szCs w:val="20"/>
              </w:rPr>
              <w:t xml:space="preserve"> seconds</w:t>
            </w:r>
          </w:p>
        </w:tc>
        <w:tc>
          <w:tcPr>
            <w:tcW w:w="1710" w:type="dxa"/>
            <w:vAlign w:val="center"/>
          </w:tcPr>
          <w:p w14:paraId="2B8DFBEA" w14:textId="77777777" w:rsidR="005345A0" w:rsidRPr="003C2B66" w:rsidRDefault="005345A0" w:rsidP="005345A0">
            <w:pPr>
              <w:spacing w:after="0"/>
              <w:rPr>
                <w:rFonts w:ascii="Arial" w:hAnsi="Arial" w:cs="Arial"/>
                <w:sz w:val="20"/>
                <w:szCs w:val="20"/>
              </w:rPr>
            </w:pPr>
            <w:r w:rsidRPr="003C2B66">
              <w:rPr>
                <w:rFonts w:ascii="Arial" w:hAnsi="Arial" w:cs="Arial"/>
                <w:sz w:val="20"/>
                <w:szCs w:val="20"/>
              </w:rPr>
              <w:t>5 degrees</w:t>
            </w:r>
          </w:p>
        </w:tc>
        <w:tc>
          <w:tcPr>
            <w:tcW w:w="2515" w:type="dxa"/>
            <w:vAlign w:val="center"/>
          </w:tcPr>
          <w:p w14:paraId="010613EF" w14:textId="0D3E6275" w:rsidR="005345A0" w:rsidRPr="003C2B66" w:rsidRDefault="00C92F39" w:rsidP="005345A0">
            <w:pPr>
              <w:spacing w:after="0"/>
              <w:rPr>
                <w:rFonts w:ascii="Arial" w:hAnsi="Arial" w:cs="Arial"/>
                <w:sz w:val="20"/>
                <w:szCs w:val="20"/>
              </w:rPr>
            </w:pPr>
            <w:r>
              <w:rPr>
                <w:rFonts w:ascii="Arial" w:hAnsi="Arial" w:cs="Arial"/>
                <w:sz w:val="20"/>
                <w:szCs w:val="20"/>
              </w:rPr>
              <w:t>~</w:t>
            </w:r>
            <w:r w:rsidR="005345A0">
              <w:rPr>
                <w:rFonts w:ascii="Arial" w:hAnsi="Arial" w:cs="Arial"/>
                <w:sz w:val="20"/>
                <w:szCs w:val="20"/>
              </w:rPr>
              <w:t>2 Years</w:t>
            </w:r>
          </w:p>
        </w:tc>
      </w:tr>
      <w:tr w:rsidR="005345A0" w:rsidRPr="003C2B66" w14:paraId="1B764122" w14:textId="77777777" w:rsidTr="005345A0">
        <w:trPr>
          <w:trHeight w:val="346"/>
        </w:trPr>
        <w:tc>
          <w:tcPr>
            <w:tcW w:w="1990" w:type="dxa"/>
            <w:vAlign w:val="center"/>
          </w:tcPr>
          <w:p w14:paraId="24999C0B" w14:textId="77777777" w:rsidR="005345A0" w:rsidRPr="003C2B66" w:rsidRDefault="005345A0" w:rsidP="005345A0">
            <w:pPr>
              <w:spacing w:after="0"/>
              <w:rPr>
                <w:rFonts w:ascii="Arial" w:hAnsi="Arial" w:cs="Arial"/>
                <w:sz w:val="20"/>
                <w:szCs w:val="20"/>
              </w:rPr>
            </w:pPr>
            <w:r>
              <w:rPr>
                <w:rFonts w:ascii="Arial" w:hAnsi="Arial" w:cs="Arial"/>
                <w:sz w:val="20"/>
                <w:szCs w:val="20"/>
              </w:rPr>
              <w:t>Topcon GB-1000</w:t>
            </w:r>
          </w:p>
        </w:tc>
        <w:tc>
          <w:tcPr>
            <w:tcW w:w="1317" w:type="dxa"/>
            <w:vAlign w:val="center"/>
          </w:tcPr>
          <w:p w14:paraId="34040E8A" w14:textId="77777777" w:rsidR="005345A0" w:rsidRPr="003C2B66" w:rsidRDefault="005345A0" w:rsidP="005345A0">
            <w:pPr>
              <w:spacing w:after="0"/>
              <w:rPr>
                <w:rFonts w:ascii="Arial" w:hAnsi="Arial" w:cs="Arial"/>
                <w:sz w:val="20"/>
                <w:szCs w:val="20"/>
              </w:rPr>
            </w:pPr>
            <w:r>
              <w:rPr>
                <w:rFonts w:ascii="Arial" w:hAnsi="Arial" w:cs="Arial"/>
                <w:sz w:val="20"/>
                <w:szCs w:val="20"/>
              </w:rPr>
              <w:t>1 Gb</w:t>
            </w:r>
          </w:p>
        </w:tc>
        <w:tc>
          <w:tcPr>
            <w:tcW w:w="1710" w:type="dxa"/>
            <w:vAlign w:val="center"/>
          </w:tcPr>
          <w:p w14:paraId="1AAE94FC" w14:textId="77777777" w:rsidR="005345A0" w:rsidRPr="003C2B66" w:rsidRDefault="005345A0" w:rsidP="005345A0">
            <w:pPr>
              <w:spacing w:after="0"/>
              <w:rPr>
                <w:rFonts w:ascii="Arial" w:hAnsi="Arial" w:cs="Arial"/>
                <w:sz w:val="20"/>
                <w:szCs w:val="20"/>
              </w:rPr>
            </w:pPr>
            <w:r>
              <w:rPr>
                <w:rFonts w:ascii="Arial" w:hAnsi="Arial" w:cs="Arial"/>
                <w:sz w:val="20"/>
                <w:szCs w:val="20"/>
              </w:rPr>
              <w:t>30</w:t>
            </w:r>
            <w:r w:rsidRPr="003C2B66">
              <w:rPr>
                <w:rFonts w:ascii="Arial" w:hAnsi="Arial" w:cs="Arial"/>
                <w:sz w:val="20"/>
                <w:szCs w:val="20"/>
              </w:rPr>
              <w:t xml:space="preserve"> seconds</w:t>
            </w:r>
          </w:p>
        </w:tc>
        <w:tc>
          <w:tcPr>
            <w:tcW w:w="1710" w:type="dxa"/>
            <w:vAlign w:val="center"/>
          </w:tcPr>
          <w:p w14:paraId="36963AA6" w14:textId="77777777" w:rsidR="005345A0" w:rsidRPr="003C2B66" w:rsidRDefault="005345A0" w:rsidP="005345A0">
            <w:pPr>
              <w:spacing w:after="0"/>
              <w:rPr>
                <w:rFonts w:ascii="Arial" w:hAnsi="Arial" w:cs="Arial"/>
                <w:sz w:val="20"/>
                <w:szCs w:val="20"/>
              </w:rPr>
            </w:pPr>
            <w:r>
              <w:rPr>
                <w:rFonts w:ascii="Arial" w:hAnsi="Arial" w:cs="Arial"/>
                <w:sz w:val="20"/>
                <w:szCs w:val="20"/>
              </w:rPr>
              <w:t>5 degrees</w:t>
            </w:r>
          </w:p>
        </w:tc>
        <w:tc>
          <w:tcPr>
            <w:tcW w:w="2515" w:type="dxa"/>
            <w:vAlign w:val="center"/>
          </w:tcPr>
          <w:p w14:paraId="3C54C780" w14:textId="77777777" w:rsidR="005345A0" w:rsidRPr="003C2B66" w:rsidRDefault="005345A0" w:rsidP="005345A0">
            <w:pPr>
              <w:spacing w:after="0"/>
              <w:rPr>
                <w:rFonts w:ascii="Arial" w:hAnsi="Arial" w:cs="Arial"/>
                <w:sz w:val="20"/>
                <w:szCs w:val="20"/>
              </w:rPr>
            </w:pPr>
            <w:r>
              <w:rPr>
                <w:rFonts w:ascii="Arial" w:hAnsi="Arial" w:cs="Arial"/>
                <w:sz w:val="20"/>
                <w:szCs w:val="20"/>
              </w:rPr>
              <w:t>~140 Days</w:t>
            </w:r>
          </w:p>
        </w:tc>
      </w:tr>
      <w:tr w:rsidR="005345A0" w:rsidRPr="003C2B66" w14:paraId="37E1BFF9" w14:textId="77777777" w:rsidTr="005345A0">
        <w:trPr>
          <w:trHeight w:val="346"/>
        </w:trPr>
        <w:tc>
          <w:tcPr>
            <w:tcW w:w="1990" w:type="dxa"/>
            <w:vAlign w:val="center"/>
          </w:tcPr>
          <w:p w14:paraId="22AD81B5" w14:textId="77777777" w:rsidR="005345A0" w:rsidRPr="003C2B66" w:rsidRDefault="005345A0" w:rsidP="005345A0">
            <w:pPr>
              <w:spacing w:after="0"/>
              <w:rPr>
                <w:rFonts w:ascii="Arial" w:hAnsi="Arial" w:cs="Arial"/>
                <w:sz w:val="20"/>
                <w:szCs w:val="20"/>
              </w:rPr>
            </w:pPr>
            <w:r>
              <w:rPr>
                <w:rFonts w:ascii="Arial" w:hAnsi="Arial" w:cs="Arial"/>
                <w:sz w:val="20"/>
                <w:szCs w:val="20"/>
              </w:rPr>
              <w:lastRenderedPageBreak/>
              <w:t>Septentrio APS-3G</w:t>
            </w:r>
          </w:p>
        </w:tc>
        <w:tc>
          <w:tcPr>
            <w:tcW w:w="1317" w:type="dxa"/>
            <w:vAlign w:val="center"/>
          </w:tcPr>
          <w:p w14:paraId="7555B3C0" w14:textId="77777777" w:rsidR="005345A0" w:rsidRPr="003C2B66" w:rsidRDefault="005345A0" w:rsidP="005345A0">
            <w:pPr>
              <w:spacing w:after="0"/>
              <w:rPr>
                <w:rFonts w:ascii="Arial" w:hAnsi="Arial" w:cs="Arial"/>
                <w:sz w:val="20"/>
                <w:szCs w:val="20"/>
              </w:rPr>
            </w:pPr>
            <w:r>
              <w:rPr>
                <w:rFonts w:ascii="Arial" w:hAnsi="Arial" w:cs="Arial"/>
                <w:sz w:val="20"/>
                <w:szCs w:val="20"/>
              </w:rPr>
              <w:t>2 Gb</w:t>
            </w:r>
          </w:p>
        </w:tc>
        <w:tc>
          <w:tcPr>
            <w:tcW w:w="1710" w:type="dxa"/>
            <w:vAlign w:val="center"/>
          </w:tcPr>
          <w:p w14:paraId="73DDB306" w14:textId="439301E5" w:rsidR="005345A0" w:rsidRPr="003C2B66" w:rsidRDefault="005345A0" w:rsidP="005345A0">
            <w:pPr>
              <w:spacing w:after="0"/>
              <w:rPr>
                <w:rFonts w:ascii="Arial" w:hAnsi="Arial" w:cs="Arial"/>
                <w:sz w:val="20"/>
                <w:szCs w:val="20"/>
              </w:rPr>
            </w:pPr>
            <w:r w:rsidRPr="003C2B66">
              <w:rPr>
                <w:rFonts w:ascii="Arial" w:hAnsi="Arial" w:cs="Arial"/>
                <w:sz w:val="20"/>
                <w:szCs w:val="20"/>
              </w:rPr>
              <w:t>15 seconds</w:t>
            </w:r>
          </w:p>
        </w:tc>
        <w:tc>
          <w:tcPr>
            <w:tcW w:w="1710" w:type="dxa"/>
            <w:vAlign w:val="center"/>
          </w:tcPr>
          <w:p w14:paraId="1B29EB23" w14:textId="142C8597" w:rsidR="005345A0" w:rsidRPr="003C2B66" w:rsidRDefault="00C92F39" w:rsidP="005345A0">
            <w:pPr>
              <w:spacing w:after="0"/>
              <w:rPr>
                <w:rFonts w:ascii="Arial" w:hAnsi="Arial" w:cs="Arial"/>
                <w:sz w:val="20"/>
                <w:szCs w:val="20"/>
              </w:rPr>
            </w:pPr>
            <w:r>
              <w:rPr>
                <w:rFonts w:ascii="Arial" w:hAnsi="Arial" w:cs="Arial"/>
                <w:sz w:val="20"/>
                <w:szCs w:val="20"/>
              </w:rPr>
              <w:t>10</w:t>
            </w:r>
            <w:r w:rsidR="005345A0" w:rsidRPr="003C2B66">
              <w:rPr>
                <w:rFonts w:ascii="Arial" w:hAnsi="Arial" w:cs="Arial"/>
                <w:sz w:val="20"/>
                <w:szCs w:val="20"/>
              </w:rPr>
              <w:t xml:space="preserve"> degrees</w:t>
            </w:r>
          </w:p>
        </w:tc>
        <w:tc>
          <w:tcPr>
            <w:tcW w:w="2515" w:type="dxa"/>
            <w:vAlign w:val="center"/>
          </w:tcPr>
          <w:p w14:paraId="322E5E3B" w14:textId="10648C30" w:rsidR="005345A0" w:rsidRPr="003C2B66" w:rsidRDefault="00C92F39" w:rsidP="005345A0">
            <w:pPr>
              <w:spacing w:after="0"/>
              <w:rPr>
                <w:rFonts w:ascii="Arial" w:hAnsi="Arial" w:cs="Arial"/>
                <w:sz w:val="20"/>
                <w:szCs w:val="20"/>
              </w:rPr>
            </w:pPr>
            <w:r>
              <w:rPr>
                <w:rFonts w:ascii="Arial" w:hAnsi="Arial" w:cs="Arial"/>
                <w:sz w:val="20"/>
                <w:szCs w:val="20"/>
              </w:rPr>
              <w:t>~100 Days</w:t>
            </w:r>
          </w:p>
        </w:tc>
      </w:tr>
    </w:tbl>
    <w:p w14:paraId="6A8E7252" w14:textId="4E383EF3" w:rsidR="005345A0" w:rsidRPr="00F35176" w:rsidRDefault="005345A0" w:rsidP="005345A0">
      <w:pPr>
        <w:ind w:left="270"/>
        <w:rPr>
          <w:rFonts w:ascii="Arial" w:hAnsi="Arial" w:cs="Arial"/>
          <w:sz w:val="20"/>
          <w:szCs w:val="22"/>
        </w:rPr>
      </w:pPr>
      <w:r w:rsidRPr="00F35176">
        <w:rPr>
          <w:rFonts w:ascii="Arial" w:hAnsi="Arial" w:cs="Arial"/>
          <w:sz w:val="20"/>
          <w:szCs w:val="22"/>
        </w:rPr>
        <w:t>*For information (specifications, how-</w:t>
      </w:r>
      <w:proofErr w:type="spellStart"/>
      <w:r w:rsidRPr="00F35176">
        <w:rPr>
          <w:rFonts w:ascii="Arial" w:hAnsi="Arial" w:cs="Arial"/>
          <w:sz w:val="20"/>
          <w:szCs w:val="22"/>
        </w:rPr>
        <w:t>tos</w:t>
      </w:r>
      <w:proofErr w:type="spellEnd"/>
      <w:r w:rsidRPr="00F35176">
        <w:rPr>
          <w:rFonts w:ascii="Arial" w:hAnsi="Arial" w:cs="Arial"/>
          <w:sz w:val="20"/>
          <w:szCs w:val="22"/>
        </w:rPr>
        <w:t xml:space="preserve">, dealer information) on receivers available from </w:t>
      </w:r>
      <w:proofErr w:type="spellStart"/>
      <w:r w:rsidR="0005127F">
        <w:rPr>
          <w:rFonts w:ascii="Arial" w:hAnsi="Arial" w:cs="Arial"/>
          <w:sz w:val="20"/>
          <w:szCs w:val="22"/>
        </w:rPr>
        <w:t>EarthScope</w:t>
      </w:r>
      <w:proofErr w:type="spellEnd"/>
      <w:r w:rsidRPr="00F35176">
        <w:rPr>
          <w:rFonts w:ascii="Arial" w:hAnsi="Arial" w:cs="Arial"/>
          <w:sz w:val="20"/>
          <w:szCs w:val="22"/>
        </w:rPr>
        <w:t>, see</w:t>
      </w:r>
      <w:r>
        <w:rPr>
          <w:rFonts w:ascii="Arial" w:hAnsi="Arial" w:cs="Arial"/>
          <w:sz w:val="20"/>
          <w:szCs w:val="22"/>
        </w:rPr>
        <w:t xml:space="preserve"> </w:t>
      </w:r>
      <w:hyperlink r:id="rId16" w:history="1">
        <w:r w:rsidR="00426B3D">
          <w:rPr>
            <w:rStyle w:val="Hyperlink"/>
            <w:rFonts w:ascii="Arial" w:hAnsi="Arial" w:cs="Arial"/>
            <w:sz w:val="20"/>
            <w:szCs w:val="22"/>
          </w:rPr>
          <w:t>http://kb.unavco.org/article/unavco-resources-campaign-and-kinematic-gps-gnss-390.html</w:t>
        </w:r>
      </w:hyperlink>
      <w:r w:rsidRPr="00F35176">
        <w:rPr>
          <w:rFonts w:ascii="Arial" w:hAnsi="Arial" w:cs="Arial"/>
          <w:sz w:val="20"/>
          <w:szCs w:val="22"/>
        </w:rPr>
        <w:t>.</w:t>
      </w:r>
    </w:p>
    <w:p w14:paraId="62938D46" w14:textId="1E06AB67" w:rsidR="002E60B1" w:rsidRPr="00F0541A" w:rsidRDefault="002E60B1" w:rsidP="005345A0">
      <w:pPr>
        <w:pStyle w:val="Captiontext"/>
      </w:pPr>
    </w:p>
    <w:p w14:paraId="1B092F3A" w14:textId="7A1678CD" w:rsidR="00F0541A" w:rsidRPr="00F0541A" w:rsidRDefault="00EB4D3B" w:rsidP="00D25112">
      <w:pPr>
        <w:pStyle w:val="Heading2"/>
      </w:pPr>
      <w:bookmarkStart w:id="10" w:name="_Toc384646949"/>
      <w:r>
        <w:t>2.5</w:t>
      </w:r>
      <w:r w:rsidR="00F52EFC">
        <w:t xml:space="preserve"> Tripods, Monuments</w:t>
      </w:r>
      <w:r w:rsidR="00F0541A" w:rsidRPr="00F0541A">
        <w:t>, and Distance Measurement</w:t>
      </w:r>
      <w:bookmarkEnd w:id="10"/>
    </w:p>
    <w:p w14:paraId="4A657B11" w14:textId="6C9E639B" w:rsidR="00F0541A" w:rsidRPr="00F0541A" w:rsidRDefault="00093B36" w:rsidP="00D25112">
      <w:r>
        <w:t xml:space="preserve">Details on this equipment can be found in the </w:t>
      </w:r>
      <w:r>
        <w:rPr>
          <w:i/>
        </w:rPr>
        <w:t>GETSI GPS/GNSS Antenna Mounts Guide</w:t>
      </w:r>
      <w:r>
        <w:t xml:space="preserve">. Basic equipment could include a bipod, tripod, or spike mount for static or rapid-static surveys. For repeatable surveys, some kind of permanent benchmark or monument will need to be located or established such as a NGS survey marker, pin, or threaded rod mounted in an appropriately stable surface. A collapsing measuring stick, engineer’s tape, or other measuring device appropriate for your setup is necessary for metadata collection, especially for establishing antenna height. See the </w:t>
      </w:r>
      <w:r>
        <w:rPr>
          <w:i/>
        </w:rPr>
        <w:t>GETSI GPS/GNSS Antenna Mounts Guide</w:t>
      </w:r>
      <w:r>
        <w:t xml:space="preserve"> for more information.</w:t>
      </w:r>
    </w:p>
    <w:p w14:paraId="322F2174" w14:textId="77777777" w:rsidR="00F0541A" w:rsidRPr="00F0541A" w:rsidRDefault="00F0541A" w:rsidP="00D25112">
      <w:pPr>
        <w:pStyle w:val="Heading1"/>
      </w:pPr>
      <w:bookmarkStart w:id="11" w:name="_Toc384646950"/>
      <w:r w:rsidRPr="00F0541A">
        <w:t>3. Field Workflow: General</w:t>
      </w:r>
      <w:bookmarkEnd w:id="11"/>
    </w:p>
    <w:p w14:paraId="552336A8" w14:textId="77777777" w:rsidR="00F0541A" w:rsidRPr="00F0541A" w:rsidRDefault="00F0541A" w:rsidP="00D25112">
      <w:pPr>
        <w:pStyle w:val="Heading2"/>
      </w:pPr>
      <w:bookmarkStart w:id="12" w:name="_Toc384646951"/>
      <w:r w:rsidRPr="00F0541A">
        <w:t>3.1 Site Analysis</w:t>
      </w:r>
      <w:bookmarkEnd w:id="12"/>
    </w:p>
    <w:p w14:paraId="029DB07D" w14:textId="672B4F51" w:rsidR="00DA76AA" w:rsidRDefault="00F0541A" w:rsidP="00D25112">
      <w:r w:rsidRPr="00F0541A">
        <w:t>Initial site analysis is integral to good survey design and subsequent successful data collection. Anticipating and compensating for good sky coverage, li</w:t>
      </w:r>
      <w:r w:rsidR="004D3B2B">
        <w:t>ne of sight, and multi-path</w:t>
      </w:r>
      <w:r w:rsidRPr="00F0541A">
        <w:t xml:space="preserve"> issues will significantly increase your success</w:t>
      </w:r>
      <w:r w:rsidR="00D27009">
        <w:t xml:space="preserve"> (Figure 4)</w:t>
      </w:r>
      <w:r w:rsidRPr="00F0541A">
        <w:t>. The largest inhibitors to go</w:t>
      </w:r>
      <w:r w:rsidR="00172E70">
        <w:t>od surveys are overhead or high-</w:t>
      </w:r>
      <w:r w:rsidRPr="00F0541A">
        <w:t>standing structures such as tree</w:t>
      </w:r>
      <w:r w:rsidR="000D1780">
        <w:t>s, buildings, canyon walls, and other objects that can</w:t>
      </w:r>
      <w:r w:rsidRPr="00F0541A">
        <w:t xml:space="preserve"> limit sky view, obstruct signals, and create multi-path signal error. Strategies for overcoming these obstructions include placing stations away from the study area in a position </w:t>
      </w:r>
      <w:r w:rsidR="00172E70">
        <w:t>that</w:t>
      </w:r>
      <w:r w:rsidRPr="00F0541A">
        <w:t xml:space="preserve"> best limits obstructions to the sky.</w:t>
      </w:r>
      <w:r w:rsidR="00DA76AA">
        <w:t xml:space="preserve"> </w:t>
      </w:r>
    </w:p>
    <w:p w14:paraId="5CE031D7" w14:textId="7D70D8E7" w:rsidR="00F0541A" w:rsidRPr="00F0541A" w:rsidRDefault="00D27009" w:rsidP="00426B3D">
      <w:r>
        <w:rPr>
          <w:noProof/>
        </w:rPr>
        <w:lastRenderedPageBreak/>
        <mc:AlternateContent>
          <mc:Choice Requires="wps">
            <w:drawing>
              <wp:anchor distT="0" distB="0" distL="114300" distR="114300" simplePos="0" relativeHeight="251671040" behindDoc="0" locked="0" layoutInCell="1" allowOverlap="1" wp14:anchorId="59452EE9" wp14:editId="123E3E6C">
                <wp:simplePos x="0" y="0"/>
                <wp:positionH relativeFrom="column">
                  <wp:posOffset>0</wp:posOffset>
                </wp:positionH>
                <wp:positionV relativeFrom="paragraph">
                  <wp:posOffset>3759200</wp:posOffset>
                </wp:positionV>
                <wp:extent cx="5257800" cy="342900"/>
                <wp:effectExtent l="0" t="0" r="0" b="12700"/>
                <wp:wrapSquare wrapText="bothSides"/>
                <wp:docPr id="4" name="Text Box 4"/>
                <wp:cNvGraphicFramePr/>
                <a:graphic xmlns:a="http://schemas.openxmlformats.org/drawingml/2006/main">
                  <a:graphicData uri="http://schemas.microsoft.com/office/word/2010/wordprocessingShape">
                    <wps:wsp>
                      <wps:cNvSpPr txBox="1"/>
                      <wps:spPr>
                        <a:xfrm>
                          <a:off x="0" y="0"/>
                          <a:ext cx="5257800" cy="3429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2891B188" w14:textId="2C0EA64C" w:rsidR="00C92F39" w:rsidRDefault="00C92F39" w:rsidP="00B94713">
                            <w:pPr>
                              <w:pStyle w:val="Captiontext"/>
                            </w:pPr>
                            <w:r>
                              <w:t>Figure 4. Schematic diagram of GPS station location considerations. (</w:t>
                            </w:r>
                            <w:proofErr w:type="spellStart"/>
                            <w:r w:rsidR="0005127F">
                              <w:t>EarthScope</w:t>
                            </w:r>
                            <w:proofErr w:type="spellEnd"/>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9452EE9" id="Text Box 4" o:spid="_x0000_s1027" type="#_x0000_t202" style="position:absolute;margin-left:0;margin-top:296pt;width:414pt;height:27pt;z-index:2516710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" filled="f" stroked="f">
                <v:textbox>
                  <w:txbxContent>
                    <w:p w14:paraId="2891B188" w14:textId="2C0EA64C" w:rsidR="00C92F39" w:rsidRDefault="00C92F39" w:rsidP="00B94713">
                      <w:pPr>
                        <w:pStyle w:val="Captiontext"/>
                      </w:pPr>
                      <w:r>
                        <w:t>Figure 4. Schematic diagram of GPS station location considerations. (</w:t>
                      </w:r>
                      <w:proofErr w:type="spellStart"/>
                      <w:r w:rsidR="0005127F">
                        <w:t>EarthScope</w:t>
                      </w:r>
                      <w:proofErr w:type="spellEnd"/>
                      <w:r>
                        <w:t>)</w:t>
                      </w:r>
                    </w:p>
                  </w:txbxContent>
                </v:textbox>
                <w10:wrap type="square"/>
              </v:shape>
            </w:pict>
          </mc:Fallback>
        </mc:AlternateContent>
      </w:r>
      <w:r w:rsidR="00DA76AA">
        <w:rPr>
          <w:noProof/>
        </w:rPr>
        <w:drawing>
          <wp:inline distT="0" distB="0" distL="0" distR="0" wp14:anchorId="5D75B5AB" wp14:editId="07C7448E">
            <wp:extent cx="5916307" cy="3681663"/>
            <wp:effectExtent l="0" t="0" r="825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locationfigure.png"/>
                    <pic:cNvPicPr/>
                  </pic:nvPicPr>
                  <pic:blipFill rotWithShape="1">
                    <a:blip r:embed="rId17"/>
                    <a:srcRect t="12009"/>
                    <a:stretch/>
                  </pic:blipFill>
                  <pic:spPr bwMode="auto">
                    <a:xfrm>
                      <a:off x="0" y="0"/>
                      <a:ext cx="5962334" cy="3710305"/>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3F4BC656" w14:textId="77777777" w:rsidR="00F0541A" w:rsidRPr="00F0541A" w:rsidRDefault="00F0541A" w:rsidP="00D25112">
      <w:pPr>
        <w:pStyle w:val="Heading2"/>
      </w:pPr>
      <w:bookmarkStart w:id="13" w:name="_Toc384646952"/>
      <w:r w:rsidRPr="00F0541A">
        <w:t>3.2 Preparation and Logistics</w:t>
      </w:r>
      <w:bookmarkEnd w:id="13"/>
    </w:p>
    <w:p w14:paraId="5904BA37" w14:textId="3F4657D4" w:rsidR="00F0541A" w:rsidRPr="00F0541A" w:rsidRDefault="00F0541A" w:rsidP="001516BB">
      <w:pPr>
        <w:pStyle w:val="ListParagraph"/>
        <w:numPr>
          <w:ilvl w:val="0"/>
          <w:numId w:val="33"/>
        </w:numPr>
        <w:spacing w:line="240" w:lineRule="auto"/>
      </w:pPr>
      <w:r w:rsidRPr="00F0541A">
        <w:t>Calculate power needs for equipment</w:t>
      </w:r>
      <w:r w:rsidR="0043322E">
        <w:t>.</w:t>
      </w:r>
      <w:r w:rsidRPr="00F0541A">
        <w:t xml:space="preserve"> </w:t>
      </w:r>
      <w:r w:rsidR="0043322E">
        <w:t>C</w:t>
      </w:r>
      <w:r w:rsidRPr="00F0541A">
        <w:t>harge and test batteries.</w:t>
      </w:r>
    </w:p>
    <w:p w14:paraId="2568BC2E" w14:textId="44540828" w:rsidR="00F0541A" w:rsidRPr="00F0541A" w:rsidRDefault="00F0541A" w:rsidP="001516BB">
      <w:pPr>
        <w:pStyle w:val="ListParagraph"/>
        <w:numPr>
          <w:ilvl w:val="0"/>
          <w:numId w:val="33"/>
        </w:numPr>
        <w:spacing w:line="240" w:lineRule="auto"/>
      </w:pPr>
      <w:r w:rsidRPr="00F0541A">
        <w:t>Locate memory devices (typically SD cards) and verify sufficient storage is available.</w:t>
      </w:r>
    </w:p>
    <w:p w14:paraId="3E07EF47" w14:textId="08A42EC5" w:rsidR="00F0541A" w:rsidRPr="00F0541A" w:rsidRDefault="00F0541A" w:rsidP="001516BB">
      <w:pPr>
        <w:pStyle w:val="ListParagraph"/>
        <w:numPr>
          <w:ilvl w:val="0"/>
          <w:numId w:val="33"/>
        </w:numPr>
        <w:spacing w:line="240" w:lineRule="auto"/>
      </w:pPr>
      <w:r w:rsidRPr="00F0541A">
        <w:t>If unfamiliar with equipment, do a complete test setup and verify connectivity between equipment before leaving for the field or be prepared to troubleshoot later</w:t>
      </w:r>
      <w:r w:rsidR="0043322E">
        <w:t>.</w:t>
      </w:r>
    </w:p>
    <w:p w14:paraId="517343F8" w14:textId="7F7E0BE3" w:rsidR="00F0541A" w:rsidRPr="00F0541A" w:rsidRDefault="00F0541A" w:rsidP="001516BB">
      <w:pPr>
        <w:pStyle w:val="ListParagraph"/>
        <w:numPr>
          <w:ilvl w:val="0"/>
          <w:numId w:val="33"/>
        </w:numPr>
        <w:spacing w:line="240" w:lineRule="auto"/>
      </w:pPr>
      <w:r w:rsidRPr="00F0541A">
        <w:t>Do reconnaissance of the field area. Topographic maps, Google Earth Imagery, or a pre-trip to the area can significantly improve success on your field day.</w:t>
      </w:r>
    </w:p>
    <w:p w14:paraId="4E035E61" w14:textId="5357D178" w:rsidR="00F0541A" w:rsidRPr="00F0541A" w:rsidRDefault="00F0541A" w:rsidP="001516BB">
      <w:pPr>
        <w:pStyle w:val="ListParagraph"/>
        <w:numPr>
          <w:ilvl w:val="0"/>
          <w:numId w:val="33"/>
        </w:numPr>
        <w:spacing w:line="240" w:lineRule="auto"/>
      </w:pPr>
      <w:r w:rsidRPr="00F0541A">
        <w:t>With reconnaissance knowledge, plan the base sites, data points, and paths to navigate the field site. A good plan will reduce time spent in the field later. Anticipate the number of points to be collected and time associated with the plan.</w:t>
      </w:r>
    </w:p>
    <w:p w14:paraId="3C7540BD" w14:textId="79A46306" w:rsidR="00CC3778" w:rsidRPr="00F0541A" w:rsidRDefault="00F0541A" w:rsidP="00F13C0F">
      <w:pPr>
        <w:pStyle w:val="ListParagraph"/>
        <w:numPr>
          <w:ilvl w:val="0"/>
          <w:numId w:val="33"/>
        </w:numPr>
        <w:spacing w:line="240" w:lineRule="auto"/>
      </w:pPr>
      <w:r w:rsidRPr="00F0541A">
        <w:t>Pack all equipment using a checklist.</w:t>
      </w:r>
    </w:p>
    <w:p w14:paraId="18F147AB" w14:textId="2897A7AD" w:rsidR="00F0541A" w:rsidRPr="00F0541A" w:rsidRDefault="00F0541A" w:rsidP="00D25112">
      <w:pPr>
        <w:pStyle w:val="Heading1"/>
      </w:pPr>
      <w:bookmarkStart w:id="14" w:name="_Toc384646953"/>
      <w:r w:rsidRPr="00F0541A">
        <w:t xml:space="preserve">4. </w:t>
      </w:r>
      <w:r w:rsidR="000D1780">
        <w:t>Static</w:t>
      </w:r>
      <w:r w:rsidRPr="00F0541A">
        <w:t xml:space="preserve"> Field Set</w:t>
      </w:r>
      <w:r w:rsidR="00DF3A41">
        <w:t>u</w:t>
      </w:r>
      <w:r w:rsidRPr="00F0541A">
        <w:t>p</w:t>
      </w:r>
      <w:bookmarkEnd w:id="14"/>
    </w:p>
    <w:p w14:paraId="6F06EEFE" w14:textId="34424350" w:rsidR="003361E8" w:rsidRPr="00DA76AA" w:rsidRDefault="00F0541A" w:rsidP="00DE449F">
      <w:r w:rsidRPr="00F0541A">
        <w:t xml:space="preserve">This section outlines the general steps in a </w:t>
      </w:r>
      <w:r w:rsidR="000D1780">
        <w:t>static</w:t>
      </w:r>
      <w:r w:rsidRPr="00F0541A">
        <w:t xml:space="preserve"> survey</w:t>
      </w:r>
      <w:r w:rsidR="00D27009">
        <w:t xml:space="preserve"> (Figure 5)</w:t>
      </w:r>
      <w:r w:rsidRPr="00F0541A">
        <w:t xml:space="preserve">. This outline was developed based on Trimble hardware, but should translate to other manufacturers. See manufacturer manuals for alternative instructions and additional information in the </w:t>
      </w:r>
      <w:proofErr w:type="spellStart"/>
      <w:r w:rsidR="0005127F">
        <w:t>EarthScope</w:t>
      </w:r>
      <w:proofErr w:type="spellEnd"/>
      <w:r w:rsidRPr="00DE449F">
        <w:t xml:space="preserve"> Knowledge Base</w:t>
      </w:r>
      <w:r w:rsidR="00DE449F">
        <w:t xml:space="preserve"> (</w:t>
      </w:r>
      <w:hyperlink r:id="rId18" w:history="1">
        <w:r w:rsidR="00426B3D">
          <w:rPr>
            <w:rStyle w:val="Hyperlink"/>
          </w:rPr>
          <w:t>http://kb.unavco.org/</w:t>
        </w:r>
      </w:hyperlink>
      <w:r w:rsidR="00DE449F">
        <w:t>)</w:t>
      </w:r>
      <w:r w:rsidRPr="00F0541A">
        <w:t xml:space="preserve">, specifically </w:t>
      </w:r>
      <w:proofErr w:type="spellStart"/>
      <w:r w:rsidR="0005127F">
        <w:rPr>
          <w:bCs/>
        </w:rPr>
        <w:t>EarthScope</w:t>
      </w:r>
      <w:proofErr w:type="spellEnd"/>
      <w:r w:rsidR="00DE449F" w:rsidRPr="00DE449F">
        <w:rPr>
          <w:bCs/>
        </w:rPr>
        <w:t xml:space="preserve"> Resources: Campaign and Kinematic GPS/GNSS</w:t>
      </w:r>
      <w:r w:rsidR="00DE449F">
        <w:rPr>
          <w:bCs/>
        </w:rPr>
        <w:t xml:space="preserve"> (</w:t>
      </w:r>
      <w:hyperlink r:id="rId19" w:history="1">
        <w:r w:rsidR="00426B3D">
          <w:rPr>
            <w:rStyle w:val="Hyperlink"/>
            <w:bCs/>
          </w:rPr>
          <w:t>http://kb.unavco.org/article/unavco-resources-campaign-and-kinematic-gps-gnss-390.html</w:t>
        </w:r>
      </w:hyperlink>
      <w:r w:rsidR="00DE449F" w:rsidRPr="00DA76AA">
        <w:rPr>
          <w:bCs/>
        </w:rPr>
        <w:t>).</w:t>
      </w:r>
    </w:p>
    <w:p w14:paraId="3A7A1018" w14:textId="7F5594FD" w:rsidR="001F049D" w:rsidRPr="001F049D" w:rsidRDefault="00F0541A" w:rsidP="0077511E">
      <w:pPr>
        <w:pStyle w:val="ListParagraph"/>
        <w:numPr>
          <w:ilvl w:val="0"/>
          <w:numId w:val="35"/>
        </w:numPr>
        <w:spacing w:line="240" w:lineRule="auto"/>
        <w:rPr>
          <w:bCs/>
        </w:rPr>
      </w:pPr>
      <w:r w:rsidRPr="00DA76AA">
        <w:t xml:space="preserve">Locate the benchmark, monument, or landmark to be </w:t>
      </w:r>
      <w:r w:rsidR="00EC6DED" w:rsidRPr="00DA76AA">
        <w:t>measured</w:t>
      </w:r>
      <w:r w:rsidRPr="00DA76AA">
        <w:t xml:space="preserve">. Alternatively, establish a new monument, using best practices in </w:t>
      </w:r>
      <w:proofErr w:type="spellStart"/>
      <w:r w:rsidR="0005127F">
        <w:rPr>
          <w:bCs/>
        </w:rPr>
        <w:t>EarthScope</w:t>
      </w:r>
      <w:proofErr w:type="spellEnd"/>
      <w:r w:rsidR="0077511E" w:rsidRPr="00DA76AA">
        <w:rPr>
          <w:bCs/>
        </w:rPr>
        <w:t xml:space="preserve"> Resources: GNSS Station </w:t>
      </w:r>
      <w:r w:rsidR="0077511E" w:rsidRPr="00DA76AA">
        <w:rPr>
          <w:bCs/>
        </w:rPr>
        <w:lastRenderedPageBreak/>
        <w:t xml:space="preserve">Monumentation </w:t>
      </w:r>
      <w:r w:rsidR="0077511E" w:rsidRPr="00DA76AA">
        <w:t>(</w:t>
      </w:r>
      <w:hyperlink r:id="rId20" w:history="1">
        <w:r w:rsidR="00426B3D">
          <w:rPr>
            <w:rStyle w:val="Hyperlink"/>
          </w:rPr>
          <w:t>http://kb.unavco.org/article/unavco-resources-gnss-station-monumentation-104.html</w:t>
        </w:r>
      </w:hyperlink>
      <w:r w:rsidR="0077511E" w:rsidRPr="00DA76AA">
        <w:t>)</w:t>
      </w:r>
      <w:r w:rsidR="00341F0A">
        <w:t xml:space="preserve">. </w:t>
      </w:r>
    </w:p>
    <w:p w14:paraId="2B7D75A8" w14:textId="77B2C7CC" w:rsidR="00F0541A" w:rsidRPr="00DA76AA" w:rsidRDefault="00341F0A" w:rsidP="0077511E">
      <w:pPr>
        <w:pStyle w:val="ListParagraph"/>
        <w:numPr>
          <w:ilvl w:val="0"/>
          <w:numId w:val="35"/>
        </w:numPr>
        <w:spacing w:line="240" w:lineRule="auto"/>
        <w:rPr>
          <w:bCs/>
        </w:rPr>
      </w:pPr>
      <w:r>
        <w:t xml:space="preserve">Whenever you establish </w:t>
      </w:r>
      <w:r w:rsidRPr="00341F0A">
        <w:t xml:space="preserve">or reoccupy </w:t>
      </w:r>
      <w:r>
        <w:t xml:space="preserve">a campaign monument </w:t>
      </w:r>
      <w:r w:rsidRPr="00341F0A">
        <w:t xml:space="preserve">is absolutely essential to thoroughly record </w:t>
      </w:r>
      <w:r w:rsidR="00F0541A" w:rsidRPr="00341F0A">
        <w:t>a monument</w:t>
      </w:r>
      <w:r w:rsidR="00F0541A" w:rsidRPr="00DA76AA">
        <w:t xml:space="preserve"> log</w:t>
      </w:r>
      <w:r w:rsidR="0077511E" w:rsidRPr="00DA76AA">
        <w:t xml:space="preserve"> (</w:t>
      </w:r>
      <w:hyperlink r:id="rId21" w:history="1">
        <w:r w:rsidR="00426B3D">
          <w:rPr>
            <w:rStyle w:val="Hyperlink"/>
          </w:rPr>
          <w:t>http://kb.unavco.org/article/campaign-monument-log-sheet-62.html</w:t>
        </w:r>
      </w:hyperlink>
      <w:r w:rsidR="0077511E" w:rsidRPr="00DA76AA">
        <w:t>)</w:t>
      </w:r>
      <w:r w:rsidR="00F0541A" w:rsidRPr="00DA76AA">
        <w:t>.</w:t>
      </w:r>
    </w:p>
    <w:p w14:paraId="07177FA2" w14:textId="103A3BBD" w:rsidR="00F0541A" w:rsidRPr="00DA76AA" w:rsidRDefault="00F0541A" w:rsidP="001516BB">
      <w:pPr>
        <w:pStyle w:val="ListParagraph"/>
        <w:numPr>
          <w:ilvl w:val="0"/>
          <w:numId w:val="35"/>
        </w:numPr>
        <w:spacing w:line="240" w:lineRule="auto"/>
      </w:pPr>
      <w:r w:rsidRPr="00DA76AA">
        <w:t>Set up the tripod, spike mount, or another mount on top of the be</w:t>
      </w:r>
      <w:r w:rsidR="003B601F" w:rsidRPr="00DA76AA">
        <w:t xml:space="preserve">nchmark. See the </w:t>
      </w:r>
      <w:r w:rsidR="003B601F" w:rsidRPr="00DA76AA">
        <w:rPr>
          <w:i/>
        </w:rPr>
        <w:t>GETSI GPS/GNSS Antenna Mounts Guide</w:t>
      </w:r>
      <w:r w:rsidR="003B601F" w:rsidRPr="00DA76AA">
        <w:t xml:space="preserve"> or f</w:t>
      </w:r>
      <w:r w:rsidRPr="00DA76AA">
        <w:t>or the “</w:t>
      </w:r>
      <w:proofErr w:type="spellStart"/>
      <w:r w:rsidR="0005127F">
        <w:t>EarthScope</w:t>
      </w:r>
      <w:proofErr w:type="spellEnd"/>
      <w:r w:rsidRPr="00DA76AA">
        <w:t xml:space="preserve">” method of leveling tripods and spike mounts, see the </w:t>
      </w:r>
      <w:proofErr w:type="spellStart"/>
      <w:r w:rsidR="0005127F">
        <w:t>EarthScope</w:t>
      </w:r>
      <w:proofErr w:type="spellEnd"/>
      <w:r w:rsidR="0077511E" w:rsidRPr="00DA76AA">
        <w:t xml:space="preserve"> GNSS Antenna Mounts (</w:t>
      </w:r>
      <w:hyperlink r:id="rId22" w:history="1">
        <w:r w:rsidR="00426B3D">
          <w:rPr>
            <w:rStyle w:val="Hyperlink"/>
          </w:rPr>
          <w:t>http://kb.unavco.org/category/gnss-and-related-equipment/gnss-antenna-mounts/23/</w:t>
        </w:r>
      </w:hyperlink>
      <w:r w:rsidR="0077511E" w:rsidRPr="00DA76AA">
        <w:t>)</w:t>
      </w:r>
      <w:r w:rsidR="00DA3875">
        <w:t>.</w:t>
      </w:r>
      <w:r w:rsidR="0077511E" w:rsidRPr="00DA76AA">
        <w:t xml:space="preserve"> </w:t>
      </w:r>
    </w:p>
    <w:p w14:paraId="2B8815E9" w14:textId="6897769B" w:rsidR="00F0541A" w:rsidRPr="00DA76AA" w:rsidRDefault="00F0541A" w:rsidP="001516BB">
      <w:pPr>
        <w:pStyle w:val="ListParagraph"/>
        <w:numPr>
          <w:ilvl w:val="0"/>
          <w:numId w:val="35"/>
        </w:numPr>
        <w:spacing w:line="240" w:lineRule="auto"/>
      </w:pPr>
      <w:r w:rsidRPr="00DA76AA">
        <w:t>Center tripod or spike mount over the benchmark and level the antenna mount</w:t>
      </w:r>
    </w:p>
    <w:p w14:paraId="1EBD5DFE" w14:textId="0A7DDF50" w:rsidR="00F0541A" w:rsidRPr="00DA76AA" w:rsidRDefault="00F0541A" w:rsidP="001516BB">
      <w:pPr>
        <w:pStyle w:val="ListParagraph"/>
        <w:numPr>
          <w:ilvl w:val="0"/>
          <w:numId w:val="35"/>
        </w:numPr>
        <w:spacing w:line="240" w:lineRule="auto"/>
      </w:pPr>
      <w:r w:rsidRPr="00DA76AA">
        <w:t>Anchor legs so they will not move throughout the survey</w:t>
      </w:r>
      <w:r w:rsidR="00DA3875">
        <w:t>.</w:t>
      </w:r>
    </w:p>
    <w:p w14:paraId="61CBA4A6" w14:textId="40460571" w:rsidR="00F0541A" w:rsidRPr="00DA76AA" w:rsidRDefault="00F0541A" w:rsidP="001516BB">
      <w:pPr>
        <w:pStyle w:val="ListParagraph"/>
        <w:numPr>
          <w:ilvl w:val="0"/>
          <w:numId w:val="35"/>
        </w:numPr>
        <w:spacing w:line="240" w:lineRule="auto"/>
      </w:pPr>
      <w:r w:rsidRPr="00DA76AA">
        <w:t xml:space="preserve">Attach antenna to the top of the mounting system. </w:t>
      </w:r>
    </w:p>
    <w:p w14:paraId="128DC2C0" w14:textId="6FC4C8B5" w:rsidR="00F0541A" w:rsidRPr="00DA76AA" w:rsidRDefault="00F0541A" w:rsidP="001516BB">
      <w:pPr>
        <w:pStyle w:val="ListParagraph"/>
        <w:numPr>
          <w:ilvl w:val="0"/>
          <w:numId w:val="35"/>
        </w:numPr>
        <w:spacing w:line="240" w:lineRule="auto"/>
      </w:pPr>
      <w:r w:rsidRPr="00DA76AA">
        <w:t>Connect all appropriate cables. The antenna will connect to the receiver with th</w:t>
      </w:r>
      <w:r w:rsidR="00775BE5" w:rsidRPr="00DA76AA">
        <w:t>e battery being connected last. Connect the battery last to avoid unrecognized equipment.</w:t>
      </w:r>
    </w:p>
    <w:p w14:paraId="6374EC08" w14:textId="19ECB9AF" w:rsidR="00F0541A" w:rsidRPr="00DA76AA" w:rsidRDefault="00F0541A" w:rsidP="001516BB">
      <w:pPr>
        <w:pStyle w:val="ListParagraph"/>
        <w:numPr>
          <w:ilvl w:val="0"/>
          <w:numId w:val="35"/>
        </w:numPr>
        <w:spacing w:line="240" w:lineRule="auto"/>
      </w:pPr>
      <w:r w:rsidRPr="00DA76AA">
        <w:t>Measure and record slant height or antenna height to phase center as appropriate</w:t>
      </w:r>
      <w:r w:rsidR="00DA3875">
        <w:t>.</w:t>
      </w:r>
    </w:p>
    <w:p w14:paraId="178FD629" w14:textId="77777777" w:rsidR="00F0541A" w:rsidRPr="00DA76AA" w:rsidRDefault="00F0541A" w:rsidP="001516BB">
      <w:pPr>
        <w:pStyle w:val="ListParagraph"/>
        <w:numPr>
          <w:ilvl w:val="0"/>
          <w:numId w:val="35"/>
        </w:numPr>
        <w:spacing w:line="240" w:lineRule="auto"/>
      </w:pPr>
      <w:r w:rsidRPr="00DA76AA">
        <w:t xml:space="preserve">To measure slant height, place measuring stick or tape on center of benchmark and measure to the outer edge of the antenna where phase center is located (as found in manuals). Measure in at least three locations around antenna. Measurements should be equal if the tripod is level, +/- 0.5cm. If not, re-level system before recording data. Do not move the tripod after leveling is completed or while data is being collected. Doing so will affect the precision of positioning. </w:t>
      </w:r>
    </w:p>
    <w:p w14:paraId="0417A1EA" w14:textId="4FC0B9F8" w:rsidR="00F0541A" w:rsidRPr="00DA76AA" w:rsidRDefault="00F0541A" w:rsidP="001516BB">
      <w:pPr>
        <w:pStyle w:val="ListParagraph"/>
        <w:numPr>
          <w:ilvl w:val="0"/>
          <w:numId w:val="35"/>
        </w:numPr>
        <w:spacing w:line="240" w:lineRule="auto"/>
      </w:pPr>
      <w:r w:rsidRPr="00DA76AA">
        <w:t>Record general site observations, location, times, and configurations in a field book</w:t>
      </w:r>
      <w:r w:rsidR="003B601F" w:rsidRPr="00DA76AA">
        <w:t xml:space="preserve"> (ex. </w:t>
      </w:r>
      <w:hyperlink r:id="rId23" w:history="1">
        <w:r w:rsidR="00426B3D">
          <w:rPr>
            <w:rStyle w:val="Hyperlink"/>
          </w:rPr>
          <w:t>http://kb.unavco.org/article/logsheets-and-field-notes-72.html</w:t>
        </w:r>
      </w:hyperlink>
      <w:r w:rsidR="003B601F" w:rsidRPr="00DA76AA">
        <w:t>)</w:t>
      </w:r>
      <w:r w:rsidR="00DA3875">
        <w:t>.</w:t>
      </w:r>
      <w:r w:rsidR="003B601F" w:rsidRPr="00DA76AA">
        <w:t xml:space="preserve"> </w:t>
      </w:r>
    </w:p>
    <w:p w14:paraId="19AB3845" w14:textId="7F893B51" w:rsidR="00F0541A" w:rsidRPr="00DA76AA" w:rsidRDefault="00F0541A" w:rsidP="001516BB">
      <w:pPr>
        <w:pStyle w:val="ListParagraph"/>
        <w:numPr>
          <w:ilvl w:val="0"/>
          <w:numId w:val="35"/>
        </w:numPr>
        <w:spacing w:line="240" w:lineRule="auto"/>
      </w:pPr>
      <w:r w:rsidRPr="00DA76AA">
        <w:t xml:space="preserve">Power </w:t>
      </w:r>
      <w:r w:rsidR="00CC3778" w:rsidRPr="00DA76AA">
        <w:t>on the receiver and set the occupation time, sampling rate, antenna height, and elevation mask.</w:t>
      </w:r>
    </w:p>
    <w:p w14:paraId="4911D694" w14:textId="2B9B399E" w:rsidR="00F0541A" w:rsidRDefault="00F0541A" w:rsidP="001516BB">
      <w:pPr>
        <w:pStyle w:val="ListParagraph"/>
        <w:numPr>
          <w:ilvl w:val="0"/>
          <w:numId w:val="35"/>
        </w:numPr>
        <w:spacing w:line="240" w:lineRule="auto"/>
      </w:pPr>
      <w:r w:rsidRPr="00F0541A">
        <w:t xml:space="preserve">Some receivers automatically begin logging </w:t>
      </w:r>
      <w:r w:rsidR="003B601F">
        <w:t>data when</w:t>
      </w:r>
      <w:r w:rsidRPr="00F0541A">
        <w:t xml:space="preserve"> power</w:t>
      </w:r>
      <w:r w:rsidR="003B601F">
        <w:t>ed on</w:t>
      </w:r>
      <w:r w:rsidRPr="00F0541A">
        <w:t xml:space="preserve">, others require a prompt. If necessary, start data collection. </w:t>
      </w:r>
    </w:p>
    <w:p w14:paraId="09604B4E" w14:textId="77777777" w:rsidR="00F13C0F" w:rsidRDefault="00F13C0F" w:rsidP="003B601F"/>
    <w:p w14:paraId="1816FBF0" w14:textId="7124DC3E" w:rsidR="00822FDA" w:rsidRPr="00F0541A" w:rsidRDefault="00822FDA" w:rsidP="00F13C0F">
      <w:pPr>
        <w:ind w:left="360"/>
      </w:pPr>
      <w:r>
        <w:t>When you have completed surveys of all points continue below.</w:t>
      </w:r>
    </w:p>
    <w:p w14:paraId="0BBE767B" w14:textId="4A2231E9" w:rsidR="00F0541A" w:rsidRPr="00F0541A" w:rsidRDefault="00F0541A" w:rsidP="001516BB">
      <w:pPr>
        <w:pStyle w:val="ListParagraph"/>
        <w:numPr>
          <w:ilvl w:val="0"/>
          <w:numId w:val="35"/>
        </w:numPr>
        <w:spacing w:line="240" w:lineRule="auto"/>
      </w:pPr>
      <w:r w:rsidRPr="00F0541A">
        <w:t xml:space="preserve">Stop data collection on the receiver or controller. </w:t>
      </w:r>
    </w:p>
    <w:p w14:paraId="24D3F49F" w14:textId="4C001759" w:rsidR="00F0541A" w:rsidRPr="00F0541A" w:rsidRDefault="00F0541A" w:rsidP="001516BB">
      <w:pPr>
        <w:pStyle w:val="ListParagraph"/>
        <w:numPr>
          <w:ilvl w:val="0"/>
          <w:numId w:val="35"/>
        </w:numPr>
        <w:spacing w:line="240" w:lineRule="auto"/>
      </w:pPr>
      <w:r w:rsidRPr="00F0541A">
        <w:t>Verify there is a saved file with the correct date, time, and duration of your survey.</w:t>
      </w:r>
    </w:p>
    <w:p w14:paraId="725C4A7B" w14:textId="77777777" w:rsidR="00F0541A" w:rsidRPr="00F0541A" w:rsidRDefault="00F0541A" w:rsidP="001516BB">
      <w:pPr>
        <w:pStyle w:val="ListParagraph"/>
        <w:numPr>
          <w:ilvl w:val="0"/>
          <w:numId w:val="35"/>
        </w:numPr>
        <w:spacing w:line="240" w:lineRule="auto"/>
      </w:pPr>
      <w:r w:rsidRPr="00F0541A">
        <w:t>Before moving anything on the base station, check the slant height of the antenna and record it in your field book. It should not have moved.</w:t>
      </w:r>
    </w:p>
    <w:p w14:paraId="59A23EE7" w14:textId="69EC1362" w:rsidR="00F0541A" w:rsidRPr="00F0541A" w:rsidRDefault="00F0541A" w:rsidP="001516BB">
      <w:pPr>
        <w:pStyle w:val="ListParagraph"/>
        <w:numPr>
          <w:ilvl w:val="0"/>
          <w:numId w:val="35"/>
        </w:numPr>
        <w:spacing w:line="240" w:lineRule="auto"/>
      </w:pPr>
      <w:r w:rsidRPr="00F0541A">
        <w:t>Verify that the tripod is still level and centered over the benchmark or landmark. If not record this with any observations or measurements as to how it moved.</w:t>
      </w:r>
    </w:p>
    <w:p w14:paraId="01B5DD90" w14:textId="77777777" w:rsidR="00CC3778" w:rsidRDefault="00F0541A" w:rsidP="001516BB">
      <w:pPr>
        <w:pStyle w:val="ListParagraph"/>
        <w:numPr>
          <w:ilvl w:val="0"/>
          <w:numId w:val="35"/>
        </w:numPr>
        <w:spacing w:line="240" w:lineRule="auto"/>
      </w:pPr>
      <w:r w:rsidRPr="00F0541A">
        <w:t>If a field laptop is available, remove the memory card from both rover and base station receivers and back up data files to an external device for redundancy.</w:t>
      </w:r>
    </w:p>
    <w:p w14:paraId="725A4037" w14:textId="51AEE3EF" w:rsidR="00F0541A" w:rsidRPr="00F0541A" w:rsidRDefault="00F0541A" w:rsidP="001516BB">
      <w:pPr>
        <w:pStyle w:val="ListParagraph"/>
        <w:numPr>
          <w:ilvl w:val="0"/>
          <w:numId w:val="35"/>
        </w:numPr>
        <w:spacing w:line="240" w:lineRule="auto"/>
      </w:pPr>
      <w:r w:rsidRPr="00F0541A">
        <w:t xml:space="preserve">Pack all equipment using the checklist. </w:t>
      </w:r>
    </w:p>
    <w:p w14:paraId="0B5E6144" w14:textId="64DE883B" w:rsidR="00F0541A" w:rsidRPr="00F0541A" w:rsidRDefault="00DA76AA" w:rsidP="00F0541A">
      <w:pPr>
        <w:pStyle w:val="Authortext"/>
        <w:rPr>
          <w:b/>
          <w:bCs/>
        </w:rPr>
      </w:pPr>
      <w:r>
        <w:rPr>
          <w:noProof/>
        </w:rPr>
        <w:lastRenderedPageBreak/>
        <mc:AlternateContent>
          <mc:Choice Requires="wps">
            <w:drawing>
              <wp:anchor distT="45720" distB="45720" distL="114300" distR="114300" simplePos="0" relativeHeight="251670016" behindDoc="0" locked="0" layoutInCell="1" allowOverlap="1" wp14:anchorId="7E069BF4" wp14:editId="22E31BA0">
                <wp:simplePos x="0" y="0"/>
                <wp:positionH relativeFrom="column">
                  <wp:posOffset>0</wp:posOffset>
                </wp:positionH>
                <wp:positionV relativeFrom="paragraph">
                  <wp:posOffset>7543800</wp:posOffset>
                </wp:positionV>
                <wp:extent cx="5981700" cy="68580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81700" cy="685800"/>
                        </a:xfrm>
                        <a:prstGeom prst="rect">
                          <a:avLst/>
                        </a:prstGeom>
                        <a:noFill/>
                        <a:ln w="9525">
                          <a:noFill/>
                          <a:miter lim="800000"/>
                          <a:headEnd/>
                          <a:tailEnd/>
                        </a:ln>
                      </wps:spPr>
                      <wps:txbx>
                        <w:txbxContent>
                          <w:p w14:paraId="3FEDE5E2" w14:textId="7071F8D7" w:rsidR="00C92F39" w:rsidRPr="00F0541A" w:rsidRDefault="00C92F39" w:rsidP="00DA76AA">
                            <w:pPr>
                              <w:pStyle w:val="Captiontext"/>
                            </w:pPr>
                            <w:r w:rsidRPr="00D25112">
                              <w:rPr>
                                <w:rStyle w:val="CaptiontextChar"/>
                              </w:rPr>
                              <w:t>F</w:t>
                            </w:r>
                            <w:r>
                              <w:rPr>
                                <w:rStyle w:val="CaptiontextChar"/>
                              </w:rPr>
                              <w:t xml:space="preserve">igure 5. A typical </w:t>
                            </w:r>
                            <w:proofErr w:type="spellStart"/>
                            <w:r w:rsidR="0005127F">
                              <w:rPr>
                                <w:rStyle w:val="CaptiontextChar"/>
                              </w:rPr>
                              <w:t>EarthScope</w:t>
                            </w:r>
                            <w:proofErr w:type="spellEnd"/>
                            <w:r>
                              <w:rPr>
                                <w:rStyle w:val="CaptiontextChar"/>
                              </w:rPr>
                              <w:t xml:space="preserve"> </w:t>
                            </w:r>
                            <w:r w:rsidRPr="00D25112">
                              <w:rPr>
                                <w:rStyle w:val="CaptiontextChar"/>
                              </w:rPr>
                              <w:t>GNSS base station. Trimble R7 receiver, radio, and battery stored in waterproof case with flexible solar charging kit on top. The case is closed during normal operation for weatherproofing and security. The case was modified by adding cable pass-throughs to all equipment</w:t>
                            </w:r>
                            <w:r w:rsidRPr="00F0541A">
                              <w:t>.</w:t>
                            </w:r>
                            <w:r>
                              <w:t xml:space="preserve"> (Ian Lauer)</w:t>
                            </w:r>
                          </w:p>
                          <w:p w14:paraId="29466412" w14:textId="6B6991BF" w:rsidR="00C92F39" w:rsidRDefault="00C92F39" w:rsidP="00DA76AA">
                            <w:pPr>
                              <w:pStyle w:val="Captiontext"/>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069BF4" id="_x0000_s1028" type="#_x0000_t202" style="position:absolute;margin-left:0;margin-top:594pt;width:471pt;height:54pt;z-index:2516700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" filled="f" stroked="f">
                <v:textbox>
                  <w:txbxContent>
                    <w:p w14:paraId="3FEDE5E2" w14:textId="7071F8D7" w:rsidR="00C92F39" w:rsidRPr="00F0541A" w:rsidRDefault="00C92F39" w:rsidP="00DA76AA">
                      <w:pPr>
                        <w:pStyle w:val="Captiontext"/>
                      </w:pPr>
                      <w:r w:rsidRPr="00D25112">
                        <w:rPr>
                          <w:rStyle w:val="CaptiontextChar"/>
                        </w:rPr>
                        <w:t>F</w:t>
                      </w:r>
                      <w:r>
                        <w:rPr>
                          <w:rStyle w:val="CaptiontextChar"/>
                        </w:rPr>
                        <w:t xml:space="preserve">igure 5. A typical </w:t>
                      </w:r>
                      <w:proofErr w:type="spellStart"/>
                      <w:r w:rsidR="0005127F">
                        <w:rPr>
                          <w:rStyle w:val="CaptiontextChar"/>
                        </w:rPr>
                        <w:t>EarthScope</w:t>
                      </w:r>
                      <w:proofErr w:type="spellEnd"/>
                      <w:r>
                        <w:rPr>
                          <w:rStyle w:val="CaptiontextChar"/>
                        </w:rPr>
                        <w:t xml:space="preserve"> </w:t>
                      </w:r>
                      <w:r w:rsidRPr="00D25112">
                        <w:rPr>
                          <w:rStyle w:val="CaptiontextChar"/>
                        </w:rPr>
                        <w:t>GNSS base station. Trimble R7 receiver, radio, and battery stored in waterproof case with flexible solar charging kit on top. The case is closed during normal operation for weatherproofing and security. The case was modified by adding cable pass-throughs to all equipment</w:t>
                      </w:r>
                      <w:r w:rsidRPr="00F0541A">
                        <w:t>.</w:t>
                      </w:r>
                      <w:r>
                        <w:t xml:space="preserve"> (Ian Lauer)</w:t>
                      </w:r>
                    </w:p>
                    <w:p w14:paraId="29466412" w14:textId="6B6991BF" w:rsidR="00C92F39" w:rsidRDefault="00C92F39" w:rsidP="00DA76AA">
                      <w:pPr>
                        <w:pStyle w:val="Captiontext"/>
                      </w:pPr>
                    </w:p>
                  </w:txbxContent>
                </v:textbox>
                <w10:wrap type="square"/>
              </v:shape>
            </w:pict>
          </mc:Fallback>
        </mc:AlternateContent>
      </w:r>
      <w:r w:rsidRPr="00D25112">
        <w:rPr>
          <w:rStyle w:val="CaptiontextChar"/>
          <w:noProof/>
        </w:rPr>
        <w:drawing>
          <wp:anchor distT="0" distB="0" distL="114300" distR="114300" simplePos="0" relativeHeight="251657728" behindDoc="0" locked="0" layoutInCell="1" allowOverlap="1" wp14:anchorId="04A13D7B" wp14:editId="481D30BA">
            <wp:simplePos x="0" y="0"/>
            <wp:positionH relativeFrom="margin">
              <wp:posOffset>247650</wp:posOffset>
            </wp:positionH>
            <wp:positionV relativeFrom="paragraph">
              <wp:posOffset>-114300</wp:posOffset>
            </wp:positionV>
            <wp:extent cx="5238750" cy="7597775"/>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apture.JPG"/>
                    <pic:cNvPicPr/>
                  </pic:nvPicPr>
                  <pic:blipFill>
                    <a:blip r:embed="rId24"/>
                    <a:stretch>
                      <a:fillRect/>
                    </a:stretch>
                  </pic:blipFill>
                  <pic:spPr>
                    <a:xfrm>
                      <a:off x="0" y="0"/>
                      <a:ext cx="5238750" cy="7597775"/>
                    </a:xfrm>
                    <a:prstGeom prst="rect">
                      <a:avLst/>
                    </a:prstGeom>
                  </pic:spPr>
                </pic:pic>
              </a:graphicData>
            </a:graphic>
            <wp14:sizeRelH relativeFrom="margin">
              <wp14:pctWidth>0</wp14:pctWidth>
            </wp14:sizeRelH>
            <wp14:sizeRelV relativeFrom="margin">
              <wp14:pctHeight>0</wp14:pctHeight>
            </wp14:sizeRelV>
          </wp:anchor>
        </w:drawing>
      </w:r>
    </w:p>
    <w:p w14:paraId="3EC614BE" w14:textId="07D67C4C" w:rsidR="00F0541A" w:rsidRPr="00F0541A" w:rsidRDefault="00F0541A" w:rsidP="00D25112">
      <w:pPr>
        <w:pStyle w:val="Heading1"/>
      </w:pPr>
      <w:bookmarkStart w:id="15" w:name="_Toc384646954"/>
      <w:r w:rsidRPr="00F0541A">
        <w:lastRenderedPageBreak/>
        <w:t>5. Data Processing</w:t>
      </w:r>
      <w:bookmarkEnd w:id="15"/>
    </w:p>
    <w:p w14:paraId="501688DA" w14:textId="3F0DDC39" w:rsidR="00F0541A" w:rsidRPr="00F0541A" w:rsidRDefault="00F0541A" w:rsidP="00D25112">
      <w:pPr>
        <w:pStyle w:val="Heading2"/>
      </w:pPr>
      <w:bookmarkStart w:id="16" w:name="_Toc384646955"/>
      <w:r w:rsidRPr="00F0541A">
        <w:t>5.1 Data downloading and backup</w:t>
      </w:r>
      <w:bookmarkEnd w:id="16"/>
      <w:r w:rsidRPr="00F0541A">
        <w:t xml:space="preserve"> </w:t>
      </w:r>
    </w:p>
    <w:p w14:paraId="0B8CE625" w14:textId="1439B04E" w:rsidR="00F0541A" w:rsidRPr="00F0541A" w:rsidRDefault="00F0541A" w:rsidP="00D25112">
      <w:r w:rsidRPr="00F0541A">
        <w:t xml:space="preserve">(Adapted from the </w:t>
      </w:r>
      <w:proofErr w:type="spellStart"/>
      <w:r w:rsidR="0005127F">
        <w:t>EarthScope</w:t>
      </w:r>
      <w:proofErr w:type="spellEnd"/>
      <w:r w:rsidRPr="00F0541A">
        <w:t xml:space="preserve"> GPS/GNSS Survey Guide)</w:t>
      </w:r>
    </w:p>
    <w:p w14:paraId="3765CFD7" w14:textId="39D39AE8" w:rsidR="00F0541A" w:rsidRPr="00F0541A" w:rsidRDefault="00F0541A" w:rsidP="00D25112">
      <w:r w:rsidRPr="00F0541A">
        <w:t xml:space="preserve">Data collected with geodetic </w:t>
      </w:r>
      <w:r w:rsidR="00F65989">
        <w:t>GNSS</w:t>
      </w:r>
      <w:r w:rsidRPr="00F0541A">
        <w:t xml:space="preserve"> receivers must be downloaded as soon after data collection as possible to free up receiver memory (if needed) and to back up the data.</w:t>
      </w:r>
      <w:r w:rsidR="00DA76AA">
        <w:t xml:space="preserve"> </w:t>
      </w:r>
      <w:r w:rsidRPr="00F0541A">
        <w:t>As a field precaution, a duplicate copy of the data should be made as soon as it is downloaded from the receiver.</w:t>
      </w:r>
      <w:r w:rsidR="00DA76AA">
        <w:t xml:space="preserve"> </w:t>
      </w:r>
      <w:r w:rsidRPr="00F0541A">
        <w:t>Data are typically downloaded to a laptop computer; to download a receiver, manufacturer-specific download software and procedures are usually required.</w:t>
      </w:r>
    </w:p>
    <w:p w14:paraId="57E34000" w14:textId="56C3F73B" w:rsidR="00F0541A" w:rsidRPr="00F0541A" w:rsidRDefault="00F0541A" w:rsidP="00D25112">
      <w:r w:rsidRPr="00F0541A">
        <w:t xml:space="preserve">Downloading instructions depend on the equipment (receiver and/or survey controller) being used; see </w:t>
      </w:r>
      <w:hyperlink r:id="rId25" w:history="1">
        <w:r w:rsidR="00426B3D">
          <w:rPr>
            <w:rStyle w:val="Hyperlink"/>
          </w:rPr>
          <w:t>http://kb.unavco.org/category/gnss-and-related-equipment/2/</w:t>
        </w:r>
      </w:hyperlink>
      <w:r w:rsidR="007D7A33" w:rsidRPr="007D7A33">
        <w:t>.</w:t>
      </w:r>
    </w:p>
    <w:p w14:paraId="441B121F" w14:textId="44950C24" w:rsidR="00F0541A" w:rsidRPr="00F0541A" w:rsidRDefault="00F0541A" w:rsidP="00D25112">
      <w:r w:rsidRPr="00F0541A">
        <w:t xml:space="preserve">Considerable expense goes into collecting geodetic quality </w:t>
      </w:r>
      <w:r w:rsidR="00F65989">
        <w:t>GNSS</w:t>
      </w:r>
      <w:r w:rsidRPr="00F0541A">
        <w:t xml:space="preserve"> data, and the data should always be backed up as soon as possible to safeguard against loss, destruction, or corrupted media.</w:t>
      </w:r>
      <w:r w:rsidR="00DA76AA">
        <w:t xml:space="preserve"> </w:t>
      </w:r>
      <w:r w:rsidRPr="00F0541A">
        <w:t xml:space="preserve">While the </w:t>
      </w:r>
      <w:r w:rsidR="00775BE5" w:rsidRPr="00F0541A">
        <w:t>data</w:t>
      </w:r>
      <w:r w:rsidRPr="00F0541A">
        <w:t xml:space="preserve"> backup strategy may vary, there should always be</w:t>
      </w:r>
      <w:r w:rsidR="00775BE5">
        <w:t xml:space="preserve"> at least two</w:t>
      </w:r>
      <w:r w:rsidRPr="00F0541A">
        <w:t xml:space="preserve"> independent copies of all </w:t>
      </w:r>
      <w:r w:rsidR="00F65989">
        <w:t>GNSS</w:t>
      </w:r>
      <w:r w:rsidRPr="00F0541A">
        <w:t xml:space="preserve"> data until it is confirmed that the data have been safeguarded in a data archive such as </w:t>
      </w:r>
      <w:proofErr w:type="spellStart"/>
      <w:r w:rsidR="0005127F">
        <w:t>EarthScope</w:t>
      </w:r>
      <w:r w:rsidRPr="00F0541A">
        <w:t>’s</w:t>
      </w:r>
      <w:proofErr w:type="spellEnd"/>
      <w:r w:rsidRPr="00F0541A">
        <w:t>.</w:t>
      </w:r>
      <w:r w:rsidR="00DA76AA">
        <w:t xml:space="preserve"> </w:t>
      </w:r>
      <w:r w:rsidRPr="00F0541A">
        <w:t>Options for data storage pr</w:t>
      </w:r>
      <w:r w:rsidR="00F65989">
        <w:t>ior to final archiving include DV</w:t>
      </w:r>
      <w:r w:rsidRPr="00F0541A">
        <w:t xml:space="preserve">Ds, PC memory cards, </w:t>
      </w:r>
      <w:r w:rsidR="00F65989">
        <w:t xml:space="preserve">USB drives, </w:t>
      </w:r>
      <w:r w:rsidRPr="00F0541A">
        <w:t xml:space="preserve">computer hard drives, and the </w:t>
      </w:r>
      <w:r w:rsidR="00F65989">
        <w:t>GNSS</w:t>
      </w:r>
      <w:r w:rsidRPr="00F0541A">
        <w:t xml:space="preserve"> receiver memory.</w:t>
      </w:r>
      <w:r w:rsidR="00DA76AA">
        <w:t xml:space="preserve"> </w:t>
      </w:r>
      <w:r w:rsidRPr="00F0541A">
        <w:t xml:space="preserve">Before deleting any files from a </w:t>
      </w:r>
      <w:r w:rsidR="00F65989">
        <w:t>GNSS</w:t>
      </w:r>
      <w:r w:rsidRPr="00F0541A">
        <w:t xml:space="preserve"> receiver, make sure they are adequately backed up elsewhere!</w:t>
      </w:r>
      <w:r w:rsidR="00DA76AA">
        <w:t xml:space="preserve"> </w:t>
      </w:r>
      <w:r w:rsidRPr="00F0541A">
        <w:t>A good practice is to keep copies of the data in separate locations and with different people.</w:t>
      </w:r>
    </w:p>
    <w:p w14:paraId="5D930C19" w14:textId="11C64E60" w:rsidR="00F0541A" w:rsidRPr="00F0541A" w:rsidRDefault="00F0541A" w:rsidP="00D25112">
      <w:pPr>
        <w:pStyle w:val="Heading2"/>
      </w:pPr>
      <w:bookmarkStart w:id="17" w:name="_Toc384646956"/>
      <w:r w:rsidRPr="00F0541A">
        <w:t>5.2 Data formats</w:t>
      </w:r>
      <w:bookmarkEnd w:id="17"/>
    </w:p>
    <w:p w14:paraId="6D43F6F1" w14:textId="7202E90A" w:rsidR="00F0541A" w:rsidRPr="00F0541A" w:rsidRDefault="00F65989" w:rsidP="00D25112">
      <w:r>
        <w:t>GNSS</w:t>
      </w:r>
      <w:r w:rsidR="00F0541A" w:rsidRPr="00F0541A">
        <w:t xml:space="preserve"> receivers generally collect and store the raw </w:t>
      </w:r>
      <w:r>
        <w:t>GNSS</w:t>
      </w:r>
      <w:r w:rsidR="00F0541A" w:rsidRPr="00F0541A">
        <w:t xml:space="preserve"> data in a proprietary format, which may need to be translated into a different format for data processing or data sharing.</w:t>
      </w:r>
      <w:r w:rsidR="00DA76AA">
        <w:t xml:space="preserve"> </w:t>
      </w:r>
      <w:r w:rsidR="00F0541A" w:rsidRPr="00F0541A">
        <w:t xml:space="preserve">Later generation Trimble </w:t>
      </w:r>
      <w:r>
        <w:t>GNSS</w:t>
      </w:r>
      <w:r w:rsidR="00F0541A" w:rsidRPr="00F0541A">
        <w:t xml:space="preserve"> receivers (5700, R7, NetRS) collect data in .T01 files, a format </w:t>
      </w:r>
      <w:r w:rsidR="00A71297">
        <w:t>that</w:t>
      </w:r>
      <w:r w:rsidR="00F0541A" w:rsidRPr="00F0541A">
        <w:t xml:space="preserve"> must be translated to be read into Trimble’s processing software, Trimble Geomatics Office (TGO).</w:t>
      </w:r>
      <w:r w:rsidR="00DA76AA">
        <w:t xml:space="preserve"> </w:t>
      </w:r>
      <w:r w:rsidR="00F0541A" w:rsidRPr="00F0541A">
        <w:t xml:space="preserve">These data are automatically translated to .DAT files, a Trimble format </w:t>
      </w:r>
      <w:r w:rsidR="00A71297">
        <w:t>that</w:t>
      </w:r>
      <w:r w:rsidR="00F0541A" w:rsidRPr="00F0541A">
        <w:t xml:space="preserve"> can be read by TGO, when downloaded via the Trimble Data Transfer Utility.</w:t>
      </w:r>
      <w:r w:rsidR="00DA76AA">
        <w:t xml:space="preserve"> </w:t>
      </w:r>
      <w:r w:rsidR="00F0541A" w:rsidRPr="00F0541A">
        <w:t>The Topcon GB-1000 collects data in a .</w:t>
      </w:r>
      <w:proofErr w:type="spellStart"/>
      <w:r w:rsidR="00F0541A" w:rsidRPr="00F0541A">
        <w:t>tps</w:t>
      </w:r>
      <w:proofErr w:type="spellEnd"/>
      <w:r w:rsidR="00F0541A" w:rsidRPr="00F0541A">
        <w:t xml:space="preserve"> file.</w:t>
      </w:r>
    </w:p>
    <w:p w14:paraId="63656FEA" w14:textId="7EBE1CDE" w:rsidR="00F0541A" w:rsidRPr="00F0541A" w:rsidRDefault="00F0541A" w:rsidP="00D25112">
      <w:r w:rsidRPr="00F0541A">
        <w:t xml:space="preserve">RINEX (Receiver Independent Exchange Format) is the ubiquitously accepted data format for raw </w:t>
      </w:r>
      <w:r w:rsidR="00F65989">
        <w:t>GNSS</w:t>
      </w:r>
      <w:r w:rsidRPr="00F0541A">
        <w:t xml:space="preserve"> data.</w:t>
      </w:r>
      <w:r w:rsidR="00DA76AA">
        <w:t xml:space="preserve"> </w:t>
      </w:r>
      <w:r w:rsidRPr="00F0541A">
        <w:t>Reference site data is generally provided in RINEX.</w:t>
      </w:r>
      <w:r w:rsidR="00DA76AA">
        <w:t xml:space="preserve"> </w:t>
      </w:r>
      <w:r w:rsidRPr="00F0541A">
        <w:t>RINEX is read by most processing software, including Trimble Geomatics Office and Topcon Tools, and also more sophisticated processing software like Bernese, GAMIT, and GIPSY.</w:t>
      </w:r>
      <w:r w:rsidR="00DA76AA">
        <w:t xml:space="preserve"> </w:t>
      </w:r>
      <w:r w:rsidRPr="00F0541A">
        <w:t xml:space="preserve">Almost any raw high-precision </w:t>
      </w:r>
      <w:r w:rsidR="00F65989">
        <w:t>GNSS</w:t>
      </w:r>
      <w:r w:rsidRPr="00F0541A">
        <w:t xml:space="preserve"> data can be converted to RINEX using TEQC.</w:t>
      </w:r>
      <w:r w:rsidR="00DA76AA">
        <w:t xml:space="preserve"> </w:t>
      </w:r>
      <w:r w:rsidRPr="00F0541A">
        <w:rPr>
          <w:b/>
          <w:bCs/>
        </w:rPr>
        <w:t>TEQC</w:t>
      </w:r>
      <w:r w:rsidRPr="00F0541A">
        <w:t xml:space="preserve"> (pronounced </w:t>
      </w:r>
      <w:r w:rsidR="00A71297">
        <w:t>“</w:t>
      </w:r>
      <w:proofErr w:type="spellStart"/>
      <w:r w:rsidRPr="00F0541A">
        <w:t>tek</w:t>
      </w:r>
      <w:proofErr w:type="spellEnd"/>
      <w:r w:rsidR="00A71297">
        <w:t>”</w:t>
      </w:r>
      <w:r w:rsidRPr="00F0541A">
        <w:t xml:space="preserve">) is a simple yet powerful and unified approach to solving many pre-processing problems with </w:t>
      </w:r>
      <w:r w:rsidR="00F65989">
        <w:t>GNSS</w:t>
      </w:r>
      <w:r w:rsidRPr="00F0541A">
        <w:t>, GLONASS, and SBAS data.</w:t>
      </w:r>
      <w:r w:rsidR="00DA76AA">
        <w:t xml:space="preserve"> </w:t>
      </w:r>
      <w:r w:rsidRPr="00F0541A">
        <w:t>The three main functions from which TECQ gets its name—</w:t>
      </w:r>
      <w:r w:rsidRPr="00F0541A">
        <w:rPr>
          <w:b/>
          <w:bCs/>
        </w:rPr>
        <w:t>t</w:t>
      </w:r>
      <w:r w:rsidRPr="00F0541A">
        <w:t xml:space="preserve">ranslation, </w:t>
      </w:r>
      <w:r w:rsidRPr="00F0541A">
        <w:rPr>
          <w:b/>
          <w:bCs/>
        </w:rPr>
        <w:t>e</w:t>
      </w:r>
      <w:r w:rsidRPr="00F0541A">
        <w:t xml:space="preserve">diting, and </w:t>
      </w:r>
      <w:r w:rsidRPr="00F0541A">
        <w:rPr>
          <w:b/>
          <w:bCs/>
        </w:rPr>
        <w:t>q</w:t>
      </w:r>
      <w:r w:rsidRPr="00F0541A">
        <w:t xml:space="preserve">uality </w:t>
      </w:r>
      <w:r w:rsidRPr="00F0541A">
        <w:rPr>
          <w:b/>
          <w:bCs/>
        </w:rPr>
        <w:t>c</w:t>
      </w:r>
      <w:r w:rsidRPr="00F0541A">
        <w:t>heck—</w:t>
      </w:r>
      <w:r w:rsidR="00A71297">
        <w:t>may</w:t>
      </w:r>
      <w:r w:rsidRPr="00F0541A">
        <w:t xml:space="preserve"> be performed altogether, in pairs, or separately.</w:t>
      </w:r>
      <w:r w:rsidR="00DA76AA">
        <w:t xml:space="preserve"> </w:t>
      </w:r>
      <w:r w:rsidRPr="00F0541A">
        <w:t xml:space="preserve">You can download TECQ for free at: </w:t>
      </w:r>
      <w:hyperlink r:id="rId26" w:history="1">
        <w:r w:rsidR="003B601F" w:rsidRPr="003B601F">
          <w:rPr>
            <w:rStyle w:val="Hyperlink"/>
          </w:rPr>
          <w:t>https://www.unavco.org/software/data-processing/teqc/teqc.html</w:t>
        </w:r>
      </w:hyperlink>
      <w:r w:rsidR="003B601F" w:rsidRPr="003B601F">
        <w:t>.</w:t>
      </w:r>
    </w:p>
    <w:p w14:paraId="4583414B" w14:textId="7AC0E663" w:rsidR="00F0541A" w:rsidRPr="00F0541A" w:rsidRDefault="00F0541A" w:rsidP="00D25112">
      <w:r w:rsidRPr="00F0541A">
        <w:t>While most raw data are stored as binary files, RINEX is in an ascii format and can therefore be viewed in a text editor.</w:t>
      </w:r>
      <w:r w:rsidR="00DA76AA">
        <w:t xml:space="preserve"> </w:t>
      </w:r>
      <w:r w:rsidRPr="00F0541A">
        <w:t>An example of a RIN</w:t>
      </w:r>
      <w:r w:rsidR="00D27009">
        <w:t>EX file is given below (Figure 6</w:t>
      </w:r>
      <w:r w:rsidRPr="00F0541A">
        <w:t xml:space="preserve">), and illustrates the information contained in raw </w:t>
      </w:r>
      <w:r w:rsidR="00F65989">
        <w:t>GNSS</w:t>
      </w:r>
      <w:r w:rsidRPr="00F0541A">
        <w:t xml:space="preserve"> data files.</w:t>
      </w:r>
    </w:p>
    <w:p w14:paraId="576CB98E" w14:textId="77777777" w:rsidR="00F0541A" w:rsidRPr="00F0541A" w:rsidRDefault="00F0541A" w:rsidP="00D25112">
      <w:pPr>
        <w:rPr>
          <w:b/>
          <w:bCs/>
        </w:rPr>
      </w:pPr>
    </w:p>
    <w:p w14:paraId="0117583A" w14:textId="77777777" w:rsidR="00F0541A" w:rsidRPr="00F0541A" w:rsidRDefault="00F0541A" w:rsidP="00D25112">
      <w:pPr>
        <w:pStyle w:val="Heading2"/>
      </w:pPr>
      <w:bookmarkStart w:id="18" w:name="_Toc384646957"/>
      <w:r w:rsidRPr="00F0541A">
        <w:rPr>
          <w:noProof/>
        </w:rPr>
        <w:lastRenderedPageBreak/>
        <mc:AlternateContent>
          <mc:Choice Requires="wpg">
            <w:drawing>
              <wp:anchor distT="0" distB="0" distL="114300" distR="114300" simplePos="0" relativeHeight="251654656" behindDoc="0" locked="0" layoutInCell="1" allowOverlap="1" wp14:anchorId="54009FDC" wp14:editId="113C2941">
                <wp:simplePos x="0" y="0"/>
                <wp:positionH relativeFrom="margin">
                  <wp:posOffset>2018030</wp:posOffset>
                </wp:positionH>
                <wp:positionV relativeFrom="paragraph">
                  <wp:posOffset>48260</wp:posOffset>
                </wp:positionV>
                <wp:extent cx="3905885" cy="6304915"/>
                <wp:effectExtent l="0" t="0" r="31115" b="19685"/>
                <wp:wrapSquare wrapText="bothSides"/>
                <wp:docPr id="198" name="Group 198"/>
                <wp:cNvGraphicFramePr/>
                <a:graphic xmlns:a="http://schemas.openxmlformats.org/drawingml/2006/main">
                  <a:graphicData uri="http://schemas.microsoft.com/office/word/2010/wordprocessingGroup">
                    <wpg:wgp>
                      <wpg:cNvGrpSpPr/>
                      <wpg:grpSpPr>
                        <a:xfrm>
                          <a:off x="0" y="0"/>
                          <a:ext cx="3905885" cy="6304915"/>
                          <a:chOff x="0" y="-386080"/>
                          <a:chExt cx="4053840" cy="6666865"/>
                        </a:xfrm>
                      </wpg:grpSpPr>
                      <wps:wsp>
                        <wps:cNvPr id="196" name="Text Box 2"/>
                        <wps:cNvSpPr txBox="1">
                          <a:spLocks noChangeArrowheads="1"/>
                        </wps:cNvSpPr>
                        <wps:spPr bwMode="auto">
                          <a:xfrm>
                            <a:off x="0" y="0"/>
                            <a:ext cx="4053840" cy="6280785"/>
                          </a:xfrm>
                          <a:prstGeom prst="rect">
                            <a:avLst/>
                          </a:prstGeom>
                          <a:solidFill>
                            <a:srgbClr val="FFFFFF"/>
                          </a:solidFill>
                          <a:ln w="9525">
                            <a:solidFill>
                              <a:srgbClr val="000000"/>
                            </a:solidFill>
                            <a:miter lim="800000"/>
                            <a:headEnd/>
                            <a:tailEnd/>
                          </a:ln>
                        </wps:spPr>
                        <wps:txbx>
                          <w:txbxContent>
                            <w:p w14:paraId="050D0039" w14:textId="77777777" w:rsidR="00C92F39" w:rsidRPr="003C2B66" w:rsidRDefault="00C92F39" w:rsidP="00F0541A">
                              <w:pPr>
                                <w:rPr>
                                  <w:rFonts w:ascii="Arial" w:hAnsi="Arial" w:cs="Arial"/>
                                  <w:sz w:val="22"/>
                                  <w:szCs w:val="22"/>
                                </w:rPr>
                              </w:pPr>
                            </w:p>
                            <w:p w14:paraId="5ECE4D8B" w14:textId="77777777" w:rsidR="00C92F39" w:rsidRPr="003C2B66" w:rsidRDefault="00C92F39" w:rsidP="00F0541A">
                              <w:pPr>
                                <w:pStyle w:val="PlainText"/>
                                <w:rPr>
                                  <w:sz w:val="12"/>
                                  <w:szCs w:val="12"/>
                                </w:rPr>
                              </w:pPr>
                              <w:r w:rsidRPr="003C2B66">
                                <w:rPr>
                                  <w:sz w:val="12"/>
                                  <w:szCs w:val="12"/>
                                </w:rPr>
                                <w:t xml:space="preserve">     2.10           OBSERVATION DATA    G (GPS)             RINEX VERSION / TYPE</w:t>
                              </w:r>
                            </w:p>
                            <w:p w14:paraId="2B81A83C" w14:textId="77777777" w:rsidR="00C92F39" w:rsidRPr="003C2B66" w:rsidRDefault="00C92F39" w:rsidP="00F0541A">
                              <w:pPr>
                                <w:pStyle w:val="PlainText"/>
                                <w:rPr>
                                  <w:sz w:val="12"/>
                                  <w:szCs w:val="12"/>
                                </w:rPr>
                              </w:pPr>
                              <w:proofErr w:type="spellStart"/>
                              <w:r w:rsidRPr="003C2B66">
                                <w:rPr>
                                  <w:sz w:val="12"/>
                                  <w:szCs w:val="12"/>
                                </w:rPr>
                                <w:t>teqc</w:t>
                              </w:r>
                              <w:proofErr w:type="spellEnd"/>
                              <w:r w:rsidRPr="003C2B66">
                                <w:rPr>
                                  <w:sz w:val="12"/>
                                  <w:szCs w:val="12"/>
                                </w:rPr>
                                <w:t xml:space="preserve">  2004Oct27     UNAVCO Archive Ops  20041028 19:19:00UTCPGM / RUN BY / DATE</w:t>
                              </w:r>
                            </w:p>
                            <w:p w14:paraId="281FDE5D" w14:textId="77777777" w:rsidR="00C92F39" w:rsidRPr="003C2B66" w:rsidRDefault="00C92F39" w:rsidP="00F0541A">
                              <w:pPr>
                                <w:pStyle w:val="PlainText"/>
                                <w:rPr>
                                  <w:sz w:val="12"/>
                                  <w:szCs w:val="12"/>
                                </w:rPr>
                              </w:pPr>
                              <w:r w:rsidRPr="003C2B66">
                                <w:rPr>
                                  <w:sz w:val="12"/>
                                  <w:szCs w:val="12"/>
                                </w:rPr>
                                <w:t>Solaris 2.7|Ultra 2|cc SC5.0|=+|*Sparc                     COMMENT</w:t>
                              </w:r>
                            </w:p>
                            <w:p w14:paraId="69A26415" w14:textId="77777777" w:rsidR="00C92F39" w:rsidRPr="003C2B66" w:rsidRDefault="00C92F39" w:rsidP="00F0541A">
                              <w:pPr>
                                <w:pStyle w:val="PlainText"/>
                                <w:rPr>
                                  <w:sz w:val="12"/>
                                  <w:szCs w:val="12"/>
                                </w:rPr>
                              </w:pPr>
                              <w:r w:rsidRPr="003C2B66">
                                <w:rPr>
                                  <w:sz w:val="12"/>
                                  <w:szCs w:val="12"/>
                                </w:rPr>
                                <w:t>BIT 2 OF LLI FLAGS DATA COLLECTED UNDER A/S CONDITION       COMMENT</w:t>
                              </w:r>
                            </w:p>
                            <w:p w14:paraId="15E672B7" w14:textId="77777777" w:rsidR="00C92F39" w:rsidRPr="003C2B66" w:rsidRDefault="00C92F39" w:rsidP="00F0541A">
                              <w:pPr>
                                <w:pStyle w:val="PlainText"/>
                                <w:rPr>
                                  <w:sz w:val="12"/>
                                  <w:szCs w:val="12"/>
                                </w:rPr>
                              </w:pPr>
                              <w:r w:rsidRPr="003C2B66">
                                <w:rPr>
                                  <w:sz w:val="12"/>
                                  <w:szCs w:val="12"/>
                                </w:rPr>
                                <w:t>P020                                                        MARKER NAME</w:t>
                              </w:r>
                            </w:p>
                            <w:p w14:paraId="44CB9E56" w14:textId="77777777" w:rsidR="00C92F39" w:rsidRPr="003C2B66" w:rsidRDefault="00C92F39" w:rsidP="00F0541A">
                              <w:pPr>
                                <w:pStyle w:val="PlainText"/>
                                <w:rPr>
                                  <w:sz w:val="12"/>
                                  <w:szCs w:val="12"/>
                                </w:rPr>
                              </w:pPr>
                              <w:r w:rsidRPr="003C2B66">
                                <w:rPr>
                                  <w:sz w:val="12"/>
                                  <w:szCs w:val="12"/>
                                </w:rPr>
                                <w:t xml:space="preserve">                                                            MARKER NUMBER</w:t>
                              </w:r>
                            </w:p>
                            <w:p w14:paraId="52862A80" w14:textId="77777777" w:rsidR="00C92F39" w:rsidRPr="003C2B66" w:rsidRDefault="00C92F39" w:rsidP="00F0541A">
                              <w:pPr>
                                <w:pStyle w:val="PlainText"/>
                                <w:rPr>
                                  <w:sz w:val="12"/>
                                  <w:szCs w:val="12"/>
                                </w:rPr>
                              </w:pPr>
                              <w:r w:rsidRPr="003C2B66">
                                <w:rPr>
                                  <w:sz w:val="12"/>
                                  <w:szCs w:val="12"/>
                                </w:rPr>
                                <w:t>Mike Jackson        UNAVCO                                  OBSERVER / AGENCY</w:t>
                              </w:r>
                            </w:p>
                            <w:p w14:paraId="00194180" w14:textId="77777777" w:rsidR="00C92F39" w:rsidRPr="003C2B66" w:rsidRDefault="00C92F39" w:rsidP="00F0541A">
                              <w:pPr>
                                <w:pStyle w:val="PlainText"/>
                                <w:rPr>
                                  <w:sz w:val="12"/>
                                  <w:szCs w:val="12"/>
                                </w:rPr>
                              </w:pPr>
                              <w:r w:rsidRPr="003C2B66">
                                <w:rPr>
                                  <w:sz w:val="12"/>
                                  <w:szCs w:val="12"/>
                                </w:rPr>
                                <w:t>4413233095          TRIMBLE NETRS       0.7-0               REC # / TYPE / VERS</w:t>
                              </w:r>
                            </w:p>
                            <w:p w14:paraId="63F28C89" w14:textId="77777777" w:rsidR="00C92F39" w:rsidRPr="003C2B66" w:rsidRDefault="00C92F39" w:rsidP="00F0541A">
                              <w:pPr>
                                <w:pStyle w:val="PlainText"/>
                                <w:rPr>
                                  <w:sz w:val="12"/>
                                  <w:szCs w:val="12"/>
                                </w:rPr>
                              </w:pPr>
                              <w:r w:rsidRPr="003C2B66">
                                <w:rPr>
                                  <w:sz w:val="12"/>
                                  <w:szCs w:val="12"/>
                                </w:rPr>
                                <w:t>0220330167          TRM29659.00     SCIT                    ANT # / TYPE</w:t>
                              </w:r>
                            </w:p>
                            <w:p w14:paraId="6B065715" w14:textId="77777777" w:rsidR="00C92F39" w:rsidRPr="003C2B66" w:rsidRDefault="00C92F39" w:rsidP="00F0541A">
                              <w:pPr>
                                <w:pStyle w:val="PlainText"/>
                                <w:rPr>
                                  <w:sz w:val="12"/>
                                  <w:szCs w:val="12"/>
                                </w:rPr>
                              </w:pPr>
                              <w:r w:rsidRPr="003C2B66">
                                <w:rPr>
                                  <w:sz w:val="12"/>
                                  <w:szCs w:val="12"/>
                                </w:rPr>
                                <w:t xml:space="preserve"> -2083774.1380 -3827351.0369  4642283.4316                  APPROX POSITION XYZ</w:t>
                              </w:r>
                            </w:p>
                            <w:p w14:paraId="6D47BD02" w14:textId="77777777" w:rsidR="00C92F39" w:rsidRPr="003C2B66" w:rsidRDefault="00C92F39" w:rsidP="00F0541A">
                              <w:pPr>
                                <w:pStyle w:val="PlainText"/>
                                <w:rPr>
                                  <w:sz w:val="12"/>
                                  <w:szCs w:val="12"/>
                                </w:rPr>
                              </w:pPr>
                              <w:r w:rsidRPr="003C2B66">
                                <w:rPr>
                                  <w:sz w:val="12"/>
                                  <w:szCs w:val="12"/>
                                </w:rPr>
                                <w:t xml:space="preserve">        0.0083        0.0000        0.0000                  ANTENNA: DELTA H/E/N</w:t>
                              </w:r>
                            </w:p>
                            <w:p w14:paraId="742AE3A5" w14:textId="77777777" w:rsidR="00C92F39" w:rsidRPr="003C2B66" w:rsidRDefault="00C92F39" w:rsidP="00F0541A">
                              <w:pPr>
                                <w:pStyle w:val="PlainText"/>
                                <w:rPr>
                                  <w:sz w:val="12"/>
                                  <w:szCs w:val="12"/>
                                </w:rPr>
                              </w:pPr>
                              <w:r w:rsidRPr="003C2B66">
                                <w:rPr>
                                  <w:sz w:val="12"/>
                                  <w:szCs w:val="12"/>
                                </w:rPr>
                                <w:t xml:space="preserve">     1     1                                                WAVELENGTH FACT L1/2</w:t>
                              </w:r>
                            </w:p>
                            <w:p w14:paraId="2C6C1CC4" w14:textId="77777777" w:rsidR="00C92F39" w:rsidRPr="003C2B66" w:rsidRDefault="00C92F39" w:rsidP="00F0541A">
                              <w:pPr>
                                <w:pStyle w:val="PlainText"/>
                                <w:rPr>
                                  <w:sz w:val="12"/>
                                  <w:szCs w:val="12"/>
                                </w:rPr>
                              </w:pPr>
                              <w:r w:rsidRPr="003C2B66">
                                <w:rPr>
                                  <w:sz w:val="12"/>
                                  <w:szCs w:val="12"/>
                                </w:rPr>
                                <w:t xml:space="preserve">     6    L1    L2    C1    P2    S1    S2                  # / TYPES OF OBSERV</w:t>
                              </w:r>
                            </w:p>
                            <w:p w14:paraId="4A984D5D" w14:textId="77777777" w:rsidR="00C92F39" w:rsidRPr="003C2B66" w:rsidRDefault="00C92F39" w:rsidP="00F0541A">
                              <w:pPr>
                                <w:pStyle w:val="PlainText"/>
                                <w:rPr>
                                  <w:sz w:val="12"/>
                                  <w:szCs w:val="12"/>
                                </w:rPr>
                              </w:pPr>
                              <w:r w:rsidRPr="003C2B66">
                                <w:rPr>
                                  <w:sz w:val="12"/>
                                  <w:szCs w:val="12"/>
                                </w:rPr>
                                <w:t xml:space="preserve">    15.0000                                                 INTERVAL</w:t>
                              </w:r>
                            </w:p>
                            <w:p w14:paraId="4FDCD189" w14:textId="77777777" w:rsidR="00C92F39" w:rsidRPr="003C2B66" w:rsidRDefault="00C92F39" w:rsidP="00F0541A">
                              <w:pPr>
                                <w:pStyle w:val="PlainText"/>
                                <w:rPr>
                                  <w:sz w:val="12"/>
                                  <w:szCs w:val="12"/>
                                </w:rPr>
                              </w:pPr>
                              <w:r w:rsidRPr="003C2B66">
                                <w:rPr>
                                  <w:sz w:val="12"/>
                                  <w:szCs w:val="12"/>
                                </w:rPr>
                                <w:t>RINEX file created by UNAVCO GPS Archive.                   COMMENT</w:t>
                              </w:r>
                            </w:p>
                            <w:p w14:paraId="655F4C0F" w14:textId="77777777" w:rsidR="00C92F39" w:rsidRPr="003C2B66" w:rsidRDefault="00C92F39" w:rsidP="00F0541A">
                              <w:pPr>
                                <w:pStyle w:val="PlainText"/>
                                <w:rPr>
                                  <w:sz w:val="12"/>
                                  <w:szCs w:val="12"/>
                                </w:rPr>
                              </w:pPr>
                              <w:r w:rsidRPr="003C2B66">
                                <w:rPr>
                                  <w:sz w:val="12"/>
                                  <w:szCs w:val="12"/>
                                </w:rPr>
                                <w:t>For more information contact archive@unavco.org             COMMENT</w:t>
                              </w:r>
                            </w:p>
                            <w:p w14:paraId="13F5CCBE" w14:textId="77777777" w:rsidR="00C92F39" w:rsidRPr="003C2B66" w:rsidRDefault="00C92F39" w:rsidP="00F0541A">
                              <w:pPr>
                                <w:pStyle w:val="PlainText"/>
                                <w:rPr>
                                  <w:sz w:val="12"/>
                                  <w:szCs w:val="12"/>
                                </w:rPr>
                              </w:pPr>
                              <w:r w:rsidRPr="003C2B66">
                                <w:rPr>
                                  <w:sz w:val="12"/>
                                  <w:szCs w:val="12"/>
                                </w:rPr>
                                <w:t>Monument ID: 00000000-18321-2004a                           COMMENT</w:t>
                              </w:r>
                            </w:p>
                            <w:p w14:paraId="57BC6113" w14:textId="77777777" w:rsidR="00C92F39" w:rsidRPr="003C2B66" w:rsidRDefault="00C92F39" w:rsidP="00F0541A">
                              <w:pPr>
                                <w:pStyle w:val="PlainText"/>
                                <w:rPr>
                                  <w:sz w:val="12"/>
                                  <w:szCs w:val="12"/>
                                </w:rPr>
                              </w:pPr>
                              <w:r w:rsidRPr="003C2B66">
                                <w:rPr>
                                  <w:sz w:val="12"/>
                                  <w:szCs w:val="12"/>
                                </w:rPr>
                                <w:t>UNAVCO 4-char name:   P020                                  COMMENT</w:t>
                              </w:r>
                            </w:p>
                            <w:p w14:paraId="70E4FDC0" w14:textId="77777777" w:rsidR="00C92F39" w:rsidRPr="003C2B66" w:rsidRDefault="00C92F39" w:rsidP="00F0541A">
                              <w:pPr>
                                <w:pStyle w:val="PlainText"/>
                                <w:rPr>
                                  <w:sz w:val="12"/>
                                  <w:szCs w:val="12"/>
                                </w:rPr>
                              </w:pPr>
                              <w:r w:rsidRPr="003C2B66">
                                <w:rPr>
                                  <w:sz w:val="12"/>
                                  <w:szCs w:val="12"/>
                                </w:rPr>
                                <w:t>4-char name from Log or data file: P020                     COMMENT</w:t>
                              </w:r>
                            </w:p>
                            <w:p w14:paraId="1BE7A584" w14:textId="77777777" w:rsidR="00C92F39" w:rsidRPr="003C2B66" w:rsidRDefault="00C92F39" w:rsidP="00F0541A">
                              <w:pPr>
                                <w:pStyle w:val="PlainText"/>
                                <w:rPr>
                                  <w:sz w:val="12"/>
                                  <w:szCs w:val="12"/>
                                </w:rPr>
                              </w:pPr>
                              <w:r w:rsidRPr="003C2B66">
                                <w:rPr>
                                  <w:sz w:val="12"/>
                                  <w:szCs w:val="12"/>
                                </w:rPr>
                                <w:t>Monument location: 47.002209 -118.565769 480.1383           COMMENT</w:t>
                              </w:r>
                            </w:p>
                            <w:p w14:paraId="20C568AF" w14:textId="77777777" w:rsidR="00C92F39" w:rsidRPr="003C2B66" w:rsidRDefault="00C92F39" w:rsidP="00F0541A">
                              <w:pPr>
                                <w:pStyle w:val="PlainText"/>
                                <w:rPr>
                                  <w:sz w:val="12"/>
                                  <w:szCs w:val="12"/>
                                </w:rPr>
                              </w:pPr>
                              <w:r w:rsidRPr="003C2B66">
                                <w:rPr>
                                  <w:sz w:val="12"/>
                                  <w:szCs w:val="12"/>
                                </w:rPr>
                                <w:t>Visit ID: 76927                                             COMMENT</w:t>
                              </w:r>
                            </w:p>
                            <w:p w14:paraId="504DD019" w14:textId="77777777" w:rsidR="00C92F39" w:rsidRPr="003C2B66" w:rsidRDefault="00C92F39" w:rsidP="00F0541A">
                              <w:pPr>
                                <w:pStyle w:val="PlainText"/>
                                <w:rPr>
                                  <w:sz w:val="12"/>
                                  <w:szCs w:val="12"/>
                                </w:rPr>
                              </w:pPr>
                              <w:r w:rsidRPr="003C2B66">
                                <w:rPr>
                                  <w:sz w:val="12"/>
                                  <w:szCs w:val="12"/>
                                </w:rPr>
                                <w:t xml:space="preserve">                                                            COMMENT</w:t>
                              </w:r>
                            </w:p>
                            <w:p w14:paraId="543536B5" w14:textId="77777777" w:rsidR="00C92F39" w:rsidRPr="003C2B66" w:rsidRDefault="00C92F39" w:rsidP="00F0541A">
                              <w:pPr>
                                <w:pStyle w:val="PlainText"/>
                                <w:rPr>
                                  <w:sz w:val="12"/>
                                  <w:szCs w:val="12"/>
                                </w:rPr>
                              </w:pPr>
                              <w:r w:rsidRPr="003C2B66">
                                <w:rPr>
                                  <w:sz w:val="12"/>
                                  <w:szCs w:val="12"/>
                                </w:rPr>
                                <w:t>WSU_Dryland_Research_Station_Lind_WA_2004_CGPS              COMMENT</w:t>
                              </w:r>
                            </w:p>
                            <w:p w14:paraId="18809F9D" w14:textId="77777777" w:rsidR="00C92F39" w:rsidRPr="003C2B66" w:rsidRDefault="00C92F39" w:rsidP="00F0541A">
                              <w:pPr>
                                <w:pStyle w:val="PlainText"/>
                                <w:rPr>
                                  <w:sz w:val="12"/>
                                  <w:szCs w:val="12"/>
                                </w:rPr>
                              </w:pPr>
                              <w:r w:rsidRPr="003C2B66">
                                <w:rPr>
                                  <w:sz w:val="12"/>
                                  <w:szCs w:val="12"/>
                                </w:rPr>
                                <w:t xml:space="preserve">                                                            COMMENT</w:t>
                              </w:r>
                            </w:p>
                            <w:p w14:paraId="1978060E" w14:textId="77777777" w:rsidR="00C92F39" w:rsidRPr="003C2B66" w:rsidRDefault="00C92F39" w:rsidP="00F0541A">
                              <w:pPr>
                                <w:pStyle w:val="PlainText"/>
                                <w:rPr>
                                  <w:sz w:val="12"/>
                                  <w:szCs w:val="12"/>
                                </w:rPr>
                              </w:pPr>
                              <w:r w:rsidRPr="003C2B66">
                                <w:rPr>
                                  <w:sz w:val="12"/>
                                  <w:szCs w:val="12"/>
                                </w:rPr>
                                <w:t>End of DB comments                                          COMMENT</w:t>
                              </w:r>
                            </w:p>
                            <w:p w14:paraId="2C8D0D85" w14:textId="77777777" w:rsidR="00C92F39" w:rsidRPr="003C2B66" w:rsidRDefault="00C92F39" w:rsidP="00F0541A">
                              <w:pPr>
                                <w:pStyle w:val="PlainText"/>
                                <w:rPr>
                                  <w:sz w:val="12"/>
                                  <w:szCs w:val="12"/>
                                </w:rPr>
                              </w:pPr>
                              <w:r w:rsidRPr="003C2B66">
                                <w:rPr>
                                  <w:sz w:val="12"/>
                                  <w:szCs w:val="12"/>
                                </w:rPr>
                                <w:t xml:space="preserve"> SNR is mapped to RINEX snr flag value [0-9]                COMMENT</w:t>
                              </w:r>
                            </w:p>
                            <w:p w14:paraId="3A4C7744" w14:textId="77777777" w:rsidR="00C92F39" w:rsidRPr="003C2B66" w:rsidRDefault="00C92F39" w:rsidP="00F0541A">
                              <w:pPr>
                                <w:pStyle w:val="PlainText"/>
                                <w:rPr>
                                  <w:sz w:val="12"/>
                                  <w:szCs w:val="12"/>
                                </w:rPr>
                              </w:pPr>
                              <w:r w:rsidRPr="003C2B66">
                                <w:rPr>
                                  <w:sz w:val="12"/>
                                  <w:szCs w:val="12"/>
                                </w:rPr>
                                <w:t xml:space="preserve">  L1 &amp; L2:  2-19 </w:t>
                              </w:r>
                              <w:proofErr w:type="spellStart"/>
                              <w:r w:rsidRPr="003C2B66">
                                <w:rPr>
                                  <w:sz w:val="12"/>
                                  <w:szCs w:val="12"/>
                                </w:rPr>
                                <w:t>dBHz</w:t>
                              </w:r>
                              <w:proofErr w:type="spellEnd"/>
                              <w:r w:rsidRPr="003C2B66">
                                <w:rPr>
                                  <w:sz w:val="12"/>
                                  <w:szCs w:val="12"/>
                                </w:rPr>
                                <w:t xml:space="preserve"> = 1, 20-27 </w:t>
                              </w:r>
                              <w:proofErr w:type="spellStart"/>
                              <w:r w:rsidRPr="003C2B66">
                                <w:rPr>
                                  <w:sz w:val="12"/>
                                  <w:szCs w:val="12"/>
                                </w:rPr>
                                <w:t>dBHz</w:t>
                              </w:r>
                              <w:proofErr w:type="spellEnd"/>
                              <w:r w:rsidRPr="003C2B66">
                                <w:rPr>
                                  <w:sz w:val="12"/>
                                  <w:szCs w:val="12"/>
                                </w:rPr>
                                <w:t xml:space="preserve"> = 2, 28-31 </w:t>
                              </w:r>
                              <w:proofErr w:type="spellStart"/>
                              <w:r w:rsidRPr="003C2B66">
                                <w:rPr>
                                  <w:sz w:val="12"/>
                                  <w:szCs w:val="12"/>
                                </w:rPr>
                                <w:t>dBHz</w:t>
                              </w:r>
                              <w:proofErr w:type="spellEnd"/>
                              <w:r w:rsidRPr="003C2B66">
                                <w:rPr>
                                  <w:sz w:val="12"/>
                                  <w:szCs w:val="12"/>
                                </w:rPr>
                                <w:t xml:space="preserve"> = 3   COMMENT</w:t>
                              </w:r>
                            </w:p>
                            <w:p w14:paraId="22883E47" w14:textId="77777777" w:rsidR="00C92F39" w:rsidRPr="003C2B66" w:rsidRDefault="00C92F39" w:rsidP="00F0541A">
                              <w:pPr>
                                <w:pStyle w:val="PlainText"/>
                                <w:rPr>
                                  <w:sz w:val="12"/>
                                  <w:szCs w:val="12"/>
                                </w:rPr>
                              </w:pPr>
                              <w:r w:rsidRPr="003C2B66">
                                <w:rPr>
                                  <w:sz w:val="12"/>
                                  <w:szCs w:val="12"/>
                                </w:rPr>
                                <w:t xml:space="preserve">           32-35 </w:t>
                              </w:r>
                              <w:proofErr w:type="spellStart"/>
                              <w:r w:rsidRPr="003C2B66">
                                <w:rPr>
                                  <w:sz w:val="12"/>
                                  <w:szCs w:val="12"/>
                                </w:rPr>
                                <w:t>dBHz</w:t>
                              </w:r>
                              <w:proofErr w:type="spellEnd"/>
                              <w:r w:rsidRPr="003C2B66">
                                <w:rPr>
                                  <w:sz w:val="12"/>
                                  <w:szCs w:val="12"/>
                                </w:rPr>
                                <w:t xml:space="preserve"> = 4, 36-38 </w:t>
                              </w:r>
                              <w:proofErr w:type="spellStart"/>
                              <w:r w:rsidRPr="003C2B66">
                                <w:rPr>
                                  <w:sz w:val="12"/>
                                  <w:szCs w:val="12"/>
                                </w:rPr>
                                <w:t>dBHz</w:t>
                              </w:r>
                              <w:proofErr w:type="spellEnd"/>
                              <w:r w:rsidRPr="003C2B66">
                                <w:rPr>
                                  <w:sz w:val="12"/>
                                  <w:szCs w:val="12"/>
                                </w:rPr>
                                <w:t xml:space="preserve"> = 5, 39-41 </w:t>
                              </w:r>
                              <w:proofErr w:type="spellStart"/>
                              <w:r w:rsidRPr="003C2B66">
                                <w:rPr>
                                  <w:sz w:val="12"/>
                                  <w:szCs w:val="12"/>
                                </w:rPr>
                                <w:t>dBHz</w:t>
                              </w:r>
                              <w:proofErr w:type="spellEnd"/>
                              <w:r w:rsidRPr="003C2B66">
                                <w:rPr>
                                  <w:sz w:val="12"/>
                                  <w:szCs w:val="12"/>
                                </w:rPr>
                                <w:t xml:space="preserve"> = 6   COMMENT</w:t>
                              </w:r>
                            </w:p>
                            <w:p w14:paraId="5FC9E3B6" w14:textId="77777777" w:rsidR="00C92F39" w:rsidRPr="003C2B66" w:rsidRDefault="00C92F39" w:rsidP="00F0541A">
                              <w:pPr>
                                <w:pStyle w:val="PlainText"/>
                                <w:rPr>
                                  <w:sz w:val="12"/>
                                  <w:szCs w:val="12"/>
                                </w:rPr>
                              </w:pPr>
                              <w:r w:rsidRPr="003C2B66">
                                <w:rPr>
                                  <w:sz w:val="12"/>
                                  <w:szCs w:val="12"/>
                                </w:rPr>
                                <w:t xml:space="preserve">           42-44 </w:t>
                              </w:r>
                              <w:proofErr w:type="spellStart"/>
                              <w:r w:rsidRPr="003C2B66">
                                <w:rPr>
                                  <w:sz w:val="12"/>
                                  <w:szCs w:val="12"/>
                                </w:rPr>
                                <w:t>dBHz</w:t>
                              </w:r>
                              <w:proofErr w:type="spellEnd"/>
                              <w:r w:rsidRPr="003C2B66">
                                <w:rPr>
                                  <w:sz w:val="12"/>
                                  <w:szCs w:val="12"/>
                                </w:rPr>
                                <w:t xml:space="preserve"> = 7, 45-48 </w:t>
                              </w:r>
                              <w:proofErr w:type="spellStart"/>
                              <w:r w:rsidRPr="003C2B66">
                                <w:rPr>
                                  <w:sz w:val="12"/>
                                  <w:szCs w:val="12"/>
                                </w:rPr>
                                <w:t>dBHz</w:t>
                              </w:r>
                              <w:proofErr w:type="spellEnd"/>
                              <w:r w:rsidRPr="003C2B66">
                                <w:rPr>
                                  <w:sz w:val="12"/>
                                  <w:szCs w:val="12"/>
                                </w:rPr>
                                <w:t xml:space="preserve"> = 8, &gt;= 49 </w:t>
                              </w:r>
                              <w:proofErr w:type="spellStart"/>
                              <w:r w:rsidRPr="003C2B66">
                                <w:rPr>
                                  <w:sz w:val="12"/>
                                  <w:szCs w:val="12"/>
                                </w:rPr>
                                <w:t>dBHz</w:t>
                              </w:r>
                              <w:proofErr w:type="spellEnd"/>
                              <w:r w:rsidRPr="003C2B66">
                                <w:rPr>
                                  <w:sz w:val="12"/>
                                  <w:szCs w:val="12"/>
                                </w:rPr>
                                <w:t xml:space="preserve"> = 9   COMMENT</w:t>
                              </w:r>
                            </w:p>
                            <w:p w14:paraId="5F31A69D" w14:textId="77777777" w:rsidR="00C92F39" w:rsidRPr="003C2B66" w:rsidRDefault="00C92F39" w:rsidP="00F0541A">
                              <w:pPr>
                                <w:pStyle w:val="PlainText"/>
                                <w:rPr>
                                  <w:sz w:val="12"/>
                                  <w:szCs w:val="12"/>
                                </w:rPr>
                              </w:pPr>
                              <w:r w:rsidRPr="003C2B66">
                                <w:rPr>
                                  <w:sz w:val="12"/>
                                  <w:szCs w:val="12"/>
                                </w:rPr>
                                <w:t xml:space="preserve">  2004     6    17     0     0   15.0000000     GPS         TIME OF FIRST OBS</w:t>
                              </w:r>
                            </w:p>
                            <w:p w14:paraId="0ED1CBA6" w14:textId="77777777" w:rsidR="00C92F39" w:rsidRPr="003C2B66" w:rsidRDefault="00C92F39" w:rsidP="00F0541A">
                              <w:pPr>
                                <w:pStyle w:val="PlainText"/>
                                <w:rPr>
                                  <w:sz w:val="12"/>
                                  <w:szCs w:val="12"/>
                                </w:rPr>
                              </w:pPr>
                              <w:r w:rsidRPr="003C2B66">
                                <w:rPr>
                                  <w:sz w:val="12"/>
                                  <w:szCs w:val="12"/>
                                </w:rPr>
                                <w:t xml:space="preserve">                                                            END OF HEADER</w:t>
                              </w:r>
                            </w:p>
                            <w:p w14:paraId="217E6763" w14:textId="77777777" w:rsidR="00C92F39" w:rsidRPr="003C2B66" w:rsidRDefault="00C92F39" w:rsidP="00F0541A">
                              <w:pPr>
                                <w:pStyle w:val="PlainText"/>
                                <w:rPr>
                                  <w:sz w:val="12"/>
                                  <w:szCs w:val="12"/>
                                </w:rPr>
                              </w:pPr>
                              <w:r w:rsidRPr="003C2B66">
                                <w:rPr>
                                  <w:sz w:val="12"/>
                                  <w:szCs w:val="12"/>
                                </w:rPr>
                                <w:t xml:space="preserve"> 04  6 17  0  0 15.0000000  0  8G 1G 4G25G11G13G16G30G20</w:t>
                              </w:r>
                            </w:p>
                            <w:p w14:paraId="095110C4" w14:textId="77777777" w:rsidR="00C92F39" w:rsidRPr="003C2B66" w:rsidRDefault="00C92F39" w:rsidP="00F0541A">
                              <w:pPr>
                                <w:pStyle w:val="PlainText"/>
                                <w:rPr>
                                  <w:sz w:val="12"/>
                                  <w:szCs w:val="12"/>
                                </w:rPr>
                              </w:pPr>
                              <w:r w:rsidRPr="003C2B66">
                                <w:rPr>
                                  <w:sz w:val="12"/>
                                  <w:szCs w:val="12"/>
                                </w:rPr>
                                <w:t xml:space="preserve">  -3009032.38359  -2334639.62958  20726832.8364   20726820.9734</w:t>
                              </w:r>
                            </w:p>
                            <w:p w14:paraId="05FCF3D7" w14:textId="77777777" w:rsidR="00C92F39" w:rsidRPr="003C2B66" w:rsidRDefault="00C92F39" w:rsidP="00F0541A">
                              <w:pPr>
                                <w:pStyle w:val="PlainText"/>
                                <w:rPr>
                                  <w:sz w:val="12"/>
                                  <w:szCs w:val="12"/>
                                </w:rPr>
                              </w:pPr>
                              <w:r w:rsidRPr="003C2B66">
                                <w:rPr>
                                  <w:sz w:val="12"/>
                                  <w:szCs w:val="12"/>
                                </w:rPr>
                                <w:t xml:space="preserve">        53.7504         46.0004</w:t>
                              </w:r>
                            </w:p>
                            <w:p w14:paraId="54234144" w14:textId="77777777" w:rsidR="00C92F39" w:rsidRPr="003C2B66" w:rsidRDefault="00C92F39" w:rsidP="00F0541A">
                              <w:pPr>
                                <w:pStyle w:val="PlainText"/>
                                <w:rPr>
                                  <w:sz w:val="12"/>
                                  <w:szCs w:val="12"/>
                                </w:rPr>
                              </w:pPr>
                              <w:r w:rsidRPr="003C2B66">
                                <w:rPr>
                                  <w:sz w:val="12"/>
                                  <w:szCs w:val="12"/>
                                </w:rPr>
                                <w:t xml:space="preserve">  -3692368.30957  -2871796.35252  23958733.3914   23958722.8164</w:t>
                              </w:r>
                            </w:p>
                            <w:p w14:paraId="678BB673" w14:textId="77777777" w:rsidR="00C92F39" w:rsidRPr="003C2B66" w:rsidRDefault="00C92F39" w:rsidP="00F0541A">
                              <w:pPr>
                                <w:pStyle w:val="PlainText"/>
                                <w:rPr>
                                  <w:sz w:val="12"/>
                                  <w:szCs w:val="12"/>
                                </w:rPr>
                              </w:pPr>
                              <w:r w:rsidRPr="003C2B66">
                                <w:rPr>
                                  <w:sz w:val="12"/>
                                  <w:szCs w:val="12"/>
                                </w:rPr>
                                <w:t xml:space="preserve">        43.0004         22.2504</w:t>
                              </w:r>
                            </w:p>
                            <w:p w14:paraId="75E3576E" w14:textId="77777777" w:rsidR="00C92F39" w:rsidRPr="003C2B66" w:rsidRDefault="00C92F39" w:rsidP="00F0541A">
                              <w:pPr>
                                <w:pStyle w:val="PlainText"/>
                                <w:rPr>
                                  <w:sz w:val="12"/>
                                  <w:szCs w:val="12"/>
                                </w:rPr>
                              </w:pPr>
                              <w:r w:rsidRPr="003C2B66">
                                <w:rPr>
                                  <w:sz w:val="12"/>
                                  <w:szCs w:val="12"/>
                                </w:rPr>
                                <w:t xml:space="preserve">   8468383.67659   6575277.72356  22094150.9694   22094139.1054</w:t>
                              </w:r>
                            </w:p>
                            <w:p w14:paraId="2D9E0841" w14:textId="77777777" w:rsidR="00C92F39" w:rsidRPr="003C2B66" w:rsidRDefault="00C92F39" w:rsidP="00F0541A">
                              <w:pPr>
                                <w:pStyle w:val="PlainText"/>
                                <w:rPr>
                                  <w:sz w:val="12"/>
                                  <w:szCs w:val="12"/>
                                </w:rPr>
                              </w:pPr>
                              <w:r w:rsidRPr="003C2B66">
                                <w:rPr>
                                  <w:sz w:val="12"/>
                                  <w:szCs w:val="12"/>
                                </w:rPr>
                                <w:t xml:space="preserve">        51.0004         40.0004</w:t>
                              </w:r>
                            </w:p>
                            <w:p w14:paraId="22AF71AB" w14:textId="77777777" w:rsidR="00C92F39" w:rsidRPr="003C2B66" w:rsidRDefault="00C92F39" w:rsidP="00F0541A">
                              <w:pPr>
                                <w:pStyle w:val="PlainText"/>
                                <w:rPr>
                                  <w:sz w:val="12"/>
                                  <w:szCs w:val="12"/>
                                </w:rPr>
                              </w:pPr>
                              <w:r w:rsidRPr="003C2B66">
                                <w:rPr>
                                  <w:sz w:val="12"/>
                                  <w:szCs w:val="12"/>
                                </w:rPr>
                                <w:t xml:space="preserve">  11821613.29356   9184820.42652  24814845.6094   24814834.4494</w:t>
                              </w:r>
                            </w:p>
                            <w:p w14:paraId="3FA86E9C" w14:textId="77777777" w:rsidR="00C92F39" w:rsidRPr="003C2B66" w:rsidRDefault="00C92F39" w:rsidP="00F0541A">
                              <w:pPr>
                                <w:pStyle w:val="PlainText"/>
                                <w:rPr>
                                  <w:sz w:val="12"/>
                                  <w:szCs w:val="12"/>
                                </w:rPr>
                              </w:pPr>
                              <w:r w:rsidRPr="003C2B66">
                                <w:rPr>
                                  <w:sz w:val="12"/>
                                  <w:szCs w:val="12"/>
                                </w:rPr>
                                <w:t xml:space="preserve">        39.7504         21.2504</w:t>
                              </w:r>
                            </w:p>
                            <w:p w14:paraId="3BA82712" w14:textId="77777777" w:rsidR="00C92F39" w:rsidRPr="003C2B66" w:rsidRDefault="00C92F39" w:rsidP="00F0541A">
                              <w:pPr>
                                <w:pStyle w:val="PlainText"/>
                                <w:rPr>
                                  <w:sz w:val="12"/>
                                  <w:szCs w:val="12"/>
                                </w:rPr>
                              </w:pPr>
                              <w:r w:rsidRPr="003C2B66">
                                <w:rPr>
                                  <w:sz w:val="12"/>
                                  <w:szCs w:val="12"/>
                                </w:rPr>
                                <w:t xml:space="preserve">  -6586713.07057  -5464689.84452  23734383.6954   23734372.0084</w:t>
                              </w:r>
                            </w:p>
                            <w:p w14:paraId="3CEFB38F" w14:textId="77777777" w:rsidR="00C92F39" w:rsidRPr="003C2B66" w:rsidRDefault="00C92F39" w:rsidP="00F0541A">
                              <w:pPr>
                                <w:pStyle w:val="PlainText"/>
                                <w:rPr>
                                  <w:sz w:val="12"/>
                                  <w:szCs w:val="12"/>
                                </w:rPr>
                              </w:pPr>
                              <w:r w:rsidRPr="003C2B66">
                                <w:rPr>
                                  <w:sz w:val="12"/>
                                  <w:szCs w:val="12"/>
                                </w:rPr>
                                <w:t xml:space="preserve">        43.5004         25.2504</w:t>
                              </w:r>
                            </w:p>
                            <w:p w14:paraId="52C83C81" w14:textId="77777777" w:rsidR="00C92F39" w:rsidRPr="003C2B66" w:rsidRDefault="00C92F39" w:rsidP="00F0541A">
                              <w:pPr>
                                <w:pStyle w:val="PlainText"/>
                                <w:rPr>
                                  <w:sz w:val="12"/>
                                  <w:szCs w:val="12"/>
                                </w:rPr>
                              </w:pPr>
                              <w:r w:rsidRPr="003C2B66">
                                <w:rPr>
                                  <w:sz w:val="12"/>
                                  <w:szCs w:val="12"/>
                                </w:rPr>
                                <w:t xml:space="preserve">  -7043354.68058  -5468882.80555  22454713.5394   22454701.2664</w:t>
                              </w:r>
                            </w:p>
                            <w:p w14:paraId="66C60C9C" w14:textId="77777777" w:rsidR="00C92F39" w:rsidRPr="003C2B66" w:rsidRDefault="00C92F39" w:rsidP="00F0541A">
                              <w:pPr>
                                <w:pStyle w:val="PlainText"/>
                                <w:rPr>
                                  <w:sz w:val="12"/>
                                  <w:szCs w:val="12"/>
                                </w:rPr>
                              </w:pPr>
                              <w:r w:rsidRPr="003C2B66">
                                <w:rPr>
                                  <w:sz w:val="12"/>
                                  <w:szCs w:val="12"/>
                                </w:rPr>
                                <w:t xml:space="preserve">        48.5004         36.7504</w:t>
                              </w:r>
                            </w:p>
                            <w:p w14:paraId="56DE9E27" w14:textId="77777777" w:rsidR="00C92F39" w:rsidRPr="003C2B66" w:rsidRDefault="00C92F39" w:rsidP="00F0541A">
                              <w:pPr>
                                <w:pStyle w:val="PlainText"/>
                                <w:rPr>
                                  <w:sz w:val="12"/>
                                  <w:szCs w:val="12"/>
                                </w:rPr>
                              </w:pPr>
                              <w:r w:rsidRPr="003C2B66">
                                <w:rPr>
                                  <w:sz w:val="12"/>
                                  <w:szCs w:val="12"/>
                                </w:rPr>
                                <w:t xml:space="preserve">   9647017.67655   7491528.96151  25227887.4304   25227876.7384</w:t>
                              </w:r>
                            </w:p>
                            <w:p w14:paraId="35662412" w14:textId="77777777" w:rsidR="00C92F39" w:rsidRPr="003C2B66" w:rsidRDefault="00C92F39" w:rsidP="00F0541A">
                              <w:pPr>
                                <w:pStyle w:val="PlainText"/>
                                <w:rPr>
                                  <w:sz w:val="12"/>
                                  <w:szCs w:val="12"/>
                                </w:rPr>
                              </w:pPr>
                              <w:r w:rsidRPr="003C2B66">
                                <w:rPr>
                                  <w:sz w:val="12"/>
                                  <w:szCs w:val="12"/>
                                </w:rPr>
                                <w:t xml:space="preserve">        37.0004         14.7504</w:t>
                              </w:r>
                            </w:p>
                            <w:p w14:paraId="2A82A194" w14:textId="77777777" w:rsidR="00C92F39" w:rsidRPr="003C2B66" w:rsidRDefault="00C92F39" w:rsidP="00F0541A">
                              <w:pPr>
                                <w:pStyle w:val="PlainText"/>
                                <w:rPr>
                                  <w:sz w:val="12"/>
                                  <w:szCs w:val="12"/>
                                </w:rPr>
                              </w:pPr>
                              <w:r w:rsidRPr="003C2B66">
                                <w:rPr>
                                  <w:sz w:val="12"/>
                                  <w:szCs w:val="12"/>
                                </w:rPr>
                                <w:t xml:space="preserve">    265471.93859    207372.30558  20246338.1564   20246325.4734</w:t>
                              </w:r>
                            </w:p>
                            <w:p w14:paraId="707D78D7" w14:textId="77777777" w:rsidR="00C92F39" w:rsidRPr="003C2B66" w:rsidRDefault="00C92F39" w:rsidP="00F0541A">
                              <w:pPr>
                                <w:pStyle w:val="PlainText"/>
                                <w:rPr>
                                  <w:sz w:val="12"/>
                                  <w:szCs w:val="12"/>
                                </w:rPr>
                              </w:pPr>
                              <w:r w:rsidRPr="003C2B66">
                                <w:rPr>
                                  <w:sz w:val="12"/>
                                  <w:szCs w:val="12"/>
                                </w:rPr>
                                <w:t xml:space="preserve">        52.7504         48.0004</w:t>
                              </w:r>
                            </w:p>
                            <w:p w14:paraId="1891B44A" w14:textId="77777777" w:rsidR="00C92F39" w:rsidRPr="003C2B66" w:rsidRDefault="00C92F39" w:rsidP="00F0541A">
                              <w:pPr>
                                <w:pStyle w:val="PlainText"/>
                                <w:rPr>
                                  <w:sz w:val="12"/>
                                  <w:szCs w:val="12"/>
                                </w:rPr>
                              </w:pPr>
                              <w:r w:rsidRPr="003C2B66">
                                <w:rPr>
                                  <w:sz w:val="12"/>
                                  <w:szCs w:val="12"/>
                                </w:rPr>
                                <w:t xml:space="preserve"> 04  6 17  0  0 30.0000000  0  8G 1G 4G25G11G13G16G30G20</w:t>
                              </w:r>
                            </w:p>
                            <w:p w14:paraId="28BE28D1" w14:textId="77777777" w:rsidR="00C92F39" w:rsidRPr="003C2B66" w:rsidRDefault="00C92F39" w:rsidP="00F0541A">
                              <w:pPr>
                                <w:pStyle w:val="PlainText"/>
                                <w:rPr>
                                  <w:sz w:val="12"/>
                                  <w:szCs w:val="12"/>
                                </w:rPr>
                              </w:pPr>
                              <w:r w:rsidRPr="003C2B66">
                                <w:rPr>
                                  <w:sz w:val="12"/>
                                  <w:szCs w:val="12"/>
                                </w:rPr>
                                <w:t xml:space="preserve">  -3017172.37149  -2340982.47348  20725283.8594   20725271.8794</w:t>
                              </w:r>
                            </w:p>
                            <w:p w14:paraId="22309AAA" w14:textId="77777777" w:rsidR="00C92F39" w:rsidRPr="003C2B66" w:rsidRDefault="00C92F39" w:rsidP="00F0541A">
                              <w:pPr>
                                <w:pStyle w:val="PlainText"/>
                                <w:rPr>
                                  <w:sz w:val="12"/>
                                  <w:szCs w:val="12"/>
                                </w:rPr>
                              </w:pPr>
                              <w:r w:rsidRPr="003C2B66">
                                <w:rPr>
                                  <w:sz w:val="12"/>
                                  <w:szCs w:val="12"/>
                                </w:rPr>
                                <w:t xml:space="preserve">        53.7504         46.0004</w:t>
                              </w:r>
                            </w:p>
                            <w:p w14:paraId="3DAA4333" w14:textId="77777777" w:rsidR="00C92F39" w:rsidRPr="003C2B66" w:rsidRDefault="00C92F39" w:rsidP="00F0541A">
                              <w:pPr>
                                <w:pStyle w:val="PlainText"/>
                                <w:rPr>
                                  <w:sz w:val="12"/>
                                  <w:szCs w:val="12"/>
                                </w:rPr>
                              </w:pPr>
                              <w:r w:rsidRPr="003C2B66">
                                <w:rPr>
                                  <w:sz w:val="12"/>
                                  <w:szCs w:val="12"/>
                                </w:rPr>
                                <w:t xml:space="preserve">  -3697743.72746  -2875984.98442  23957710.2814   23957700.3524</w:t>
                              </w:r>
                            </w:p>
                            <w:p w14:paraId="47E0D464" w14:textId="77777777" w:rsidR="00C92F39" w:rsidRPr="003C2B66" w:rsidRDefault="00C92F39" w:rsidP="00F0541A">
                              <w:pPr>
                                <w:pStyle w:val="PlainText"/>
                                <w:rPr>
                                  <w:sz w:val="12"/>
                                  <w:szCs w:val="12"/>
                                </w:rPr>
                              </w:pPr>
                              <w:r w:rsidRPr="003C2B66">
                                <w:rPr>
                                  <w:sz w:val="12"/>
                                  <w:szCs w:val="12"/>
                                </w:rPr>
                                <w:t xml:space="preserve">        41.0004         23.5004</w:t>
                              </w:r>
                            </w:p>
                            <w:p w14:paraId="1740EA81" w14:textId="77777777" w:rsidR="00C92F39" w:rsidRPr="003C2B66" w:rsidRDefault="00C92F39" w:rsidP="00F0541A">
                              <w:pPr>
                                <w:pStyle w:val="PlainText"/>
                                <w:rPr>
                                  <w:sz w:val="12"/>
                                  <w:szCs w:val="12"/>
                                </w:rPr>
                              </w:pPr>
                              <w:r w:rsidRPr="003C2B66">
                                <w:rPr>
                                  <w:sz w:val="12"/>
                                  <w:szCs w:val="12"/>
                                </w:rPr>
                                <w:t xml:space="preserve">   8517694.52749   6613701.75046  22103534.3524   22103522.6054</w:t>
                              </w:r>
                            </w:p>
                            <w:p w14:paraId="3071191A" w14:textId="77777777" w:rsidR="00C92F39" w:rsidRPr="003C2B66" w:rsidRDefault="00C92F39" w:rsidP="00F0541A">
                              <w:pPr>
                                <w:pStyle w:val="PlainText"/>
                                <w:rPr>
                                  <w:sz w:val="12"/>
                                  <w:szCs w:val="12"/>
                                </w:rPr>
                              </w:pPr>
                              <w:r w:rsidRPr="003C2B66">
                                <w:rPr>
                                  <w:sz w:val="12"/>
                                  <w:szCs w:val="12"/>
                                </w:rPr>
                                <w:t xml:space="preserve">        51.0004         39.7504</w:t>
                              </w:r>
                            </w:p>
                            <w:p w14:paraId="7DDCC3CC" w14:textId="77777777" w:rsidR="00C92F39" w:rsidRPr="003C2B66" w:rsidRDefault="00C92F39" w:rsidP="00F0541A">
                              <w:pPr>
                                <w:pStyle w:val="PlainText"/>
                                <w:rPr>
                                  <w:sz w:val="12"/>
                                  <w:szCs w:val="12"/>
                                </w:rPr>
                              </w:pPr>
                              <w:r w:rsidRPr="003C2B66">
                                <w:rPr>
                                  <w:sz w:val="12"/>
                                  <w:szCs w:val="12"/>
                                </w:rPr>
                                <w:t xml:space="preserve">  11881161.02046   9231221.22742  24826176.9454   24826165.9614</w:t>
                              </w:r>
                            </w:p>
                            <w:p w14:paraId="195062A5" w14:textId="77777777" w:rsidR="00C92F39" w:rsidRPr="003C2B66" w:rsidRDefault="00C92F39" w:rsidP="00F0541A">
                              <w:pPr>
                                <w:pStyle w:val="PlainText"/>
                                <w:rPr>
                                  <w:sz w:val="12"/>
                                  <w:szCs w:val="12"/>
                                </w:rPr>
                              </w:pPr>
                              <w:r w:rsidRPr="003C2B66">
                                <w:rPr>
                                  <w:sz w:val="12"/>
                                  <w:szCs w:val="12"/>
                                </w:rPr>
                                <w:t xml:space="preserve">        39.5004         21.2504</w:t>
                              </w:r>
                            </w:p>
                            <w:p w14:paraId="3BE51F65" w14:textId="77777777" w:rsidR="00C92F39" w:rsidRPr="003C2B66" w:rsidRDefault="00C92F39" w:rsidP="00F0541A">
                              <w:pPr>
                                <w:pStyle w:val="PlainText"/>
                                <w:rPr>
                                  <w:sz w:val="12"/>
                                  <w:szCs w:val="12"/>
                                </w:rPr>
                              </w:pPr>
                              <w:r w:rsidRPr="003C2B66">
                                <w:rPr>
                                  <w:sz w:val="12"/>
                                  <w:szCs w:val="12"/>
                                </w:rPr>
                                <w:t xml:space="preserve">  -6619885.39547  -5490538.40242  23728071.8204   23728059.6054</w:t>
                              </w:r>
                            </w:p>
                            <w:p w14:paraId="5FF23C28" w14:textId="77777777" w:rsidR="00C92F39" w:rsidRPr="003C2B66" w:rsidRDefault="00C92F39" w:rsidP="00F0541A">
                              <w:pPr>
                                <w:pStyle w:val="PlainText"/>
                                <w:rPr>
                                  <w:sz w:val="12"/>
                                  <w:szCs w:val="12"/>
                                </w:rPr>
                              </w:pPr>
                              <w:r w:rsidRPr="003C2B66">
                                <w:rPr>
                                  <w:sz w:val="12"/>
                                  <w:szCs w:val="12"/>
                                </w:rPr>
                                <w:t xml:space="preserve">        43.5004         27.2504</w:t>
                              </w:r>
                            </w:p>
                            <w:p w14:paraId="6AFABBE5" w14:textId="77777777" w:rsidR="00C92F39" w:rsidRPr="003C2B66" w:rsidRDefault="00C92F39" w:rsidP="00F0541A">
                              <w:pPr>
                                <w:pStyle w:val="PlainText"/>
                                <w:rPr>
                                  <w:sz w:val="12"/>
                                  <w:szCs w:val="12"/>
                                </w:rPr>
                              </w:pPr>
                              <w:r w:rsidRPr="003C2B66">
                                <w:rPr>
                                  <w:sz w:val="12"/>
                                  <w:szCs w:val="12"/>
                                </w:rPr>
                                <w:t xml:space="preserve">  -7070702.28149  -5490192.60545  22449509.7424   22449497.2344</w:t>
                              </w:r>
                            </w:p>
                            <w:p w14:paraId="30073994" w14:textId="77777777" w:rsidR="00C92F39" w:rsidRPr="003C2B66" w:rsidRDefault="00C92F39" w:rsidP="00F0541A">
                              <w:pPr>
                                <w:pStyle w:val="PlainText"/>
                                <w:rPr>
                                  <w:sz w:val="12"/>
                                  <w:szCs w:val="12"/>
                                </w:rPr>
                              </w:pPr>
                              <w:r w:rsidRPr="003C2B66">
                                <w:rPr>
                                  <w:sz w:val="12"/>
                                  <w:szCs w:val="12"/>
                                </w:rPr>
                                <w:t xml:space="preserve">        49.2504         37.2504</w:t>
                              </w:r>
                            </w:p>
                            <w:p w14:paraId="2038A022" w14:textId="77777777" w:rsidR="00C92F39" w:rsidRPr="003C2B66" w:rsidRDefault="00C92F39" w:rsidP="00F0541A">
                              <w:pPr>
                                <w:pStyle w:val="PlainText"/>
                                <w:rPr>
                                  <w:sz w:val="12"/>
                                  <w:szCs w:val="12"/>
                                </w:rPr>
                              </w:pPr>
                              <w:r w:rsidRPr="003C2B66">
                                <w:rPr>
                                  <w:sz w:val="12"/>
                                  <w:szCs w:val="12"/>
                                </w:rPr>
                                <w:t xml:space="preserve">   9704628.90245   7536420.81341  25238849.7894   25238839.7424</w:t>
                              </w:r>
                            </w:p>
                            <w:p w14:paraId="37640920" w14:textId="77777777" w:rsidR="00C92F39" w:rsidRPr="003C2B66" w:rsidRDefault="00C92F39" w:rsidP="00F0541A">
                              <w:pPr>
                                <w:pStyle w:val="PlainText"/>
                                <w:rPr>
                                  <w:sz w:val="12"/>
                                  <w:szCs w:val="12"/>
                                </w:rPr>
                              </w:pPr>
                              <w:r w:rsidRPr="003C2B66">
                                <w:rPr>
                                  <w:sz w:val="12"/>
                                  <w:szCs w:val="12"/>
                                </w:rPr>
                                <w:t xml:space="preserve">        38.0004         17.7504</w:t>
                              </w:r>
                            </w:p>
                            <w:p w14:paraId="13BEE320" w14:textId="77777777" w:rsidR="00C92F39" w:rsidRPr="003C2B66" w:rsidRDefault="00C92F39" w:rsidP="00F0541A">
                              <w:pPr>
                                <w:pStyle w:val="PlainText"/>
                                <w:rPr>
                                  <w:sz w:val="12"/>
                                  <w:szCs w:val="12"/>
                                </w:rPr>
                              </w:pPr>
                              <w:r w:rsidRPr="003C2B66">
                                <w:rPr>
                                  <w:sz w:val="12"/>
                                  <w:szCs w:val="12"/>
                                </w:rPr>
                                <w:t xml:space="preserve">    280861.96149    219364.52348  20249266.8444   20249253.9264</w:t>
                              </w:r>
                            </w:p>
                            <w:p w14:paraId="1D1BF594" w14:textId="77777777" w:rsidR="00C92F39" w:rsidRDefault="00C92F39" w:rsidP="00F0541A"/>
                          </w:txbxContent>
                        </wps:txbx>
                        <wps:bodyPr rot="0" vert="horz" wrap="square" lIns="91440" tIns="45720" rIns="91440" bIns="45720" anchor="t" anchorCtr="0">
                          <a:noAutofit/>
                        </wps:bodyPr>
                      </wps:wsp>
                      <wps:wsp>
                        <wps:cNvPr id="197" name="Text Box 2"/>
                        <wps:cNvSpPr txBox="1">
                          <a:spLocks noChangeArrowheads="1"/>
                        </wps:cNvSpPr>
                        <wps:spPr bwMode="auto">
                          <a:xfrm>
                            <a:off x="40861" y="-386080"/>
                            <a:ext cx="3325537" cy="386080"/>
                          </a:xfrm>
                          <a:prstGeom prst="rect">
                            <a:avLst/>
                          </a:prstGeom>
                          <a:solidFill>
                            <a:srgbClr val="FFFFFF"/>
                          </a:solidFill>
                          <a:ln w="9525">
                            <a:noFill/>
                            <a:miter lim="800000"/>
                            <a:headEnd/>
                            <a:tailEnd/>
                          </a:ln>
                        </wps:spPr>
                        <wps:txbx>
                          <w:txbxContent>
                            <w:p w14:paraId="54A8F606" w14:textId="24F9A79D" w:rsidR="00C92F39" w:rsidRDefault="00C92F39" w:rsidP="00F0541A">
                              <w:pPr>
                                <w:pStyle w:val="Captiontext"/>
                              </w:pPr>
                              <w:r>
                                <w:t>Figure 6. A sample RINEX file. (</w:t>
                              </w:r>
                              <w:proofErr w:type="spellStart"/>
                              <w:r w:rsidR="0005127F">
                                <w:t>EarthScope</w:t>
                              </w:r>
                              <w:proofErr w:type="spellEnd"/>
                              <w:r>
                                <w: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4009FDC" id="Group 198" o:spid="_x0000_s1029" style="position:absolute;margin-left:158.9pt;margin-top:3.8pt;width:307.55pt;height:496.45pt;z-index:251654656;mso-position-horizontal-relative:margin;mso-width-relative:margin;mso-height-relative:margin" coordorigin=",-3860" coordsize="40538,666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">
                <v:shape id="_x0000_s1030" type="#_x0000_t202" style="position:absolute;width:40538;height:628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">
                  <v:textbox>
                    <w:txbxContent>
                      <w:p w14:paraId="050D0039" w14:textId="77777777" w:rsidR="00C92F39" w:rsidRPr="003C2B66" w:rsidRDefault="00C92F39" w:rsidP="00F0541A">
                        <w:pPr>
                          <w:rPr>
                            <w:rFonts w:ascii="Arial" w:hAnsi="Arial" w:cs="Arial"/>
                            <w:sz w:val="22"/>
                            <w:szCs w:val="22"/>
                          </w:rPr>
                        </w:pPr>
                      </w:p>
                      <w:p w14:paraId="5ECE4D8B" w14:textId="77777777" w:rsidR="00C92F39" w:rsidRPr="003C2B66" w:rsidRDefault="00C92F39" w:rsidP="00F0541A">
                        <w:pPr>
                          <w:pStyle w:val="PlainText"/>
                          <w:rPr>
                            <w:sz w:val="12"/>
                            <w:szCs w:val="12"/>
                          </w:rPr>
                        </w:pPr>
                        <w:r w:rsidRPr="003C2B66">
                          <w:rPr>
                            <w:sz w:val="12"/>
                            <w:szCs w:val="12"/>
                          </w:rPr>
                          <w:t xml:space="preserve">     2.10           OBSERVATION DATA    G (GPS)             RINEX VERSION / TYPE</w:t>
                        </w:r>
                      </w:p>
                      <w:p w14:paraId="2B81A83C" w14:textId="77777777" w:rsidR="00C92F39" w:rsidRPr="003C2B66" w:rsidRDefault="00C92F39" w:rsidP="00F0541A">
                        <w:pPr>
                          <w:pStyle w:val="PlainText"/>
                          <w:rPr>
                            <w:sz w:val="12"/>
                            <w:szCs w:val="12"/>
                          </w:rPr>
                        </w:pPr>
                        <w:proofErr w:type="spellStart"/>
                        <w:r w:rsidRPr="003C2B66">
                          <w:rPr>
                            <w:sz w:val="12"/>
                            <w:szCs w:val="12"/>
                          </w:rPr>
                          <w:t>teqc</w:t>
                        </w:r>
                        <w:proofErr w:type="spellEnd"/>
                        <w:r w:rsidRPr="003C2B66">
                          <w:rPr>
                            <w:sz w:val="12"/>
                            <w:szCs w:val="12"/>
                          </w:rPr>
                          <w:t xml:space="preserve">  2004Oct27     UNAVCO Archive Ops  20041028 19:19:00UTCPGM / RUN BY / DATE</w:t>
                        </w:r>
                      </w:p>
                      <w:p w14:paraId="281FDE5D" w14:textId="77777777" w:rsidR="00C92F39" w:rsidRPr="003C2B66" w:rsidRDefault="00C92F39" w:rsidP="00F0541A">
                        <w:pPr>
                          <w:pStyle w:val="PlainText"/>
                          <w:rPr>
                            <w:sz w:val="12"/>
                            <w:szCs w:val="12"/>
                          </w:rPr>
                        </w:pPr>
                        <w:r w:rsidRPr="003C2B66">
                          <w:rPr>
                            <w:sz w:val="12"/>
                            <w:szCs w:val="12"/>
                          </w:rPr>
                          <w:t>Solaris 2.7|Ultra 2|cc SC5.0|=+|*Sparc                     COMMENT</w:t>
                        </w:r>
                      </w:p>
                      <w:p w14:paraId="69A26415" w14:textId="77777777" w:rsidR="00C92F39" w:rsidRPr="003C2B66" w:rsidRDefault="00C92F39" w:rsidP="00F0541A">
                        <w:pPr>
                          <w:pStyle w:val="PlainText"/>
                          <w:rPr>
                            <w:sz w:val="12"/>
                            <w:szCs w:val="12"/>
                          </w:rPr>
                        </w:pPr>
                        <w:r w:rsidRPr="003C2B66">
                          <w:rPr>
                            <w:sz w:val="12"/>
                            <w:szCs w:val="12"/>
                          </w:rPr>
                          <w:t>BIT 2 OF LLI FLAGS DATA COLLECTED UNDER A/S CONDITION       COMMENT</w:t>
                        </w:r>
                      </w:p>
                      <w:p w14:paraId="15E672B7" w14:textId="77777777" w:rsidR="00C92F39" w:rsidRPr="003C2B66" w:rsidRDefault="00C92F39" w:rsidP="00F0541A">
                        <w:pPr>
                          <w:pStyle w:val="PlainText"/>
                          <w:rPr>
                            <w:sz w:val="12"/>
                            <w:szCs w:val="12"/>
                          </w:rPr>
                        </w:pPr>
                        <w:r w:rsidRPr="003C2B66">
                          <w:rPr>
                            <w:sz w:val="12"/>
                            <w:szCs w:val="12"/>
                          </w:rPr>
                          <w:t>P020                                                        MARKER NAME</w:t>
                        </w:r>
                      </w:p>
                      <w:p w14:paraId="44CB9E56" w14:textId="77777777" w:rsidR="00C92F39" w:rsidRPr="003C2B66" w:rsidRDefault="00C92F39" w:rsidP="00F0541A">
                        <w:pPr>
                          <w:pStyle w:val="PlainText"/>
                          <w:rPr>
                            <w:sz w:val="12"/>
                            <w:szCs w:val="12"/>
                          </w:rPr>
                        </w:pPr>
                        <w:r w:rsidRPr="003C2B66">
                          <w:rPr>
                            <w:sz w:val="12"/>
                            <w:szCs w:val="12"/>
                          </w:rPr>
                          <w:t xml:space="preserve">                                                            MARKER NUMBER</w:t>
                        </w:r>
                      </w:p>
                      <w:p w14:paraId="52862A80" w14:textId="77777777" w:rsidR="00C92F39" w:rsidRPr="003C2B66" w:rsidRDefault="00C92F39" w:rsidP="00F0541A">
                        <w:pPr>
                          <w:pStyle w:val="PlainText"/>
                          <w:rPr>
                            <w:sz w:val="12"/>
                            <w:szCs w:val="12"/>
                          </w:rPr>
                        </w:pPr>
                        <w:r w:rsidRPr="003C2B66">
                          <w:rPr>
                            <w:sz w:val="12"/>
                            <w:szCs w:val="12"/>
                          </w:rPr>
                          <w:t>Mike Jackson        UNAVCO                                  OBSERVER / AGENCY</w:t>
                        </w:r>
                      </w:p>
                      <w:p w14:paraId="00194180" w14:textId="77777777" w:rsidR="00C92F39" w:rsidRPr="003C2B66" w:rsidRDefault="00C92F39" w:rsidP="00F0541A">
                        <w:pPr>
                          <w:pStyle w:val="PlainText"/>
                          <w:rPr>
                            <w:sz w:val="12"/>
                            <w:szCs w:val="12"/>
                          </w:rPr>
                        </w:pPr>
                        <w:r w:rsidRPr="003C2B66">
                          <w:rPr>
                            <w:sz w:val="12"/>
                            <w:szCs w:val="12"/>
                          </w:rPr>
                          <w:t>4413233095          TRIMBLE NETRS       0.7-0               REC # / TYPE / VERS</w:t>
                        </w:r>
                      </w:p>
                      <w:p w14:paraId="63F28C89" w14:textId="77777777" w:rsidR="00C92F39" w:rsidRPr="003C2B66" w:rsidRDefault="00C92F39" w:rsidP="00F0541A">
                        <w:pPr>
                          <w:pStyle w:val="PlainText"/>
                          <w:rPr>
                            <w:sz w:val="12"/>
                            <w:szCs w:val="12"/>
                          </w:rPr>
                        </w:pPr>
                        <w:r w:rsidRPr="003C2B66">
                          <w:rPr>
                            <w:sz w:val="12"/>
                            <w:szCs w:val="12"/>
                          </w:rPr>
                          <w:t>0220330167          TRM29659.00     SCIT                    ANT # / TYPE</w:t>
                        </w:r>
                      </w:p>
                      <w:p w14:paraId="6B065715" w14:textId="77777777" w:rsidR="00C92F39" w:rsidRPr="003C2B66" w:rsidRDefault="00C92F39" w:rsidP="00F0541A">
                        <w:pPr>
                          <w:pStyle w:val="PlainText"/>
                          <w:rPr>
                            <w:sz w:val="12"/>
                            <w:szCs w:val="12"/>
                          </w:rPr>
                        </w:pPr>
                        <w:r w:rsidRPr="003C2B66">
                          <w:rPr>
                            <w:sz w:val="12"/>
                            <w:szCs w:val="12"/>
                          </w:rPr>
                          <w:t xml:space="preserve"> -2083774.1380 -3827351.0369  4642283.4316                  APPROX POSITION XYZ</w:t>
                        </w:r>
                      </w:p>
                      <w:p w14:paraId="6D47BD02" w14:textId="77777777" w:rsidR="00C92F39" w:rsidRPr="003C2B66" w:rsidRDefault="00C92F39" w:rsidP="00F0541A">
                        <w:pPr>
                          <w:pStyle w:val="PlainText"/>
                          <w:rPr>
                            <w:sz w:val="12"/>
                            <w:szCs w:val="12"/>
                          </w:rPr>
                        </w:pPr>
                        <w:r w:rsidRPr="003C2B66">
                          <w:rPr>
                            <w:sz w:val="12"/>
                            <w:szCs w:val="12"/>
                          </w:rPr>
                          <w:t xml:space="preserve">        0.0083        0.0000        0.0000                  ANTENNA: DELTA H/E/N</w:t>
                        </w:r>
                      </w:p>
                      <w:p w14:paraId="742AE3A5" w14:textId="77777777" w:rsidR="00C92F39" w:rsidRPr="003C2B66" w:rsidRDefault="00C92F39" w:rsidP="00F0541A">
                        <w:pPr>
                          <w:pStyle w:val="PlainText"/>
                          <w:rPr>
                            <w:sz w:val="12"/>
                            <w:szCs w:val="12"/>
                          </w:rPr>
                        </w:pPr>
                        <w:r w:rsidRPr="003C2B66">
                          <w:rPr>
                            <w:sz w:val="12"/>
                            <w:szCs w:val="12"/>
                          </w:rPr>
                          <w:t xml:space="preserve">     1     1                                                WAVELENGTH FACT L1/2</w:t>
                        </w:r>
                      </w:p>
                      <w:p w14:paraId="2C6C1CC4" w14:textId="77777777" w:rsidR="00C92F39" w:rsidRPr="003C2B66" w:rsidRDefault="00C92F39" w:rsidP="00F0541A">
                        <w:pPr>
                          <w:pStyle w:val="PlainText"/>
                          <w:rPr>
                            <w:sz w:val="12"/>
                            <w:szCs w:val="12"/>
                          </w:rPr>
                        </w:pPr>
                        <w:r w:rsidRPr="003C2B66">
                          <w:rPr>
                            <w:sz w:val="12"/>
                            <w:szCs w:val="12"/>
                          </w:rPr>
                          <w:t xml:space="preserve">     6    L1    L2    C1    P2    S1    S2                  # / TYPES OF OBSERV</w:t>
                        </w:r>
                      </w:p>
                      <w:p w14:paraId="4A984D5D" w14:textId="77777777" w:rsidR="00C92F39" w:rsidRPr="003C2B66" w:rsidRDefault="00C92F39" w:rsidP="00F0541A">
                        <w:pPr>
                          <w:pStyle w:val="PlainText"/>
                          <w:rPr>
                            <w:sz w:val="12"/>
                            <w:szCs w:val="12"/>
                          </w:rPr>
                        </w:pPr>
                        <w:r w:rsidRPr="003C2B66">
                          <w:rPr>
                            <w:sz w:val="12"/>
                            <w:szCs w:val="12"/>
                          </w:rPr>
                          <w:t xml:space="preserve">    15.0000                                                 INTERVAL</w:t>
                        </w:r>
                      </w:p>
                      <w:p w14:paraId="4FDCD189" w14:textId="77777777" w:rsidR="00C92F39" w:rsidRPr="003C2B66" w:rsidRDefault="00C92F39" w:rsidP="00F0541A">
                        <w:pPr>
                          <w:pStyle w:val="PlainText"/>
                          <w:rPr>
                            <w:sz w:val="12"/>
                            <w:szCs w:val="12"/>
                          </w:rPr>
                        </w:pPr>
                        <w:r w:rsidRPr="003C2B66">
                          <w:rPr>
                            <w:sz w:val="12"/>
                            <w:szCs w:val="12"/>
                          </w:rPr>
                          <w:t>RINEX file created by UNAVCO GPS Archive.                   COMMENT</w:t>
                        </w:r>
                      </w:p>
                      <w:p w14:paraId="655F4C0F" w14:textId="77777777" w:rsidR="00C92F39" w:rsidRPr="003C2B66" w:rsidRDefault="00C92F39" w:rsidP="00F0541A">
                        <w:pPr>
                          <w:pStyle w:val="PlainText"/>
                          <w:rPr>
                            <w:sz w:val="12"/>
                            <w:szCs w:val="12"/>
                          </w:rPr>
                        </w:pPr>
                        <w:r w:rsidRPr="003C2B66">
                          <w:rPr>
                            <w:sz w:val="12"/>
                            <w:szCs w:val="12"/>
                          </w:rPr>
                          <w:t>For more information contact archive@unavco.org             COMMENT</w:t>
                        </w:r>
                      </w:p>
                      <w:p w14:paraId="13F5CCBE" w14:textId="77777777" w:rsidR="00C92F39" w:rsidRPr="003C2B66" w:rsidRDefault="00C92F39" w:rsidP="00F0541A">
                        <w:pPr>
                          <w:pStyle w:val="PlainText"/>
                          <w:rPr>
                            <w:sz w:val="12"/>
                            <w:szCs w:val="12"/>
                          </w:rPr>
                        </w:pPr>
                        <w:r w:rsidRPr="003C2B66">
                          <w:rPr>
                            <w:sz w:val="12"/>
                            <w:szCs w:val="12"/>
                          </w:rPr>
                          <w:t>Monument ID: 00000000-18321-2004a                           COMMENT</w:t>
                        </w:r>
                      </w:p>
                      <w:p w14:paraId="57BC6113" w14:textId="77777777" w:rsidR="00C92F39" w:rsidRPr="003C2B66" w:rsidRDefault="00C92F39" w:rsidP="00F0541A">
                        <w:pPr>
                          <w:pStyle w:val="PlainText"/>
                          <w:rPr>
                            <w:sz w:val="12"/>
                            <w:szCs w:val="12"/>
                          </w:rPr>
                        </w:pPr>
                        <w:r w:rsidRPr="003C2B66">
                          <w:rPr>
                            <w:sz w:val="12"/>
                            <w:szCs w:val="12"/>
                          </w:rPr>
                          <w:t>UNAVCO 4-char name:   P020                                  COMMENT</w:t>
                        </w:r>
                      </w:p>
                      <w:p w14:paraId="70E4FDC0" w14:textId="77777777" w:rsidR="00C92F39" w:rsidRPr="003C2B66" w:rsidRDefault="00C92F39" w:rsidP="00F0541A">
                        <w:pPr>
                          <w:pStyle w:val="PlainText"/>
                          <w:rPr>
                            <w:sz w:val="12"/>
                            <w:szCs w:val="12"/>
                          </w:rPr>
                        </w:pPr>
                        <w:r w:rsidRPr="003C2B66">
                          <w:rPr>
                            <w:sz w:val="12"/>
                            <w:szCs w:val="12"/>
                          </w:rPr>
                          <w:t>4-char name from Log or data file: P020                     COMMENT</w:t>
                        </w:r>
                      </w:p>
                      <w:p w14:paraId="1BE7A584" w14:textId="77777777" w:rsidR="00C92F39" w:rsidRPr="003C2B66" w:rsidRDefault="00C92F39" w:rsidP="00F0541A">
                        <w:pPr>
                          <w:pStyle w:val="PlainText"/>
                          <w:rPr>
                            <w:sz w:val="12"/>
                            <w:szCs w:val="12"/>
                          </w:rPr>
                        </w:pPr>
                        <w:r w:rsidRPr="003C2B66">
                          <w:rPr>
                            <w:sz w:val="12"/>
                            <w:szCs w:val="12"/>
                          </w:rPr>
                          <w:t>Monument location: 47.002209 -118.565769 480.1383           COMMENT</w:t>
                        </w:r>
                      </w:p>
                      <w:p w14:paraId="20C568AF" w14:textId="77777777" w:rsidR="00C92F39" w:rsidRPr="003C2B66" w:rsidRDefault="00C92F39" w:rsidP="00F0541A">
                        <w:pPr>
                          <w:pStyle w:val="PlainText"/>
                          <w:rPr>
                            <w:sz w:val="12"/>
                            <w:szCs w:val="12"/>
                          </w:rPr>
                        </w:pPr>
                        <w:r w:rsidRPr="003C2B66">
                          <w:rPr>
                            <w:sz w:val="12"/>
                            <w:szCs w:val="12"/>
                          </w:rPr>
                          <w:t>Visit ID: 76927                                             COMMENT</w:t>
                        </w:r>
                      </w:p>
                      <w:p w14:paraId="504DD019" w14:textId="77777777" w:rsidR="00C92F39" w:rsidRPr="003C2B66" w:rsidRDefault="00C92F39" w:rsidP="00F0541A">
                        <w:pPr>
                          <w:pStyle w:val="PlainText"/>
                          <w:rPr>
                            <w:sz w:val="12"/>
                            <w:szCs w:val="12"/>
                          </w:rPr>
                        </w:pPr>
                        <w:r w:rsidRPr="003C2B66">
                          <w:rPr>
                            <w:sz w:val="12"/>
                            <w:szCs w:val="12"/>
                          </w:rPr>
                          <w:t xml:space="preserve">                                                            COMMENT</w:t>
                        </w:r>
                      </w:p>
                      <w:p w14:paraId="543536B5" w14:textId="77777777" w:rsidR="00C92F39" w:rsidRPr="003C2B66" w:rsidRDefault="00C92F39" w:rsidP="00F0541A">
                        <w:pPr>
                          <w:pStyle w:val="PlainText"/>
                          <w:rPr>
                            <w:sz w:val="12"/>
                            <w:szCs w:val="12"/>
                          </w:rPr>
                        </w:pPr>
                        <w:r w:rsidRPr="003C2B66">
                          <w:rPr>
                            <w:sz w:val="12"/>
                            <w:szCs w:val="12"/>
                          </w:rPr>
                          <w:t>WSU_Dryland_Research_Station_Lind_WA_2004_CGPS              COMMENT</w:t>
                        </w:r>
                      </w:p>
                      <w:p w14:paraId="18809F9D" w14:textId="77777777" w:rsidR="00C92F39" w:rsidRPr="003C2B66" w:rsidRDefault="00C92F39" w:rsidP="00F0541A">
                        <w:pPr>
                          <w:pStyle w:val="PlainText"/>
                          <w:rPr>
                            <w:sz w:val="12"/>
                            <w:szCs w:val="12"/>
                          </w:rPr>
                        </w:pPr>
                        <w:r w:rsidRPr="003C2B66">
                          <w:rPr>
                            <w:sz w:val="12"/>
                            <w:szCs w:val="12"/>
                          </w:rPr>
                          <w:t xml:space="preserve">                                                            COMMENT</w:t>
                        </w:r>
                      </w:p>
                      <w:p w14:paraId="1978060E" w14:textId="77777777" w:rsidR="00C92F39" w:rsidRPr="003C2B66" w:rsidRDefault="00C92F39" w:rsidP="00F0541A">
                        <w:pPr>
                          <w:pStyle w:val="PlainText"/>
                          <w:rPr>
                            <w:sz w:val="12"/>
                            <w:szCs w:val="12"/>
                          </w:rPr>
                        </w:pPr>
                        <w:r w:rsidRPr="003C2B66">
                          <w:rPr>
                            <w:sz w:val="12"/>
                            <w:szCs w:val="12"/>
                          </w:rPr>
                          <w:t>End of DB comments                                          COMMENT</w:t>
                        </w:r>
                      </w:p>
                      <w:p w14:paraId="2C8D0D85" w14:textId="77777777" w:rsidR="00C92F39" w:rsidRPr="003C2B66" w:rsidRDefault="00C92F39" w:rsidP="00F0541A">
                        <w:pPr>
                          <w:pStyle w:val="PlainText"/>
                          <w:rPr>
                            <w:sz w:val="12"/>
                            <w:szCs w:val="12"/>
                          </w:rPr>
                        </w:pPr>
                        <w:r w:rsidRPr="003C2B66">
                          <w:rPr>
                            <w:sz w:val="12"/>
                            <w:szCs w:val="12"/>
                          </w:rPr>
                          <w:t xml:space="preserve"> SNR is mapped to RINEX snr flag value [0-9]                COMMENT</w:t>
                        </w:r>
                      </w:p>
                      <w:p w14:paraId="3A4C7744" w14:textId="77777777" w:rsidR="00C92F39" w:rsidRPr="003C2B66" w:rsidRDefault="00C92F39" w:rsidP="00F0541A">
                        <w:pPr>
                          <w:pStyle w:val="PlainText"/>
                          <w:rPr>
                            <w:sz w:val="12"/>
                            <w:szCs w:val="12"/>
                          </w:rPr>
                        </w:pPr>
                        <w:r w:rsidRPr="003C2B66">
                          <w:rPr>
                            <w:sz w:val="12"/>
                            <w:szCs w:val="12"/>
                          </w:rPr>
                          <w:t xml:space="preserve">  L1 &amp; L2:  2-19 </w:t>
                        </w:r>
                        <w:proofErr w:type="spellStart"/>
                        <w:r w:rsidRPr="003C2B66">
                          <w:rPr>
                            <w:sz w:val="12"/>
                            <w:szCs w:val="12"/>
                          </w:rPr>
                          <w:t>dBHz</w:t>
                        </w:r>
                        <w:proofErr w:type="spellEnd"/>
                        <w:r w:rsidRPr="003C2B66">
                          <w:rPr>
                            <w:sz w:val="12"/>
                            <w:szCs w:val="12"/>
                          </w:rPr>
                          <w:t xml:space="preserve"> = 1, 20-27 </w:t>
                        </w:r>
                        <w:proofErr w:type="spellStart"/>
                        <w:r w:rsidRPr="003C2B66">
                          <w:rPr>
                            <w:sz w:val="12"/>
                            <w:szCs w:val="12"/>
                          </w:rPr>
                          <w:t>dBHz</w:t>
                        </w:r>
                        <w:proofErr w:type="spellEnd"/>
                        <w:r w:rsidRPr="003C2B66">
                          <w:rPr>
                            <w:sz w:val="12"/>
                            <w:szCs w:val="12"/>
                          </w:rPr>
                          <w:t xml:space="preserve"> = 2, 28-31 </w:t>
                        </w:r>
                        <w:proofErr w:type="spellStart"/>
                        <w:r w:rsidRPr="003C2B66">
                          <w:rPr>
                            <w:sz w:val="12"/>
                            <w:szCs w:val="12"/>
                          </w:rPr>
                          <w:t>dBHz</w:t>
                        </w:r>
                        <w:proofErr w:type="spellEnd"/>
                        <w:r w:rsidRPr="003C2B66">
                          <w:rPr>
                            <w:sz w:val="12"/>
                            <w:szCs w:val="12"/>
                          </w:rPr>
                          <w:t xml:space="preserve"> = 3   COMMENT</w:t>
                        </w:r>
                      </w:p>
                      <w:p w14:paraId="22883E47" w14:textId="77777777" w:rsidR="00C92F39" w:rsidRPr="003C2B66" w:rsidRDefault="00C92F39" w:rsidP="00F0541A">
                        <w:pPr>
                          <w:pStyle w:val="PlainText"/>
                          <w:rPr>
                            <w:sz w:val="12"/>
                            <w:szCs w:val="12"/>
                          </w:rPr>
                        </w:pPr>
                        <w:r w:rsidRPr="003C2B66">
                          <w:rPr>
                            <w:sz w:val="12"/>
                            <w:szCs w:val="12"/>
                          </w:rPr>
                          <w:t xml:space="preserve">           32-35 </w:t>
                        </w:r>
                        <w:proofErr w:type="spellStart"/>
                        <w:r w:rsidRPr="003C2B66">
                          <w:rPr>
                            <w:sz w:val="12"/>
                            <w:szCs w:val="12"/>
                          </w:rPr>
                          <w:t>dBHz</w:t>
                        </w:r>
                        <w:proofErr w:type="spellEnd"/>
                        <w:r w:rsidRPr="003C2B66">
                          <w:rPr>
                            <w:sz w:val="12"/>
                            <w:szCs w:val="12"/>
                          </w:rPr>
                          <w:t xml:space="preserve"> = 4, 36-38 </w:t>
                        </w:r>
                        <w:proofErr w:type="spellStart"/>
                        <w:r w:rsidRPr="003C2B66">
                          <w:rPr>
                            <w:sz w:val="12"/>
                            <w:szCs w:val="12"/>
                          </w:rPr>
                          <w:t>dBHz</w:t>
                        </w:r>
                        <w:proofErr w:type="spellEnd"/>
                        <w:r w:rsidRPr="003C2B66">
                          <w:rPr>
                            <w:sz w:val="12"/>
                            <w:szCs w:val="12"/>
                          </w:rPr>
                          <w:t xml:space="preserve"> = 5, 39-41 </w:t>
                        </w:r>
                        <w:proofErr w:type="spellStart"/>
                        <w:r w:rsidRPr="003C2B66">
                          <w:rPr>
                            <w:sz w:val="12"/>
                            <w:szCs w:val="12"/>
                          </w:rPr>
                          <w:t>dBHz</w:t>
                        </w:r>
                        <w:proofErr w:type="spellEnd"/>
                        <w:r w:rsidRPr="003C2B66">
                          <w:rPr>
                            <w:sz w:val="12"/>
                            <w:szCs w:val="12"/>
                          </w:rPr>
                          <w:t xml:space="preserve"> = 6   COMMENT</w:t>
                        </w:r>
                      </w:p>
                      <w:p w14:paraId="5FC9E3B6" w14:textId="77777777" w:rsidR="00C92F39" w:rsidRPr="003C2B66" w:rsidRDefault="00C92F39" w:rsidP="00F0541A">
                        <w:pPr>
                          <w:pStyle w:val="PlainText"/>
                          <w:rPr>
                            <w:sz w:val="12"/>
                            <w:szCs w:val="12"/>
                          </w:rPr>
                        </w:pPr>
                        <w:r w:rsidRPr="003C2B66">
                          <w:rPr>
                            <w:sz w:val="12"/>
                            <w:szCs w:val="12"/>
                          </w:rPr>
                          <w:t xml:space="preserve">           42-44 </w:t>
                        </w:r>
                        <w:proofErr w:type="spellStart"/>
                        <w:r w:rsidRPr="003C2B66">
                          <w:rPr>
                            <w:sz w:val="12"/>
                            <w:szCs w:val="12"/>
                          </w:rPr>
                          <w:t>dBHz</w:t>
                        </w:r>
                        <w:proofErr w:type="spellEnd"/>
                        <w:r w:rsidRPr="003C2B66">
                          <w:rPr>
                            <w:sz w:val="12"/>
                            <w:szCs w:val="12"/>
                          </w:rPr>
                          <w:t xml:space="preserve"> = 7, 45-48 </w:t>
                        </w:r>
                        <w:proofErr w:type="spellStart"/>
                        <w:r w:rsidRPr="003C2B66">
                          <w:rPr>
                            <w:sz w:val="12"/>
                            <w:szCs w:val="12"/>
                          </w:rPr>
                          <w:t>dBHz</w:t>
                        </w:r>
                        <w:proofErr w:type="spellEnd"/>
                        <w:r w:rsidRPr="003C2B66">
                          <w:rPr>
                            <w:sz w:val="12"/>
                            <w:szCs w:val="12"/>
                          </w:rPr>
                          <w:t xml:space="preserve"> = 8, &gt;= 49 </w:t>
                        </w:r>
                        <w:proofErr w:type="spellStart"/>
                        <w:r w:rsidRPr="003C2B66">
                          <w:rPr>
                            <w:sz w:val="12"/>
                            <w:szCs w:val="12"/>
                          </w:rPr>
                          <w:t>dBHz</w:t>
                        </w:r>
                        <w:proofErr w:type="spellEnd"/>
                        <w:r w:rsidRPr="003C2B66">
                          <w:rPr>
                            <w:sz w:val="12"/>
                            <w:szCs w:val="12"/>
                          </w:rPr>
                          <w:t xml:space="preserve"> = 9   COMMENT</w:t>
                        </w:r>
                      </w:p>
                      <w:p w14:paraId="5F31A69D" w14:textId="77777777" w:rsidR="00C92F39" w:rsidRPr="003C2B66" w:rsidRDefault="00C92F39" w:rsidP="00F0541A">
                        <w:pPr>
                          <w:pStyle w:val="PlainText"/>
                          <w:rPr>
                            <w:sz w:val="12"/>
                            <w:szCs w:val="12"/>
                          </w:rPr>
                        </w:pPr>
                        <w:r w:rsidRPr="003C2B66">
                          <w:rPr>
                            <w:sz w:val="12"/>
                            <w:szCs w:val="12"/>
                          </w:rPr>
                          <w:t xml:space="preserve">  2004     6    17     0     0   15.0000000     GPS         TIME OF FIRST OBS</w:t>
                        </w:r>
                      </w:p>
                      <w:p w14:paraId="0ED1CBA6" w14:textId="77777777" w:rsidR="00C92F39" w:rsidRPr="003C2B66" w:rsidRDefault="00C92F39" w:rsidP="00F0541A">
                        <w:pPr>
                          <w:pStyle w:val="PlainText"/>
                          <w:rPr>
                            <w:sz w:val="12"/>
                            <w:szCs w:val="12"/>
                          </w:rPr>
                        </w:pPr>
                        <w:r w:rsidRPr="003C2B66">
                          <w:rPr>
                            <w:sz w:val="12"/>
                            <w:szCs w:val="12"/>
                          </w:rPr>
                          <w:t xml:space="preserve">                                                            END OF HEADER</w:t>
                        </w:r>
                      </w:p>
                      <w:p w14:paraId="217E6763" w14:textId="77777777" w:rsidR="00C92F39" w:rsidRPr="003C2B66" w:rsidRDefault="00C92F39" w:rsidP="00F0541A">
                        <w:pPr>
                          <w:pStyle w:val="PlainText"/>
                          <w:rPr>
                            <w:sz w:val="12"/>
                            <w:szCs w:val="12"/>
                          </w:rPr>
                        </w:pPr>
                        <w:r w:rsidRPr="003C2B66">
                          <w:rPr>
                            <w:sz w:val="12"/>
                            <w:szCs w:val="12"/>
                          </w:rPr>
                          <w:t xml:space="preserve"> 04  6 17  0  0 15.0000000  0  8G 1G 4G25G11G13G16G30G20</w:t>
                        </w:r>
                      </w:p>
                      <w:p w14:paraId="095110C4" w14:textId="77777777" w:rsidR="00C92F39" w:rsidRPr="003C2B66" w:rsidRDefault="00C92F39" w:rsidP="00F0541A">
                        <w:pPr>
                          <w:pStyle w:val="PlainText"/>
                          <w:rPr>
                            <w:sz w:val="12"/>
                            <w:szCs w:val="12"/>
                          </w:rPr>
                        </w:pPr>
                        <w:r w:rsidRPr="003C2B66">
                          <w:rPr>
                            <w:sz w:val="12"/>
                            <w:szCs w:val="12"/>
                          </w:rPr>
                          <w:t xml:space="preserve">  -3009032.38359  -2334639.62958  20726832.8364   20726820.9734</w:t>
                        </w:r>
                      </w:p>
                      <w:p w14:paraId="05FCF3D7" w14:textId="77777777" w:rsidR="00C92F39" w:rsidRPr="003C2B66" w:rsidRDefault="00C92F39" w:rsidP="00F0541A">
                        <w:pPr>
                          <w:pStyle w:val="PlainText"/>
                          <w:rPr>
                            <w:sz w:val="12"/>
                            <w:szCs w:val="12"/>
                          </w:rPr>
                        </w:pPr>
                        <w:r w:rsidRPr="003C2B66">
                          <w:rPr>
                            <w:sz w:val="12"/>
                            <w:szCs w:val="12"/>
                          </w:rPr>
                          <w:t xml:space="preserve">        53.7504         46.0004</w:t>
                        </w:r>
                      </w:p>
                      <w:p w14:paraId="54234144" w14:textId="77777777" w:rsidR="00C92F39" w:rsidRPr="003C2B66" w:rsidRDefault="00C92F39" w:rsidP="00F0541A">
                        <w:pPr>
                          <w:pStyle w:val="PlainText"/>
                          <w:rPr>
                            <w:sz w:val="12"/>
                            <w:szCs w:val="12"/>
                          </w:rPr>
                        </w:pPr>
                        <w:r w:rsidRPr="003C2B66">
                          <w:rPr>
                            <w:sz w:val="12"/>
                            <w:szCs w:val="12"/>
                          </w:rPr>
                          <w:t xml:space="preserve">  -3692368.30957  -2871796.35252  23958733.3914   23958722.8164</w:t>
                        </w:r>
                      </w:p>
                      <w:p w14:paraId="678BB673" w14:textId="77777777" w:rsidR="00C92F39" w:rsidRPr="003C2B66" w:rsidRDefault="00C92F39" w:rsidP="00F0541A">
                        <w:pPr>
                          <w:pStyle w:val="PlainText"/>
                          <w:rPr>
                            <w:sz w:val="12"/>
                            <w:szCs w:val="12"/>
                          </w:rPr>
                        </w:pPr>
                        <w:r w:rsidRPr="003C2B66">
                          <w:rPr>
                            <w:sz w:val="12"/>
                            <w:szCs w:val="12"/>
                          </w:rPr>
                          <w:t xml:space="preserve">        43.0004         22.2504</w:t>
                        </w:r>
                      </w:p>
                      <w:p w14:paraId="75E3576E" w14:textId="77777777" w:rsidR="00C92F39" w:rsidRPr="003C2B66" w:rsidRDefault="00C92F39" w:rsidP="00F0541A">
                        <w:pPr>
                          <w:pStyle w:val="PlainText"/>
                          <w:rPr>
                            <w:sz w:val="12"/>
                            <w:szCs w:val="12"/>
                          </w:rPr>
                        </w:pPr>
                        <w:r w:rsidRPr="003C2B66">
                          <w:rPr>
                            <w:sz w:val="12"/>
                            <w:szCs w:val="12"/>
                          </w:rPr>
                          <w:t xml:space="preserve">   8468383.67659   6575277.72356  22094150.9694   22094139.1054</w:t>
                        </w:r>
                      </w:p>
                      <w:p w14:paraId="2D9E0841" w14:textId="77777777" w:rsidR="00C92F39" w:rsidRPr="003C2B66" w:rsidRDefault="00C92F39" w:rsidP="00F0541A">
                        <w:pPr>
                          <w:pStyle w:val="PlainText"/>
                          <w:rPr>
                            <w:sz w:val="12"/>
                            <w:szCs w:val="12"/>
                          </w:rPr>
                        </w:pPr>
                        <w:r w:rsidRPr="003C2B66">
                          <w:rPr>
                            <w:sz w:val="12"/>
                            <w:szCs w:val="12"/>
                          </w:rPr>
                          <w:t xml:space="preserve">        51.0004         40.0004</w:t>
                        </w:r>
                      </w:p>
                      <w:p w14:paraId="22AF71AB" w14:textId="77777777" w:rsidR="00C92F39" w:rsidRPr="003C2B66" w:rsidRDefault="00C92F39" w:rsidP="00F0541A">
                        <w:pPr>
                          <w:pStyle w:val="PlainText"/>
                          <w:rPr>
                            <w:sz w:val="12"/>
                            <w:szCs w:val="12"/>
                          </w:rPr>
                        </w:pPr>
                        <w:r w:rsidRPr="003C2B66">
                          <w:rPr>
                            <w:sz w:val="12"/>
                            <w:szCs w:val="12"/>
                          </w:rPr>
                          <w:t xml:space="preserve">  11821613.29356   9184820.42652  24814845.6094   24814834.4494</w:t>
                        </w:r>
                      </w:p>
                      <w:p w14:paraId="3FA86E9C" w14:textId="77777777" w:rsidR="00C92F39" w:rsidRPr="003C2B66" w:rsidRDefault="00C92F39" w:rsidP="00F0541A">
                        <w:pPr>
                          <w:pStyle w:val="PlainText"/>
                          <w:rPr>
                            <w:sz w:val="12"/>
                            <w:szCs w:val="12"/>
                          </w:rPr>
                        </w:pPr>
                        <w:r w:rsidRPr="003C2B66">
                          <w:rPr>
                            <w:sz w:val="12"/>
                            <w:szCs w:val="12"/>
                          </w:rPr>
                          <w:t xml:space="preserve">        39.7504         21.2504</w:t>
                        </w:r>
                      </w:p>
                      <w:p w14:paraId="3BA82712" w14:textId="77777777" w:rsidR="00C92F39" w:rsidRPr="003C2B66" w:rsidRDefault="00C92F39" w:rsidP="00F0541A">
                        <w:pPr>
                          <w:pStyle w:val="PlainText"/>
                          <w:rPr>
                            <w:sz w:val="12"/>
                            <w:szCs w:val="12"/>
                          </w:rPr>
                        </w:pPr>
                        <w:r w:rsidRPr="003C2B66">
                          <w:rPr>
                            <w:sz w:val="12"/>
                            <w:szCs w:val="12"/>
                          </w:rPr>
                          <w:t xml:space="preserve">  -6586713.07057  -5464689.84452  23734383.6954   23734372.0084</w:t>
                        </w:r>
                      </w:p>
                      <w:p w14:paraId="3CEFB38F" w14:textId="77777777" w:rsidR="00C92F39" w:rsidRPr="003C2B66" w:rsidRDefault="00C92F39" w:rsidP="00F0541A">
                        <w:pPr>
                          <w:pStyle w:val="PlainText"/>
                          <w:rPr>
                            <w:sz w:val="12"/>
                            <w:szCs w:val="12"/>
                          </w:rPr>
                        </w:pPr>
                        <w:r w:rsidRPr="003C2B66">
                          <w:rPr>
                            <w:sz w:val="12"/>
                            <w:szCs w:val="12"/>
                          </w:rPr>
                          <w:t xml:space="preserve">        43.5004         25.2504</w:t>
                        </w:r>
                      </w:p>
                      <w:p w14:paraId="52C83C81" w14:textId="77777777" w:rsidR="00C92F39" w:rsidRPr="003C2B66" w:rsidRDefault="00C92F39" w:rsidP="00F0541A">
                        <w:pPr>
                          <w:pStyle w:val="PlainText"/>
                          <w:rPr>
                            <w:sz w:val="12"/>
                            <w:szCs w:val="12"/>
                          </w:rPr>
                        </w:pPr>
                        <w:r w:rsidRPr="003C2B66">
                          <w:rPr>
                            <w:sz w:val="12"/>
                            <w:szCs w:val="12"/>
                          </w:rPr>
                          <w:t xml:space="preserve">  -7043354.68058  -5468882.80555  22454713.5394   22454701.2664</w:t>
                        </w:r>
                      </w:p>
                      <w:p w14:paraId="66C60C9C" w14:textId="77777777" w:rsidR="00C92F39" w:rsidRPr="003C2B66" w:rsidRDefault="00C92F39" w:rsidP="00F0541A">
                        <w:pPr>
                          <w:pStyle w:val="PlainText"/>
                          <w:rPr>
                            <w:sz w:val="12"/>
                            <w:szCs w:val="12"/>
                          </w:rPr>
                        </w:pPr>
                        <w:r w:rsidRPr="003C2B66">
                          <w:rPr>
                            <w:sz w:val="12"/>
                            <w:szCs w:val="12"/>
                          </w:rPr>
                          <w:t xml:space="preserve">        48.5004         36.7504</w:t>
                        </w:r>
                      </w:p>
                      <w:p w14:paraId="56DE9E27" w14:textId="77777777" w:rsidR="00C92F39" w:rsidRPr="003C2B66" w:rsidRDefault="00C92F39" w:rsidP="00F0541A">
                        <w:pPr>
                          <w:pStyle w:val="PlainText"/>
                          <w:rPr>
                            <w:sz w:val="12"/>
                            <w:szCs w:val="12"/>
                          </w:rPr>
                        </w:pPr>
                        <w:r w:rsidRPr="003C2B66">
                          <w:rPr>
                            <w:sz w:val="12"/>
                            <w:szCs w:val="12"/>
                          </w:rPr>
                          <w:t xml:space="preserve">   9647017.67655   7491528.96151  25227887.4304   25227876.7384</w:t>
                        </w:r>
                      </w:p>
                      <w:p w14:paraId="35662412" w14:textId="77777777" w:rsidR="00C92F39" w:rsidRPr="003C2B66" w:rsidRDefault="00C92F39" w:rsidP="00F0541A">
                        <w:pPr>
                          <w:pStyle w:val="PlainText"/>
                          <w:rPr>
                            <w:sz w:val="12"/>
                            <w:szCs w:val="12"/>
                          </w:rPr>
                        </w:pPr>
                        <w:r w:rsidRPr="003C2B66">
                          <w:rPr>
                            <w:sz w:val="12"/>
                            <w:szCs w:val="12"/>
                          </w:rPr>
                          <w:t xml:space="preserve">        37.0004         14.7504</w:t>
                        </w:r>
                      </w:p>
                      <w:p w14:paraId="2A82A194" w14:textId="77777777" w:rsidR="00C92F39" w:rsidRPr="003C2B66" w:rsidRDefault="00C92F39" w:rsidP="00F0541A">
                        <w:pPr>
                          <w:pStyle w:val="PlainText"/>
                          <w:rPr>
                            <w:sz w:val="12"/>
                            <w:szCs w:val="12"/>
                          </w:rPr>
                        </w:pPr>
                        <w:r w:rsidRPr="003C2B66">
                          <w:rPr>
                            <w:sz w:val="12"/>
                            <w:szCs w:val="12"/>
                          </w:rPr>
                          <w:t xml:space="preserve">    265471.93859    207372.30558  20246338.1564   20246325.4734</w:t>
                        </w:r>
                      </w:p>
                      <w:p w14:paraId="707D78D7" w14:textId="77777777" w:rsidR="00C92F39" w:rsidRPr="003C2B66" w:rsidRDefault="00C92F39" w:rsidP="00F0541A">
                        <w:pPr>
                          <w:pStyle w:val="PlainText"/>
                          <w:rPr>
                            <w:sz w:val="12"/>
                            <w:szCs w:val="12"/>
                          </w:rPr>
                        </w:pPr>
                        <w:r w:rsidRPr="003C2B66">
                          <w:rPr>
                            <w:sz w:val="12"/>
                            <w:szCs w:val="12"/>
                          </w:rPr>
                          <w:t xml:space="preserve">        52.7504         48.0004</w:t>
                        </w:r>
                      </w:p>
                      <w:p w14:paraId="1891B44A" w14:textId="77777777" w:rsidR="00C92F39" w:rsidRPr="003C2B66" w:rsidRDefault="00C92F39" w:rsidP="00F0541A">
                        <w:pPr>
                          <w:pStyle w:val="PlainText"/>
                          <w:rPr>
                            <w:sz w:val="12"/>
                            <w:szCs w:val="12"/>
                          </w:rPr>
                        </w:pPr>
                        <w:r w:rsidRPr="003C2B66">
                          <w:rPr>
                            <w:sz w:val="12"/>
                            <w:szCs w:val="12"/>
                          </w:rPr>
                          <w:t xml:space="preserve"> 04  6 17  0  0 30.0000000  0  8G 1G 4G25G11G13G16G30G20</w:t>
                        </w:r>
                      </w:p>
                      <w:p w14:paraId="28BE28D1" w14:textId="77777777" w:rsidR="00C92F39" w:rsidRPr="003C2B66" w:rsidRDefault="00C92F39" w:rsidP="00F0541A">
                        <w:pPr>
                          <w:pStyle w:val="PlainText"/>
                          <w:rPr>
                            <w:sz w:val="12"/>
                            <w:szCs w:val="12"/>
                          </w:rPr>
                        </w:pPr>
                        <w:r w:rsidRPr="003C2B66">
                          <w:rPr>
                            <w:sz w:val="12"/>
                            <w:szCs w:val="12"/>
                          </w:rPr>
                          <w:t xml:space="preserve">  -3017172.37149  -2340982.47348  20725283.8594   20725271.8794</w:t>
                        </w:r>
                      </w:p>
                      <w:p w14:paraId="22309AAA" w14:textId="77777777" w:rsidR="00C92F39" w:rsidRPr="003C2B66" w:rsidRDefault="00C92F39" w:rsidP="00F0541A">
                        <w:pPr>
                          <w:pStyle w:val="PlainText"/>
                          <w:rPr>
                            <w:sz w:val="12"/>
                            <w:szCs w:val="12"/>
                          </w:rPr>
                        </w:pPr>
                        <w:r w:rsidRPr="003C2B66">
                          <w:rPr>
                            <w:sz w:val="12"/>
                            <w:szCs w:val="12"/>
                          </w:rPr>
                          <w:t xml:space="preserve">        53.7504         46.0004</w:t>
                        </w:r>
                      </w:p>
                      <w:p w14:paraId="3DAA4333" w14:textId="77777777" w:rsidR="00C92F39" w:rsidRPr="003C2B66" w:rsidRDefault="00C92F39" w:rsidP="00F0541A">
                        <w:pPr>
                          <w:pStyle w:val="PlainText"/>
                          <w:rPr>
                            <w:sz w:val="12"/>
                            <w:szCs w:val="12"/>
                          </w:rPr>
                        </w:pPr>
                        <w:r w:rsidRPr="003C2B66">
                          <w:rPr>
                            <w:sz w:val="12"/>
                            <w:szCs w:val="12"/>
                          </w:rPr>
                          <w:t xml:space="preserve">  -3697743.72746  -2875984.98442  23957710.2814   23957700.3524</w:t>
                        </w:r>
                      </w:p>
                      <w:p w14:paraId="47E0D464" w14:textId="77777777" w:rsidR="00C92F39" w:rsidRPr="003C2B66" w:rsidRDefault="00C92F39" w:rsidP="00F0541A">
                        <w:pPr>
                          <w:pStyle w:val="PlainText"/>
                          <w:rPr>
                            <w:sz w:val="12"/>
                            <w:szCs w:val="12"/>
                          </w:rPr>
                        </w:pPr>
                        <w:r w:rsidRPr="003C2B66">
                          <w:rPr>
                            <w:sz w:val="12"/>
                            <w:szCs w:val="12"/>
                          </w:rPr>
                          <w:t xml:space="preserve">        41.0004         23.5004</w:t>
                        </w:r>
                      </w:p>
                      <w:p w14:paraId="1740EA81" w14:textId="77777777" w:rsidR="00C92F39" w:rsidRPr="003C2B66" w:rsidRDefault="00C92F39" w:rsidP="00F0541A">
                        <w:pPr>
                          <w:pStyle w:val="PlainText"/>
                          <w:rPr>
                            <w:sz w:val="12"/>
                            <w:szCs w:val="12"/>
                          </w:rPr>
                        </w:pPr>
                        <w:r w:rsidRPr="003C2B66">
                          <w:rPr>
                            <w:sz w:val="12"/>
                            <w:szCs w:val="12"/>
                          </w:rPr>
                          <w:t xml:space="preserve">   8517694.52749   6613701.75046  22103534.3524   22103522.6054</w:t>
                        </w:r>
                      </w:p>
                      <w:p w14:paraId="3071191A" w14:textId="77777777" w:rsidR="00C92F39" w:rsidRPr="003C2B66" w:rsidRDefault="00C92F39" w:rsidP="00F0541A">
                        <w:pPr>
                          <w:pStyle w:val="PlainText"/>
                          <w:rPr>
                            <w:sz w:val="12"/>
                            <w:szCs w:val="12"/>
                          </w:rPr>
                        </w:pPr>
                        <w:r w:rsidRPr="003C2B66">
                          <w:rPr>
                            <w:sz w:val="12"/>
                            <w:szCs w:val="12"/>
                          </w:rPr>
                          <w:t xml:space="preserve">        51.0004         39.7504</w:t>
                        </w:r>
                      </w:p>
                      <w:p w14:paraId="7DDCC3CC" w14:textId="77777777" w:rsidR="00C92F39" w:rsidRPr="003C2B66" w:rsidRDefault="00C92F39" w:rsidP="00F0541A">
                        <w:pPr>
                          <w:pStyle w:val="PlainText"/>
                          <w:rPr>
                            <w:sz w:val="12"/>
                            <w:szCs w:val="12"/>
                          </w:rPr>
                        </w:pPr>
                        <w:r w:rsidRPr="003C2B66">
                          <w:rPr>
                            <w:sz w:val="12"/>
                            <w:szCs w:val="12"/>
                          </w:rPr>
                          <w:t xml:space="preserve">  11881161.02046   9231221.22742  24826176.9454   24826165.9614</w:t>
                        </w:r>
                      </w:p>
                      <w:p w14:paraId="195062A5" w14:textId="77777777" w:rsidR="00C92F39" w:rsidRPr="003C2B66" w:rsidRDefault="00C92F39" w:rsidP="00F0541A">
                        <w:pPr>
                          <w:pStyle w:val="PlainText"/>
                          <w:rPr>
                            <w:sz w:val="12"/>
                            <w:szCs w:val="12"/>
                          </w:rPr>
                        </w:pPr>
                        <w:r w:rsidRPr="003C2B66">
                          <w:rPr>
                            <w:sz w:val="12"/>
                            <w:szCs w:val="12"/>
                          </w:rPr>
                          <w:t xml:space="preserve">        39.5004         21.2504</w:t>
                        </w:r>
                      </w:p>
                      <w:p w14:paraId="3BE51F65" w14:textId="77777777" w:rsidR="00C92F39" w:rsidRPr="003C2B66" w:rsidRDefault="00C92F39" w:rsidP="00F0541A">
                        <w:pPr>
                          <w:pStyle w:val="PlainText"/>
                          <w:rPr>
                            <w:sz w:val="12"/>
                            <w:szCs w:val="12"/>
                          </w:rPr>
                        </w:pPr>
                        <w:r w:rsidRPr="003C2B66">
                          <w:rPr>
                            <w:sz w:val="12"/>
                            <w:szCs w:val="12"/>
                          </w:rPr>
                          <w:t xml:space="preserve">  -6619885.39547  -5490538.40242  23728071.8204   23728059.6054</w:t>
                        </w:r>
                      </w:p>
                      <w:p w14:paraId="5FF23C28" w14:textId="77777777" w:rsidR="00C92F39" w:rsidRPr="003C2B66" w:rsidRDefault="00C92F39" w:rsidP="00F0541A">
                        <w:pPr>
                          <w:pStyle w:val="PlainText"/>
                          <w:rPr>
                            <w:sz w:val="12"/>
                            <w:szCs w:val="12"/>
                          </w:rPr>
                        </w:pPr>
                        <w:r w:rsidRPr="003C2B66">
                          <w:rPr>
                            <w:sz w:val="12"/>
                            <w:szCs w:val="12"/>
                          </w:rPr>
                          <w:t xml:space="preserve">        43.5004         27.2504</w:t>
                        </w:r>
                      </w:p>
                      <w:p w14:paraId="6AFABBE5" w14:textId="77777777" w:rsidR="00C92F39" w:rsidRPr="003C2B66" w:rsidRDefault="00C92F39" w:rsidP="00F0541A">
                        <w:pPr>
                          <w:pStyle w:val="PlainText"/>
                          <w:rPr>
                            <w:sz w:val="12"/>
                            <w:szCs w:val="12"/>
                          </w:rPr>
                        </w:pPr>
                        <w:r w:rsidRPr="003C2B66">
                          <w:rPr>
                            <w:sz w:val="12"/>
                            <w:szCs w:val="12"/>
                          </w:rPr>
                          <w:t xml:space="preserve">  -7070702.28149  -5490192.60545  22449509.7424   22449497.2344</w:t>
                        </w:r>
                      </w:p>
                      <w:p w14:paraId="30073994" w14:textId="77777777" w:rsidR="00C92F39" w:rsidRPr="003C2B66" w:rsidRDefault="00C92F39" w:rsidP="00F0541A">
                        <w:pPr>
                          <w:pStyle w:val="PlainText"/>
                          <w:rPr>
                            <w:sz w:val="12"/>
                            <w:szCs w:val="12"/>
                          </w:rPr>
                        </w:pPr>
                        <w:r w:rsidRPr="003C2B66">
                          <w:rPr>
                            <w:sz w:val="12"/>
                            <w:szCs w:val="12"/>
                          </w:rPr>
                          <w:t xml:space="preserve">        49.2504         37.2504</w:t>
                        </w:r>
                      </w:p>
                      <w:p w14:paraId="2038A022" w14:textId="77777777" w:rsidR="00C92F39" w:rsidRPr="003C2B66" w:rsidRDefault="00C92F39" w:rsidP="00F0541A">
                        <w:pPr>
                          <w:pStyle w:val="PlainText"/>
                          <w:rPr>
                            <w:sz w:val="12"/>
                            <w:szCs w:val="12"/>
                          </w:rPr>
                        </w:pPr>
                        <w:r w:rsidRPr="003C2B66">
                          <w:rPr>
                            <w:sz w:val="12"/>
                            <w:szCs w:val="12"/>
                          </w:rPr>
                          <w:t xml:space="preserve">   9704628.90245   7536420.81341  25238849.7894   25238839.7424</w:t>
                        </w:r>
                      </w:p>
                      <w:p w14:paraId="37640920" w14:textId="77777777" w:rsidR="00C92F39" w:rsidRPr="003C2B66" w:rsidRDefault="00C92F39" w:rsidP="00F0541A">
                        <w:pPr>
                          <w:pStyle w:val="PlainText"/>
                          <w:rPr>
                            <w:sz w:val="12"/>
                            <w:szCs w:val="12"/>
                          </w:rPr>
                        </w:pPr>
                        <w:r w:rsidRPr="003C2B66">
                          <w:rPr>
                            <w:sz w:val="12"/>
                            <w:szCs w:val="12"/>
                          </w:rPr>
                          <w:t xml:space="preserve">        38.0004         17.7504</w:t>
                        </w:r>
                      </w:p>
                      <w:p w14:paraId="13BEE320" w14:textId="77777777" w:rsidR="00C92F39" w:rsidRPr="003C2B66" w:rsidRDefault="00C92F39" w:rsidP="00F0541A">
                        <w:pPr>
                          <w:pStyle w:val="PlainText"/>
                          <w:rPr>
                            <w:sz w:val="12"/>
                            <w:szCs w:val="12"/>
                          </w:rPr>
                        </w:pPr>
                        <w:r w:rsidRPr="003C2B66">
                          <w:rPr>
                            <w:sz w:val="12"/>
                            <w:szCs w:val="12"/>
                          </w:rPr>
                          <w:t xml:space="preserve">    280861.96149    219364.52348  20249266.8444   20249253.9264</w:t>
                        </w:r>
                      </w:p>
                      <w:p w14:paraId="1D1BF594" w14:textId="77777777" w:rsidR="00C92F39" w:rsidRDefault="00C92F39" w:rsidP="00F0541A"/>
                    </w:txbxContent>
                  </v:textbox>
                </v:shape>
                <v:shape id="_x0000_s1031" type="#_x0000_t202" style="position:absolute;left:408;top:-3860;width:33255;height:3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" stroked="f">
                  <v:textbox>
                    <w:txbxContent>
                      <w:p w14:paraId="54A8F606" w14:textId="24F9A79D" w:rsidR="00C92F39" w:rsidRDefault="00C92F39" w:rsidP="00F0541A">
                        <w:pPr>
                          <w:pStyle w:val="Captiontext"/>
                        </w:pPr>
                        <w:r>
                          <w:t>Figure 6. A sample RINEX file. (</w:t>
                        </w:r>
                        <w:proofErr w:type="spellStart"/>
                        <w:r w:rsidR="0005127F">
                          <w:t>EarthScope</w:t>
                        </w:r>
                        <w:proofErr w:type="spellEnd"/>
                        <w:r>
                          <w:t>)</w:t>
                        </w:r>
                      </w:p>
                    </w:txbxContent>
                  </v:textbox>
                </v:shape>
                <w10:wrap type="square" anchorx="margin"/>
              </v:group>
            </w:pict>
          </mc:Fallback>
        </mc:AlternateContent>
      </w:r>
      <w:r w:rsidRPr="00F0541A">
        <w:t>5.3 Data processing</w:t>
      </w:r>
      <w:bookmarkEnd w:id="18"/>
    </w:p>
    <w:p w14:paraId="77A0622A" w14:textId="23F46F65" w:rsidR="00F0541A" w:rsidRPr="00F0541A" w:rsidRDefault="00F65989" w:rsidP="00D25112">
      <w:r>
        <w:t>GNSS</w:t>
      </w:r>
      <w:r w:rsidR="00A71297">
        <w:t xml:space="preserve"> data collected for high-</w:t>
      </w:r>
      <w:r w:rsidR="00F0541A" w:rsidRPr="00F0541A">
        <w:t>precision applications must be post-processed to provide millimeter</w:t>
      </w:r>
      <w:r w:rsidR="00A71297">
        <w:t>- to meter-</w:t>
      </w:r>
      <w:r w:rsidR="00F0541A" w:rsidRPr="00F0541A">
        <w:t xml:space="preserve">level precision. Typically, the post-processing involves differential processing relative to a fixed base location. </w:t>
      </w:r>
      <w:r w:rsidR="00775BE5">
        <w:t xml:space="preserve">For static surveys this is usually a CORS or IGS site in close proximity to the study area. </w:t>
      </w:r>
      <w:r w:rsidR="00D935F5">
        <w:t>OPUS provides availability maps in the US for CORS corrections.</w:t>
      </w:r>
    </w:p>
    <w:p w14:paraId="5EE2CED5" w14:textId="6AA15A5E" w:rsidR="00F0541A" w:rsidRPr="00F0541A" w:rsidRDefault="00F0541A" w:rsidP="00D25112">
      <w:r w:rsidRPr="00F0541A">
        <w:t>Post-processing the data accomplishes several things.</w:t>
      </w:r>
      <w:r w:rsidR="00DA76AA">
        <w:t xml:space="preserve"> </w:t>
      </w:r>
      <w:r w:rsidRPr="00F0541A">
        <w:t xml:space="preserve">First, there are numerous error sources in </w:t>
      </w:r>
      <w:r w:rsidR="00F65989">
        <w:t>GNSS</w:t>
      </w:r>
      <w:r w:rsidRPr="00F0541A">
        <w:t xml:space="preserve"> positioning, the most significant of which are:</w:t>
      </w:r>
      <w:r w:rsidR="00DA76AA">
        <w:t xml:space="preserve"> </w:t>
      </w:r>
    </w:p>
    <w:p w14:paraId="3E25A436" w14:textId="77777777" w:rsidR="00F0541A" w:rsidRPr="00F0541A" w:rsidRDefault="00F0541A" w:rsidP="001516BB">
      <w:pPr>
        <w:pStyle w:val="ListParagraph"/>
        <w:numPr>
          <w:ilvl w:val="0"/>
          <w:numId w:val="41"/>
        </w:numPr>
        <w:spacing w:line="240" w:lineRule="auto"/>
      </w:pPr>
      <w:r w:rsidRPr="00F0541A">
        <w:t xml:space="preserve">Receiver and satellite clock errors, </w:t>
      </w:r>
    </w:p>
    <w:p w14:paraId="4519757F" w14:textId="76FDDA60" w:rsidR="00F0541A" w:rsidRPr="00F0541A" w:rsidRDefault="003B601F" w:rsidP="001516BB">
      <w:pPr>
        <w:pStyle w:val="ListParagraph"/>
        <w:numPr>
          <w:ilvl w:val="0"/>
          <w:numId w:val="41"/>
        </w:numPr>
        <w:spacing w:line="240" w:lineRule="auto"/>
      </w:pPr>
      <w:r>
        <w:t>D</w:t>
      </w:r>
      <w:r w:rsidR="00F0541A" w:rsidRPr="00F0541A">
        <w:t xml:space="preserve">elay of the </w:t>
      </w:r>
      <w:r w:rsidR="00F65989">
        <w:t>GNSS</w:t>
      </w:r>
      <w:r w:rsidR="00F0541A" w:rsidRPr="00F0541A">
        <w:t xml:space="preserve"> signal through the Earth’s atmosphere (most significantly, the ionosphere and the troposphere), </w:t>
      </w:r>
    </w:p>
    <w:p w14:paraId="7CBD66B8" w14:textId="370A3226" w:rsidR="00F0541A" w:rsidRPr="00F0541A" w:rsidRDefault="003B601F" w:rsidP="001516BB">
      <w:pPr>
        <w:pStyle w:val="ListParagraph"/>
        <w:numPr>
          <w:ilvl w:val="0"/>
          <w:numId w:val="41"/>
        </w:numPr>
        <w:spacing w:line="240" w:lineRule="auto"/>
      </w:pPr>
      <w:r>
        <w:t>U</w:t>
      </w:r>
      <w:r w:rsidR="00F0541A" w:rsidRPr="00F0541A">
        <w:t xml:space="preserve">se of imprecise satellite orbits, and </w:t>
      </w:r>
    </w:p>
    <w:p w14:paraId="091A9C08" w14:textId="45F050E9" w:rsidR="00F0541A" w:rsidRPr="00F0541A" w:rsidRDefault="003B601F" w:rsidP="001516BB">
      <w:pPr>
        <w:pStyle w:val="ListParagraph"/>
        <w:numPr>
          <w:ilvl w:val="0"/>
          <w:numId w:val="41"/>
        </w:numPr>
        <w:spacing w:line="240" w:lineRule="auto"/>
      </w:pPr>
      <w:r>
        <w:t>M</w:t>
      </w:r>
      <w:r w:rsidR="00F0541A" w:rsidRPr="00F0541A">
        <w:t>ulti</w:t>
      </w:r>
      <w:r w:rsidR="007A03DC">
        <w:t>-</w:t>
      </w:r>
      <w:r w:rsidR="00F0541A" w:rsidRPr="00F0541A">
        <w:t>path (multiple signal arrivals resulting from the signal bouncing off nearby objects or the ground).</w:t>
      </w:r>
      <w:r w:rsidR="00DA76AA">
        <w:t xml:space="preserve"> </w:t>
      </w:r>
    </w:p>
    <w:p w14:paraId="5CE083B2" w14:textId="77777777" w:rsidR="00F0541A" w:rsidRPr="00F0541A" w:rsidRDefault="00F0541A" w:rsidP="00D25112">
      <w:r w:rsidRPr="00F0541A">
        <w:t>Many of these errors can be greatly minimized or eliminated in post-processing by using data from at least two receivers with at least four satellites in common.</w:t>
      </w:r>
    </w:p>
    <w:p w14:paraId="2D88FC4A" w14:textId="77777777" w:rsidR="00357D7B" w:rsidRDefault="00357D7B">
      <w:pPr>
        <w:spacing w:after="0"/>
      </w:pPr>
      <w:r>
        <w:br w:type="page"/>
      </w:r>
    </w:p>
    <w:p w14:paraId="2C29249F" w14:textId="2FC4D76B" w:rsidR="00F0541A" w:rsidRPr="001516BB" w:rsidRDefault="00F0541A" w:rsidP="00D25112">
      <w:pPr>
        <w:rPr>
          <w:b/>
        </w:rPr>
      </w:pPr>
      <w:r w:rsidRPr="001516BB">
        <w:rPr>
          <w:b/>
        </w:rPr>
        <w:lastRenderedPageBreak/>
        <w:t>Data Processing Workflow:</w:t>
      </w:r>
    </w:p>
    <w:p w14:paraId="416EC340" w14:textId="6AB1F1DF" w:rsidR="00F0541A" w:rsidRPr="00F0541A" w:rsidRDefault="00F0541A" w:rsidP="001516BB">
      <w:pPr>
        <w:pStyle w:val="ListParagraph"/>
        <w:numPr>
          <w:ilvl w:val="0"/>
          <w:numId w:val="40"/>
        </w:numPr>
        <w:spacing w:line="240" w:lineRule="auto"/>
      </w:pPr>
      <w:r w:rsidRPr="00F0541A">
        <w:t>Import data from receivers and open base station and rover positions into your hardw</w:t>
      </w:r>
      <w:r w:rsidR="001D4A43">
        <w:t>are-</w:t>
      </w:r>
      <w:r w:rsidRPr="00F0541A">
        <w:t>specific processing program (ex. Trimble Business Center for Trimble receivers). Set the antenna heights, equipment models, etc. during importing if this wa</w:t>
      </w:r>
      <w:r w:rsidR="001D4A43">
        <w:t>s not done in the field. Double-</w:t>
      </w:r>
      <w:r w:rsidRPr="00F0541A">
        <w:t xml:space="preserve">check these values. </w:t>
      </w:r>
    </w:p>
    <w:p w14:paraId="51453FC5" w14:textId="67320439" w:rsidR="00F0541A" w:rsidRPr="00F0541A" w:rsidRDefault="00F0541A" w:rsidP="001516BB">
      <w:pPr>
        <w:pStyle w:val="ListParagraph"/>
        <w:numPr>
          <w:ilvl w:val="0"/>
          <w:numId w:val="40"/>
        </w:numPr>
        <w:spacing w:line="240" w:lineRule="auto"/>
      </w:pPr>
      <w:r w:rsidRPr="00F0541A">
        <w:t>Export the data for your</w:t>
      </w:r>
      <w:r w:rsidR="003B601F">
        <w:t xml:space="preserve"> base station as a RINEX file. This c</w:t>
      </w:r>
      <w:r w:rsidRPr="00F0541A">
        <w:t xml:space="preserve">an be done in </w:t>
      </w:r>
      <w:r w:rsidR="003B601F">
        <w:t>TEQC (</w:t>
      </w:r>
      <w:hyperlink r:id="rId27" w:history="1">
        <w:r w:rsidR="003B601F" w:rsidRPr="005F602C">
          <w:rPr>
            <w:rStyle w:val="Hyperlink"/>
          </w:rPr>
          <w:t>https://www.unavco.org/software/data-processing/teqc/teqc.html</w:t>
        </w:r>
      </w:hyperlink>
      <w:r w:rsidR="003B601F">
        <w:t xml:space="preserve">) or </w:t>
      </w:r>
      <w:r w:rsidR="00593AC6">
        <w:t xml:space="preserve">a proprietary </w:t>
      </w:r>
      <w:r w:rsidR="003B601F">
        <w:t xml:space="preserve">software. </w:t>
      </w:r>
    </w:p>
    <w:p w14:paraId="68AC5A61" w14:textId="51EEA1DF" w:rsidR="00F0541A" w:rsidRPr="00F0541A" w:rsidRDefault="00F0541A" w:rsidP="001516BB">
      <w:pPr>
        <w:pStyle w:val="ListParagraph"/>
        <w:numPr>
          <w:ilvl w:val="0"/>
          <w:numId w:val="40"/>
        </w:numPr>
        <w:spacing w:line="240" w:lineRule="auto"/>
      </w:pPr>
      <w:r w:rsidRPr="00F0541A">
        <w:t xml:space="preserve">Upload the RINEX file for your base stations through an appropriate precision processing program (such as OPUS for surveys in the US) You will receive a file with the corrected base position from OPUS. </w:t>
      </w:r>
    </w:p>
    <w:p w14:paraId="37143812" w14:textId="77FA6920" w:rsidR="00F0541A" w:rsidRPr="00F0541A" w:rsidRDefault="00F0541A" w:rsidP="001516BB">
      <w:pPr>
        <w:pStyle w:val="ListParagraph"/>
        <w:numPr>
          <w:ilvl w:val="0"/>
          <w:numId w:val="40"/>
        </w:numPr>
        <w:spacing w:line="240" w:lineRule="auto"/>
      </w:pPr>
      <w:r w:rsidRPr="00F0541A">
        <w:t>Correct your base and r</w:t>
      </w:r>
      <w:r w:rsidR="00CC14F8">
        <w:t>over positions in your hardware-</w:t>
      </w:r>
      <w:r w:rsidRPr="00F0541A">
        <w:t>specific processing software (i.e. Trimble Business Center).</w:t>
      </w:r>
    </w:p>
    <w:p w14:paraId="1DB7D58B" w14:textId="7CF85D01" w:rsidR="00F0541A" w:rsidRPr="00F0541A" w:rsidRDefault="00F0541A" w:rsidP="001516BB">
      <w:pPr>
        <w:pStyle w:val="ListParagraph"/>
        <w:numPr>
          <w:ilvl w:val="0"/>
          <w:numId w:val="40"/>
        </w:numPr>
        <w:spacing w:line="240" w:lineRule="auto"/>
      </w:pPr>
      <w:r w:rsidRPr="00F0541A">
        <w:t xml:space="preserve">Enter the corrected base station coordinates. Skip this step if you are </w:t>
      </w:r>
      <w:r w:rsidR="008423BA">
        <w:t>proces</w:t>
      </w:r>
      <w:r w:rsidR="00CC14F8">
        <w:t>sing in the field for a quality-</w:t>
      </w:r>
      <w:r w:rsidR="008423BA">
        <w:t>assurance</w:t>
      </w:r>
      <w:r w:rsidRPr="00F0541A">
        <w:t xml:space="preserve"> check (Not as precise, but ok for QA).</w:t>
      </w:r>
    </w:p>
    <w:p w14:paraId="30880885" w14:textId="77777777" w:rsidR="00F0541A" w:rsidRPr="00F0541A" w:rsidRDefault="00F0541A" w:rsidP="001516BB">
      <w:pPr>
        <w:pStyle w:val="ListParagraph"/>
        <w:numPr>
          <w:ilvl w:val="0"/>
          <w:numId w:val="40"/>
        </w:numPr>
        <w:spacing w:line="240" w:lineRule="auto"/>
      </w:pPr>
      <w:r w:rsidRPr="00F0541A">
        <w:t>Create baselines from base station to rover positions. Visually inspect reasonable distances and spatial relationships from rover to base station.</w:t>
      </w:r>
    </w:p>
    <w:p w14:paraId="6DBB93AE" w14:textId="77777777" w:rsidR="00F0541A" w:rsidRPr="00F0541A" w:rsidRDefault="00F0541A" w:rsidP="001516BB">
      <w:pPr>
        <w:pStyle w:val="ListParagraph"/>
        <w:numPr>
          <w:ilvl w:val="0"/>
          <w:numId w:val="40"/>
        </w:numPr>
        <w:spacing w:line="240" w:lineRule="auto"/>
      </w:pPr>
      <w:r w:rsidRPr="00F0541A">
        <w:t>Process baselines to correct for sources of error and receive new positions.</w:t>
      </w:r>
    </w:p>
    <w:p w14:paraId="501D7159" w14:textId="77777777" w:rsidR="00F0541A" w:rsidRPr="00F0541A" w:rsidRDefault="00F0541A" w:rsidP="001516BB">
      <w:pPr>
        <w:pStyle w:val="ListParagraph"/>
        <w:numPr>
          <w:ilvl w:val="0"/>
          <w:numId w:val="40"/>
        </w:numPr>
        <w:spacing w:line="240" w:lineRule="auto"/>
      </w:pPr>
      <w:r w:rsidRPr="00F0541A">
        <w:t>Transform and Project data if necessary</w:t>
      </w:r>
    </w:p>
    <w:p w14:paraId="149235FB" w14:textId="77777777" w:rsidR="00F0541A" w:rsidRPr="00F0541A" w:rsidRDefault="00F0541A" w:rsidP="001516BB">
      <w:pPr>
        <w:pStyle w:val="ListParagraph"/>
        <w:numPr>
          <w:ilvl w:val="0"/>
          <w:numId w:val="40"/>
        </w:numPr>
        <w:spacing w:line="240" w:lineRule="auto"/>
      </w:pPr>
      <w:r w:rsidRPr="00F0541A">
        <w:t>Export your data in the appropriate format for further analysis and processing</w:t>
      </w:r>
    </w:p>
    <w:p w14:paraId="482D9F12" w14:textId="77777777" w:rsidR="00F0541A" w:rsidRPr="00F0541A" w:rsidRDefault="00F0541A" w:rsidP="00F0541A">
      <w:pPr>
        <w:pStyle w:val="Authortext"/>
      </w:pPr>
    </w:p>
    <w:p w14:paraId="193C5AEB" w14:textId="0DB49BE0" w:rsidR="00F0541A" w:rsidRPr="00F0541A" w:rsidRDefault="00F0541A" w:rsidP="00D25112">
      <w:r w:rsidRPr="00F0541A">
        <w:t>Different processing programs can serve different surveying needs.</w:t>
      </w:r>
      <w:r w:rsidR="00DA76AA">
        <w:t xml:space="preserve"> </w:t>
      </w:r>
      <w:r w:rsidRPr="00F0541A">
        <w:t>The following summarizes some of the options.</w:t>
      </w:r>
    </w:p>
    <w:p w14:paraId="3B78B9FF" w14:textId="77777777" w:rsidR="00F0541A" w:rsidRPr="00F0541A" w:rsidRDefault="00F0541A" w:rsidP="00D25112">
      <w:r w:rsidRPr="00F0541A">
        <w:t>To obtain a position to within several cm of a static point where a very accurate position is not needed, several online services are available:</w:t>
      </w:r>
    </w:p>
    <w:p w14:paraId="21843033" w14:textId="6BC64790" w:rsidR="00F0541A" w:rsidRPr="00F0541A" w:rsidRDefault="00F0541A" w:rsidP="001516BB">
      <w:pPr>
        <w:pStyle w:val="ListParagraph"/>
        <w:numPr>
          <w:ilvl w:val="0"/>
          <w:numId w:val="43"/>
        </w:numPr>
        <w:spacing w:line="240" w:lineRule="auto"/>
      </w:pPr>
      <w:r w:rsidRPr="00357D7B">
        <w:rPr>
          <w:b/>
          <w:bCs/>
        </w:rPr>
        <w:t>OPUS</w:t>
      </w:r>
      <w:r w:rsidR="004E5590">
        <w:rPr>
          <w:b/>
          <w:bCs/>
        </w:rPr>
        <w:t xml:space="preserve"> </w:t>
      </w:r>
      <w:r w:rsidR="004E5590">
        <w:t xml:space="preserve">- </w:t>
      </w:r>
      <w:hyperlink r:id="rId28" w:history="1">
        <w:r w:rsidRPr="00F0541A">
          <w:rPr>
            <w:rStyle w:val="Hyperlink"/>
          </w:rPr>
          <w:t>http://www.ngs.no</w:t>
        </w:r>
        <w:r w:rsidRPr="00F0541A">
          <w:rPr>
            <w:rStyle w:val="Hyperlink"/>
          </w:rPr>
          <w:t>a</w:t>
        </w:r>
        <w:r w:rsidRPr="00F0541A">
          <w:rPr>
            <w:rStyle w:val="Hyperlink"/>
          </w:rPr>
          <w:t>a.gov/OPUS/</w:t>
        </w:r>
      </w:hyperlink>
      <w:r w:rsidRPr="00F0541A">
        <w:t xml:space="preserve"> </w:t>
      </w:r>
    </w:p>
    <w:p w14:paraId="6739CFB8" w14:textId="47CAEC05" w:rsidR="00F0541A" w:rsidRPr="00F0541A" w:rsidRDefault="00F0541A" w:rsidP="001516BB">
      <w:pPr>
        <w:pStyle w:val="ListParagraph"/>
        <w:numPr>
          <w:ilvl w:val="0"/>
          <w:numId w:val="44"/>
        </w:numPr>
        <w:spacing w:line="240" w:lineRule="auto"/>
      </w:pPr>
      <w:r w:rsidRPr="00F0541A">
        <w:t>A data file of at least two hours is recommended.</w:t>
      </w:r>
      <w:r w:rsidR="00DA76AA">
        <w:t xml:space="preserve"> </w:t>
      </w:r>
      <w:r w:rsidRPr="00F0541A">
        <w:t xml:space="preserve">Data files </w:t>
      </w:r>
      <w:r w:rsidR="00E6595C">
        <w:t>may</w:t>
      </w:r>
      <w:r w:rsidRPr="00F0541A">
        <w:t xml:space="preserve"> be uploaded directly to site.</w:t>
      </w:r>
      <w:r w:rsidR="00DA76AA">
        <w:t xml:space="preserve"> </w:t>
      </w:r>
      <w:r w:rsidRPr="00F0541A">
        <w:t>It sometimes im</w:t>
      </w:r>
      <w:r w:rsidR="00E6595C">
        <w:t>proves processing if you wait 1–</w:t>
      </w:r>
      <w:r w:rsidRPr="00F0541A">
        <w:t>2 days before processing.</w:t>
      </w:r>
    </w:p>
    <w:p w14:paraId="2FE2B2B7" w14:textId="51E1649E" w:rsidR="00F0541A" w:rsidRPr="00F0541A" w:rsidRDefault="00F0541A" w:rsidP="001516BB">
      <w:pPr>
        <w:pStyle w:val="ListParagraph"/>
        <w:numPr>
          <w:ilvl w:val="0"/>
          <w:numId w:val="43"/>
        </w:numPr>
        <w:spacing w:line="240" w:lineRule="auto"/>
      </w:pPr>
      <w:r w:rsidRPr="00357D7B">
        <w:rPr>
          <w:b/>
          <w:bCs/>
        </w:rPr>
        <w:t>CSRS-PPP</w:t>
      </w:r>
      <w:r w:rsidRPr="00F0541A">
        <w:t xml:space="preserve"> </w:t>
      </w:r>
      <w:r w:rsidR="004E5590">
        <w:t>-</w:t>
      </w:r>
      <w:r w:rsidRPr="00F0541A">
        <w:t xml:space="preserve"> </w:t>
      </w:r>
      <w:hyperlink r:id="rId29" w:history="1">
        <w:r w:rsidRPr="00F0541A">
          <w:rPr>
            <w:rStyle w:val="Hyperlink"/>
          </w:rPr>
          <w:t>http://</w:t>
        </w:r>
        <w:r w:rsidRPr="00F0541A">
          <w:rPr>
            <w:rStyle w:val="Hyperlink"/>
          </w:rPr>
          <w:t>w</w:t>
        </w:r>
        <w:r w:rsidRPr="00F0541A">
          <w:rPr>
            <w:rStyle w:val="Hyperlink"/>
          </w:rPr>
          <w:t>ww.geod.nrcan.gc.ca/products-produits/ppp_e.php</w:t>
        </w:r>
      </w:hyperlink>
      <w:r w:rsidRPr="00F0541A">
        <w:t xml:space="preserve"> </w:t>
      </w:r>
    </w:p>
    <w:p w14:paraId="26EEED66" w14:textId="2DF1F5B5" w:rsidR="00F0541A" w:rsidRPr="00F0541A" w:rsidRDefault="00F0541A" w:rsidP="001516BB">
      <w:pPr>
        <w:pStyle w:val="ListParagraph"/>
        <w:numPr>
          <w:ilvl w:val="0"/>
          <w:numId w:val="45"/>
        </w:numPr>
        <w:spacing w:line="240" w:lineRule="auto"/>
      </w:pPr>
      <w:r w:rsidRPr="00F0541A">
        <w:t>Can</w:t>
      </w:r>
      <w:r w:rsidR="00E11794">
        <w:t>adian Spatial Reference System –</w:t>
      </w:r>
      <w:r w:rsidRPr="00F0541A">
        <w:t xml:space="preserve"> Precise Point Positioning</w:t>
      </w:r>
      <w:r w:rsidR="00E11794">
        <w:t xml:space="preserve"> (</w:t>
      </w:r>
      <w:r w:rsidR="00E11794" w:rsidRPr="00F0541A">
        <w:t>CSRS</w:t>
      </w:r>
      <w:r w:rsidR="00E11794">
        <w:t>-</w:t>
      </w:r>
      <w:r w:rsidR="00E11794" w:rsidRPr="00F0541A">
        <w:t>PPP</w:t>
      </w:r>
      <w:r w:rsidRPr="00F0541A">
        <w:t xml:space="preserve">) is a flexible service </w:t>
      </w:r>
      <w:r w:rsidR="00E6595C">
        <w:t>that</w:t>
      </w:r>
      <w:r w:rsidRPr="00F0541A">
        <w:t xml:space="preserve"> offers both static and kinematic data processing.</w:t>
      </w:r>
      <w:r w:rsidR="00DA76AA">
        <w:t xml:space="preserve"> </w:t>
      </w:r>
      <w:r w:rsidRPr="00F0541A">
        <w:t>Access to the database is free but requires a username and password.</w:t>
      </w:r>
      <w:r w:rsidR="00DA76AA">
        <w:t xml:space="preserve"> </w:t>
      </w:r>
      <w:r w:rsidRPr="00F0541A">
        <w:t xml:space="preserve">Data files </w:t>
      </w:r>
      <w:r w:rsidR="00E6595C">
        <w:t>may</w:t>
      </w:r>
      <w:r w:rsidRPr="00F0541A">
        <w:t xml:space="preserve"> be uploaded directly to the site.</w:t>
      </w:r>
    </w:p>
    <w:p w14:paraId="37163081" w14:textId="633C2E6C" w:rsidR="00F0541A" w:rsidRPr="00F0541A" w:rsidRDefault="00F0541A" w:rsidP="001516BB">
      <w:pPr>
        <w:pStyle w:val="ListParagraph"/>
        <w:numPr>
          <w:ilvl w:val="0"/>
          <w:numId w:val="43"/>
        </w:numPr>
        <w:spacing w:line="240" w:lineRule="auto"/>
      </w:pPr>
      <w:proofErr w:type="spellStart"/>
      <w:r w:rsidRPr="00357D7B">
        <w:rPr>
          <w:b/>
          <w:bCs/>
        </w:rPr>
        <w:t>AusPos</w:t>
      </w:r>
      <w:proofErr w:type="spellEnd"/>
      <w:r w:rsidRPr="00F0541A">
        <w:t xml:space="preserve"> </w:t>
      </w:r>
      <w:r w:rsidR="004E5590">
        <w:t>-</w:t>
      </w:r>
      <w:r w:rsidRPr="00F0541A">
        <w:t xml:space="preserve"> </w:t>
      </w:r>
      <w:hyperlink r:id="rId30" w:history="1">
        <w:r w:rsidRPr="00F0541A">
          <w:rPr>
            <w:rStyle w:val="Hyperlink"/>
          </w:rPr>
          <w:t>http://www.ga.gov</w:t>
        </w:r>
        <w:r w:rsidRPr="00F0541A">
          <w:rPr>
            <w:rStyle w:val="Hyperlink"/>
          </w:rPr>
          <w:t>.</w:t>
        </w:r>
        <w:r w:rsidRPr="00F0541A">
          <w:rPr>
            <w:rStyle w:val="Hyperlink"/>
          </w:rPr>
          <w:t>au/geodesy/sgc/wwwgps/</w:t>
        </w:r>
      </w:hyperlink>
      <w:r w:rsidRPr="00F0541A">
        <w:t xml:space="preserve"> </w:t>
      </w:r>
    </w:p>
    <w:p w14:paraId="694FA585" w14:textId="66D2B264" w:rsidR="00F0541A" w:rsidRPr="00F0541A" w:rsidRDefault="00F0541A" w:rsidP="001516BB">
      <w:pPr>
        <w:pStyle w:val="ListParagraph"/>
        <w:numPr>
          <w:ilvl w:val="0"/>
          <w:numId w:val="46"/>
        </w:numPr>
        <w:spacing w:line="240" w:lineRule="auto"/>
      </w:pPr>
      <w:r w:rsidRPr="00F0541A">
        <w:t>Australia.</w:t>
      </w:r>
      <w:r w:rsidR="00DA76AA">
        <w:t xml:space="preserve"> </w:t>
      </w:r>
      <w:r w:rsidRPr="00F0541A">
        <w:t xml:space="preserve">Data files </w:t>
      </w:r>
      <w:r w:rsidR="00E6595C">
        <w:t>may</w:t>
      </w:r>
      <w:r w:rsidRPr="00F0541A">
        <w:t xml:space="preserve"> be uploaded directly to the site.</w:t>
      </w:r>
    </w:p>
    <w:p w14:paraId="2F8DC54C" w14:textId="4E21BE43" w:rsidR="00F0541A" w:rsidRPr="00F0541A" w:rsidRDefault="00F0541A" w:rsidP="001516BB">
      <w:pPr>
        <w:pStyle w:val="ListParagraph"/>
        <w:numPr>
          <w:ilvl w:val="0"/>
          <w:numId w:val="43"/>
        </w:numPr>
        <w:spacing w:line="240" w:lineRule="auto"/>
      </w:pPr>
      <w:r w:rsidRPr="00357D7B">
        <w:rPr>
          <w:b/>
          <w:bCs/>
        </w:rPr>
        <w:t>APPS</w:t>
      </w:r>
      <w:r w:rsidRPr="00F0541A">
        <w:t xml:space="preserve"> </w:t>
      </w:r>
      <w:r w:rsidR="004E5590">
        <w:t>-</w:t>
      </w:r>
      <w:r w:rsidRPr="00F0541A">
        <w:t xml:space="preserve"> </w:t>
      </w:r>
      <w:hyperlink r:id="rId31" w:history="1">
        <w:r w:rsidRPr="00F0541A">
          <w:rPr>
            <w:rStyle w:val="Hyperlink"/>
          </w:rPr>
          <w:t>http://ap</w:t>
        </w:r>
        <w:r w:rsidRPr="00F0541A">
          <w:rPr>
            <w:rStyle w:val="Hyperlink"/>
          </w:rPr>
          <w:t>p</w:t>
        </w:r>
        <w:r w:rsidRPr="00F0541A">
          <w:rPr>
            <w:rStyle w:val="Hyperlink"/>
          </w:rPr>
          <w:t>s.gdgps.net/</w:t>
        </w:r>
      </w:hyperlink>
      <w:r w:rsidRPr="00F0541A">
        <w:t xml:space="preserve"> </w:t>
      </w:r>
    </w:p>
    <w:p w14:paraId="6CD6B040" w14:textId="2E0DB4CF" w:rsidR="00F0541A" w:rsidRPr="00F0541A" w:rsidRDefault="00F0541A" w:rsidP="001516BB">
      <w:pPr>
        <w:pStyle w:val="ListParagraph"/>
        <w:numPr>
          <w:ilvl w:val="0"/>
          <w:numId w:val="47"/>
        </w:numPr>
        <w:spacing w:line="240" w:lineRule="auto"/>
      </w:pPr>
      <w:r w:rsidRPr="00F0541A">
        <w:t xml:space="preserve">A JPL service that replaces </w:t>
      </w:r>
      <w:proofErr w:type="spellStart"/>
      <w:r w:rsidRPr="00F0541A">
        <w:t>AutoGIPSY</w:t>
      </w:r>
      <w:proofErr w:type="spellEnd"/>
      <w:r w:rsidRPr="00F0541A">
        <w:t xml:space="preserve">. Data files </w:t>
      </w:r>
      <w:r w:rsidR="00E6595C">
        <w:t>may</w:t>
      </w:r>
      <w:r w:rsidRPr="00F0541A">
        <w:t xml:space="preserve"> be uploaded directly to the site. </w:t>
      </w:r>
    </w:p>
    <w:p w14:paraId="7970A531" w14:textId="72129905" w:rsidR="004E5590" w:rsidRDefault="008423BA" w:rsidP="00011B08">
      <w:r w:rsidRPr="008423BA">
        <w:t>For cm-level static or kinematic surveys with short (ideally &lt; 10 km) baselines, commercially available software (e.g. Trimble Geomatics Office [TGO], Topcon Tools) is often adequate.</w:t>
      </w:r>
      <w:r w:rsidR="00DA76AA">
        <w:t xml:space="preserve"> </w:t>
      </w:r>
      <w:r w:rsidRPr="008423BA">
        <w:t xml:space="preserve">See </w:t>
      </w:r>
      <w:hyperlink r:id="rId32" w:history="1">
        <w:r w:rsidR="00ED0866" w:rsidRPr="000D5F8C">
          <w:rPr>
            <w:rStyle w:val="Hyperlink"/>
          </w:rPr>
          <w:t>http://kb.unavco.org/article/trimble-geomatics-office-how-to-process-fast-static-and-post-processing-kinematic-surveys-using-tgo-613.html</w:t>
        </w:r>
      </w:hyperlink>
      <w:r w:rsidRPr="008423BA">
        <w:t xml:space="preserve"> for a how-to on TGO.</w:t>
      </w:r>
    </w:p>
    <w:p w14:paraId="0F2C6915" w14:textId="77777777" w:rsidR="00B94713" w:rsidRPr="00F0541A" w:rsidRDefault="00B94713" w:rsidP="00011B08"/>
    <w:p w14:paraId="2352BA02" w14:textId="77777777" w:rsidR="00F0541A" w:rsidRPr="00F0541A" w:rsidRDefault="00F0541A" w:rsidP="00011B08">
      <w:r w:rsidRPr="00F0541A">
        <w:lastRenderedPageBreak/>
        <w:t>Additional helpful processing resources include the following:</w:t>
      </w:r>
    </w:p>
    <w:p w14:paraId="37B696C6" w14:textId="010E4CEA" w:rsidR="00F0541A" w:rsidRPr="00F0541A" w:rsidRDefault="00F0541A" w:rsidP="00011B08">
      <w:r w:rsidRPr="00F0541A">
        <w:t>Several organizations provide precise satellite orbital information</w:t>
      </w:r>
      <w:r w:rsidR="008423BA">
        <w:t>,</w:t>
      </w:r>
      <w:r w:rsidRPr="00F0541A">
        <w:t xml:space="preserve"> which is calculated daily and available with a two-week delay.</w:t>
      </w:r>
      <w:r w:rsidR="00DA76AA">
        <w:t xml:space="preserve"> </w:t>
      </w:r>
      <w:r w:rsidRPr="00F0541A">
        <w:t>The application of this information (rather than the orbital information broadcast by the satellites) can improve precision of ground coordinate solutions.</w:t>
      </w:r>
      <w:r w:rsidR="00DA76AA">
        <w:t xml:space="preserve"> </w:t>
      </w:r>
      <w:r w:rsidRPr="00F0541A">
        <w:t>Examples of places to find precise orbital information, generally available in files appended .SP3, are:</w:t>
      </w:r>
    </w:p>
    <w:p w14:paraId="72C2FEAC" w14:textId="1AD8E925" w:rsidR="00F0541A" w:rsidRPr="00F0541A" w:rsidRDefault="00F0541A" w:rsidP="001516BB">
      <w:pPr>
        <w:pStyle w:val="ListParagraph"/>
        <w:numPr>
          <w:ilvl w:val="0"/>
          <w:numId w:val="47"/>
        </w:numPr>
        <w:spacing w:line="240" w:lineRule="auto"/>
      </w:pPr>
      <w:r w:rsidRPr="004E5590">
        <w:rPr>
          <w:b/>
          <w:bCs/>
        </w:rPr>
        <w:t>SOPAC</w:t>
      </w:r>
      <w:r w:rsidR="004E5590">
        <w:t xml:space="preserve"> - </w:t>
      </w:r>
      <w:hyperlink r:id="rId33" w:history="1">
        <w:r w:rsidR="008423BA" w:rsidRPr="008423BA">
          <w:rPr>
            <w:rStyle w:val="Hyperlink"/>
          </w:rPr>
          <w:t>http://so</w:t>
        </w:r>
        <w:r w:rsidR="008423BA" w:rsidRPr="008423BA">
          <w:rPr>
            <w:rStyle w:val="Hyperlink"/>
          </w:rPr>
          <w:t>p</w:t>
        </w:r>
        <w:r w:rsidR="008423BA" w:rsidRPr="008423BA">
          <w:rPr>
            <w:rStyle w:val="Hyperlink"/>
          </w:rPr>
          <w:t>ac.ucsd.edu/</w:t>
        </w:r>
      </w:hyperlink>
      <w:r w:rsidR="008423BA" w:rsidRPr="008423BA">
        <w:t xml:space="preserve"> </w:t>
      </w:r>
    </w:p>
    <w:p w14:paraId="3DB0F708" w14:textId="2809F0AE" w:rsidR="00F0541A" w:rsidRPr="00F0541A" w:rsidRDefault="00F0541A" w:rsidP="001516BB">
      <w:pPr>
        <w:pStyle w:val="ListParagraph"/>
        <w:numPr>
          <w:ilvl w:val="0"/>
          <w:numId w:val="47"/>
        </w:numPr>
        <w:spacing w:line="240" w:lineRule="auto"/>
      </w:pPr>
      <w:r w:rsidRPr="004E5590">
        <w:rPr>
          <w:b/>
          <w:bCs/>
        </w:rPr>
        <w:t>IGS</w:t>
      </w:r>
      <w:r w:rsidR="004E5590">
        <w:t xml:space="preserve"> - </w:t>
      </w:r>
      <w:hyperlink r:id="rId34" w:history="1">
        <w:r w:rsidR="008423BA" w:rsidRPr="008423BA">
          <w:rPr>
            <w:rStyle w:val="Hyperlink"/>
          </w:rPr>
          <w:t>http</w:t>
        </w:r>
        <w:r w:rsidR="008423BA" w:rsidRPr="008423BA">
          <w:rPr>
            <w:rStyle w:val="Hyperlink"/>
          </w:rPr>
          <w:t>:</w:t>
        </w:r>
        <w:r w:rsidR="008423BA" w:rsidRPr="008423BA">
          <w:rPr>
            <w:rStyle w:val="Hyperlink"/>
          </w:rPr>
          <w:t>//www.igs.org/</w:t>
        </w:r>
      </w:hyperlink>
      <w:r w:rsidR="00DA76AA">
        <w:t xml:space="preserve"> </w:t>
      </w:r>
    </w:p>
    <w:p w14:paraId="4901D322" w14:textId="12D61A90" w:rsidR="00F0541A" w:rsidRPr="00F0541A" w:rsidRDefault="00F0541A" w:rsidP="001516BB">
      <w:pPr>
        <w:pStyle w:val="ListParagraph"/>
        <w:numPr>
          <w:ilvl w:val="0"/>
          <w:numId w:val="47"/>
        </w:numPr>
        <w:spacing w:line="240" w:lineRule="auto"/>
      </w:pPr>
      <w:r w:rsidRPr="004E5590">
        <w:rPr>
          <w:b/>
          <w:bCs/>
        </w:rPr>
        <w:t>NIMA EGM96 Geoid Calculator</w:t>
      </w:r>
      <w:r w:rsidRPr="00F0541A">
        <w:t>, to calculate the geoid-ellipsoid separation at any given point:</w:t>
      </w:r>
      <w:r w:rsidR="00DA76AA">
        <w:t xml:space="preserve"> </w:t>
      </w:r>
      <w:hyperlink r:id="rId35" w:history="1">
        <w:r w:rsidRPr="00F0541A">
          <w:rPr>
            <w:rStyle w:val="Hyperlink"/>
          </w:rPr>
          <w:t>http://earth-info.ng</w:t>
        </w:r>
        <w:r w:rsidRPr="00F0541A">
          <w:rPr>
            <w:rStyle w:val="Hyperlink"/>
          </w:rPr>
          <w:t>a</w:t>
        </w:r>
        <w:r w:rsidRPr="00F0541A">
          <w:rPr>
            <w:rStyle w:val="Hyperlink"/>
          </w:rPr>
          <w:t>.mi</w:t>
        </w:r>
        <w:r w:rsidRPr="00F0541A">
          <w:rPr>
            <w:rStyle w:val="Hyperlink"/>
          </w:rPr>
          <w:t>l</w:t>
        </w:r>
        <w:r w:rsidRPr="00F0541A">
          <w:rPr>
            <w:rStyle w:val="Hyperlink"/>
          </w:rPr>
          <w:t>/GandG/wgs84/gravitymod/egm96/intpt.html</w:t>
        </w:r>
      </w:hyperlink>
      <w:r w:rsidRPr="00F0541A">
        <w:t xml:space="preserve"> </w:t>
      </w:r>
    </w:p>
    <w:p w14:paraId="660DA866" w14:textId="3C22A554" w:rsidR="00F0541A" w:rsidRPr="00F0541A" w:rsidRDefault="00F0541A" w:rsidP="001516BB">
      <w:pPr>
        <w:pStyle w:val="ListParagraph"/>
        <w:numPr>
          <w:ilvl w:val="0"/>
          <w:numId w:val="47"/>
        </w:numPr>
        <w:spacing w:line="240" w:lineRule="auto"/>
      </w:pPr>
      <w:r w:rsidRPr="004E5590">
        <w:rPr>
          <w:b/>
          <w:bCs/>
        </w:rPr>
        <w:t>NGS Reference Frame Transformation</w:t>
      </w:r>
      <w:r w:rsidRPr="00F0541A">
        <w:t>, to translate coordinates from one reference frame to another:</w:t>
      </w:r>
      <w:r w:rsidR="00DA76AA">
        <w:t xml:space="preserve"> </w:t>
      </w:r>
      <w:hyperlink r:id="rId36" w:history="1">
        <w:r w:rsidR="00ED0866" w:rsidRPr="000D5F8C">
          <w:rPr>
            <w:rStyle w:val="Hyperlink"/>
          </w:rPr>
          <w:t>https://www.ngs.noaa.gov/NCAT/</w:t>
        </w:r>
      </w:hyperlink>
      <w:r w:rsidR="00ED0866">
        <w:t xml:space="preserve"> </w:t>
      </w:r>
    </w:p>
    <w:p w14:paraId="32FFF927" w14:textId="7E0BBF38" w:rsidR="00F0541A" w:rsidRPr="00F0541A" w:rsidRDefault="00F0541A" w:rsidP="001516BB">
      <w:pPr>
        <w:pStyle w:val="ListParagraph"/>
        <w:spacing w:line="240" w:lineRule="auto"/>
        <w:ind w:left="1080"/>
      </w:pPr>
      <w:r w:rsidRPr="00F0541A">
        <w:t xml:space="preserve">Also, see the section on Reference Stations for links to data from continuous </w:t>
      </w:r>
      <w:r w:rsidR="00F65989">
        <w:t>GNSS</w:t>
      </w:r>
      <w:r w:rsidRPr="00F0541A">
        <w:t xml:space="preserve"> sites.</w:t>
      </w:r>
    </w:p>
    <w:p w14:paraId="21061AB9" w14:textId="7FB98047" w:rsidR="00F0541A" w:rsidRPr="00F0541A" w:rsidRDefault="00F0541A" w:rsidP="00011B08">
      <w:pPr>
        <w:pStyle w:val="Heading2"/>
      </w:pPr>
      <w:bookmarkStart w:id="19" w:name="_Toc384646958"/>
      <w:r w:rsidRPr="00F0541A">
        <w:t>5.4 Data archiving and data access</w:t>
      </w:r>
      <w:bookmarkEnd w:id="19"/>
    </w:p>
    <w:p w14:paraId="023BDE9D" w14:textId="5CA95AAC" w:rsidR="00F0541A" w:rsidRPr="00F0541A" w:rsidRDefault="00F0541A" w:rsidP="00011B08">
      <w:r w:rsidRPr="00F0541A">
        <w:t>As a service to the geodetic community, the</w:t>
      </w:r>
      <w:r w:rsidR="0005127F">
        <w:t xml:space="preserve"> </w:t>
      </w:r>
      <w:proofErr w:type="spellStart"/>
      <w:r w:rsidR="0005127F">
        <w:t>EarthScope</w:t>
      </w:r>
      <w:proofErr w:type="spellEnd"/>
      <w:r w:rsidR="0005127F">
        <w:t xml:space="preserve"> </w:t>
      </w:r>
      <w:r w:rsidRPr="00F0541A">
        <w:t xml:space="preserve">Archive manages, stores, and provides access to high-precision </w:t>
      </w:r>
      <w:r w:rsidR="00F65989">
        <w:t>GNSS</w:t>
      </w:r>
      <w:r w:rsidRPr="00F0541A">
        <w:t xml:space="preserve"> geodetic data.</w:t>
      </w:r>
      <w:r w:rsidR="00DA76AA">
        <w:t xml:space="preserve"> </w:t>
      </w:r>
      <w:r w:rsidRPr="00F0541A">
        <w:t xml:space="preserve">The archive will also accept non-geodetic </w:t>
      </w:r>
      <w:r w:rsidR="00F65989">
        <w:t>GNSS</w:t>
      </w:r>
      <w:r w:rsidRPr="00F0541A">
        <w:t xml:space="preserve"> data projects (e.g. mapping).</w:t>
      </w:r>
      <w:r w:rsidR="00DA76AA">
        <w:t xml:space="preserve"> </w:t>
      </w:r>
      <w:r w:rsidRPr="00F0541A">
        <w:t>The data stored are primarily collected on research projects sponsored by the National Science Foundation (NSF) and National Aeronautics and Space Administration (NASA).</w:t>
      </w:r>
      <w:r w:rsidR="00DA76AA">
        <w:t xml:space="preserve"> </w:t>
      </w:r>
      <w:r w:rsidRPr="00F0541A">
        <w:t>Please contribute to the Boulder Facility Archive immediately after campaign completion to best preserve time-sensitive information.</w:t>
      </w:r>
      <w:r w:rsidR="00DA76AA">
        <w:t xml:space="preserve"> </w:t>
      </w:r>
      <w:r w:rsidRPr="00F0541A">
        <w:t>Most data must be archived within six months of data collection.</w:t>
      </w:r>
      <w:r w:rsidR="00DA76AA">
        <w:t xml:space="preserve"> </w:t>
      </w:r>
      <w:r w:rsidRPr="00F0541A">
        <w:t xml:space="preserve">See the </w:t>
      </w:r>
      <w:proofErr w:type="spellStart"/>
      <w:r w:rsidR="0005127F">
        <w:t>EarthScope</w:t>
      </w:r>
      <w:proofErr w:type="spellEnd"/>
      <w:r w:rsidRPr="00F0541A">
        <w:t xml:space="preserve"> GPS</w:t>
      </w:r>
      <w:r w:rsidR="00F65989">
        <w:t>/GNSS</w:t>
      </w:r>
      <w:r w:rsidRPr="00F0541A">
        <w:t xml:space="preserve"> Data Policy for more information:</w:t>
      </w:r>
      <w:r w:rsidR="00DA76AA">
        <w:t xml:space="preserve"> </w:t>
      </w:r>
      <w:hyperlink r:id="rId37" w:history="1">
        <w:r w:rsidRPr="00F0541A">
          <w:rPr>
            <w:rStyle w:val="Hyperlink"/>
          </w:rPr>
          <w:t>http://www.unavco.org/community/policies_forms/DataPolicy.html</w:t>
        </w:r>
      </w:hyperlink>
      <w:r w:rsidRPr="00F0541A">
        <w:t xml:space="preserve">. </w:t>
      </w:r>
    </w:p>
    <w:p w14:paraId="4DD7D160" w14:textId="05453939" w:rsidR="00F0541A" w:rsidRPr="00F0541A" w:rsidRDefault="00F0541A" w:rsidP="00011B08">
      <w:r w:rsidRPr="00F0541A">
        <w:t>To archive project data, fill out a project support request form if you have not already done so for your project:</w:t>
      </w:r>
      <w:r w:rsidR="00DA76AA">
        <w:t xml:space="preserve"> </w:t>
      </w:r>
      <w:hyperlink r:id="rId38" w:history="1">
        <w:r w:rsidRPr="00F0541A">
          <w:rPr>
            <w:rStyle w:val="Hyperlink"/>
          </w:rPr>
          <w:t>http://achaia.unavco.org/public/newproject/supportform.aspx</w:t>
        </w:r>
      </w:hyperlink>
      <w:r w:rsidRPr="00F0541A">
        <w:t>.</w:t>
      </w:r>
    </w:p>
    <w:p w14:paraId="6B882D63" w14:textId="19197017" w:rsidR="00F0541A" w:rsidRPr="00F0541A" w:rsidRDefault="00F0541A" w:rsidP="00011B08">
      <w:r w:rsidRPr="00F0541A">
        <w:t xml:space="preserve">Prepare legible copies of </w:t>
      </w:r>
      <w:r w:rsidRPr="008423BA">
        <w:t>site descriptions and log sheets</w:t>
      </w:r>
      <w:r w:rsidRPr="00F0541A">
        <w:t xml:space="preserve"> (e.g. Monument Record forms </w:t>
      </w:r>
      <w:r w:rsidR="008423BA">
        <w:t>[</w:t>
      </w:r>
      <w:hyperlink r:id="rId39" w:history="1">
        <w:r w:rsidR="001770D0">
          <w:rPr>
            <w:rStyle w:val="Hyperlink"/>
          </w:rPr>
          <w:t>http://kb.unavco.org/assets/63/monument.pdf</w:t>
        </w:r>
      </w:hyperlink>
      <w:r w:rsidR="008423BA">
        <w:t xml:space="preserve">] </w:t>
      </w:r>
      <w:r w:rsidRPr="00F0541A">
        <w:t>and Site Visit Log sheets</w:t>
      </w:r>
      <w:r w:rsidR="008423BA">
        <w:t xml:space="preserve"> [</w:t>
      </w:r>
      <w:hyperlink r:id="rId40" w:history="1">
        <w:r w:rsidR="001770D0">
          <w:rPr>
            <w:rStyle w:val="Hyperlink"/>
          </w:rPr>
          <w:t>http://kb.unavco.org/article/campaign-monument-log-sheet-62.html</w:t>
        </w:r>
      </w:hyperlink>
      <w:r w:rsidR="008423BA">
        <w:t>]</w:t>
      </w:r>
      <w:r w:rsidRPr="00F0541A">
        <w:t>) and any other pertinent material (photos etc.) to accompany data.</w:t>
      </w:r>
      <w:r w:rsidR="00DA76AA">
        <w:t xml:space="preserve"> </w:t>
      </w:r>
      <w:r w:rsidRPr="00F0541A">
        <w:t>At the very least, the archive needs the site name, antenna height, antenna height measurement method (e.g.</w:t>
      </w:r>
      <w:r w:rsidR="008423BA">
        <w:t>,</w:t>
      </w:r>
      <w:r w:rsidRPr="00F0541A">
        <w:t xml:space="preserve"> slant), antenna mount type, and antenna and receiver models and serial numbers; this is the minimum information needed to meaningfully process the </w:t>
      </w:r>
      <w:r w:rsidR="00F65989">
        <w:t>GNSS</w:t>
      </w:r>
      <w:r w:rsidRPr="00F0541A">
        <w:t xml:space="preserve"> data.</w:t>
      </w:r>
    </w:p>
    <w:p w14:paraId="624213D1" w14:textId="3DAC4C9B" w:rsidR="00F0541A" w:rsidRPr="00F0541A" w:rsidRDefault="00F0541A" w:rsidP="00011B08">
      <w:r w:rsidRPr="00F0541A">
        <w:t>Data should be submitted in raw format if possible.</w:t>
      </w:r>
      <w:r w:rsidR="00DA76AA">
        <w:t xml:space="preserve"> </w:t>
      </w:r>
      <w:r w:rsidRPr="00F0541A">
        <w:t>Data may additionally be submitted in a translated format.</w:t>
      </w:r>
    </w:p>
    <w:p w14:paraId="1BFF25A6" w14:textId="765A55F1" w:rsidR="00F0541A" w:rsidRPr="00F0541A" w:rsidRDefault="00F0541A" w:rsidP="00011B08">
      <w:r w:rsidRPr="00F0541A">
        <w:t xml:space="preserve">Coordinate submissions with the </w:t>
      </w:r>
      <w:proofErr w:type="spellStart"/>
      <w:r w:rsidR="0005127F">
        <w:t>EarthScope</w:t>
      </w:r>
      <w:proofErr w:type="spellEnd"/>
      <w:r w:rsidRPr="00F0541A">
        <w:t xml:space="preserve"> Data Management and Archiving Group:</w:t>
      </w:r>
      <w:r w:rsidR="00DA76AA">
        <w:t xml:space="preserve"> </w:t>
      </w:r>
      <w:hyperlink r:id="rId41" w:history="1">
        <w:r w:rsidR="00D9241C" w:rsidRPr="000D5F8C">
          <w:rPr>
            <w:rStyle w:val="Hyperlink"/>
          </w:rPr>
          <w:t>archive@earthscope.org</w:t>
        </w:r>
      </w:hyperlink>
      <w:r w:rsidRPr="00F0541A">
        <w:t>.</w:t>
      </w:r>
      <w:r w:rsidR="00DA76AA">
        <w:t xml:space="preserve"> </w:t>
      </w:r>
      <w:r w:rsidRPr="00F0541A">
        <w:t>Submissions can be mailed/shipped or dropped off via ftp (preferred) for the archive.</w:t>
      </w:r>
      <w:r w:rsidR="00DA76AA">
        <w:t xml:space="preserve"> </w:t>
      </w:r>
      <w:r w:rsidRPr="00F0541A">
        <w:t xml:space="preserve">For more details, look up Submissions on the </w:t>
      </w:r>
      <w:proofErr w:type="spellStart"/>
      <w:r w:rsidR="0005127F">
        <w:t>EarthScope</w:t>
      </w:r>
      <w:proofErr w:type="spellEnd"/>
      <w:r w:rsidRPr="00F0541A">
        <w:t xml:space="preserve"> </w:t>
      </w:r>
      <w:r w:rsidR="00B94713">
        <w:t>GSP/GNSS</w:t>
      </w:r>
      <w:r w:rsidRPr="00F0541A">
        <w:t xml:space="preserve"> Data </w:t>
      </w:r>
      <w:r w:rsidR="00B94713">
        <w:t xml:space="preserve">Archive </w:t>
      </w:r>
      <w:r w:rsidRPr="00F0541A">
        <w:t xml:space="preserve">page: </w:t>
      </w:r>
      <w:hyperlink r:id="rId42" w:history="1">
        <w:r w:rsidR="002E1B27" w:rsidRPr="002E1B27">
          <w:rPr>
            <w:rStyle w:val="Hyperlink"/>
          </w:rPr>
          <w:t>http://www.unavco.org/data/data-help/submission/submission.html</w:t>
        </w:r>
      </w:hyperlink>
      <w:r w:rsidR="002E1B27" w:rsidRPr="002E1B27">
        <w:t>.</w:t>
      </w:r>
    </w:p>
    <w:p w14:paraId="2C405A7C" w14:textId="77777777" w:rsidR="00B94713" w:rsidRDefault="00B94713" w:rsidP="00011B08">
      <w:pPr>
        <w:rPr>
          <w:b/>
        </w:rPr>
      </w:pPr>
    </w:p>
    <w:p w14:paraId="3BDC041D" w14:textId="77777777" w:rsidR="00B94713" w:rsidRDefault="00B94713" w:rsidP="00011B08">
      <w:pPr>
        <w:rPr>
          <w:b/>
        </w:rPr>
      </w:pPr>
    </w:p>
    <w:p w14:paraId="3F3C444F" w14:textId="77777777" w:rsidR="00F0541A" w:rsidRPr="00F0541A" w:rsidRDefault="00F0541A" w:rsidP="00011B08"/>
    <w:p w14:paraId="06156C1C" w14:textId="77777777" w:rsidR="00F0541A" w:rsidRPr="00F0541A" w:rsidRDefault="00F0541A" w:rsidP="00011B08">
      <w:r w:rsidRPr="00F0541A">
        <w:lastRenderedPageBreak/>
        <w:t>If submitting data and metadata (accompanying information) via ftp, a directory will be assigned to you.</w:t>
      </w:r>
    </w:p>
    <w:p w14:paraId="7EE126BD" w14:textId="62196ECE" w:rsidR="00F0541A" w:rsidRPr="00F0541A" w:rsidRDefault="00F0541A" w:rsidP="00011B08">
      <w:r w:rsidRPr="00F0541A">
        <w:t>To access both campaign and permanent station data, check out our interactive Data Archi</w:t>
      </w:r>
      <w:r w:rsidR="00D27009">
        <w:t>ve Interface, the DAI2 (Figure 7</w:t>
      </w:r>
      <w:r w:rsidRPr="00F0541A">
        <w:t xml:space="preserve">): </w:t>
      </w:r>
      <w:hyperlink r:id="rId43" w:history="1">
        <w:r w:rsidRPr="00F0541A">
          <w:rPr>
            <w:rStyle w:val="Hyperlink"/>
          </w:rPr>
          <w:t>http://www.unavco.org/community/policies_forms/DataPolicy.html</w:t>
        </w:r>
      </w:hyperlink>
      <w:r w:rsidRPr="00F0541A">
        <w:t>.</w:t>
      </w:r>
      <w:r w:rsidR="00DA76AA">
        <w:t xml:space="preserve"> </w:t>
      </w:r>
    </w:p>
    <w:p w14:paraId="31CDFD18" w14:textId="6065D1EA" w:rsidR="00F0541A" w:rsidRPr="00720DC6" w:rsidRDefault="00F0541A" w:rsidP="00011B08">
      <w:r w:rsidRPr="00F0541A">
        <w:rPr>
          <w:b/>
          <w:noProof/>
        </w:rPr>
        <mc:AlternateContent>
          <mc:Choice Requires="wpg">
            <w:drawing>
              <wp:anchor distT="0" distB="0" distL="114300" distR="114300" simplePos="0" relativeHeight="251655680" behindDoc="0" locked="0" layoutInCell="1" allowOverlap="1" wp14:anchorId="563B65E7" wp14:editId="772AF645">
                <wp:simplePos x="0" y="0"/>
                <wp:positionH relativeFrom="page">
                  <wp:posOffset>1028700</wp:posOffset>
                </wp:positionH>
                <wp:positionV relativeFrom="paragraph">
                  <wp:posOffset>624205</wp:posOffset>
                </wp:positionV>
                <wp:extent cx="5372100" cy="5487035"/>
                <wp:effectExtent l="0" t="0" r="12700" b="0"/>
                <wp:wrapSquare wrapText="bothSides"/>
                <wp:docPr id="6" name="Group 6"/>
                <wp:cNvGraphicFramePr/>
                <a:graphic xmlns:a="http://schemas.openxmlformats.org/drawingml/2006/main">
                  <a:graphicData uri="http://schemas.microsoft.com/office/word/2010/wordprocessingGroup">
                    <wpg:wgp>
                      <wpg:cNvGrpSpPr/>
                      <wpg:grpSpPr>
                        <a:xfrm>
                          <a:off x="0" y="0"/>
                          <a:ext cx="5372100" cy="5487035"/>
                          <a:chOff x="314960" y="-37890"/>
                          <a:chExt cx="1767840" cy="1819128"/>
                        </a:xfrm>
                      </wpg:grpSpPr>
                      <pic:pic xmlns:pic="http://schemas.openxmlformats.org/drawingml/2006/picture">
                        <pic:nvPicPr>
                          <pic:cNvPr id="8" name="Picture 8" descr="DAI2_screenshot"/>
                          <pic:cNvPicPr>
                            <a:picLocks noChangeAspect="1"/>
                          </pic:cNvPicPr>
                        </pic:nvPicPr>
                        <pic:blipFill>
                          <a:blip r:embed="rId44">
                            <a:extLst>
                              <a:ext uri="{28A0092B-C50C-407E-A947-70E740481C1C}">
                                <a14:useLocalDpi xmlns:a14="http://schemas.microsoft.com/office/drawing/2010/main" val="0"/>
                              </a:ext>
                            </a:extLst>
                          </a:blip>
                          <a:srcRect/>
                          <a:stretch>
                            <a:fillRect/>
                          </a:stretch>
                        </pic:blipFill>
                        <pic:spPr bwMode="auto">
                          <a:xfrm>
                            <a:off x="314960" y="-37890"/>
                            <a:ext cx="1767840" cy="1644650"/>
                          </a:xfrm>
                          <a:prstGeom prst="rect">
                            <a:avLst/>
                          </a:prstGeom>
                          <a:noFill/>
                          <a:ln>
                            <a:noFill/>
                          </a:ln>
                        </pic:spPr>
                      </pic:pic>
                      <wps:wsp>
                        <wps:cNvPr id="3" name="Text Box 2"/>
                        <wps:cNvSpPr txBox="1">
                          <a:spLocks noChangeArrowheads="1"/>
                        </wps:cNvSpPr>
                        <wps:spPr bwMode="auto">
                          <a:xfrm>
                            <a:off x="387853" y="1665902"/>
                            <a:ext cx="1641393" cy="115336"/>
                          </a:xfrm>
                          <a:prstGeom prst="rect">
                            <a:avLst/>
                          </a:prstGeom>
                          <a:solidFill>
                            <a:srgbClr val="FFFFFF"/>
                          </a:solidFill>
                          <a:ln w="9525">
                            <a:noFill/>
                            <a:miter lim="800000"/>
                            <a:headEnd/>
                            <a:tailEnd/>
                          </a:ln>
                        </wps:spPr>
                        <wps:txbx>
                          <w:txbxContent>
                            <w:p w14:paraId="70F3140D" w14:textId="64C6B3D1" w:rsidR="00C92F39" w:rsidRPr="00011B08" w:rsidRDefault="00C92F39" w:rsidP="00011B08">
                              <w:pPr>
                                <w:pStyle w:val="Captiontext"/>
                              </w:pPr>
                              <w:r w:rsidRPr="00011B08">
                                <w:t>F</w:t>
                              </w:r>
                              <w:r>
                                <w:t xml:space="preserve">igure 7. </w:t>
                              </w:r>
                              <w:r w:rsidRPr="00011B08">
                                <w:t xml:space="preserve">Screenshot of the DAI2, </w:t>
                              </w:r>
                              <w:proofErr w:type="spellStart"/>
                              <w:r w:rsidR="0005127F">
                                <w:t>EarthScope</w:t>
                              </w:r>
                              <w:r w:rsidRPr="00011B08">
                                <w:t>’s</w:t>
                              </w:r>
                              <w:proofErr w:type="spellEnd"/>
                              <w:r w:rsidRPr="00011B08">
                                <w:t xml:space="preserve"> Data Archive Interface.</w:t>
                              </w:r>
                            </w:p>
                            <w:p w14:paraId="385528B0" w14:textId="77777777" w:rsidR="00C92F39" w:rsidRDefault="00C92F39" w:rsidP="00F0541A"/>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63B65E7" id="Group 6" o:spid="_x0000_s1032" style="position:absolute;margin-left:81pt;margin-top:49.15pt;width:423pt;height:432.05pt;z-index:251655680;mso-position-horizontal-relative:page;mso-width-relative:margin;mso-height-relative:margin" coordorigin="3149,-378" coordsize="17678,181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&#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33" type="#_x0000_t75" alt="DAI2_screenshot" style="position:absolute;left:3149;top:-378;width:17679;height:164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">
                  <v:imagedata r:id="rId45" o:title="DAI2_screenshot"/>
                </v:shape>
                <v:shape id="_x0000_s1034" type="#_x0000_t202" style="position:absolute;left:3878;top:16659;width:16414;height:11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" stroked="f">
                  <v:textbox>
                    <w:txbxContent>
                      <w:p w14:paraId="70F3140D" w14:textId="64C6B3D1" w:rsidR="00C92F39" w:rsidRPr="00011B08" w:rsidRDefault="00C92F39" w:rsidP="00011B08">
                        <w:pPr>
                          <w:pStyle w:val="Captiontext"/>
                        </w:pPr>
                        <w:r w:rsidRPr="00011B08">
                          <w:t>F</w:t>
                        </w:r>
                        <w:r>
                          <w:t xml:space="preserve">igure 7. </w:t>
                        </w:r>
                        <w:r w:rsidRPr="00011B08">
                          <w:t xml:space="preserve">Screenshot of the DAI2, </w:t>
                        </w:r>
                        <w:proofErr w:type="spellStart"/>
                        <w:r w:rsidR="0005127F">
                          <w:t>EarthScope</w:t>
                        </w:r>
                        <w:r w:rsidRPr="00011B08">
                          <w:t>’s</w:t>
                        </w:r>
                        <w:proofErr w:type="spellEnd"/>
                        <w:r w:rsidRPr="00011B08">
                          <w:t xml:space="preserve"> Data Archive Interface.</w:t>
                        </w:r>
                      </w:p>
                      <w:p w14:paraId="385528B0" w14:textId="77777777" w:rsidR="00C92F39" w:rsidRDefault="00C92F39" w:rsidP="00F0541A"/>
                    </w:txbxContent>
                  </v:textbox>
                </v:shape>
                <w10:wrap type="square" anchorx="page"/>
              </v:group>
            </w:pict>
          </mc:Fallback>
        </mc:AlternateContent>
      </w:r>
      <w:r w:rsidRPr="00F0541A">
        <w:t>Search for data by station name, marker name, campaign name, or geographical region.</w:t>
      </w:r>
      <w:r w:rsidR="00DA76AA">
        <w:t xml:space="preserve"> </w:t>
      </w:r>
      <w:r w:rsidRPr="00F0541A">
        <w:t>For a brief tutorial, see the Help feature at the top of the page (you may have to widen your browser window to see</w:t>
      </w:r>
      <w:r w:rsidR="00B94713">
        <w:t xml:space="preserve"> </w:t>
      </w:r>
      <w:r w:rsidR="00B94713" w:rsidRPr="00E46459">
        <w:t>the Help option).</w:t>
      </w:r>
    </w:p>
    <w:sectPr w:rsidR="00F0541A" w:rsidRPr="00720DC6" w:rsidSect="006C674F">
      <w:headerReference w:type="default" r:id="rId46"/>
      <w:footerReference w:type="even" r:id="rId47"/>
      <w:footerReference w:type="default" r:id="rId48"/>
      <w:headerReference w:type="first" r:id="rId49"/>
      <w:footerReference w:type="first" r:id="rId50"/>
      <w:pgSz w:w="12240" w:h="15840"/>
      <w:pgMar w:top="1440" w:right="1440" w:bottom="1440" w:left="1440" w:header="720" w:footer="86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CC52F8" w14:textId="77777777" w:rsidR="00392E24" w:rsidRDefault="00392E24" w:rsidP="008D0B9B">
      <w:r>
        <w:separator/>
      </w:r>
    </w:p>
  </w:endnote>
  <w:endnote w:type="continuationSeparator" w:id="0">
    <w:p w14:paraId="42C1BE28" w14:textId="77777777" w:rsidR="00392E24" w:rsidRDefault="00392E24" w:rsidP="008D0B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69DA22" w14:textId="77777777" w:rsidR="00C92F39" w:rsidRDefault="00C92F39" w:rsidP="00DE500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FE209E4" w14:textId="77777777" w:rsidR="00C92F39" w:rsidRDefault="00C92F39" w:rsidP="00222B8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F4164" w14:textId="383972EB" w:rsidR="00C92F39" w:rsidRPr="00A1626C" w:rsidRDefault="00C92F39" w:rsidP="00FD354E">
    <w:pPr>
      <w:pStyle w:val="footertext"/>
      <w:rPr>
        <w:noProof/>
      </w:rPr>
    </w:pPr>
    <w:r w:rsidRPr="00A1626C">
      <w:t>Quest</w:t>
    </w:r>
    <w:r>
      <w:t xml:space="preserve">ions or comments please contact </w:t>
    </w:r>
    <w:r w:rsidRPr="003B601F">
      <w:rPr>
        <w:u w:val="single"/>
      </w:rPr>
      <w:t>education_AT_</w:t>
    </w:r>
    <w:r w:rsidR="0005127F">
      <w:rPr>
        <w:u w:val="single"/>
      </w:rPr>
      <w:t>earthscope</w:t>
    </w:r>
    <w:r w:rsidRPr="003B601F">
      <w:rPr>
        <w:u w:val="single"/>
      </w:rPr>
      <w:t>.org</w:t>
    </w:r>
    <w:r w:rsidRPr="00A1626C">
      <w:tab/>
      <w:t>Page</w:t>
    </w:r>
    <w:r>
      <w:t xml:space="preserve"> </w:t>
    </w:r>
    <w:r w:rsidRPr="00070ABA">
      <w:fldChar w:fldCharType="begin"/>
    </w:r>
    <w:r w:rsidRPr="00011B08">
      <w:instrText xml:space="preserve"> PAGE   \* MERGEFORMAT </w:instrText>
    </w:r>
    <w:r w:rsidRPr="00070ABA">
      <w:fldChar w:fldCharType="separate"/>
    </w:r>
    <w:r w:rsidR="001476ED">
      <w:rPr>
        <w:noProof/>
      </w:rPr>
      <w:t>7</w:t>
    </w:r>
    <w:r w:rsidRPr="00070ABA">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A2C6B" w14:textId="67514959" w:rsidR="00C92F39" w:rsidRDefault="00C92F39" w:rsidP="006C674F">
    <w:pPr>
      <w:pStyle w:val="footertext"/>
      <w:rPr>
        <w:noProof/>
      </w:rPr>
    </w:pPr>
    <w:r w:rsidRPr="00A1626C">
      <w:t>Quest</w:t>
    </w:r>
    <w:r>
      <w:t xml:space="preserve">ions or comments please contact </w:t>
    </w:r>
    <w:r>
      <w:rPr>
        <w:u w:val="single"/>
      </w:rPr>
      <w:t>education_AT_</w:t>
    </w:r>
    <w:r w:rsidR="0005127F">
      <w:rPr>
        <w:u w:val="single"/>
      </w:rPr>
      <w:t>earthscope</w:t>
    </w:r>
    <w:r w:rsidRPr="006E16DC">
      <w:rPr>
        <w:u w:val="single"/>
      </w:rPr>
      <w:t>.org</w:t>
    </w:r>
    <w:r>
      <w:tab/>
      <w:t xml:space="preserve">Page </w:t>
    </w:r>
    <w:r w:rsidRPr="00070ABA">
      <w:fldChar w:fldCharType="begin"/>
    </w:r>
    <w:r w:rsidRPr="00D95059">
      <w:instrText xml:space="preserve"> PAGE   \* MERGEFORMAT </w:instrText>
    </w:r>
    <w:r w:rsidRPr="00070ABA">
      <w:fldChar w:fldCharType="separate"/>
    </w:r>
    <w:r w:rsidR="001476ED">
      <w:rPr>
        <w:noProof/>
      </w:rPr>
      <w:t>1</w:t>
    </w:r>
    <w:r w:rsidRPr="00070ABA">
      <w:rPr>
        <w:noProof/>
      </w:rPr>
      <w:fldChar w:fldCharType="end"/>
    </w:r>
  </w:p>
  <w:p w14:paraId="7676CC33" w14:textId="39554E17" w:rsidR="00C92F39" w:rsidRPr="006B3910" w:rsidRDefault="00C92F39" w:rsidP="00276BB4">
    <w:pPr>
      <w:pStyle w:val="footertext"/>
      <w:spacing w:line="220" w:lineRule="exact"/>
    </w:pPr>
    <w:r>
      <w:rPr>
        <w:noProof/>
      </w:rPr>
      <w:t>Version January 19, 20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130BC4" w14:textId="77777777" w:rsidR="00392E24" w:rsidRDefault="00392E24" w:rsidP="008D0B9B">
      <w:r>
        <w:separator/>
      </w:r>
    </w:p>
  </w:footnote>
  <w:footnote w:type="continuationSeparator" w:id="0">
    <w:p w14:paraId="6172353A" w14:textId="77777777" w:rsidR="00392E24" w:rsidRDefault="00392E24" w:rsidP="008D0B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C1CBC" w14:textId="434915C4" w:rsidR="00C92F39" w:rsidRPr="0015703B" w:rsidRDefault="00C92F39" w:rsidP="00070ABA">
    <w:pPr>
      <w:pStyle w:val="Header"/>
      <w:pBdr>
        <w:bottom w:val="single" w:sz="4" w:space="1" w:color="auto"/>
      </w:pBdr>
      <w:spacing w:after="0"/>
      <w:rPr>
        <w:rFonts w:ascii="Arial" w:hAnsi="Arial"/>
        <w:i/>
        <w:color w:val="7F7F7F" w:themeColor="text1" w:themeTint="80"/>
        <w:sz w:val="20"/>
        <w:szCs w:val="20"/>
      </w:rPr>
    </w:pPr>
    <w:r>
      <w:rPr>
        <w:rFonts w:ascii="Arial" w:hAnsi="Arial"/>
        <w:i/>
        <w:noProof/>
        <w:color w:val="7F7F7F" w:themeColor="text1" w:themeTint="80"/>
        <w:sz w:val="20"/>
        <w:szCs w:val="20"/>
      </w:rPr>
      <w:drawing>
        <wp:anchor distT="0" distB="0" distL="114300" distR="114300" simplePos="0" relativeHeight="251657728" behindDoc="0" locked="0" layoutInCell="1" allowOverlap="1" wp14:anchorId="6DE142F1" wp14:editId="75D1F92E">
          <wp:simplePos x="0" y="0"/>
          <wp:positionH relativeFrom="column">
            <wp:posOffset>5327015</wp:posOffset>
          </wp:positionH>
          <wp:positionV relativeFrom="paragraph">
            <wp:posOffset>-207645</wp:posOffset>
          </wp:positionV>
          <wp:extent cx="616585" cy="321945"/>
          <wp:effectExtent l="0" t="0" r="0" b="825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TSI_title.png"/>
                  <pic:cNvPicPr/>
                </pic:nvPicPr>
                <pic:blipFill>
                  <a:blip r:embed="rId1">
                    <a:extLst>
                      <a:ext uri="{28A0092B-C50C-407E-A947-70E740481C1C}">
                        <a14:useLocalDpi xmlns:a14="http://schemas.microsoft.com/office/drawing/2010/main" val="0"/>
                      </a:ext>
                    </a:extLst>
                  </a:blip>
                  <a:stretch>
                    <a:fillRect/>
                  </a:stretch>
                </pic:blipFill>
                <pic:spPr>
                  <a:xfrm>
                    <a:off x="0" y="0"/>
                    <a:ext cx="616585" cy="321945"/>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i/>
        <w:sz w:val="20"/>
        <w:szCs w:val="20"/>
      </w:rPr>
      <w:t>Static GPS/GNSS Survey Methods Manu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3B636" w14:textId="77777777" w:rsidR="00C92F39" w:rsidRDefault="00C92F39">
    <w:pPr>
      <w:pStyle w:val="Header"/>
    </w:pPr>
    <w:r>
      <w:rPr>
        <w:noProof/>
      </w:rPr>
      <w:drawing>
        <wp:inline distT="0" distB="0" distL="0" distR="0" wp14:anchorId="13514DA1" wp14:editId="311BCCF7">
          <wp:extent cx="5943600" cy="648970"/>
          <wp:effectExtent l="0" t="0" r="0" b="1143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TSI_banner_narow.png"/>
                  <pic:cNvPicPr/>
                </pic:nvPicPr>
                <pic:blipFill>
                  <a:blip r:embed="rId1">
                    <a:extLst>
                      <a:ext uri="{28A0092B-C50C-407E-A947-70E740481C1C}">
                        <a14:useLocalDpi xmlns:a14="http://schemas.microsoft.com/office/drawing/2010/main" val="0"/>
                      </a:ext>
                    </a:extLst>
                  </a:blip>
                  <a:stretch>
                    <a:fillRect/>
                  </a:stretch>
                </pic:blipFill>
                <pic:spPr>
                  <a:xfrm>
                    <a:off x="0" y="0"/>
                    <a:ext cx="5943600" cy="64897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24484A2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293D43"/>
    <w:multiLevelType w:val="hybridMultilevel"/>
    <w:tmpl w:val="D8583E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A258B0"/>
    <w:multiLevelType w:val="hybridMultilevel"/>
    <w:tmpl w:val="0768A0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264FF7"/>
    <w:multiLevelType w:val="hybridMultilevel"/>
    <w:tmpl w:val="F3EC3E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2C2C23"/>
    <w:multiLevelType w:val="hybridMultilevel"/>
    <w:tmpl w:val="0B180D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4E702D"/>
    <w:multiLevelType w:val="hybridMultilevel"/>
    <w:tmpl w:val="15269D4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B74A87"/>
    <w:multiLevelType w:val="hybridMultilevel"/>
    <w:tmpl w:val="ED1CE3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B85B9E"/>
    <w:multiLevelType w:val="hybridMultilevel"/>
    <w:tmpl w:val="E9B8E7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2A7160"/>
    <w:multiLevelType w:val="hybridMultilevel"/>
    <w:tmpl w:val="B524AA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F50B07"/>
    <w:multiLevelType w:val="hybridMultilevel"/>
    <w:tmpl w:val="83CA4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7065FB"/>
    <w:multiLevelType w:val="hybridMultilevel"/>
    <w:tmpl w:val="3DB602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6C0C4A"/>
    <w:multiLevelType w:val="hybridMultilevel"/>
    <w:tmpl w:val="09C894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966BAC"/>
    <w:multiLevelType w:val="hybridMultilevel"/>
    <w:tmpl w:val="672677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2D0656"/>
    <w:multiLevelType w:val="hybridMultilevel"/>
    <w:tmpl w:val="F4E465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C11CE4"/>
    <w:multiLevelType w:val="hybridMultilevel"/>
    <w:tmpl w:val="13307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680F15"/>
    <w:multiLevelType w:val="hybridMultilevel"/>
    <w:tmpl w:val="88524FE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091BFD"/>
    <w:multiLevelType w:val="hybridMultilevel"/>
    <w:tmpl w:val="4D32ED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FC6ABB"/>
    <w:multiLevelType w:val="hybridMultilevel"/>
    <w:tmpl w:val="E6C6E3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812D9A"/>
    <w:multiLevelType w:val="hybridMultilevel"/>
    <w:tmpl w:val="74960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6D1EF7"/>
    <w:multiLevelType w:val="hybridMultilevel"/>
    <w:tmpl w:val="53820E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9261531"/>
    <w:multiLevelType w:val="hybridMultilevel"/>
    <w:tmpl w:val="45623B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AA9285B"/>
    <w:multiLevelType w:val="hybridMultilevel"/>
    <w:tmpl w:val="ACD62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B30237"/>
    <w:multiLevelType w:val="hybridMultilevel"/>
    <w:tmpl w:val="2EB43C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C9B3D69"/>
    <w:multiLevelType w:val="hybridMultilevel"/>
    <w:tmpl w:val="683681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CC76165"/>
    <w:multiLevelType w:val="hybridMultilevel"/>
    <w:tmpl w:val="3E165C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D6B69DE"/>
    <w:multiLevelType w:val="hybridMultilevel"/>
    <w:tmpl w:val="40E4CF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D7D33B9"/>
    <w:multiLevelType w:val="hybridMultilevel"/>
    <w:tmpl w:val="43B4AD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F740124"/>
    <w:multiLevelType w:val="hybridMultilevel"/>
    <w:tmpl w:val="09B6EF6E"/>
    <w:lvl w:ilvl="0" w:tplc="7C08CFD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14F2F4F"/>
    <w:multiLevelType w:val="hybridMultilevel"/>
    <w:tmpl w:val="7B9449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45E1DA0"/>
    <w:multiLevelType w:val="hybridMultilevel"/>
    <w:tmpl w:val="28A8FA32"/>
    <w:lvl w:ilvl="0" w:tplc="E506B144">
      <w:start w:val="1"/>
      <w:numFmt w:val="decimal"/>
      <w:lvlText w:val="%1."/>
      <w:lvlJc w:val="left"/>
      <w:pPr>
        <w:ind w:left="720" w:hanging="360"/>
      </w:pPr>
      <w:rPr>
        <w:rFonts w:hint="default"/>
        <w:b/>
        <w:color w:val="C0504D" w:themeColor="accen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7B8278C"/>
    <w:multiLevelType w:val="hybridMultilevel"/>
    <w:tmpl w:val="C97C48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4C256CAA"/>
    <w:multiLevelType w:val="hybridMultilevel"/>
    <w:tmpl w:val="37DC73A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D963B18"/>
    <w:multiLevelType w:val="hybridMultilevel"/>
    <w:tmpl w:val="D368BD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EB65543"/>
    <w:multiLevelType w:val="multilevel"/>
    <w:tmpl w:val="899487C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501F698C"/>
    <w:multiLevelType w:val="hybridMultilevel"/>
    <w:tmpl w:val="0E6217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1E5785E"/>
    <w:multiLevelType w:val="hybridMultilevel"/>
    <w:tmpl w:val="46BC12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5EC0507"/>
    <w:multiLevelType w:val="hybridMultilevel"/>
    <w:tmpl w:val="159077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B447F37"/>
    <w:multiLevelType w:val="hybridMultilevel"/>
    <w:tmpl w:val="DCC63F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C9A59ED"/>
    <w:multiLevelType w:val="hybridMultilevel"/>
    <w:tmpl w:val="316433E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DF66EC2"/>
    <w:multiLevelType w:val="hybridMultilevel"/>
    <w:tmpl w:val="183CF3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024004E"/>
    <w:multiLevelType w:val="hybridMultilevel"/>
    <w:tmpl w:val="93883F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02D6B27"/>
    <w:multiLevelType w:val="hybridMultilevel"/>
    <w:tmpl w:val="0C5EBD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1861DA2"/>
    <w:multiLevelType w:val="hybridMultilevel"/>
    <w:tmpl w:val="134E19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30F00D2"/>
    <w:multiLevelType w:val="hybridMultilevel"/>
    <w:tmpl w:val="46BC12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7EF7FE4"/>
    <w:multiLevelType w:val="hybridMultilevel"/>
    <w:tmpl w:val="41BC39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ECA05E0"/>
    <w:multiLevelType w:val="hybridMultilevel"/>
    <w:tmpl w:val="D4EA99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753E2903"/>
    <w:multiLevelType w:val="hybridMultilevel"/>
    <w:tmpl w:val="56C65B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5FC1B0B"/>
    <w:multiLevelType w:val="hybridMultilevel"/>
    <w:tmpl w:val="4A9EE8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7638514">
    <w:abstractNumId w:val="0"/>
  </w:num>
  <w:num w:numId="2" w16cid:durableId="707951968">
    <w:abstractNumId w:val="19"/>
  </w:num>
  <w:num w:numId="3" w16cid:durableId="1909270026">
    <w:abstractNumId w:val="39"/>
  </w:num>
  <w:num w:numId="4" w16cid:durableId="1397052453">
    <w:abstractNumId w:val="37"/>
  </w:num>
  <w:num w:numId="5" w16cid:durableId="584220614">
    <w:abstractNumId w:val="40"/>
  </w:num>
  <w:num w:numId="6" w16cid:durableId="460415918">
    <w:abstractNumId w:val="31"/>
  </w:num>
  <w:num w:numId="7" w16cid:durableId="1774352328">
    <w:abstractNumId w:val="10"/>
  </w:num>
  <w:num w:numId="8" w16cid:durableId="1158839631">
    <w:abstractNumId w:val="44"/>
  </w:num>
  <w:num w:numId="9" w16cid:durableId="1098677467">
    <w:abstractNumId w:val="28"/>
  </w:num>
  <w:num w:numId="10" w16cid:durableId="1486975663">
    <w:abstractNumId w:val="29"/>
  </w:num>
  <w:num w:numId="11" w16cid:durableId="5711551">
    <w:abstractNumId w:val="27"/>
  </w:num>
  <w:num w:numId="12" w16cid:durableId="332800516">
    <w:abstractNumId w:val="8"/>
  </w:num>
  <w:num w:numId="13" w16cid:durableId="232860466">
    <w:abstractNumId w:val="32"/>
  </w:num>
  <w:num w:numId="14" w16cid:durableId="1412504307">
    <w:abstractNumId w:val="13"/>
  </w:num>
  <w:num w:numId="15" w16cid:durableId="1600139846">
    <w:abstractNumId w:val="1"/>
  </w:num>
  <w:num w:numId="16" w16cid:durableId="2118939125">
    <w:abstractNumId w:val="2"/>
  </w:num>
  <w:num w:numId="17" w16cid:durableId="904753781">
    <w:abstractNumId w:val="17"/>
  </w:num>
  <w:num w:numId="18" w16cid:durableId="1433427928">
    <w:abstractNumId w:val="43"/>
  </w:num>
  <w:num w:numId="19" w16cid:durableId="1646662362">
    <w:abstractNumId w:val="35"/>
  </w:num>
  <w:num w:numId="20" w16cid:durableId="1191450978">
    <w:abstractNumId w:val="47"/>
  </w:num>
  <w:num w:numId="21" w16cid:durableId="353728882">
    <w:abstractNumId w:val="46"/>
  </w:num>
  <w:num w:numId="22" w16cid:durableId="1784498683">
    <w:abstractNumId w:val="26"/>
  </w:num>
  <w:num w:numId="23" w16cid:durableId="283274064">
    <w:abstractNumId w:val="12"/>
  </w:num>
  <w:num w:numId="24" w16cid:durableId="212811272">
    <w:abstractNumId w:val="11"/>
  </w:num>
  <w:num w:numId="25" w16cid:durableId="1744835911">
    <w:abstractNumId w:val="25"/>
  </w:num>
  <w:num w:numId="26" w16cid:durableId="34044818">
    <w:abstractNumId w:val="16"/>
  </w:num>
  <w:num w:numId="27" w16cid:durableId="1389569940">
    <w:abstractNumId w:val="6"/>
  </w:num>
  <w:num w:numId="28" w16cid:durableId="1419015344">
    <w:abstractNumId w:val="5"/>
  </w:num>
  <w:num w:numId="29" w16cid:durableId="1295869926">
    <w:abstractNumId w:val="34"/>
  </w:num>
  <w:num w:numId="30" w16cid:durableId="1476024197">
    <w:abstractNumId w:val="38"/>
  </w:num>
  <w:num w:numId="31" w16cid:durableId="516240863">
    <w:abstractNumId w:val="21"/>
  </w:num>
  <w:num w:numId="32" w16cid:durableId="75370238">
    <w:abstractNumId w:val="9"/>
  </w:num>
  <w:num w:numId="33" w16cid:durableId="175509899">
    <w:abstractNumId w:val="42"/>
  </w:num>
  <w:num w:numId="34" w16cid:durableId="1495992204">
    <w:abstractNumId w:val="23"/>
  </w:num>
  <w:num w:numId="35" w16cid:durableId="550533734">
    <w:abstractNumId w:val="36"/>
  </w:num>
  <w:num w:numId="36" w16cid:durableId="1909029942">
    <w:abstractNumId w:val="3"/>
  </w:num>
  <w:num w:numId="37" w16cid:durableId="168569655">
    <w:abstractNumId w:val="7"/>
  </w:num>
  <w:num w:numId="38" w16cid:durableId="1967657152">
    <w:abstractNumId w:val="4"/>
  </w:num>
  <w:num w:numId="39" w16cid:durableId="209348601">
    <w:abstractNumId w:val="41"/>
  </w:num>
  <w:num w:numId="40" w16cid:durableId="313875859">
    <w:abstractNumId w:val="24"/>
  </w:num>
  <w:num w:numId="41" w16cid:durableId="1285387848">
    <w:abstractNumId w:val="14"/>
  </w:num>
  <w:num w:numId="42" w16cid:durableId="259991877">
    <w:abstractNumId w:val="33"/>
  </w:num>
  <w:num w:numId="43" w16cid:durableId="1535653312">
    <w:abstractNumId w:val="15"/>
  </w:num>
  <w:num w:numId="44" w16cid:durableId="717361562">
    <w:abstractNumId w:val="22"/>
  </w:num>
  <w:num w:numId="45" w16cid:durableId="507449512">
    <w:abstractNumId w:val="30"/>
  </w:num>
  <w:num w:numId="46" w16cid:durableId="593589160">
    <w:abstractNumId w:val="20"/>
  </w:num>
  <w:num w:numId="47" w16cid:durableId="1566140640">
    <w:abstractNumId w:val="45"/>
  </w:num>
  <w:num w:numId="48" w16cid:durableId="64193017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ZCMzNTI2NLM0NDM2NTcyUdpeDU4uLM/DyQAsNaADhyrkMsAAAA"/>
  </w:docVars>
  <w:rsids>
    <w:rsidRoot w:val="00425454"/>
    <w:rsid w:val="00011B08"/>
    <w:rsid w:val="00014336"/>
    <w:rsid w:val="0003572B"/>
    <w:rsid w:val="0005127F"/>
    <w:rsid w:val="00070ABA"/>
    <w:rsid w:val="00092C61"/>
    <w:rsid w:val="00093B36"/>
    <w:rsid w:val="000D1780"/>
    <w:rsid w:val="00105442"/>
    <w:rsid w:val="00105B8D"/>
    <w:rsid w:val="00107E60"/>
    <w:rsid w:val="00112978"/>
    <w:rsid w:val="00134974"/>
    <w:rsid w:val="00142FEB"/>
    <w:rsid w:val="001476ED"/>
    <w:rsid w:val="001516BB"/>
    <w:rsid w:val="00153E65"/>
    <w:rsid w:val="0015703B"/>
    <w:rsid w:val="00165A80"/>
    <w:rsid w:val="00172E70"/>
    <w:rsid w:val="001748DB"/>
    <w:rsid w:val="001770D0"/>
    <w:rsid w:val="001906C9"/>
    <w:rsid w:val="0019721E"/>
    <w:rsid w:val="00197B7A"/>
    <w:rsid w:val="001D0137"/>
    <w:rsid w:val="001D1084"/>
    <w:rsid w:val="001D4A43"/>
    <w:rsid w:val="001E3B95"/>
    <w:rsid w:val="001F049D"/>
    <w:rsid w:val="001F6110"/>
    <w:rsid w:val="00222B89"/>
    <w:rsid w:val="0024069B"/>
    <w:rsid w:val="00241FD8"/>
    <w:rsid w:val="00250333"/>
    <w:rsid w:val="00253AED"/>
    <w:rsid w:val="00266649"/>
    <w:rsid w:val="002734AF"/>
    <w:rsid w:val="00276BB4"/>
    <w:rsid w:val="002B0EE2"/>
    <w:rsid w:val="002B1E80"/>
    <w:rsid w:val="002C245E"/>
    <w:rsid w:val="002D3B9F"/>
    <w:rsid w:val="002E1B27"/>
    <w:rsid w:val="002E60B1"/>
    <w:rsid w:val="00312F88"/>
    <w:rsid w:val="003361E8"/>
    <w:rsid w:val="00340BD6"/>
    <w:rsid w:val="00341F0A"/>
    <w:rsid w:val="003439E4"/>
    <w:rsid w:val="0035760F"/>
    <w:rsid w:val="00357D7B"/>
    <w:rsid w:val="003620E9"/>
    <w:rsid w:val="00372CBD"/>
    <w:rsid w:val="00374C06"/>
    <w:rsid w:val="00392E24"/>
    <w:rsid w:val="003947D1"/>
    <w:rsid w:val="00396F7E"/>
    <w:rsid w:val="003B453A"/>
    <w:rsid w:val="003B601F"/>
    <w:rsid w:val="003C241F"/>
    <w:rsid w:val="003E1136"/>
    <w:rsid w:val="003F3A76"/>
    <w:rsid w:val="003F6B46"/>
    <w:rsid w:val="00401E43"/>
    <w:rsid w:val="004049DD"/>
    <w:rsid w:val="0041400D"/>
    <w:rsid w:val="00425454"/>
    <w:rsid w:val="00426B3D"/>
    <w:rsid w:val="0043322E"/>
    <w:rsid w:val="0044401E"/>
    <w:rsid w:val="00470AFC"/>
    <w:rsid w:val="004720F0"/>
    <w:rsid w:val="0047560C"/>
    <w:rsid w:val="00482EA3"/>
    <w:rsid w:val="00487C72"/>
    <w:rsid w:val="004911E5"/>
    <w:rsid w:val="00492148"/>
    <w:rsid w:val="00496652"/>
    <w:rsid w:val="004A1346"/>
    <w:rsid w:val="004D3B2B"/>
    <w:rsid w:val="004E10CE"/>
    <w:rsid w:val="004E2ED5"/>
    <w:rsid w:val="004E5590"/>
    <w:rsid w:val="004E5FD3"/>
    <w:rsid w:val="005114C1"/>
    <w:rsid w:val="00523576"/>
    <w:rsid w:val="005345A0"/>
    <w:rsid w:val="005438E2"/>
    <w:rsid w:val="0054669F"/>
    <w:rsid w:val="005515B8"/>
    <w:rsid w:val="00556BAE"/>
    <w:rsid w:val="005575C5"/>
    <w:rsid w:val="00584DFA"/>
    <w:rsid w:val="005870CC"/>
    <w:rsid w:val="00593AC6"/>
    <w:rsid w:val="005B28D7"/>
    <w:rsid w:val="005C26AA"/>
    <w:rsid w:val="005D7F3B"/>
    <w:rsid w:val="005E5FA8"/>
    <w:rsid w:val="005F0E50"/>
    <w:rsid w:val="00630474"/>
    <w:rsid w:val="00630ADE"/>
    <w:rsid w:val="00656CC2"/>
    <w:rsid w:val="006632E3"/>
    <w:rsid w:val="00673C22"/>
    <w:rsid w:val="00696FE2"/>
    <w:rsid w:val="006B3910"/>
    <w:rsid w:val="006C2863"/>
    <w:rsid w:val="006C674F"/>
    <w:rsid w:val="006D1436"/>
    <w:rsid w:val="006D249A"/>
    <w:rsid w:val="006D28B2"/>
    <w:rsid w:val="006D4861"/>
    <w:rsid w:val="006D661E"/>
    <w:rsid w:val="006E16DC"/>
    <w:rsid w:val="006F5B55"/>
    <w:rsid w:val="00714852"/>
    <w:rsid w:val="00720DC6"/>
    <w:rsid w:val="00724E98"/>
    <w:rsid w:val="00732314"/>
    <w:rsid w:val="007705CA"/>
    <w:rsid w:val="0077511E"/>
    <w:rsid w:val="00775BE5"/>
    <w:rsid w:val="00794968"/>
    <w:rsid w:val="00797093"/>
    <w:rsid w:val="007A03DC"/>
    <w:rsid w:val="007A5481"/>
    <w:rsid w:val="007A776D"/>
    <w:rsid w:val="007D2785"/>
    <w:rsid w:val="007D6EF1"/>
    <w:rsid w:val="007D7A33"/>
    <w:rsid w:val="007F0685"/>
    <w:rsid w:val="0080428E"/>
    <w:rsid w:val="00822DF7"/>
    <w:rsid w:val="00822FDA"/>
    <w:rsid w:val="00832E40"/>
    <w:rsid w:val="00834F12"/>
    <w:rsid w:val="008423BA"/>
    <w:rsid w:val="0084315F"/>
    <w:rsid w:val="00844C7C"/>
    <w:rsid w:val="0086334F"/>
    <w:rsid w:val="008831D8"/>
    <w:rsid w:val="00893BD5"/>
    <w:rsid w:val="008945A5"/>
    <w:rsid w:val="008D0B9B"/>
    <w:rsid w:val="008D24E0"/>
    <w:rsid w:val="008F6116"/>
    <w:rsid w:val="008F7011"/>
    <w:rsid w:val="0091559F"/>
    <w:rsid w:val="0092653B"/>
    <w:rsid w:val="00930379"/>
    <w:rsid w:val="00955EAD"/>
    <w:rsid w:val="00957224"/>
    <w:rsid w:val="00965F8C"/>
    <w:rsid w:val="009703DB"/>
    <w:rsid w:val="009A6198"/>
    <w:rsid w:val="009B7A8D"/>
    <w:rsid w:val="009C0D22"/>
    <w:rsid w:val="009C0FCD"/>
    <w:rsid w:val="009D32A8"/>
    <w:rsid w:val="009D7BDF"/>
    <w:rsid w:val="009E437A"/>
    <w:rsid w:val="009F14B9"/>
    <w:rsid w:val="00A0784C"/>
    <w:rsid w:val="00A1122F"/>
    <w:rsid w:val="00A12893"/>
    <w:rsid w:val="00A13144"/>
    <w:rsid w:val="00A1626C"/>
    <w:rsid w:val="00A25E6D"/>
    <w:rsid w:val="00A43310"/>
    <w:rsid w:val="00A45D7F"/>
    <w:rsid w:val="00A507E5"/>
    <w:rsid w:val="00A64993"/>
    <w:rsid w:val="00A66B8D"/>
    <w:rsid w:val="00A71297"/>
    <w:rsid w:val="00A83101"/>
    <w:rsid w:val="00AA46F5"/>
    <w:rsid w:val="00AB1053"/>
    <w:rsid w:val="00AC2E78"/>
    <w:rsid w:val="00AC56E7"/>
    <w:rsid w:val="00AD5AE6"/>
    <w:rsid w:val="00AE0B81"/>
    <w:rsid w:val="00AF1728"/>
    <w:rsid w:val="00B417FC"/>
    <w:rsid w:val="00B5468C"/>
    <w:rsid w:val="00B82E0D"/>
    <w:rsid w:val="00B84C8B"/>
    <w:rsid w:val="00B94713"/>
    <w:rsid w:val="00BA7A8F"/>
    <w:rsid w:val="00BB2316"/>
    <w:rsid w:val="00C00F8C"/>
    <w:rsid w:val="00C02D64"/>
    <w:rsid w:val="00C0373F"/>
    <w:rsid w:val="00C1198A"/>
    <w:rsid w:val="00C13A0E"/>
    <w:rsid w:val="00C34091"/>
    <w:rsid w:val="00C37C0D"/>
    <w:rsid w:val="00C441A4"/>
    <w:rsid w:val="00C618EF"/>
    <w:rsid w:val="00C63146"/>
    <w:rsid w:val="00C76B27"/>
    <w:rsid w:val="00C77B3F"/>
    <w:rsid w:val="00C92F39"/>
    <w:rsid w:val="00C9384C"/>
    <w:rsid w:val="00CB6044"/>
    <w:rsid w:val="00CC14F8"/>
    <w:rsid w:val="00CC3778"/>
    <w:rsid w:val="00CC74F5"/>
    <w:rsid w:val="00CE54E7"/>
    <w:rsid w:val="00CF3C06"/>
    <w:rsid w:val="00CF6C62"/>
    <w:rsid w:val="00D001F1"/>
    <w:rsid w:val="00D01A1A"/>
    <w:rsid w:val="00D217D0"/>
    <w:rsid w:val="00D24B75"/>
    <w:rsid w:val="00D25112"/>
    <w:rsid w:val="00D264BA"/>
    <w:rsid w:val="00D26F68"/>
    <w:rsid w:val="00D27009"/>
    <w:rsid w:val="00D31244"/>
    <w:rsid w:val="00D37683"/>
    <w:rsid w:val="00D53901"/>
    <w:rsid w:val="00D7206E"/>
    <w:rsid w:val="00D9241C"/>
    <w:rsid w:val="00D935F5"/>
    <w:rsid w:val="00D95059"/>
    <w:rsid w:val="00D977EC"/>
    <w:rsid w:val="00DA305D"/>
    <w:rsid w:val="00DA3875"/>
    <w:rsid w:val="00DA76AA"/>
    <w:rsid w:val="00DB700F"/>
    <w:rsid w:val="00DD0CC0"/>
    <w:rsid w:val="00DE449F"/>
    <w:rsid w:val="00DE5005"/>
    <w:rsid w:val="00DF3A41"/>
    <w:rsid w:val="00DF411A"/>
    <w:rsid w:val="00DF4166"/>
    <w:rsid w:val="00E11794"/>
    <w:rsid w:val="00E14496"/>
    <w:rsid w:val="00E14FC5"/>
    <w:rsid w:val="00E218F9"/>
    <w:rsid w:val="00E27410"/>
    <w:rsid w:val="00E353F8"/>
    <w:rsid w:val="00E36DDA"/>
    <w:rsid w:val="00E557E6"/>
    <w:rsid w:val="00E6595C"/>
    <w:rsid w:val="00E900F5"/>
    <w:rsid w:val="00EB1267"/>
    <w:rsid w:val="00EB4D3B"/>
    <w:rsid w:val="00EB5BCC"/>
    <w:rsid w:val="00EC6DED"/>
    <w:rsid w:val="00ED0866"/>
    <w:rsid w:val="00ED214C"/>
    <w:rsid w:val="00F0541A"/>
    <w:rsid w:val="00F11205"/>
    <w:rsid w:val="00F13C0F"/>
    <w:rsid w:val="00F35FE4"/>
    <w:rsid w:val="00F37159"/>
    <w:rsid w:val="00F414F8"/>
    <w:rsid w:val="00F445CB"/>
    <w:rsid w:val="00F52EFC"/>
    <w:rsid w:val="00F56EED"/>
    <w:rsid w:val="00F65989"/>
    <w:rsid w:val="00FA00A8"/>
    <w:rsid w:val="00FB1766"/>
    <w:rsid w:val="00FC4DF7"/>
    <w:rsid w:val="00FD354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58019AC"/>
  <w14:defaultImageDpi w14:val="330"/>
  <w15:docId w15:val="{68C357C3-450F-4FB4-A9A3-500D554684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49DD"/>
    <w:pPr>
      <w:spacing w:after="120"/>
    </w:pPr>
    <w:rPr>
      <w:rFonts w:ascii="Times New Roman" w:hAnsi="Times New Roman"/>
      <w:sz w:val="24"/>
      <w:szCs w:val="24"/>
    </w:rPr>
  </w:style>
  <w:style w:type="paragraph" w:styleId="Heading1">
    <w:name w:val="heading 1"/>
    <w:basedOn w:val="Normal"/>
    <w:next w:val="Normal"/>
    <w:link w:val="Heading1Char"/>
    <w:uiPriority w:val="9"/>
    <w:qFormat/>
    <w:rsid w:val="003F6B46"/>
    <w:pPr>
      <w:keepNext/>
      <w:keepLines/>
      <w:spacing w:before="240"/>
      <w:outlineLvl w:val="0"/>
    </w:pPr>
    <w:rPr>
      <w:rFonts w:ascii="Arial" w:eastAsiaTheme="majorEastAsia" w:hAnsi="Arial" w:cstheme="majorBidi"/>
      <w:b/>
      <w:bCs/>
      <w:szCs w:val="28"/>
    </w:rPr>
  </w:style>
  <w:style w:type="paragraph" w:styleId="Heading2">
    <w:name w:val="heading 2"/>
    <w:basedOn w:val="Normal"/>
    <w:next w:val="Normal"/>
    <w:link w:val="Heading2Char"/>
    <w:uiPriority w:val="9"/>
    <w:unhideWhenUsed/>
    <w:qFormat/>
    <w:rsid w:val="004049DD"/>
    <w:pPr>
      <w:keepNext/>
      <w:keepLines/>
      <w:outlineLvl w:val="1"/>
    </w:pPr>
    <w:rPr>
      <w:rFonts w:ascii="Arial" w:eastAsiaTheme="majorEastAsia" w:hAnsi="Arial" w:cstheme="majorBidi"/>
      <w:bCs/>
      <w:i/>
      <w:sz w:val="22"/>
      <w:szCs w:val="26"/>
      <w:u w:val="single"/>
    </w:rPr>
  </w:style>
  <w:style w:type="paragraph" w:styleId="Heading3">
    <w:name w:val="heading 3"/>
    <w:basedOn w:val="Normal"/>
    <w:next w:val="Normal"/>
    <w:link w:val="Heading3Char"/>
    <w:uiPriority w:val="9"/>
    <w:unhideWhenUsed/>
    <w:qFormat/>
    <w:rsid w:val="00D25112"/>
    <w:pPr>
      <w:keepNext/>
      <w:keepLines/>
      <w:spacing w:before="40" w:after="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A6198"/>
    <w:rPr>
      <w:rFonts w:ascii="Lucida Grande" w:hAnsi="Lucida Grande" w:cs="Lucida Grande"/>
      <w:sz w:val="18"/>
      <w:szCs w:val="18"/>
    </w:rPr>
  </w:style>
  <w:style w:type="character" w:customStyle="1" w:styleId="BalloonTextChar">
    <w:name w:val="Balloon Text Char"/>
    <w:link w:val="BalloonText"/>
    <w:uiPriority w:val="99"/>
    <w:semiHidden/>
    <w:rsid w:val="009A6198"/>
    <w:rPr>
      <w:rFonts w:ascii="Lucida Grande" w:hAnsi="Lucida Grande" w:cs="Lucida Grande"/>
      <w:sz w:val="18"/>
      <w:szCs w:val="18"/>
    </w:rPr>
  </w:style>
  <w:style w:type="paragraph" w:styleId="Header">
    <w:name w:val="header"/>
    <w:basedOn w:val="Normal"/>
    <w:link w:val="HeaderChar"/>
    <w:uiPriority w:val="99"/>
    <w:unhideWhenUsed/>
    <w:rsid w:val="008D0B9B"/>
    <w:pPr>
      <w:tabs>
        <w:tab w:val="center" w:pos="4320"/>
        <w:tab w:val="right" w:pos="8640"/>
      </w:tabs>
    </w:pPr>
  </w:style>
  <w:style w:type="character" w:customStyle="1" w:styleId="HeaderChar">
    <w:name w:val="Header Char"/>
    <w:link w:val="Header"/>
    <w:uiPriority w:val="99"/>
    <w:rsid w:val="008D0B9B"/>
    <w:rPr>
      <w:sz w:val="24"/>
      <w:szCs w:val="24"/>
    </w:rPr>
  </w:style>
  <w:style w:type="paragraph" w:styleId="Footer">
    <w:name w:val="footer"/>
    <w:basedOn w:val="Normal"/>
    <w:link w:val="FooterChar"/>
    <w:uiPriority w:val="99"/>
    <w:unhideWhenUsed/>
    <w:rsid w:val="008D0B9B"/>
    <w:pPr>
      <w:tabs>
        <w:tab w:val="center" w:pos="4320"/>
        <w:tab w:val="right" w:pos="8640"/>
      </w:tabs>
    </w:pPr>
  </w:style>
  <w:style w:type="character" w:customStyle="1" w:styleId="FooterChar">
    <w:name w:val="Footer Char"/>
    <w:link w:val="Footer"/>
    <w:uiPriority w:val="99"/>
    <w:rsid w:val="008D0B9B"/>
    <w:rPr>
      <w:sz w:val="24"/>
      <w:szCs w:val="24"/>
    </w:rPr>
  </w:style>
  <w:style w:type="character" w:styleId="PageNumber">
    <w:name w:val="page number"/>
    <w:uiPriority w:val="99"/>
    <w:semiHidden/>
    <w:unhideWhenUsed/>
    <w:rsid w:val="00222B89"/>
  </w:style>
  <w:style w:type="character" w:styleId="CommentReference">
    <w:name w:val="annotation reference"/>
    <w:uiPriority w:val="99"/>
    <w:semiHidden/>
    <w:unhideWhenUsed/>
    <w:rsid w:val="004911E5"/>
    <w:rPr>
      <w:sz w:val="16"/>
      <w:szCs w:val="16"/>
    </w:rPr>
  </w:style>
  <w:style w:type="paragraph" w:styleId="CommentText">
    <w:name w:val="annotation text"/>
    <w:basedOn w:val="Normal"/>
    <w:link w:val="CommentTextChar"/>
    <w:uiPriority w:val="99"/>
    <w:semiHidden/>
    <w:unhideWhenUsed/>
    <w:rsid w:val="004911E5"/>
    <w:rPr>
      <w:sz w:val="20"/>
      <w:szCs w:val="20"/>
    </w:rPr>
  </w:style>
  <w:style w:type="character" w:customStyle="1" w:styleId="CommentTextChar">
    <w:name w:val="Comment Text Char"/>
    <w:basedOn w:val="DefaultParagraphFont"/>
    <w:link w:val="CommentText"/>
    <w:uiPriority w:val="99"/>
    <w:semiHidden/>
    <w:rsid w:val="004911E5"/>
  </w:style>
  <w:style w:type="paragraph" w:styleId="CommentSubject">
    <w:name w:val="annotation subject"/>
    <w:basedOn w:val="CommentText"/>
    <w:next w:val="CommentText"/>
    <w:link w:val="CommentSubjectChar"/>
    <w:uiPriority w:val="99"/>
    <w:semiHidden/>
    <w:unhideWhenUsed/>
    <w:rsid w:val="004911E5"/>
    <w:rPr>
      <w:b/>
      <w:bCs/>
    </w:rPr>
  </w:style>
  <w:style w:type="character" w:customStyle="1" w:styleId="CommentSubjectChar">
    <w:name w:val="Comment Subject Char"/>
    <w:link w:val="CommentSubject"/>
    <w:uiPriority w:val="99"/>
    <w:semiHidden/>
    <w:rsid w:val="004911E5"/>
    <w:rPr>
      <w:b/>
      <w:bCs/>
    </w:rPr>
  </w:style>
  <w:style w:type="character" w:styleId="Hyperlink">
    <w:name w:val="Hyperlink"/>
    <w:unhideWhenUsed/>
    <w:rsid w:val="0080428E"/>
    <w:rPr>
      <w:color w:val="0000FF"/>
      <w:u w:val="single"/>
    </w:rPr>
  </w:style>
  <w:style w:type="paragraph" w:customStyle="1" w:styleId="ColorfulShading-Accent11">
    <w:name w:val="Colorful Shading - Accent 11"/>
    <w:hidden/>
    <w:uiPriority w:val="71"/>
    <w:rsid w:val="00C441A4"/>
    <w:rPr>
      <w:sz w:val="24"/>
      <w:szCs w:val="24"/>
    </w:rPr>
  </w:style>
  <w:style w:type="paragraph" w:styleId="Title">
    <w:name w:val="Title"/>
    <w:basedOn w:val="Normal"/>
    <w:next w:val="Normal"/>
    <w:link w:val="TitleChar"/>
    <w:uiPriority w:val="10"/>
    <w:qFormat/>
    <w:rsid w:val="008945A5"/>
    <w:pPr>
      <w:pBdr>
        <w:bottom w:val="single" w:sz="8" w:space="1" w:color="7F7F7F" w:themeColor="text1" w:themeTint="80"/>
      </w:pBdr>
      <w:spacing w:after="60"/>
      <w:contextualSpacing/>
    </w:pPr>
    <w:rPr>
      <w:rFonts w:ascii="Arial" w:eastAsiaTheme="majorEastAsia" w:hAnsi="Arial" w:cstheme="majorBidi"/>
      <w:b/>
      <w:spacing w:val="5"/>
      <w:kern w:val="28"/>
      <w:sz w:val="28"/>
      <w:szCs w:val="52"/>
    </w:rPr>
  </w:style>
  <w:style w:type="character" w:customStyle="1" w:styleId="TitleChar">
    <w:name w:val="Title Char"/>
    <w:basedOn w:val="DefaultParagraphFont"/>
    <w:link w:val="Title"/>
    <w:uiPriority w:val="10"/>
    <w:rsid w:val="008945A5"/>
    <w:rPr>
      <w:rFonts w:ascii="Arial" w:eastAsiaTheme="majorEastAsia" w:hAnsi="Arial" w:cstheme="majorBidi"/>
      <w:b/>
      <w:spacing w:val="5"/>
      <w:kern w:val="28"/>
      <w:sz w:val="28"/>
      <w:szCs w:val="52"/>
    </w:rPr>
  </w:style>
  <w:style w:type="paragraph" w:customStyle="1" w:styleId="Authortext">
    <w:name w:val="Author text"/>
    <w:basedOn w:val="Normal"/>
    <w:link w:val="AuthortextChar"/>
    <w:qFormat/>
    <w:rsid w:val="008945A5"/>
    <w:pPr>
      <w:spacing w:after="240"/>
    </w:pPr>
    <w:rPr>
      <w:rFonts w:ascii="Arial" w:hAnsi="Arial" w:cs="Arial"/>
      <w:sz w:val="18"/>
      <w:szCs w:val="18"/>
    </w:rPr>
  </w:style>
  <w:style w:type="character" w:customStyle="1" w:styleId="Heading1Char">
    <w:name w:val="Heading 1 Char"/>
    <w:basedOn w:val="DefaultParagraphFont"/>
    <w:link w:val="Heading1"/>
    <w:uiPriority w:val="9"/>
    <w:rsid w:val="003F6B46"/>
    <w:rPr>
      <w:rFonts w:ascii="Arial" w:eastAsiaTheme="majorEastAsia" w:hAnsi="Arial" w:cstheme="majorBidi"/>
      <w:b/>
      <w:bCs/>
      <w:sz w:val="24"/>
      <w:szCs w:val="28"/>
    </w:rPr>
  </w:style>
  <w:style w:type="character" w:customStyle="1" w:styleId="AuthortextChar">
    <w:name w:val="Author text Char"/>
    <w:basedOn w:val="DefaultParagraphFont"/>
    <w:link w:val="Authortext"/>
    <w:rsid w:val="008945A5"/>
    <w:rPr>
      <w:rFonts w:ascii="Arial" w:hAnsi="Arial" w:cs="Arial"/>
      <w:sz w:val="18"/>
      <w:szCs w:val="18"/>
    </w:rPr>
  </w:style>
  <w:style w:type="character" w:customStyle="1" w:styleId="Heading2Char">
    <w:name w:val="Heading 2 Char"/>
    <w:basedOn w:val="DefaultParagraphFont"/>
    <w:link w:val="Heading2"/>
    <w:uiPriority w:val="9"/>
    <w:rsid w:val="004049DD"/>
    <w:rPr>
      <w:rFonts w:ascii="Arial" w:eastAsiaTheme="majorEastAsia" w:hAnsi="Arial" w:cstheme="majorBidi"/>
      <w:bCs/>
      <w:i/>
      <w:sz w:val="22"/>
      <w:szCs w:val="26"/>
      <w:u w:val="single"/>
    </w:rPr>
  </w:style>
  <w:style w:type="paragraph" w:customStyle="1" w:styleId="Captiontext">
    <w:name w:val="Caption text"/>
    <w:basedOn w:val="Normal"/>
    <w:link w:val="CaptiontextChar"/>
    <w:qFormat/>
    <w:rsid w:val="00965F8C"/>
    <w:pPr>
      <w:spacing w:after="0"/>
    </w:pPr>
    <w:rPr>
      <w:rFonts w:ascii="Arial" w:hAnsi="Arial" w:cs="Arial"/>
      <w:sz w:val="20"/>
      <w:szCs w:val="20"/>
    </w:rPr>
  </w:style>
  <w:style w:type="paragraph" w:customStyle="1" w:styleId="footertext">
    <w:name w:val="footer text"/>
    <w:basedOn w:val="Footer"/>
    <w:link w:val="footertextChar"/>
    <w:qFormat/>
    <w:rsid w:val="00276BB4"/>
    <w:pPr>
      <w:pBdr>
        <w:top w:val="single" w:sz="4" w:space="1" w:color="auto"/>
      </w:pBdr>
      <w:tabs>
        <w:tab w:val="clear" w:pos="4320"/>
        <w:tab w:val="clear" w:pos="8640"/>
        <w:tab w:val="right" w:pos="9090"/>
      </w:tabs>
      <w:spacing w:after="0" w:line="360" w:lineRule="exact"/>
    </w:pPr>
    <w:rPr>
      <w:rFonts w:ascii="Arial" w:hAnsi="Arial"/>
      <w:i/>
      <w:sz w:val="18"/>
      <w:szCs w:val="20"/>
    </w:rPr>
  </w:style>
  <w:style w:type="character" w:customStyle="1" w:styleId="CaptiontextChar">
    <w:name w:val="Caption text Char"/>
    <w:basedOn w:val="DefaultParagraphFont"/>
    <w:link w:val="Captiontext"/>
    <w:rsid w:val="00965F8C"/>
    <w:rPr>
      <w:rFonts w:ascii="Arial" w:hAnsi="Arial" w:cs="Arial"/>
    </w:rPr>
  </w:style>
  <w:style w:type="character" w:customStyle="1" w:styleId="footertextChar">
    <w:name w:val="footer text Char"/>
    <w:basedOn w:val="FooterChar"/>
    <w:link w:val="footertext"/>
    <w:rsid w:val="00276BB4"/>
    <w:rPr>
      <w:rFonts w:ascii="Arial" w:hAnsi="Arial"/>
      <w:i/>
      <w:sz w:val="18"/>
      <w:szCs w:val="24"/>
    </w:rPr>
  </w:style>
  <w:style w:type="table" w:styleId="TableGrid">
    <w:name w:val="Table Grid"/>
    <w:basedOn w:val="TableNormal"/>
    <w:rsid w:val="00F054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F0541A"/>
    <w:pPr>
      <w:spacing w:after="0" w:line="259" w:lineRule="auto"/>
      <w:outlineLvl w:val="9"/>
    </w:pPr>
    <w:rPr>
      <w:rFonts w:asciiTheme="majorHAnsi" w:hAnsiTheme="majorHAnsi"/>
      <w:b w:val="0"/>
      <w:bCs w:val="0"/>
      <w:color w:val="365F91" w:themeColor="accent1" w:themeShade="BF"/>
      <w:sz w:val="32"/>
      <w:szCs w:val="32"/>
    </w:rPr>
  </w:style>
  <w:style w:type="paragraph" w:styleId="TOC1">
    <w:name w:val="toc 1"/>
    <w:basedOn w:val="Normal"/>
    <w:next w:val="Normal"/>
    <w:autoRedefine/>
    <w:uiPriority w:val="39"/>
    <w:unhideWhenUsed/>
    <w:rsid w:val="00496652"/>
    <w:pPr>
      <w:tabs>
        <w:tab w:val="right" w:leader="dot" w:pos="9350"/>
      </w:tabs>
      <w:spacing w:after="100"/>
    </w:pPr>
  </w:style>
  <w:style w:type="paragraph" w:styleId="TOC2">
    <w:name w:val="toc 2"/>
    <w:basedOn w:val="Normal"/>
    <w:next w:val="Normal"/>
    <w:autoRedefine/>
    <w:uiPriority w:val="39"/>
    <w:unhideWhenUsed/>
    <w:rsid w:val="00F0541A"/>
    <w:pPr>
      <w:spacing w:after="100" w:line="360" w:lineRule="auto"/>
      <w:ind w:left="240"/>
    </w:pPr>
  </w:style>
  <w:style w:type="paragraph" w:styleId="ListParagraph">
    <w:name w:val="List Paragraph"/>
    <w:basedOn w:val="Normal"/>
    <w:uiPriority w:val="72"/>
    <w:qFormat/>
    <w:rsid w:val="00F0541A"/>
    <w:pPr>
      <w:spacing w:line="360" w:lineRule="auto"/>
      <w:ind w:left="720"/>
      <w:contextualSpacing/>
    </w:pPr>
  </w:style>
  <w:style w:type="paragraph" w:styleId="NormalWeb">
    <w:name w:val="Normal (Web)"/>
    <w:basedOn w:val="Normal"/>
    <w:rsid w:val="00F0541A"/>
    <w:pPr>
      <w:spacing w:before="100" w:beforeAutospacing="1" w:after="100" w:afterAutospacing="1"/>
    </w:pPr>
    <w:rPr>
      <w:rFonts w:eastAsia="Times New Roman"/>
    </w:rPr>
  </w:style>
  <w:style w:type="paragraph" w:styleId="PlainText">
    <w:name w:val="Plain Text"/>
    <w:basedOn w:val="Normal"/>
    <w:link w:val="PlainTextChar"/>
    <w:rsid w:val="00F0541A"/>
    <w:pPr>
      <w:spacing w:after="0"/>
    </w:pPr>
    <w:rPr>
      <w:rFonts w:ascii="Courier New" w:eastAsia="Times New Roman" w:hAnsi="Courier New" w:cs="Courier New"/>
      <w:sz w:val="20"/>
      <w:szCs w:val="20"/>
    </w:rPr>
  </w:style>
  <w:style w:type="character" w:customStyle="1" w:styleId="PlainTextChar">
    <w:name w:val="Plain Text Char"/>
    <w:basedOn w:val="DefaultParagraphFont"/>
    <w:link w:val="PlainText"/>
    <w:rsid w:val="00F0541A"/>
    <w:rPr>
      <w:rFonts w:ascii="Courier New" w:eastAsia="Times New Roman" w:hAnsi="Courier New" w:cs="Courier New"/>
    </w:rPr>
  </w:style>
  <w:style w:type="character" w:styleId="FollowedHyperlink">
    <w:name w:val="FollowedHyperlink"/>
    <w:basedOn w:val="DefaultParagraphFont"/>
    <w:uiPriority w:val="99"/>
    <w:semiHidden/>
    <w:unhideWhenUsed/>
    <w:rsid w:val="00F0541A"/>
    <w:rPr>
      <w:color w:val="800080" w:themeColor="followedHyperlink"/>
      <w:u w:val="single"/>
    </w:rPr>
  </w:style>
  <w:style w:type="character" w:customStyle="1" w:styleId="Heading3Char">
    <w:name w:val="Heading 3 Char"/>
    <w:basedOn w:val="DefaultParagraphFont"/>
    <w:link w:val="Heading3"/>
    <w:uiPriority w:val="9"/>
    <w:rsid w:val="00D25112"/>
    <w:rPr>
      <w:rFonts w:asciiTheme="majorHAnsi" w:eastAsiaTheme="majorEastAsia" w:hAnsiTheme="majorHAnsi" w:cstheme="majorBidi"/>
      <w:color w:val="243F60" w:themeColor="accent1" w:themeShade="7F"/>
      <w:sz w:val="24"/>
      <w:szCs w:val="24"/>
    </w:rPr>
  </w:style>
  <w:style w:type="character" w:customStyle="1" w:styleId="Mention1">
    <w:name w:val="Mention1"/>
    <w:basedOn w:val="DefaultParagraphFont"/>
    <w:uiPriority w:val="99"/>
    <w:semiHidden/>
    <w:unhideWhenUsed/>
    <w:rsid w:val="00F52EFC"/>
    <w:rPr>
      <w:color w:val="2B579A"/>
      <w:shd w:val="clear" w:color="auto" w:fill="E6E6E6"/>
    </w:rPr>
  </w:style>
  <w:style w:type="paragraph" w:styleId="Revision">
    <w:name w:val="Revision"/>
    <w:hidden/>
    <w:uiPriority w:val="71"/>
    <w:rsid w:val="00C34091"/>
    <w:rPr>
      <w:rFonts w:ascii="Times New Roman" w:hAnsi="Times New Roman"/>
      <w:sz w:val="24"/>
      <w:szCs w:val="24"/>
    </w:rPr>
  </w:style>
  <w:style w:type="character" w:styleId="UnresolvedMention">
    <w:name w:val="Unresolved Mention"/>
    <w:basedOn w:val="DefaultParagraphFont"/>
    <w:uiPriority w:val="99"/>
    <w:semiHidden/>
    <w:unhideWhenUsed/>
    <w:rsid w:val="00ED08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8183057">
      <w:bodyDiv w:val="1"/>
      <w:marLeft w:val="0"/>
      <w:marRight w:val="0"/>
      <w:marTop w:val="0"/>
      <w:marBottom w:val="0"/>
      <w:divBdr>
        <w:top w:val="none" w:sz="0" w:space="0" w:color="auto"/>
        <w:left w:val="none" w:sz="0" w:space="0" w:color="auto"/>
        <w:bottom w:val="none" w:sz="0" w:space="0" w:color="auto"/>
        <w:right w:val="none" w:sz="0" w:space="0" w:color="auto"/>
      </w:divBdr>
    </w:div>
    <w:div w:id="623922041">
      <w:bodyDiv w:val="1"/>
      <w:marLeft w:val="0"/>
      <w:marRight w:val="0"/>
      <w:marTop w:val="0"/>
      <w:marBottom w:val="0"/>
      <w:divBdr>
        <w:top w:val="none" w:sz="0" w:space="0" w:color="auto"/>
        <w:left w:val="none" w:sz="0" w:space="0" w:color="auto"/>
        <w:bottom w:val="none" w:sz="0" w:space="0" w:color="auto"/>
        <w:right w:val="none" w:sz="0" w:space="0" w:color="auto"/>
      </w:divBdr>
    </w:div>
    <w:div w:id="768811712">
      <w:bodyDiv w:val="1"/>
      <w:marLeft w:val="0"/>
      <w:marRight w:val="0"/>
      <w:marTop w:val="0"/>
      <w:marBottom w:val="0"/>
      <w:divBdr>
        <w:top w:val="none" w:sz="0" w:space="0" w:color="auto"/>
        <w:left w:val="none" w:sz="0" w:space="0" w:color="auto"/>
        <w:bottom w:val="none" w:sz="0" w:space="0" w:color="auto"/>
        <w:right w:val="none" w:sz="0" w:space="0" w:color="auto"/>
      </w:divBdr>
    </w:div>
    <w:div w:id="1232621501">
      <w:bodyDiv w:val="1"/>
      <w:marLeft w:val="0"/>
      <w:marRight w:val="0"/>
      <w:marTop w:val="0"/>
      <w:marBottom w:val="0"/>
      <w:divBdr>
        <w:top w:val="none" w:sz="0" w:space="0" w:color="auto"/>
        <w:left w:val="none" w:sz="0" w:space="0" w:color="auto"/>
        <w:bottom w:val="none" w:sz="0" w:space="0" w:color="auto"/>
        <w:right w:val="none" w:sz="0" w:space="0" w:color="auto"/>
      </w:divBdr>
    </w:div>
    <w:div w:id="1251894013">
      <w:bodyDiv w:val="1"/>
      <w:marLeft w:val="0"/>
      <w:marRight w:val="0"/>
      <w:marTop w:val="0"/>
      <w:marBottom w:val="0"/>
      <w:divBdr>
        <w:top w:val="none" w:sz="0" w:space="0" w:color="auto"/>
        <w:left w:val="none" w:sz="0" w:space="0" w:color="auto"/>
        <w:bottom w:val="none" w:sz="0" w:space="0" w:color="auto"/>
        <w:right w:val="none" w:sz="0" w:space="0" w:color="auto"/>
      </w:divBdr>
    </w:div>
    <w:div w:id="1411656504">
      <w:bodyDiv w:val="1"/>
      <w:marLeft w:val="0"/>
      <w:marRight w:val="0"/>
      <w:marTop w:val="0"/>
      <w:marBottom w:val="0"/>
      <w:divBdr>
        <w:top w:val="none" w:sz="0" w:space="0" w:color="auto"/>
        <w:left w:val="none" w:sz="0" w:space="0" w:color="auto"/>
        <w:bottom w:val="none" w:sz="0" w:space="0" w:color="auto"/>
        <w:right w:val="none" w:sz="0" w:space="0" w:color="auto"/>
      </w:divBdr>
    </w:div>
    <w:div w:id="18324772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hyperlink" Target="http://kb.unavco.org/" TargetMode="External"/><Relationship Id="rId26" Type="http://schemas.openxmlformats.org/officeDocument/2006/relationships/hyperlink" Target="https://www.unavco.org/software/data-processing/teqc/teqc.html" TargetMode="External"/><Relationship Id="rId39" Type="http://schemas.openxmlformats.org/officeDocument/2006/relationships/hyperlink" Target="http://kb.unavco.org/assets/63/monument.pdf" TargetMode="External"/><Relationship Id="rId21" Type="http://schemas.openxmlformats.org/officeDocument/2006/relationships/hyperlink" Target="http://kb.unavco.org/article/campaign-monument-log-sheet-62.html" TargetMode="External"/><Relationship Id="rId34" Type="http://schemas.openxmlformats.org/officeDocument/2006/relationships/hyperlink" Target="http://www.igs.org/" TargetMode="External"/><Relationship Id="rId42" Type="http://schemas.openxmlformats.org/officeDocument/2006/relationships/hyperlink" Target="http://www.unavco.org/data/data-help/submission/submission.html" TargetMode="External"/><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kb.unavco.org/article/unavco-resources-campaign-and-kinematic-gps-gnss-390.html" TargetMode="External"/><Relationship Id="rId29" Type="http://schemas.openxmlformats.org/officeDocument/2006/relationships/hyperlink" Target="https://webapp.csrs-scrs.nrcan-rncan.gc.ca/geod/tools-outils/ppp.php?locale=en&amp;_gl=1*u20ver*_ga*MTQ5Mjk5NzcxOS4xNjk2NjIyMzMy*_ga_C2N57Y7DX5*MTY5NjYzMTY3MC4yLjAuMTY5NjYzMTY3MC4wLjAuMA.." TargetMode="External"/><Relationship Id="rId11" Type="http://schemas.openxmlformats.org/officeDocument/2006/relationships/image" Target="media/image2.png"/><Relationship Id="rId24" Type="http://schemas.openxmlformats.org/officeDocument/2006/relationships/image" Target="media/image6.JPG"/><Relationship Id="rId32" Type="http://schemas.openxmlformats.org/officeDocument/2006/relationships/hyperlink" Target="http://kb.unavco.org/article/trimble-geomatics-office-how-to-process-fast-static-and-post-processing-kinematic-surveys-using-tgo-613.html" TargetMode="External"/><Relationship Id="rId37" Type="http://schemas.openxmlformats.org/officeDocument/2006/relationships/hyperlink" Target="http://www.unavco.org/community/policies_forms/DataPolicy.html" TargetMode="External"/><Relationship Id="rId40" Type="http://schemas.openxmlformats.org/officeDocument/2006/relationships/hyperlink" Target="http://kb.unavco.org/article/campaign-monument-log-sheet-62.html" TargetMode="External"/><Relationship Id="rId45" Type="http://schemas.openxmlformats.org/officeDocument/2006/relationships/image" Target="media/image8.png"/><Relationship Id="rId5" Type="http://schemas.openxmlformats.org/officeDocument/2006/relationships/webSettings" Target="webSettings.xml"/><Relationship Id="rId15" Type="http://schemas.openxmlformats.org/officeDocument/2006/relationships/hyperlink" Target="http://kb.unavco.org/category/gnss-and-related-equipment/power/93/" TargetMode="External"/><Relationship Id="rId23" Type="http://schemas.openxmlformats.org/officeDocument/2006/relationships/hyperlink" Target="http://kb.unavco.org/article/logsheets-and-field-notes-72.html" TargetMode="External"/><Relationship Id="rId28" Type="http://schemas.openxmlformats.org/officeDocument/2006/relationships/hyperlink" Target="http://www.ngs.noaa.gov/OPUS/" TargetMode="External"/><Relationship Id="rId36" Type="http://schemas.openxmlformats.org/officeDocument/2006/relationships/hyperlink" Target="https://www.ngs.noaa.gov/NCAT/" TargetMode="External"/><Relationship Id="rId49" Type="http://schemas.openxmlformats.org/officeDocument/2006/relationships/header" Target="header2.xml"/><Relationship Id="rId10" Type="http://schemas.openxmlformats.org/officeDocument/2006/relationships/image" Target="media/image1.jpeg"/><Relationship Id="rId19" Type="http://schemas.openxmlformats.org/officeDocument/2006/relationships/hyperlink" Target="http://kb.unavco.org/article/unavco-resources-campaign-and-kinematic-gps-gnss-390.html" TargetMode="External"/><Relationship Id="rId31" Type="http://schemas.openxmlformats.org/officeDocument/2006/relationships/hyperlink" Target="https://pppx.gdgps.net/" TargetMode="External"/><Relationship Id="rId44" Type="http://schemas.openxmlformats.org/officeDocument/2006/relationships/image" Target="media/image7.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serc.carleton.edu/getsi/teaching_materials/high-precision/index.html" TargetMode="External"/><Relationship Id="rId14" Type="http://schemas.openxmlformats.org/officeDocument/2006/relationships/hyperlink" Target="http://kb.unavco.org/article/unavco-resources-power-524.html" TargetMode="External"/><Relationship Id="rId22" Type="http://schemas.openxmlformats.org/officeDocument/2006/relationships/hyperlink" Target="http://kb.unavco.org/category/gnss-and-related-equipment/gnss-antenna-mounts/23/" TargetMode="External"/><Relationship Id="rId27" Type="http://schemas.openxmlformats.org/officeDocument/2006/relationships/hyperlink" Target="https://www.unavco.org/software/data-processing/teqc/teqc.html" TargetMode="External"/><Relationship Id="rId30" Type="http://schemas.openxmlformats.org/officeDocument/2006/relationships/hyperlink" Target="http://www.ga.gov.au/geodesy/sgc/wwwgps/" TargetMode="External"/><Relationship Id="rId35" Type="http://schemas.openxmlformats.org/officeDocument/2006/relationships/hyperlink" Target="http://earth-info.nga.mil/GandG/wgs84/gravitymod/egm96/intpt.html" TargetMode="External"/><Relationship Id="rId43" Type="http://schemas.openxmlformats.org/officeDocument/2006/relationships/hyperlink" Target="http://www.unavco.org/community/policies_forms/DataPolicy.html" TargetMode="External"/><Relationship Id="rId48" Type="http://schemas.openxmlformats.org/officeDocument/2006/relationships/footer" Target="footer2.xml"/><Relationship Id="rId8" Type="http://schemas.openxmlformats.org/officeDocument/2006/relationships/hyperlink" Target="https://www.ngs.noaa.gov/OPUSI/Plots/Gmap/OPUSRS_sigmap.shtml"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3.JPG"/><Relationship Id="rId17" Type="http://schemas.openxmlformats.org/officeDocument/2006/relationships/image" Target="media/image5.png"/><Relationship Id="rId25" Type="http://schemas.openxmlformats.org/officeDocument/2006/relationships/hyperlink" Target="http://kb.unavco.org/category/gnss-and-related-equipment/2/" TargetMode="External"/><Relationship Id="rId33" Type="http://schemas.openxmlformats.org/officeDocument/2006/relationships/hyperlink" Target="http://sopac.ucsd.edu/" TargetMode="External"/><Relationship Id="rId38" Type="http://schemas.openxmlformats.org/officeDocument/2006/relationships/hyperlink" Target="http://achaia.unavco.org/public/newproject/supportform.aspx" TargetMode="External"/><Relationship Id="rId46" Type="http://schemas.openxmlformats.org/officeDocument/2006/relationships/header" Target="header1.xml"/><Relationship Id="rId20" Type="http://schemas.openxmlformats.org/officeDocument/2006/relationships/hyperlink" Target="http://kb.unavco.org/article/unavco-resources-gnss-station-monumentation-104.html" TargetMode="External"/><Relationship Id="rId41" Type="http://schemas.openxmlformats.org/officeDocument/2006/relationships/hyperlink" Target="mailto:archive@earthscope.org"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_rels/header2.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106106-716A-404A-AE9C-01163B96A0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968</Words>
  <Characters>28321</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Baylor University</Company>
  <LinksUpToDate>false</LinksUpToDate>
  <CharactersWithSpaces>33223</CharactersWithSpaces>
  <SharedDoc>false</SharedDoc>
  <HLinks>
    <vt:vector size="108" baseType="variant">
      <vt:variant>
        <vt:i4>1245211</vt:i4>
      </vt:variant>
      <vt:variant>
        <vt:i4>57</vt:i4>
      </vt:variant>
      <vt:variant>
        <vt:i4>0</vt:i4>
      </vt:variant>
      <vt:variant>
        <vt:i4>5</vt:i4>
      </vt:variant>
      <vt:variant>
        <vt:lpwstr>http://facility.unavco.org/data/dai2/app/dai2.html%23</vt:lpwstr>
      </vt:variant>
      <vt:variant>
        <vt:lpwstr/>
      </vt:variant>
      <vt:variant>
        <vt:i4>3080239</vt:i4>
      </vt:variant>
      <vt:variant>
        <vt:i4>54</vt:i4>
      </vt:variant>
      <vt:variant>
        <vt:i4>0</vt:i4>
      </vt:variant>
      <vt:variant>
        <vt:i4>5</vt:i4>
      </vt:variant>
      <vt:variant>
        <vt:lpwstr>http://www.unavco.org/</vt:lpwstr>
      </vt:variant>
      <vt:variant>
        <vt:lpwstr/>
      </vt:variant>
      <vt:variant>
        <vt:i4>5046294</vt:i4>
      </vt:variant>
      <vt:variant>
        <vt:i4>51</vt:i4>
      </vt:variant>
      <vt:variant>
        <vt:i4>0</vt:i4>
      </vt:variant>
      <vt:variant>
        <vt:i4>5</vt:i4>
      </vt:variant>
      <vt:variant>
        <vt:lpwstr>http://www.uwgb.edu/dutchs/usefuldata/utmformulas.htm</vt:lpwstr>
      </vt:variant>
      <vt:variant>
        <vt:lpwstr/>
      </vt:variant>
      <vt:variant>
        <vt:i4>655437</vt:i4>
      </vt:variant>
      <vt:variant>
        <vt:i4>48</vt:i4>
      </vt:variant>
      <vt:variant>
        <vt:i4>0</vt:i4>
      </vt:variant>
      <vt:variant>
        <vt:i4>5</vt:i4>
      </vt:variant>
      <vt:variant>
        <vt:lpwstr>http://egsc.usgs.gov/isb/pubs/factsheets/fs07701.html</vt:lpwstr>
      </vt:variant>
      <vt:variant>
        <vt:lpwstr/>
      </vt:variant>
      <vt:variant>
        <vt:i4>1769543</vt:i4>
      </vt:variant>
      <vt:variant>
        <vt:i4>45</vt:i4>
      </vt:variant>
      <vt:variant>
        <vt:i4>0</vt:i4>
      </vt:variant>
      <vt:variant>
        <vt:i4>5</vt:i4>
      </vt:variant>
      <vt:variant>
        <vt:lpwstr>http://en.wikipedia.org/wiki/Universal_Transverse_Mercator_coordinate_system</vt:lpwstr>
      </vt:variant>
      <vt:variant>
        <vt:lpwstr/>
      </vt:variant>
      <vt:variant>
        <vt:i4>1966156</vt:i4>
      </vt:variant>
      <vt:variant>
        <vt:i4>42</vt:i4>
      </vt:variant>
      <vt:variant>
        <vt:i4>0</vt:i4>
      </vt:variant>
      <vt:variant>
        <vt:i4>5</vt:i4>
      </vt:variant>
      <vt:variant>
        <vt:lpwstr>http://facility.unavco.org/data/maps/GPSVelocityViewer/GPSVelocityViewer-frames.html</vt:lpwstr>
      </vt:variant>
      <vt:variant>
        <vt:lpwstr/>
      </vt:variant>
      <vt:variant>
        <vt:i4>6422654</vt:i4>
      </vt:variant>
      <vt:variant>
        <vt:i4>39</vt:i4>
      </vt:variant>
      <vt:variant>
        <vt:i4>0</vt:i4>
      </vt:variant>
      <vt:variant>
        <vt:i4>5</vt:i4>
      </vt:variant>
      <vt:variant>
        <vt:lpwstr>http://www.unavco.org/community_science/workinggroups_projects/snarf/snarf.html</vt:lpwstr>
      </vt:variant>
      <vt:variant>
        <vt:lpwstr/>
      </vt:variant>
      <vt:variant>
        <vt:i4>3145786</vt:i4>
      </vt:variant>
      <vt:variant>
        <vt:i4>36</vt:i4>
      </vt:variant>
      <vt:variant>
        <vt:i4>0</vt:i4>
      </vt:variant>
      <vt:variant>
        <vt:i4>5</vt:i4>
      </vt:variant>
      <vt:variant>
        <vt:lpwstr>http://pbo.unavco.org/</vt:lpwstr>
      </vt:variant>
      <vt:variant>
        <vt:lpwstr/>
      </vt:variant>
      <vt:variant>
        <vt:i4>5701716</vt:i4>
      </vt:variant>
      <vt:variant>
        <vt:i4>33</vt:i4>
      </vt:variant>
      <vt:variant>
        <vt:i4>0</vt:i4>
      </vt:variant>
      <vt:variant>
        <vt:i4>5</vt:i4>
      </vt:variant>
      <vt:variant>
        <vt:lpwstr>http://pbo.unavco.org/index.php/station/data/P150</vt:lpwstr>
      </vt:variant>
      <vt:variant>
        <vt:lpwstr/>
      </vt:variant>
      <vt:variant>
        <vt:i4>1966156</vt:i4>
      </vt:variant>
      <vt:variant>
        <vt:i4>24</vt:i4>
      </vt:variant>
      <vt:variant>
        <vt:i4>0</vt:i4>
      </vt:variant>
      <vt:variant>
        <vt:i4>5</vt:i4>
      </vt:variant>
      <vt:variant>
        <vt:lpwstr>http://facility.unavco.org/data/maps/GPSVelocityViewer/GPSVelocityViewer-frames.html</vt:lpwstr>
      </vt:variant>
      <vt:variant>
        <vt:lpwstr/>
      </vt:variant>
      <vt:variant>
        <vt:i4>7274604</vt:i4>
      </vt:variant>
      <vt:variant>
        <vt:i4>21</vt:i4>
      </vt:variant>
      <vt:variant>
        <vt:i4>0</vt:i4>
      </vt:variant>
      <vt:variant>
        <vt:i4>5</vt:i4>
      </vt:variant>
      <vt:variant>
        <vt:lpwstr>http://www.icsm.gov.au/mapping/datums1.html</vt:lpwstr>
      </vt:variant>
      <vt:variant>
        <vt:lpwstr>spheroid</vt:lpwstr>
      </vt:variant>
      <vt:variant>
        <vt:i4>7405676</vt:i4>
      </vt:variant>
      <vt:variant>
        <vt:i4>18</vt:i4>
      </vt:variant>
      <vt:variant>
        <vt:i4>0</vt:i4>
      </vt:variant>
      <vt:variant>
        <vt:i4>5</vt:i4>
      </vt:variant>
      <vt:variant>
        <vt:lpwstr>http://www.icsm.gov.au/mapping/datums1.html</vt:lpwstr>
      </vt:variant>
      <vt:variant>
        <vt:lpwstr/>
      </vt:variant>
      <vt:variant>
        <vt:i4>3539069</vt:i4>
      </vt:variant>
      <vt:variant>
        <vt:i4>15</vt:i4>
      </vt:variant>
      <vt:variant>
        <vt:i4>0</vt:i4>
      </vt:variant>
      <vt:variant>
        <vt:i4>5</vt:i4>
      </vt:variant>
      <vt:variant>
        <vt:lpwstr>http://en.wikipedia.org/wiki/Geographic_coordinate_system</vt:lpwstr>
      </vt:variant>
      <vt:variant>
        <vt:lpwstr/>
      </vt:variant>
      <vt:variant>
        <vt:i4>7667825</vt:i4>
      </vt:variant>
      <vt:variant>
        <vt:i4>12</vt:i4>
      </vt:variant>
      <vt:variant>
        <vt:i4>0</vt:i4>
      </vt:variant>
      <vt:variant>
        <vt:i4>5</vt:i4>
      </vt:variant>
      <vt:variant>
        <vt:lpwstr>http://pbo.unavco.org/station/photos/P150/</vt:lpwstr>
      </vt:variant>
      <vt:variant>
        <vt:lpwstr/>
      </vt:variant>
      <vt:variant>
        <vt:i4>3080232</vt:i4>
      </vt:variant>
      <vt:variant>
        <vt:i4>9</vt:i4>
      </vt:variant>
      <vt:variant>
        <vt:i4>0</vt:i4>
      </vt:variant>
      <vt:variant>
        <vt:i4>5</vt:i4>
      </vt:variant>
      <vt:variant>
        <vt:lpwstr>http://pbo.unavco.org/station/overview/P150</vt:lpwstr>
      </vt:variant>
      <vt:variant>
        <vt:lpwstr/>
      </vt:variant>
      <vt:variant>
        <vt:i4>983107</vt:i4>
      </vt:variant>
      <vt:variant>
        <vt:i4>6</vt:i4>
      </vt:variant>
      <vt:variant>
        <vt:i4>0</vt:i4>
      </vt:variant>
      <vt:variant>
        <vt:i4>5</vt:i4>
      </vt:variant>
      <vt:variant>
        <vt:lpwstr>http://pbo.unavco.org/network/gps</vt:lpwstr>
      </vt:variant>
      <vt:variant>
        <vt:lpwstr/>
      </vt:variant>
      <vt:variant>
        <vt:i4>983107</vt:i4>
      </vt:variant>
      <vt:variant>
        <vt:i4>3</vt:i4>
      </vt:variant>
      <vt:variant>
        <vt:i4>0</vt:i4>
      </vt:variant>
      <vt:variant>
        <vt:i4>5</vt:i4>
      </vt:variant>
      <vt:variant>
        <vt:lpwstr>http://pbo.unavco.org/network/gps</vt:lpwstr>
      </vt:variant>
      <vt:variant>
        <vt:lpwstr/>
      </vt:variant>
      <vt:variant>
        <vt:i4>3145770</vt:i4>
      </vt:variant>
      <vt:variant>
        <vt:i4>0</vt:i4>
      </vt:variant>
      <vt:variant>
        <vt:i4>0</vt:i4>
      </vt:variant>
      <vt:variant>
        <vt:i4>5</vt:i4>
      </vt:variant>
      <vt:variant>
        <vt:lpwstr>http://pbo.unavco.org/dat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an Lauer;ben crosby</dc:creator>
  <cp:lastModifiedBy>Isabella Metts</cp:lastModifiedBy>
  <cp:revision>4</cp:revision>
  <cp:lastPrinted>2023-10-06T22:40:00Z</cp:lastPrinted>
  <dcterms:created xsi:type="dcterms:W3CDTF">2023-10-06T22:40:00Z</dcterms:created>
  <dcterms:modified xsi:type="dcterms:W3CDTF">2023-10-06T22:40:00Z</dcterms:modified>
</cp:coreProperties>
</file>